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FF57FF" w14:textId="34611894" w:rsidR="001B1BB6" w:rsidRPr="00D411DA" w:rsidRDefault="001B1BB6" w:rsidP="001B1BB6">
      <w:pPr>
        <w:pStyle w:val="Heading1"/>
        <w:jc w:val="center"/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</w:rPr>
      </w:pPr>
      <w:r w:rsidRPr="00D411DA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</w:rPr>
        <w:t xml:space="preserve">Area of research in connection subject question at the ACM SIGMIS Computers and People </w:t>
      </w:r>
      <w:r w:rsidR="00EE2EF5" w:rsidRPr="00D411DA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</w:rPr>
        <w:t xml:space="preserve">Research </w:t>
      </w:r>
      <w:r w:rsidR="00EE2EF5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</w:rPr>
        <w:t>(</w:t>
      </w:r>
      <w:r w:rsidRPr="00D411DA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</w:rPr>
        <w:t>CPR) conference:</w:t>
      </w:r>
    </w:p>
    <w:p w14:paraId="772BA94F" w14:textId="032EAD30" w:rsidR="00921AFD" w:rsidRPr="00D411DA" w:rsidRDefault="00921AFD" w:rsidP="00921AFD">
      <w:pPr>
        <w:pStyle w:val="Heading1"/>
        <w:jc w:val="center"/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</w:rPr>
      </w:pPr>
      <w:r w:rsidRPr="00D411DA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</w:rPr>
        <w:t xml:space="preserve">How do individual </w:t>
      </w:r>
      <w:bookmarkStart w:id="0" w:name="_Hlk131016"/>
      <w:r w:rsidRPr="00D411DA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</w:rPr>
        <w:t>humans interact with robotic co-workers</w:t>
      </w:r>
      <w:bookmarkEnd w:id="0"/>
      <w:r w:rsidRPr="00D411DA">
        <w:rPr>
          <w:rStyle w:val="Strong"/>
          <w:rFonts w:ascii="Times New Roman" w:hAnsi="Times New Roman" w:cs="Times New Roman"/>
          <w:b w:val="0"/>
          <w:color w:val="auto"/>
          <w:sz w:val="24"/>
          <w:szCs w:val="24"/>
        </w:rPr>
        <w:t>?</w:t>
      </w:r>
    </w:p>
    <w:p w14:paraId="30B6AA5C" w14:textId="198699E1" w:rsidR="00044342" w:rsidRDefault="003741CC" w:rsidP="000443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`</w:t>
      </w:r>
    </w:p>
    <w:p w14:paraId="5BCA15DE" w14:textId="72B5CA46" w:rsidR="003741CC" w:rsidRDefault="003741CC" w:rsidP="00044342">
      <w:pPr>
        <w:rPr>
          <w:rFonts w:ascii="Times New Roman" w:hAnsi="Times New Roman" w:cs="Times New Roman"/>
          <w:sz w:val="24"/>
          <w:szCs w:val="24"/>
        </w:rPr>
      </w:pPr>
    </w:p>
    <w:p w14:paraId="7FCD4AD7" w14:textId="170DA015" w:rsidR="003741CC" w:rsidRPr="003741CC" w:rsidRDefault="003741CC" w:rsidP="003741CC">
      <w:pPr>
        <w:spacing w:line="480" w:lineRule="auto"/>
        <w:rPr>
          <w:rFonts w:ascii="Times New Roman" w:eastAsia="Calibri" w:hAnsi="Times New Roman" w:cs="Times New Roman"/>
          <w:i/>
          <w:sz w:val="24"/>
          <w:szCs w:val="24"/>
        </w:rPr>
      </w:pPr>
      <w:r w:rsidRPr="003741CC">
        <w:rPr>
          <w:rFonts w:ascii="Times New Roman" w:hAnsi="Times New Roman" w:cs="Times New Roman"/>
          <w:i/>
          <w:sz w:val="24"/>
          <w:szCs w:val="24"/>
        </w:rPr>
        <w:t xml:space="preserve">Abstract: </w:t>
      </w:r>
      <w:r>
        <w:rPr>
          <w:rFonts w:ascii="Times New Roman" w:eastAsia="Calibri" w:hAnsi="Times New Roman" w:cs="Times New Roman"/>
          <w:i/>
          <w:sz w:val="24"/>
          <w:szCs w:val="24"/>
        </w:rPr>
        <w:t>This paper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plan to use electronic trading in </w:t>
      </w:r>
      <w:r w:rsidR="00CF2200">
        <w:rPr>
          <w:rFonts w:ascii="Times New Roman" w:eastAsia="Calibri" w:hAnsi="Times New Roman" w:cs="Times New Roman"/>
          <w:i/>
          <w:sz w:val="24"/>
          <w:szCs w:val="24"/>
        </w:rPr>
        <w:t xml:space="preserve">a 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capital market </w:t>
      </w:r>
      <w:r w:rsidR="00A060A2">
        <w:rPr>
          <w:rFonts w:ascii="Times New Roman" w:eastAsia="Calibri" w:hAnsi="Times New Roman" w:cs="Times New Roman"/>
          <w:i/>
          <w:sz w:val="24"/>
          <w:szCs w:val="24"/>
        </w:rPr>
        <w:t>where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design</w:t>
      </w:r>
      <w:r w:rsidR="00693185">
        <w:rPr>
          <w:rFonts w:ascii="Times New Roman" w:eastAsia="Calibri" w:hAnsi="Times New Roman" w:cs="Times New Roman"/>
          <w:i/>
          <w:sz w:val="24"/>
          <w:szCs w:val="24"/>
        </w:rPr>
        <w:t>ed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computer algorithm </w:t>
      </w:r>
      <w:r w:rsidR="00693185">
        <w:rPr>
          <w:rFonts w:ascii="Times New Roman" w:eastAsia="Calibri" w:hAnsi="Times New Roman" w:cs="Times New Roman"/>
          <w:i/>
          <w:sz w:val="24"/>
          <w:szCs w:val="24"/>
        </w:rPr>
        <w:t xml:space="preserve">identified as </w:t>
      </w:r>
      <w:r w:rsidR="00693185" w:rsidRPr="00D411DA">
        <w:rPr>
          <w:rStyle w:val="Strong"/>
          <w:rFonts w:ascii="Times New Roman" w:hAnsi="Times New Roman" w:cs="Times New Roman"/>
          <w:b w:val="0"/>
          <w:sz w:val="24"/>
          <w:szCs w:val="24"/>
        </w:rPr>
        <w:t>robotic co-workers</w:t>
      </w:r>
      <w:r w:rsidR="00DA03B0">
        <w:rPr>
          <w:rStyle w:val="Strong"/>
          <w:rFonts w:ascii="Times New Roman" w:hAnsi="Times New Roman" w:cs="Times New Roman"/>
          <w:b w:val="0"/>
          <w:sz w:val="24"/>
          <w:szCs w:val="24"/>
        </w:rPr>
        <w:t xml:space="preserve"> show be</w:t>
      </w:r>
      <w:r w:rsidR="00693185"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able to </w:t>
      </w:r>
      <w:r w:rsidR="00DA03B0">
        <w:rPr>
          <w:rFonts w:ascii="Times New Roman" w:eastAsia="Calibri" w:hAnsi="Times New Roman" w:cs="Times New Roman"/>
          <w:i/>
          <w:sz w:val="24"/>
          <w:szCs w:val="24"/>
        </w:rPr>
        <w:t>act as a human trader</w:t>
      </w:r>
      <w:r w:rsidR="007829B4">
        <w:rPr>
          <w:rFonts w:ascii="Times New Roman" w:eastAsia="Calibri" w:hAnsi="Times New Roman" w:cs="Times New Roman"/>
          <w:i/>
          <w:sz w:val="24"/>
          <w:szCs w:val="24"/>
        </w:rPr>
        <w:t xml:space="preserve"> by 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>incorporat</w:t>
      </w:r>
      <w:r w:rsidR="007829B4">
        <w:rPr>
          <w:rFonts w:ascii="Times New Roman" w:eastAsia="Calibri" w:hAnsi="Times New Roman" w:cs="Times New Roman"/>
          <w:i/>
          <w:sz w:val="24"/>
          <w:szCs w:val="24"/>
        </w:rPr>
        <w:t>ing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managerial leadership, participative leadership, situational leadership, transactional leadership </w:t>
      </w:r>
      <w:r w:rsidR="00475146">
        <w:rPr>
          <w:rFonts w:ascii="Times New Roman" w:eastAsia="Calibri" w:hAnsi="Times New Roman" w:cs="Times New Roman"/>
          <w:i/>
          <w:sz w:val="24"/>
          <w:szCs w:val="24"/>
        </w:rPr>
        <w:t xml:space="preserve">to accomplish a usual trading task. </w:t>
      </w:r>
      <w:r w:rsidR="00950EAC">
        <w:rPr>
          <w:rFonts w:ascii="Times New Roman" w:eastAsia="Calibri" w:hAnsi="Times New Roman" w:cs="Times New Roman"/>
          <w:i/>
          <w:sz w:val="24"/>
          <w:szCs w:val="24"/>
        </w:rPr>
        <w:t>T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hat will sum up all aspect of the </w:t>
      </w:r>
      <w:r w:rsidRPr="003741CC">
        <w:rPr>
          <w:rFonts w:ascii="Times New Roman" w:eastAsia="Calibri" w:hAnsi="Times New Roman" w:cs="Times New Roman"/>
          <w:i/>
          <w:noProof/>
          <w:sz w:val="24"/>
          <w:szCs w:val="24"/>
        </w:rPr>
        <w:t>neuro-network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interactive methodology</w:t>
      </w:r>
      <w:r w:rsidR="007F6706">
        <w:rPr>
          <w:rFonts w:ascii="Times New Roman" w:eastAsia="Calibri" w:hAnsi="Times New Roman" w:cs="Times New Roman"/>
          <w:i/>
          <w:sz w:val="24"/>
          <w:szCs w:val="24"/>
        </w:rPr>
        <w:t xml:space="preserve"> that minimized </w:t>
      </w:r>
      <w:r w:rsidR="008E3F0D">
        <w:rPr>
          <w:rFonts w:ascii="Times New Roman" w:eastAsia="Calibri" w:hAnsi="Times New Roman" w:cs="Times New Roman"/>
          <w:i/>
          <w:sz w:val="24"/>
          <w:szCs w:val="24"/>
        </w:rPr>
        <w:t xml:space="preserve">Human intervention while giving </w:t>
      </w:r>
      <w:r w:rsidR="000615E5">
        <w:rPr>
          <w:rFonts w:ascii="Times New Roman" w:eastAsia="Calibri" w:hAnsi="Times New Roman" w:cs="Times New Roman"/>
          <w:i/>
          <w:sz w:val="24"/>
          <w:szCs w:val="24"/>
        </w:rPr>
        <w:t>more</w:t>
      </w:r>
      <w:r w:rsidR="008E3F0D">
        <w:rPr>
          <w:rFonts w:ascii="Times New Roman" w:eastAsia="Calibri" w:hAnsi="Times New Roman" w:cs="Times New Roman"/>
          <w:i/>
          <w:sz w:val="24"/>
          <w:szCs w:val="24"/>
        </w:rPr>
        <w:t xml:space="preserve"> trust</w:t>
      </w:r>
      <w:r w:rsidR="000615E5">
        <w:rPr>
          <w:rFonts w:ascii="Times New Roman" w:eastAsia="Calibri" w:hAnsi="Times New Roman" w:cs="Times New Roman"/>
          <w:i/>
          <w:sz w:val="24"/>
          <w:szCs w:val="24"/>
        </w:rPr>
        <w:t xml:space="preserve"> and credit to </w:t>
      </w:r>
      <w:r w:rsidR="009E2886">
        <w:rPr>
          <w:rFonts w:ascii="Times New Roman" w:eastAsia="Calibri" w:hAnsi="Times New Roman" w:cs="Times New Roman"/>
          <w:i/>
          <w:sz w:val="24"/>
          <w:szCs w:val="24"/>
        </w:rPr>
        <w:t>investment decision made by a robot.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My research topic will constitute a framework that </w:t>
      </w:r>
      <w:r w:rsidRPr="00FF3A90">
        <w:rPr>
          <w:rFonts w:ascii="Times New Roman" w:eastAsia="Calibri" w:hAnsi="Times New Roman" w:cs="Times New Roman"/>
          <w:i/>
          <w:noProof/>
          <w:sz w:val="24"/>
          <w:szCs w:val="24"/>
        </w:rPr>
        <w:t>demonstrate</w:t>
      </w:r>
      <w:r w:rsidR="00180BEB" w:rsidRPr="00FF3A90">
        <w:rPr>
          <w:rFonts w:ascii="Times New Roman" w:eastAsia="Calibri" w:hAnsi="Times New Roman" w:cs="Times New Roman"/>
          <w:i/>
          <w:noProof/>
          <w:sz w:val="24"/>
          <w:szCs w:val="24"/>
        </w:rPr>
        <w:t>s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how an asset manager can use an assistant robot </w:t>
      </w:r>
      <w:r w:rsidR="00D54658">
        <w:rPr>
          <w:rFonts w:ascii="Times New Roman" w:eastAsia="Calibri" w:hAnsi="Times New Roman" w:cs="Times New Roman"/>
          <w:i/>
          <w:sz w:val="24"/>
          <w:szCs w:val="24"/>
        </w:rPr>
        <w:t>to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operate large trad</w:t>
      </w:r>
      <w:r w:rsidR="00D54658">
        <w:rPr>
          <w:rFonts w:ascii="Times New Roman" w:eastAsia="Calibri" w:hAnsi="Times New Roman" w:cs="Times New Roman"/>
          <w:i/>
          <w:sz w:val="24"/>
          <w:szCs w:val="24"/>
        </w:rPr>
        <w:t>ing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transaction</w:t>
      </w:r>
      <w:r w:rsidR="001C5E57">
        <w:rPr>
          <w:rFonts w:ascii="Times New Roman" w:eastAsia="Calibri" w:hAnsi="Times New Roman" w:cs="Times New Roman"/>
          <w:i/>
          <w:sz w:val="24"/>
          <w:szCs w:val="24"/>
        </w:rPr>
        <w:t xml:space="preserve"> with little interaction. </w:t>
      </w:r>
      <w:r w:rsidR="00A82E13">
        <w:rPr>
          <w:rFonts w:ascii="Times New Roman" w:eastAsia="Calibri" w:hAnsi="Times New Roman" w:cs="Times New Roman"/>
          <w:i/>
          <w:sz w:val="24"/>
          <w:szCs w:val="24"/>
        </w:rPr>
        <w:t>D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esigning </w:t>
      </w:r>
      <w:r w:rsidR="00A82E13">
        <w:rPr>
          <w:rFonts w:ascii="Times New Roman" w:eastAsia="Calibri" w:hAnsi="Times New Roman" w:cs="Times New Roman"/>
          <w:i/>
          <w:sz w:val="24"/>
          <w:szCs w:val="24"/>
        </w:rPr>
        <w:t xml:space="preserve">an 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>effective trading set of instruction that would</w:t>
      </w:r>
      <w:r w:rsidR="00A82E13">
        <w:rPr>
          <w:rFonts w:ascii="Times New Roman" w:eastAsia="Calibri" w:hAnsi="Times New Roman" w:cs="Times New Roman"/>
          <w:i/>
          <w:sz w:val="24"/>
          <w:szCs w:val="24"/>
        </w:rPr>
        <w:t xml:space="preserve"> be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utilize</w:t>
      </w:r>
      <w:r w:rsidR="00A82E13">
        <w:rPr>
          <w:rFonts w:ascii="Times New Roman" w:eastAsia="Calibri" w:hAnsi="Times New Roman" w:cs="Times New Roman"/>
          <w:i/>
          <w:sz w:val="24"/>
          <w:szCs w:val="24"/>
        </w:rPr>
        <w:t>d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computer programming-based decision model</w:t>
      </w:r>
      <w:r w:rsidR="00EC2761">
        <w:rPr>
          <w:rFonts w:ascii="Times New Roman" w:eastAsia="Calibri" w:hAnsi="Times New Roman" w:cs="Times New Roman"/>
          <w:i/>
          <w:sz w:val="24"/>
          <w:szCs w:val="24"/>
        </w:rPr>
        <w:t xml:space="preserve"> will </w:t>
      </w:r>
      <w:r w:rsidR="00EC2761" w:rsidRPr="00180BEB">
        <w:rPr>
          <w:rFonts w:ascii="Times New Roman" w:eastAsia="Calibri" w:hAnsi="Times New Roman" w:cs="Times New Roman"/>
          <w:i/>
          <w:noProof/>
          <w:sz w:val="24"/>
          <w:szCs w:val="24"/>
        </w:rPr>
        <w:t>provide</w:t>
      </w:r>
      <w:r w:rsidR="00EC2761">
        <w:rPr>
          <w:rFonts w:ascii="Times New Roman" w:eastAsia="Calibri" w:hAnsi="Times New Roman" w:cs="Times New Roman"/>
          <w:i/>
          <w:sz w:val="24"/>
          <w:szCs w:val="24"/>
        </w:rPr>
        <w:t xml:space="preserve"> the conclusive </w:t>
      </w:r>
      <w:r w:rsidR="00956B01">
        <w:rPr>
          <w:rFonts w:ascii="Times New Roman" w:eastAsia="Calibri" w:hAnsi="Times New Roman" w:cs="Times New Roman"/>
          <w:i/>
          <w:sz w:val="24"/>
          <w:szCs w:val="24"/>
        </w:rPr>
        <w:t>demonstration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="00956B01">
        <w:rPr>
          <w:rFonts w:ascii="Times New Roman" w:eastAsia="Calibri" w:hAnsi="Times New Roman" w:cs="Times New Roman"/>
          <w:i/>
          <w:sz w:val="24"/>
          <w:szCs w:val="24"/>
        </w:rPr>
        <w:t xml:space="preserve"> We will the generalized by </w:t>
      </w:r>
      <w:r w:rsidR="000506D9">
        <w:rPr>
          <w:rFonts w:ascii="Times New Roman" w:eastAsia="Calibri" w:hAnsi="Times New Roman" w:cs="Times New Roman"/>
          <w:i/>
          <w:sz w:val="24"/>
          <w:szCs w:val="24"/>
        </w:rPr>
        <w:t>demonstrating why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an organization fails</w:t>
      </w:r>
      <w:r w:rsidR="00326D0A">
        <w:rPr>
          <w:rFonts w:ascii="Times New Roman" w:eastAsia="Calibri" w:hAnsi="Times New Roman" w:cs="Times New Roman"/>
          <w:i/>
          <w:sz w:val="24"/>
          <w:szCs w:val="24"/>
        </w:rPr>
        <w:t xml:space="preserve"> in the long run</w:t>
      </w:r>
      <w:r w:rsidR="000D374B">
        <w:rPr>
          <w:rFonts w:ascii="Times New Roman" w:eastAsia="Calibri" w:hAnsi="Times New Roman" w:cs="Times New Roman"/>
          <w:i/>
          <w:sz w:val="24"/>
          <w:szCs w:val="24"/>
        </w:rPr>
        <w:t xml:space="preserve"> if they do not</w:t>
      </w:r>
      <w:r w:rsidR="009F5333">
        <w:rPr>
          <w:rFonts w:ascii="Times New Roman" w:eastAsia="Calibri" w:hAnsi="Times New Roman" w:cs="Times New Roman"/>
          <w:i/>
          <w:sz w:val="24"/>
          <w:szCs w:val="24"/>
        </w:rPr>
        <w:t xml:space="preserve"> adopt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highly creative and interactive robotic ideas</w:t>
      </w:r>
      <w:r w:rsidR="00035FE7" w:rsidRPr="00035FE7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="00035FE7">
        <w:rPr>
          <w:rFonts w:ascii="Times New Roman" w:eastAsia="Calibri" w:hAnsi="Times New Roman" w:cs="Times New Roman"/>
          <w:i/>
          <w:sz w:val="24"/>
          <w:szCs w:val="24"/>
        </w:rPr>
        <w:t xml:space="preserve">to will be </w:t>
      </w:r>
      <w:r w:rsidR="00035FE7" w:rsidRPr="003741CC">
        <w:rPr>
          <w:rFonts w:ascii="Times New Roman" w:eastAsia="Calibri" w:hAnsi="Times New Roman" w:cs="Times New Roman"/>
          <w:i/>
          <w:sz w:val="24"/>
          <w:szCs w:val="24"/>
        </w:rPr>
        <w:t>contributing to the business case with their human counterpart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="009F5333">
        <w:rPr>
          <w:rFonts w:ascii="Times New Roman" w:eastAsia="Calibri" w:hAnsi="Times New Roman" w:cs="Times New Roman"/>
          <w:i/>
          <w:sz w:val="24"/>
          <w:szCs w:val="24"/>
        </w:rPr>
        <w:t>to minimize their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costs</w:t>
      </w:r>
      <w:r w:rsidR="003E6AC5">
        <w:rPr>
          <w:rFonts w:ascii="Times New Roman" w:eastAsia="Calibri" w:hAnsi="Times New Roman" w:cs="Times New Roman"/>
          <w:i/>
          <w:sz w:val="24"/>
          <w:szCs w:val="24"/>
        </w:rPr>
        <w:t>.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="00AD122C">
        <w:rPr>
          <w:rFonts w:ascii="Times New Roman" w:eastAsia="Calibri" w:hAnsi="Times New Roman" w:cs="Times New Roman"/>
          <w:i/>
          <w:sz w:val="24"/>
          <w:szCs w:val="24"/>
        </w:rPr>
        <w:t>The l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>eadership</w:t>
      </w:r>
      <w:r w:rsidR="006C7D6F">
        <w:rPr>
          <w:rFonts w:ascii="Times New Roman" w:eastAsia="Calibri" w:hAnsi="Times New Roman" w:cs="Times New Roman"/>
          <w:i/>
          <w:sz w:val="24"/>
          <w:szCs w:val="24"/>
        </w:rPr>
        <w:t xml:space="preserve"> role a robot </w:t>
      </w:r>
      <w:r w:rsidR="00F64AB4">
        <w:rPr>
          <w:rFonts w:ascii="Times New Roman" w:eastAsia="Calibri" w:hAnsi="Times New Roman" w:cs="Times New Roman"/>
          <w:i/>
          <w:sz w:val="24"/>
          <w:szCs w:val="24"/>
        </w:rPr>
        <w:t xml:space="preserve">will </w:t>
      </w:r>
      <w:r w:rsidR="00F64AB4" w:rsidRPr="003741CC">
        <w:rPr>
          <w:rFonts w:ascii="Times New Roman" w:eastAsia="Calibri" w:hAnsi="Times New Roman" w:cs="Times New Roman"/>
          <w:i/>
          <w:sz w:val="24"/>
          <w:szCs w:val="24"/>
        </w:rPr>
        <w:t>play</w:t>
      </w:r>
      <w:r w:rsidR="00562B18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="0014410F">
        <w:rPr>
          <w:rFonts w:ascii="Times New Roman" w:eastAsia="Calibri" w:hAnsi="Times New Roman" w:cs="Times New Roman"/>
          <w:i/>
          <w:sz w:val="24"/>
          <w:szCs w:val="24"/>
        </w:rPr>
        <w:t xml:space="preserve">to increase productivity and consumer experience </w:t>
      </w:r>
      <w:r w:rsidR="00DF5394">
        <w:rPr>
          <w:rFonts w:ascii="Times New Roman" w:eastAsia="Calibri" w:hAnsi="Times New Roman" w:cs="Times New Roman"/>
          <w:i/>
          <w:sz w:val="24"/>
          <w:szCs w:val="24"/>
        </w:rPr>
        <w:t xml:space="preserve">is yet to be </w:t>
      </w:r>
      <w:r w:rsidR="00D7014E">
        <w:rPr>
          <w:rFonts w:ascii="Times New Roman" w:eastAsia="Calibri" w:hAnsi="Times New Roman" w:cs="Times New Roman"/>
          <w:i/>
          <w:sz w:val="24"/>
          <w:szCs w:val="24"/>
        </w:rPr>
        <w:t xml:space="preserve">evaluated. </w:t>
      </w:r>
      <w:r w:rsidR="007D1E9F">
        <w:rPr>
          <w:rFonts w:ascii="Times New Roman" w:eastAsia="Calibri" w:hAnsi="Times New Roman" w:cs="Times New Roman"/>
          <w:i/>
          <w:sz w:val="24"/>
          <w:szCs w:val="24"/>
        </w:rPr>
        <w:t>W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ell </w:t>
      </w:r>
      <w:r w:rsidR="00F64AB4"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elaborated 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>thought</w:t>
      </w:r>
      <w:r w:rsidR="007D1E9F">
        <w:rPr>
          <w:rFonts w:ascii="Times New Roman" w:eastAsia="Calibri" w:hAnsi="Times New Roman" w:cs="Times New Roman"/>
          <w:i/>
          <w:sz w:val="24"/>
          <w:szCs w:val="24"/>
        </w:rPr>
        <w:t>s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and concept</w:t>
      </w:r>
      <w:r w:rsidR="007D1E9F">
        <w:rPr>
          <w:rFonts w:ascii="Times New Roman" w:eastAsia="Calibri" w:hAnsi="Times New Roman" w:cs="Times New Roman"/>
          <w:i/>
          <w:sz w:val="24"/>
          <w:szCs w:val="24"/>
        </w:rPr>
        <w:t>s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that contribute </w:t>
      </w:r>
      <w:r w:rsidR="00180BEB">
        <w:rPr>
          <w:rFonts w:ascii="Times New Roman" w:eastAsia="Calibri" w:hAnsi="Times New Roman" w:cs="Times New Roman"/>
          <w:i/>
          <w:noProof/>
          <w:sz w:val="24"/>
          <w:szCs w:val="24"/>
        </w:rPr>
        <w:t>to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the good of the company and the society in general where robotic concept prevail</w:t>
      </w:r>
      <w:r w:rsidR="007D1E9F">
        <w:rPr>
          <w:rFonts w:ascii="Times New Roman" w:eastAsia="Calibri" w:hAnsi="Times New Roman" w:cs="Times New Roman"/>
          <w:i/>
          <w:sz w:val="24"/>
          <w:szCs w:val="24"/>
        </w:rPr>
        <w:t xml:space="preserve"> seems to be the direction for all.</w:t>
      </w:r>
      <w:r w:rsidRPr="003741C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</w:p>
    <w:p w14:paraId="431DDD76" w14:textId="1D8B306B" w:rsidR="003741CC" w:rsidRPr="003741CC" w:rsidRDefault="003741CC" w:rsidP="00044342">
      <w:pPr>
        <w:rPr>
          <w:rFonts w:ascii="Times New Roman" w:hAnsi="Times New Roman" w:cs="Times New Roman"/>
          <w:i/>
          <w:sz w:val="24"/>
          <w:szCs w:val="24"/>
        </w:rPr>
      </w:pPr>
    </w:p>
    <w:p w14:paraId="716D1268" w14:textId="7DBFB564" w:rsidR="00921AFD" w:rsidRPr="00B34187" w:rsidRDefault="00020EEF" w:rsidP="00921AFD">
      <w:pPr>
        <w:rPr>
          <w:rFonts w:ascii="Times New Roman" w:hAnsi="Times New Roman" w:cs="Times New Roman"/>
          <w:i/>
          <w:sz w:val="24"/>
          <w:szCs w:val="24"/>
        </w:rPr>
      </w:pPr>
      <w:r w:rsidRPr="00B34187">
        <w:rPr>
          <w:rFonts w:ascii="Times New Roman" w:hAnsi="Times New Roman" w:cs="Times New Roman"/>
          <w:i/>
          <w:sz w:val="24"/>
          <w:szCs w:val="24"/>
        </w:rPr>
        <w:t>Keywords</w:t>
      </w:r>
      <w:r w:rsidR="00CA3C3B" w:rsidRPr="00B34187">
        <w:rPr>
          <w:rFonts w:ascii="Times New Roman" w:hAnsi="Times New Roman" w:cs="Times New Roman"/>
          <w:i/>
          <w:sz w:val="24"/>
          <w:szCs w:val="24"/>
        </w:rPr>
        <w:t xml:space="preserve">: Algorithmic, Engine, Processing, Computer, Robot, Interaction, Society, Production, Model, Machine, Training, Cybernetic, Trade, Market, </w:t>
      </w:r>
      <w:r w:rsidR="00CA3C3B" w:rsidRPr="00B34187">
        <w:rPr>
          <w:rStyle w:val="Strong"/>
          <w:rFonts w:ascii="Times New Roman" w:hAnsi="Times New Roman" w:cs="Times New Roman"/>
          <w:b w:val="0"/>
          <w:i/>
          <w:sz w:val="24"/>
          <w:szCs w:val="24"/>
        </w:rPr>
        <w:t>Co-Workers, Cost, Revenue, Electronic, Assistant</w:t>
      </w:r>
      <w:r w:rsidR="00B42F79">
        <w:rPr>
          <w:rStyle w:val="Strong"/>
          <w:rFonts w:ascii="Times New Roman" w:hAnsi="Times New Roman" w:cs="Times New Roman"/>
          <w:b w:val="0"/>
          <w:i/>
          <w:sz w:val="24"/>
          <w:szCs w:val="24"/>
        </w:rPr>
        <w:t>, Code</w:t>
      </w:r>
      <w:r w:rsidR="00CA3C3B" w:rsidRPr="00B34187">
        <w:rPr>
          <w:rStyle w:val="Strong"/>
          <w:rFonts w:ascii="Times New Roman" w:hAnsi="Times New Roman" w:cs="Times New Roman"/>
          <w:b w:val="0"/>
          <w:i/>
          <w:sz w:val="24"/>
          <w:szCs w:val="24"/>
        </w:rPr>
        <w:t>.</w:t>
      </w:r>
    </w:p>
    <w:p w14:paraId="6780F379" w14:textId="77777777" w:rsidR="00020EEF" w:rsidRPr="00D411DA" w:rsidRDefault="00020EEF" w:rsidP="00921AFD">
      <w:pPr>
        <w:rPr>
          <w:rFonts w:ascii="Times New Roman" w:hAnsi="Times New Roman" w:cs="Times New Roman"/>
          <w:sz w:val="24"/>
          <w:szCs w:val="24"/>
        </w:rPr>
      </w:pPr>
    </w:p>
    <w:p w14:paraId="2EB6D9D8" w14:textId="40262DD3" w:rsidR="00C97790" w:rsidRPr="00D411DA" w:rsidRDefault="00C142C6" w:rsidP="00F65A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 xml:space="preserve">My research topic </w:t>
      </w:r>
      <w:r w:rsidR="001B1BB6" w:rsidRPr="00D411DA">
        <w:rPr>
          <w:rFonts w:ascii="Times New Roman" w:hAnsi="Times New Roman" w:cs="Times New Roman"/>
          <w:sz w:val="24"/>
          <w:szCs w:val="24"/>
        </w:rPr>
        <w:t>touches</w:t>
      </w:r>
      <w:r w:rsidRPr="00D411DA">
        <w:rPr>
          <w:rFonts w:ascii="Times New Roman" w:hAnsi="Times New Roman" w:cs="Times New Roman"/>
          <w:sz w:val="24"/>
          <w:szCs w:val="24"/>
        </w:rPr>
        <w:t xml:space="preserve"> up a little bit that</w:t>
      </w:r>
      <w:r w:rsidR="00EC395A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0A3DCB" w:rsidRPr="00D411DA">
        <w:rPr>
          <w:rFonts w:ascii="Times New Roman" w:hAnsi="Times New Roman" w:cs="Times New Roman"/>
          <w:sz w:val="24"/>
          <w:szCs w:val="24"/>
        </w:rPr>
        <w:t xml:space="preserve">subject </w:t>
      </w:r>
      <w:r w:rsidR="00180BEB">
        <w:rPr>
          <w:rFonts w:ascii="Times New Roman" w:hAnsi="Times New Roman" w:cs="Times New Roman"/>
          <w:noProof/>
          <w:sz w:val="24"/>
          <w:szCs w:val="24"/>
        </w:rPr>
        <w:t>to</w:t>
      </w:r>
      <w:r w:rsidR="000A3DCB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685513" w:rsidRPr="00D411DA">
        <w:rPr>
          <w:rFonts w:ascii="Times New Roman" w:hAnsi="Times New Roman" w:cs="Times New Roman"/>
          <w:sz w:val="24"/>
          <w:szCs w:val="24"/>
        </w:rPr>
        <w:t>human’s</w:t>
      </w:r>
      <w:r w:rsidR="00EC395A" w:rsidRPr="00D411DA">
        <w:rPr>
          <w:rFonts w:ascii="Times New Roman" w:hAnsi="Times New Roman" w:cs="Times New Roman"/>
          <w:sz w:val="24"/>
          <w:szCs w:val="24"/>
        </w:rPr>
        <w:t xml:space="preserve"> interact</w:t>
      </w:r>
      <w:r w:rsidR="004F4C7F" w:rsidRPr="00D411DA">
        <w:rPr>
          <w:rFonts w:ascii="Times New Roman" w:hAnsi="Times New Roman" w:cs="Times New Roman"/>
          <w:sz w:val="24"/>
          <w:szCs w:val="24"/>
        </w:rPr>
        <w:t>ion</w:t>
      </w:r>
      <w:r w:rsidR="00EC395A" w:rsidRPr="00D411DA">
        <w:rPr>
          <w:rFonts w:ascii="Times New Roman" w:hAnsi="Times New Roman" w:cs="Times New Roman"/>
          <w:sz w:val="24"/>
          <w:szCs w:val="24"/>
        </w:rPr>
        <w:t xml:space="preserve"> with robotic co-workers</w:t>
      </w:r>
      <w:r w:rsidR="00685513" w:rsidRPr="00D411DA">
        <w:rPr>
          <w:rFonts w:ascii="Times New Roman" w:hAnsi="Times New Roman" w:cs="Times New Roman"/>
          <w:sz w:val="24"/>
          <w:szCs w:val="24"/>
        </w:rPr>
        <w:t>.</w:t>
      </w:r>
      <w:r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467A1A" w:rsidRPr="00D411DA">
        <w:rPr>
          <w:rFonts w:ascii="Times New Roman" w:hAnsi="Times New Roman" w:cs="Times New Roman"/>
          <w:sz w:val="24"/>
          <w:szCs w:val="24"/>
        </w:rPr>
        <w:t xml:space="preserve">We know robots are already physically supporting the humans within many processes, but as a step further, can the robots develop </w:t>
      </w:r>
      <w:r w:rsidR="00180BEB">
        <w:rPr>
          <w:rFonts w:ascii="Times New Roman" w:hAnsi="Times New Roman" w:cs="Times New Roman"/>
          <w:sz w:val="24"/>
          <w:szCs w:val="24"/>
        </w:rPr>
        <w:t xml:space="preserve">the </w:t>
      </w:r>
      <w:r w:rsidR="00467A1A" w:rsidRPr="00180BEB">
        <w:rPr>
          <w:rFonts w:ascii="Times New Roman" w:hAnsi="Times New Roman" w:cs="Times New Roman"/>
          <w:noProof/>
          <w:sz w:val="24"/>
          <w:szCs w:val="24"/>
        </w:rPr>
        <w:t>ability</w:t>
      </w:r>
      <w:r w:rsidR="00467A1A" w:rsidRPr="00D411DA">
        <w:rPr>
          <w:rFonts w:ascii="Times New Roman" w:hAnsi="Times New Roman" w:cs="Times New Roman"/>
          <w:sz w:val="24"/>
          <w:szCs w:val="24"/>
        </w:rPr>
        <w:t xml:space="preserve"> to identify and adapt to any individual? </w:t>
      </w:r>
      <w:sdt>
        <w:sdtPr>
          <w:rPr>
            <w:rFonts w:ascii="Times New Roman" w:hAnsi="Times New Roman" w:cs="Times New Roman"/>
            <w:sz w:val="24"/>
            <w:szCs w:val="24"/>
          </w:rPr>
          <w:id w:val="-324673189"/>
          <w:citation/>
        </w:sdtPr>
        <w:sdtEndPr/>
        <w:sdtContent>
          <w:r w:rsidR="00437902" w:rsidRPr="00D411D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37902" w:rsidRPr="00D411DA">
            <w:rPr>
              <w:rFonts w:ascii="Times New Roman" w:hAnsi="Times New Roman" w:cs="Times New Roman"/>
              <w:sz w:val="24"/>
              <w:szCs w:val="24"/>
            </w:rPr>
            <w:instrText xml:space="preserve"> CITATION Ric16 \l 1033 </w:instrText>
          </w:r>
          <w:r w:rsidR="00437902" w:rsidRPr="00D411D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437902" w:rsidRPr="00D411DA">
            <w:rPr>
              <w:rFonts w:ascii="Times New Roman" w:hAnsi="Times New Roman" w:cs="Times New Roman"/>
              <w:noProof/>
              <w:sz w:val="24"/>
              <w:szCs w:val="24"/>
            </w:rPr>
            <w:t xml:space="preserve">(Richert, Shehadeh, Müller, </w:t>
          </w:r>
          <w:r w:rsidR="00437902" w:rsidRPr="00D411DA">
            <w:rPr>
              <w:rFonts w:ascii="Times New Roman" w:hAnsi="Times New Roman" w:cs="Times New Roman"/>
              <w:noProof/>
              <w:sz w:val="24"/>
              <w:szCs w:val="24"/>
            </w:rPr>
            <w:lastRenderedPageBreak/>
            <w:t>Schröder, &amp; Jeschke, 2016)</w:t>
          </w:r>
          <w:r w:rsidR="00437902" w:rsidRPr="00D411D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0F5AF9" w:rsidRPr="00D411DA">
        <w:rPr>
          <w:rFonts w:ascii="Times New Roman" w:hAnsi="Times New Roman" w:cs="Times New Roman"/>
          <w:sz w:val="24"/>
          <w:szCs w:val="24"/>
        </w:rPr>
        <w:t xml:space="preserve">. </w:t>
      </w:r>
      <w:r w:rsidR="0054148A" w:rsidRPr="00D411DA">
        <w:rPr>
          <w:rFonts w:ascii="Times New Roman" w:hAnsi="Times New Roman" w:cs="Times New Roman"/>
          <w:sz w:val="24"/>
          <w:szCs w:val="24"/>
        </w:rPr>
        <w:t>Considering</w:t>
      </w:r>
      <w:r w:rsidR="00BB2985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624F20" w:rsidRPr="00D411DA">
        <w:rPr>
          <w:rFonts w:ascii="Times New Roman" w:hAnsi="Times New Roman" w:cs="Times New Roman"/>
          <w:sz w:val="24"/>
          <w:szCs w:val="24"/>
        </w:rPr>
        <w:t xml:space="preserve">an interaction a human trader </w:t>
      </w:r>
      <w:r w:rsidR="00E13F0C" w:rsidRPr="00D411DA">
        <w:rPr>
          <w:rFonts w:ascii="Times New Roman" w:hAnsi="Times New Roman" w:cs="Times New Roman"/>
          <w:sz w:val="24"/>
          <w:szCs w:val="24"/>
        </w:rPr>
        <w:t>will require from</w:t>
      </w:r>
      <w:r w:rsidR="00914AF8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E5636B" w:rsidRPr="00D411DA">
        <w:rPr>
          <w:rFonts w:ascii="Times New Roman" w:hAnsi="Times New Roman" w:cs="Times New Roman"/>
          <w:sz w:val="24"/>
          <w:szCs w:val="24"/>
        </w:rPr>
        <w:t>robot’s</w:t>
      </w:r>
      <w:r w:rsidR="0036297E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E5636B" w:rsidRPr="00D411DA">
        <w:rPr>
          <w:rFonts w:ascii="Times New Roman" w:hAnsi="Times New Roman" w:cs="Times New Roman"/>
          <w:sz w:val="24"/>
          <w:szCs w:val="24"/>
        </w:rPr>
        <w:t>assistant</w:t>
      </w:r>
      <w:r w:rsidR="001C1C7B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E5636B" w:rsidRPr="00D411DA">
        <w:rPr>
          <w:rFonts w:ascii="Times New Roman" w:hAnsi="Times New Roman" w:cs="Times New Roman"/>
          <w:sz w:val="24"/>
          <w:szCs w:val="24"/>
        </w:rPr>
        <w:t>with</w:t>
      </w:r>
      <w:r w:rsidR="00E13F0C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5158E6" w:rsidRPr="00D411DA">
        <w:rPr>
          <w:rFonts w:ascii="Times New Roman" w:hAnsi="Times New Roman" w:cs="Times New Roman"/>
          <w:sz w:val="24"/>
          <w:szCs w:val="24"/>
        </w:rPr>
        <w:t>algo</w:t>
      </w:r>
      <w:r w:rsidR="00961007" w:rsidRPr="00D411DA">
        <w:rPr>
          <w:rFonts w:ascii="Times New Roman" w:hAnsi="Times New Roman" w:cs="Times New Roman"/>
          <w:sz w:val="24"/>
          <w:szCs w:val="24"/>
        </w:rPr>
        <w:t>ri</w:t>
      </w:r>
      <w:r w:rsidR="005158E6" w:rsidRPr="00D411DA">
        <w:rPr>
          <w:rFonts w:ascii="Times New Roman" w:hAnsi="Times New Roman" w:cs="Times New Roman"/>
          <w:sz w:val="24"/>
          <w:szCs w:val="24"/>
        </w:rPr>
        <w:t>thmic</w:t>
      </w:r>
      <w:r w:rsidR="001C1C7B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6F6EFB" w:rsidRPr="00D411DA">
        <w:rPr>
          <w:rFonts w:ascii="Times New Roman" w:hAnsi="Times New Roman" w:cs="Times New Roman"/>
          <w:sz w:val="24"/>
          <w:szCs w:val="24"/>
        </w:rPr>
        <w:t xml:space="preserve">engines </w:t>
      </w:r>
      <w:r w:rsidR="00E13F0C" w:rsidRPr="00D411DA">
        <w:rPr>
          <w:rFonts w:ascii="Times New Roman" w:hAnsi="Times New Roman" w:cs="Times New Roman"/>
          <w:sz w:val="24"/>
          <w:szCs w:val="24"/>
        </w:rPr>
        <w:t>to</w:t>
      </w:r>
      <w:r w:rsidR="006F6EFB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961007" w:rsidRPr="00D411DA">
        <w:rPr>
          <w:rFonts w:ascii="Times New Roman" w:hAnsi="Times New Roman" w:cs="Times New Roman"/>
          <w:sz w:val="24"/>
          <w:szCs w:val="24"/>
        </w:rPr>
        <w:t xml:space="preserve">autonomously </w:t>
      </w:r>
      <w:r w:rsidR="006F6EFB" w:rsidRPr="00D411DA">
        <w:rPr>
          <w:rFonts w:ascii="Times New Roman" w:hAnsi="Times New Roman" w:cs="Times New Roman"/>
          <w:sz w:val="24"/>
          <w:szCs w:val="24"/>
        </w:rPr>
        <w:t>execute</w:t>
      </w:r>
      <w:r w:rsidR="006C19AB" w:rsidRPr="00D411DA">
        <w:rPr>
          <w:rFonts w:ascii="Times New Roman" w:hAnsi="Times New Roman" w:cs="Times New Roman"/>
          <w:sz w:val="24"/>
          <w:szCs w:val="24"/>
        </w:rPr>
        <w:t xml:space="preserve"> a</w:t>
      </w:r>
      <w:r w:rsidR="005154A8" w:rsidRPr="00D411DA">
        <w:rPr>
          <w:rFonts w:ascii="Times New Roman" w:hAnsi="Times New Roman" w:cs="Times New Roman"/>
          <w:sz w:val="24"/>
          <w:szCs w:val="24"/>
        </w:rPr>
        <w:t xml:space="preserve"> buy or </w:t>
      </w:r>
      <w:r w:rsidR="006C19AB" w:rsidRPr="00D411DA">
        <w:rPr>
          <w:rFonts w:ascii="Times New Roman" w:hAnsi="Times New Roman" w:cs="Times New Roman"/>
          <w:sz w:val="24"/>
          <w:szCs w:val="24"/>
        </w:rPr>
        <w:t xml:space="preserve">a </w:t>
      </w:r>
      <w:r w:rsidR="005154A8" w:rsidRPr="00653B55">
        <w:rPr>
          <w:rFonts w:ascii="Times New Roman" w:hAnsi="Times New Roman" w:cs="Times New Roman"/>
          <w:noProof/>
          <w:sz w:val="24"/>
          <w:szCs w:val="24"/>
        </w:rPr>
        <w:t>sell</w:t>
      </w:r>
      <w:r w:rsidR="0060664D" w:rsidRPr="00653B55">
        <w:rPr>
          <w:rFonts w:ascii="Times New Roman" w:hAnsi="Times New Roman" w:cs="Times New Roman"/>
          <w:noProof/>
          <w:sz w:val="24"/>
          <w:szCs w:val="24"/>
        </w:rPr>
        <w:t>’s</w:t>
      </w:r>
      <w:r w:rsidR="006F6EFB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6F6EFB" w:rsidRPr="00D411DA">
        <w:rPr>
          <w:rFonts w:ascii="Times New Roman" w:hAnsi="Times New Roman" w:cs="Times New Roman"/>
          <w:noProof/>
          <w:sz w:val="24"/>
          <w:szCs w:val="24"/>
        </w:rPr>
        <w:t>trade</w:t>
      </w:r>
      <w:r w:rsidR="006F6EFB" w:rsidRPr="00D411DA">
        <w:rPr>
          <w:rFonts w:ascii="Times New Roman" w:hAnsi="Times New Roman" w:cs="Times New Roman"/>
          <w:sz w:val="24"/>
          <w:szCs w:val="24"/>
        </w:rPr>
        <w:t xml:space="preserve"> on wall street</w:t>
      </w:r>
      <w:r w:rsidR="005154A8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E5636B" w:rsidRPr="00D411DA">
        <w:rPr>
          <w:rFonts w:ascii="Times New Roman" w:hAnsi="Times New Roman" w:cs="Times New Roman"/>
          <w:sz w:val="24"/>
          <w:szCs w:val="24"/>
        </w:rPr>
        <w:t xml:space="preserve">just </w:t>
      </w:r>
      <w:r w:rsidR="005154A8" w:rsidRPr="00D411DA">
        <w:rPr>
          <w:rFonts w:ascii="Times New Roman" w:hAnsi="Times New Roman" w:cs="Times New Roman"/>
          <w:sz w:val="24"/>
          <w:szCs w:val="24"/>
        </w:rPr>
        <w:t>as a human trader would do</w:t>
      </w:r>
      <w:r w:rsidR="001F7C59" w:rsidRPr="00D411DA">
        <w:rPr>
          <w:rFonts w:ascii="Times New Roman" w:hAnsi="Times New Roman" w:cs="Times New Roman"/>
          <w:sz w:val="24"/>
          <w:szCs w:val="24"/>
        </w:rPr>
        <w:t xml:space="preserve">, </w:t>
      </w:r>
      <w:r w:rsidR="006C0163" w:rsidRPr="00D411DA">
        <w:rPr>
          <w:rFonts w:ascii="Times New Roman" w:hAnsi="Times New Roman" w:cs="Times New Roman"/>
          <w:sz w:val="24"/>
          <w:szCs w:val="24"/>
        </w:rPr>
        <w:t xml:space="preserve">it remains unclear whether </w:t>
      </w:r>
      <w:r w:rsidR="0080569F" w:rsidRPr="00D411DA">
        <w:rPr>
          <w:rFonts w:ascii="Times New Roman" w:hAnsi="Times New Roman" w:cs="Times New Roman"/>
          <w:sz w:val="24"/>
          <w:szCs w:val="24"/>
        </w:rPr>
        <w:t>this human trader will</w:t>
      </w:r>
      <w:r w:rsidR="006C0163" w:rsidRPr="00D411DA">
        <w:rPr>
          <w:rFonts w:ascii="Times New Roman" w:hAnsi="Times New Roman" w:cs="Times New Roman"/>
          <w:sz w:val="24"/>
          <w:szCs w:val="24"/>
        </w:rPr>
        <w:t xml:space="preserve"> implicitly attribute intentions to them and, </w:t>
      </w:r>
      <w:r w:rsidR="005526C6" w:rsidRPr="00D411DA">
        <w:rPr>
          <w:rFonts w:ascii="Times New Roman" w:hAnsi="Times New Roman" w:cs="Times New Roman"/>
          <w:sz w:val="24"/>
          <w:szCs w:val="24"/>
        </w:rPr>
        <w:t>if so, whether such interactions resemble a</w:t>
      </w:r>
      <w:r w:rsidR="00687C8B">
        <w:rPr>
          <w:rFonts w:ascii="Times New Roman" w:hAnsi="Times New Roman" w:cs="Times New Roman"/>
          <w:sz w:val="24"/>
          <w:szCs w:val="24"/>
        </w:rPr>
        <w:t>n</w:t>
      </w:r>
      <w:r w:rsidR="005526C6" w:rsidRPr="00D411DA">
        <w:rPr>
          <w:rFonts w:ascii="Times New Roman" w:hAnsi="Times New Roman" w:cs="Times New Roman"/>
          <w:sz w:val="24"/>
          <w:szCs w:val="24"/>
        </w:rPr>
        <w:t xml:space="preserve"> interactions between human and human at workplace.</w:t>
      </w:r>
      <w:sdt>
        <w:sdtPr>
          <w:rPr>
            <w:rFonts w:ascii="Times New Roman" w:hAnsi="Times New Roman" w:cs="Times New Roman"/>
            <w:sz w:val="24"/>
            <w:szCs w:val="24"/>
          </w:rPr>
          <w:id w:val="-973667588"/>
          <w:citation/>
        </w:sdtPr>
        <w:sdtEndPr/>
        <w:sdtContent>
          <w:r w:rsidR="005526C6" w:rsidRPr="00D411D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526C6" w:rsidRPr="00D411DA">
            <w:rPr>
              <w:rFonts w:ascii="Times New Roman" w:hAnsi="Times New Roman" w:cs="Times New Roman"/>
              <w:sz w:val="24"/>
              <w:szCs w:val="24"/>
            </w:rPr>
            <w:instrText xml:space="preserve"> CITATION Kra08 \l 1033 </w:instrText>
          </w:r>
          <w:r w:rsidR="005526C6" w:rsidRPr="00D411D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526C6" w:rsidRPr="00D411DA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Krach, Hegel, &amp; Wrede, 2008)</w:t>
          </w:r>
          <w:r w:rsidR="005526C6" w:rsidRPr="00D411D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20785E" w:rsidRPr="00D411DA">
        <w:rPr>
          <w:rFonts w:ascii="Times New Roman" w:hAnsi="Times New Roman" w:cs="Times New Roman"/>
          <w:sz w:val="24"/>
          <w:szCs w:val="24"/>
        </w:rPr>
        <w:t>.</w:t>
      </w:r>
      <w:r w:rsidR="004415DC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367E26" w:rsidRPr="00D411DA">
        <w:rPr>
          <w:rFonts w:ascii="Times New Roman" w:hAnsi="Times New Roman" w:cs="Times New Roman"/>
          <w:sz w:val="24"/>
          <w:szCs w:val="24"/>
        </w:rPr>
        <w:t xml:space="preserve">We will see as we move forward in this analysis that coworker robots are still relying </w:t>
      </w:r>
      <w:r w:rsidR="00653B55">
        <w:rPr>
          <w:rFonts w:ascii="Times New Roman" w:hAnsi="Times New Roman" w:cs="Times New Roman"/>
          <w:sz w:val="24"/>
          <w:szCs w:val="24"/>
        </w:rPr>
        <w:t xml:space="preserve">on </w:t>
      </w:r>
      <w:r w:rsidR="00367E26" w:rsidRPr="00D411DA">
        <w:rPr>
          <w:rFonts w:ascii="Times New Roman" w:hAnsi="Times New Roman" w:cs="Times New Roman"/>
          <w:sz w:val="24"/>
          <w:szCs w:val="24"/>
        </w:rPr>
        <w:t xml:space="preserve">a </w:t>
      </w:r>
      <w:r w:rsidR="00367E26" w:rsidRPr="00653B55">
        <w:rPr>
          <w:rFonts w:ascii="Times New Roman" w:hAnsi="Times New Roman" w:cs="Times New Roman"/>
          <w:noProof/>
          <w:sz w:val="24"/>
          <w:szCs w:val="24"/>
        </w:rPr>
        <w:t>lot</w:t>
      </w:r>
      <w:r w:rsidR="00653B55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="00367E26" w:rsidRPr="00D411DA">
        <w:rPr>
          <w:rFonts w:ascii="Times New Roman" w:hAnsi="Times New Roman" w:cs="Times New Roman"/>
          <w:sz w:val="24"/>
          <w:szCs w:val="24"/>
        </w:rPr>
        <w:t xml:space="preserve"> human input by the mean of programming language and human expectation is to have the robot to outperform in those instructed tasks.   As of now, </w:t>
      </w:r>
      <w:r w:rsidR="00687C8B">
        <w:rPr>
          <w:rFonts w:ascii="Times New Roman" w:hAnsi="Times New Roman" w:cs="Times New Roman"/>
          <w:sz w:val="24"/>
          <w:szCs w:val="24"/>
        </w:rPr>
        <w:t xml:space="preserve">the </w:t>
      </w:r>
      <w:r w:rsidR="00367E26" w:rsidRPr="00687C8B">
        <w:rPr>
          <w:rFonts w:ascii="Times New Roman" w:hAnsi="Times New Roman" w:cs="Times New Roman"/>
          <w:noProof/>
          <w:sz w:val="24"/>
          <w:szCs w:val="24"/>
        </w:rPr>
        <w:t>robotic</w:t>
      </w:r>
      <w:r w:rsidR="00367E26" w:rsidRPr="00D411DA">
        <w:rPr>
          <w:rFonts w:ascii="Times New Roman" w:hAnsi="Times New Roman" w:cs="Times New Roman"/>
          <w:sz w:val="24"/>
          <w:szCs w:val="24"/>
        </w:rPr>
        <w:t xml:space="preserve"> system that allows users to instruct and program a robot with a high-level of abstractions, controls</w:t>
      </w:r>
      <w:r w:rsidR="00653B55">
        <w:rPr>
          <w:rFonts w:ascii="Times New Roman" w:hAnsi="Times New Roman" w:cs="Times New Roman"/>
          <w:sz w:val="24"/>
          <w:szCs w:val="24"/>
        </w:rPr>
        <w:t>,</w:t>
      </w:r>
      <w:r w:rsidR="00367E26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367E26" w:rsidRPr="00653B55">
        <w:rPr>
          <w:rFonts w:ascii="Times New Roman" w:hAnsi="Times New Roman" w:cs="Times New Roman"/>
          <w:noProof/>
          <w:sz w:val="24"/>
          <w:szCs w:val="24"/>
        </w:rPr>
        <w:t>and</w:t>
      </w:r>
      <w:r w:rsidR="00367E26" w:rsidRPr="00D411DA">
        <w:rPr>
          <w:rFonts w:ascii="Times New Roman" w:hAnsi="Times New Roman" w:cs="Times New Roman"/>
          <w:sz w:val="24"/>
          <w:szCs w:val="24"/>
        </w:rPr>
        <w:t xml:space="preserve"> programs from the robot and that requires some technical expertise.</w:t>
      </w:r>
      <w:sdt>
        <w:sdtPr>
          <w:rPr>
            <w:rFonts w:ascii="Times New Roman" w:hAnsi="Times New Roman" w:cs="Times New Roman"/>
            <w:sz w:val="24"/>
            <w:szCs w:val="24"/>
          </w:rPr>
          <w:id w:val="-1594001072"/>
          <w:citation/>
        </w:sdtPr>
        <w:sdtEndPr/>
        <w:sdtContent>
          <w:r w:rsidR="00367E26" w:rsidRPr="00D411D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367E26" w:rsidRPr="00D411DA">
            <w:rPr>
              <w:rFonts w:ascii="Times New Roman" w:hAnsi="Times New Roman" w:cs="Times New Roman"/>
              <w:sz w:val="24"/>
              <w:szCs w:val="24"/>
            </w:rPr>
            <w:instrText xml:space="preserve"> CITATION Net10 \l 1033 </w:instrText>
          </w:r>
          <w:r w:rsidR="00367E26" w:rsidRPr="00D411D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367E26" w:rsidRPr="00D411DA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Neto, Pires, &amp; Moreira, 2010)</w:t>
          </w:r>
          <w:r w:rsidR="00367E26" w:rsidRPr="00D411D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367E26" w:rsidRPr="00D411DA">
        <w:rPr>
          <w:rFonts w:ascii="Times New Roman" w:hAnsi="Times New Roman" w:cs="Times New Roman"/>
          <w:sz w:val="24"/>
          <w:szCs w:val="24"/>
        </w:rPr>
        <w:t>.</w:t>
      </w:r>
    </w:p>
    <w:p w14:paraId="4014C9FB" w14:textId="77777777" w:rsidR="00C97790" w:rsidRPr="00D411DA" w:rsidRDefault="00C97790" w:rsidP="00F65A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7CDF936" w14:textId="7C53135A" w:rsidR="00D27D37" w:rsidRPr="00D411DA" w:rsidRDefault="0035257C" w:rsidP="00F65A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>I am at my early stage of</w:t>
      </w:r>
      <w:r w:rsidR="002E3A55" w:rsidRPr="00D411DA">
        <w:rPr>
          <w:rFonts w:ascii="Times New Roman" w:hAnsi="Times New Roman" w:cs="Times New Roman"/>
          <w:sz w:val="24"/>
          <w:szCs w:val="24"/>
        </w:rPr>
        <w:t xml:space="preserve"> Ph.D. B.A. Information Systems / Information Technology Management. As </w:t>
      </w:r>
      <w:r w:rsidR="002863D9" w:rsidRPr="00D411DA">
        <w:rPr>
          <w:rFonts w:ascii="Times New Roman" w:hAnsi="Times New Roman" w:cs="Times New Roman"/>
          <w:sz w:val="24"/>
          <w:szCs w:val="24"/>
        </w:rPr>
        <w:t xml:space="preserve">a </w:t>
      </w:r>
      <w:r w:rsidR="00653B55">
        <w:rPr>
          <w:rFonts w:ascii="Times New Roman" w:hAnsi="Times New Roman" w:cs="Times New Roman"/>
          <w:noProof/>
          <w:sz w:val="24"/>
          <w:szCs w:val="24"/>
        </w:rPr>
        <w:t>Ph.D.</w:t>
      </w:r>
      <w:r w:rsidR="002E3A55" w:rsidRPr="00D411DA">
        <w:rPr>
          <w:rFonts w:ascii="Times New Roman" w:hAnsi="Times New Roman" w:cs="Times New Roman"/>
          <w:sz w:val="24"/>
          <w:szCs w:val="24"/>
        </w:rPr>
        <w:t xml:space="preserve"> student, we will be writing </w:t>
      </w:r>
      <w:r w:rsidR="002E3A55" w:rsidRPr="00D411DA">
        <w:rPr>
          <w:rFonts w:ascii="Times New Roman" w:hAnsi="Times New Roman" w:cs="Times New Roman"/>
          <w:noProof/>
          <w:sz w:val="24"/>
          <w:szCs w:val="24"/>
        </w:rPr>
        <w:t>paper</w:t>
      </w:r>
      <w:r w:rsidR="00C54F98" w:rsidRPr="00D411DA">
        <w:rPr>
          <w:rFonts w:ascii="Times New Roman" w:hAnsi="Times New Roman" w:cs="Times New Roman"/>
          <w:noProof/>
          <w:sz w:val="24"/>
          <w:szCs w:val="24"/>
        </w:rPr>
        <w:t>s</w:t>
      </w:r>
      <w:r w:rsidR="002E3A55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AD6BCE" w:rsidRPr="00653B55">
        <w:rPr>
          <w:rFonts w:ascii="Times New Roman" w:hAnsi="Times New Roman" w:cs="Times New Roman"/>
          <w:noProof/>
          <w:sz w:val="24"/>
          <w:szCs w:val="24"/>
        </w:rPr>
        <w:t>related</w:t>
      </w:r>
      <w:r w:rsidR="00653B55"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 w:rsidR="002E3A55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555EA6">
        <w:rPr>
          <w:rFonts w:ascii="Times New Roman" w:hAnsi="Times New Roman" w:cs="Times New Roman"/>
          <w:sz w:val="24"/>
          <w:szCs w:val="24"/>
        </w:rPr>
        <w:t xml:space="preserve">a </w:t>
      </w:r>
      <w:r w:rsidR="002E3A55" w:rsidRPr="00555EA6">
        <w:rPr>
          <w:rFonts w:ascii="Times New Roman" w:hAnsi="Times New Roman" w:cs="Times New Roman"/>
          <w:noProof/>
          <w:sz w:val="24"/>
          <w:szCs w:val="24"/>
        </w:rPr>
        <w:t>various</w:t>
      </w:r>
      <w:r w:rsidR="002E3A55" w:rsidRPr="00D411DA">
        <w:rPr>
          <w:rFonts w:ascii="Times New Roman" w:hAnsi="Times New Roman" w:cs="Times New Roman"/>
          <w:sz w:val="24"/>
          <w:szCs w:val="24"/>
        </w:rPr>
        <w:t xml:space="preserve"> aspect of </w:t>
      </w:r>
      <w:r w:rsidR="00DC39F0" w:rsidRPr="00D411DA">
        <w:rPr>
          <w:rFonts w:ascii="Times New Roman" w:hAnsi="Times New Roman" w:cs="Times New Roman"/>
          <w:sz w:val="24"/>
          <w:szCs w:val="24"/>
        </w:rPr>
        <w:t xml:space="preserve">automation </w:t>
      </w:r>
      <w:r w:rsidR="002E3A55" w:rsidRPr="00D411DA">
        <w:rPr>
          <w:rFonts w:ascii="Times New Roman" w:hAnsi="Times New Roman" w:cs="Times New Roman"/>
          <w:sz w:val="24"/>
          <w:szCs w:val="24"/>
        </w:rPr>
        <w:t xml:space="preserve">in </w:t>
      </w:r>
      <w:r w:rsidR="00C54F98" w:rsidRPr="00D411DA">
        <w:rPr>
          <w:rFonts w:ascii="Times New Roman" w:hAnsi="Times New Roman" w:cs="Times New Roman"/>
          <w:sz w:val="24"/>
          <w:szCs w:val="24"/>
        </w:rPr>
        <w:t xml:space="preserve">the </w:t>
      </w:r>
      <w:r w:rsidR="002E3A55" w:rsidRPr="00D411DA">
        <w:rPr>
          <w:rFonts w:ascii="Times New Roman" w:hAnsi="Times New Roman" w:cs="Times New Roman"/>
          <w:noProof/>
          <w:sz w:val="24"/>
          <w:szCs w:val="24"/>
        </w:rPr>
        <w:t>capital</w:t>
      </w:r>
      <w:r w:rsidR="002E3A55" w:rsidRPr="00D411DA">
        <w:rPr>
          <w:rFonts w:ascii="Times New Roman" w:hAnsi="Times New Roman" w:cs="Times New Roman"/>
          <w:sz w:val="24"/>
          <w:szCs w:val="24"/>
        </w:rPr>
        <w:t xml:space="preserve"> market and </w:t>
      </w:r>
      <w:r w:rsidR="008A5BF8" w:rsidRPr="00D411DA">
        <w:rPr>
          <w:rFonts w:ascii="Times New Roman" w:hAnsi="Times New Roman" w:cs="Times New Roman"/>
          <w:sz w:val="24"/>
          <w:szCs w:val="24"/>
        </w:rPr>
        <w:t xml:space="preserve">trading for </w:t>
      </w:r>
      <w:r w:rsidR="00555EA6">
        <w:rPr>
          <w:rFonts w:ascii="Times New Roman" w:hAnsi="Times New Roman" w:cs="Times New Roman"/>
          <w:sz w:val="24"/>
          <w:szCs w:val="24"/>
        </w:rPr>
        <w:t xml:space="preserve">the </w:t>
      </w:r>
      <w:r w:rsidR="002E3A55" w:rsidRPr="00555EA6">
        <w:rPr>
          <w:rFonts w:ascii="Times New Roman" w:hAnsi="Times New Roman" w:cs="Times New Roman"/>
          <w:noProof/>
          <w:sz w:val="24"/>
          <w:szCs w:val="24"/>
        </w:rPr>
        <w:t>financial</w:t>
      </w:r>
      <w:r w:rsidR="002E3A55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8A5BF8" w:rsidRPr="00D411DA">
        <w:rPr>
          <w:rFonts w:ascii="Times New Roman" w:hAnsi="Times New Roman" w:cs="Times New Roman"/>
          <w:sz w:val="24"/>
          <w:szCs w:val="24"/>
        </w:rPr>
        <w:t>instrument</w:t>
      </w:r>
      <w:r w:rsidR="002E3A55" w:rsidRPr="00D411DA">
        <w:rPr>
          <w:rFonts w:ascii="Times New Roman" w:hAnsi="Times New Roman" w:cs="Times New Roman"/>
          <w:sz w:val="24"/>
          <w:szCs w:val="24"/>
        </w:rPr>
        <w:t xml:space="preserve">. </w:t>
      </w:r>
      <w:r w:rsidR="00AF4AD5" w:rsidRPr="00D411DA">
        <w:rPr>
          <w:rFonts w:ascii="Times New Roman" w:hAnsi="Times New Roman" w:cs="Times New Roman"/>
          <w:sz w:val="24"/>
          <w:szCs w:val="24"/>
        </w:rPr>
        <w:t>This will use processing engine</w:t>
      </w:r>
      <w:r w:rsidR="00F65A0A" w:rsidRPr="00D411DA">
        <w:rPr>
          <w:rFonts w:ascii="Times New Roman" w:hAnsi="Times New Roman" w:cs="Times New Roman"/>
          <w:sz w:val="24"/>
          <w:szCs w:val="24"/>
        </w:rPr>
        <w:t xml:space="preserve"> to estimate in </w:t>
      </w:r>
      <w:r w:rsidR="00AF4AD5" w:rsidRPr="00D411DA">
        <w:rPr>
          <w:rFonts w:ascii="Times New Roman" w:hAnsi="Times New Roman" w:cs="Times New Roman"/>
          <w:sz w:val="24"/>
          <w:szCs w:val="24"/>
        </w:rPr>
        <w:t>real-time</w:t>
      </w:r>
      <w:r w:rsidR="00F65A0A" w:rsidRPr="00D411DA">
        <w:rPr>
          <w:rFonts w:ascii="Times New Roman" w:hAnsi="Times New Roman" w:cs="Times New Roman"/>
          <w:sz w:val="24"/>
          <w:szCs w:val="24"/>
        </w:rPr>
        <w:t xml:space="preserve"> the probability of fill </w:t>
      </w:r>
      <w:r w:rsidR="005E0DCB" w:rsidRPr="00D411DA">
        <w:rPr>
          <w:rFonts w:ascii="Times New Roman" w:hAnsi="Times New Roman" w:cs="Times New Roman"/>
          <w:sz w:val="24"/>
          <w:szCs w:val="24"/>
        </w:rPr>
        <w:t xml:space="preserve">for </w:t>
      </w:r>
      <w:r w:rsidR="006F1E82" w:rsidRPr="00D411DA">
        <w:rPr>
          <w:rFonts w:ascii="Times New Roman" w:hAnsi="Times New Roman" w:cs="Times New Roman"/>
          <w:sz w:val="24"/>
          <w:szCs w:val="24"/>
        </w:rPr>
        <w:t xml:space="preserve">a </w:t>
      </w:r>
      <w:r w:rsidR="00AD45FA" w:rsidRPr="00D411DA">
        <w:rPr>
          <w:rFonts w:ascii="Times New Roman" w:hAnsi="Times New Roman" w:cs="Times New Roman"/>
          <w:noProof/>
          <w:sz w:val="24"/>
          <w:szCs w:val="24"/>
        </w:rPr>
        <w:t>couple</w:t>
      </w:r>
      <w:r w:rsidR="00F65A0A" w:rsidRPr="00D411DA">
        <w:rPr>
          <w:rFonts w:ascii="Times New Roman" w:hAnsi="Times New Roman" w:cs="Times New Roman"/>
          <w:sz w:val="24"/>
          <w:szCs w:val="24"/>
        </w:rPr>
        <w:t xml:space="preserve"> of thousands of orders at multiple price levels in a liquidity fragmented market place and</w:t>
      </w:r>
      <w:r w:rsidR="00D142DB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F65A0A" w:rsidRPr="00D411DA">
        <w:rPr>
          <w:rFonts w:ascii="Times New Roman" w:hAnsi="Times New Roman" w:cs="Times New Roman"/>
          <w:sz w:val="24"/>
          <w:szCs w:val="24"/>
        </w:rPr>
        <w:t>finally carry out an optimization procedure to find the most optimal order placement</w:t>
      </w:r>
      <w:r w:rsidR="00D142DB" w:rsidRPr="00D411DA">
        <w:rPr>
          <w:rFonts w:ascii="Times New Roman" w:hAnsi="Times New Roman" w:cs="Times New Roman"/>
          <w:sz w:val="24"/>
          <w:szCs w:val="24"/>
        </w:rPr>
        <w:t>.</w:t>
      </w:r>
      <w:sdt>
        <w:sdtPr>
          <w:rPr>
            <w:rFonts w:ascii="Times New Roman" w:hAnsi="Times New Roman" w:cs="Times New Roman"/>
            <w:sz w:val="24"/>
            <w:szCs w:val="24"/>
          </w:rPr>
          <w:id w:val="-707949571"/>
          <w:citation/>
        </w:sdtPr>
        <w:sdtEndPr/>
        <w:sdtContent>
          <w:r w:rsidR="00B80AB0" w:rsidRPr="00D411D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80AB0" w:rsidRPr="00D411DA">
            <w:rPr>
              <w:rFonts w:ascii="Times New Roman" w:hAnsi="Times New Roman" w:cs="Times New Roman"/>
              <w:sz w:val="24"/>
              <w:szCs w:val="24"/>
            </w:rPr>
            <w:instrText xml:space="preserve"> CITATION Kum15 \l 1033 </w:instrText>
          </w:r>
          <w:r w:rsidR="00B80AB0" w:rsidRPr="00D411D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80AB0" w:rsidRPr="00D411DA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Kumaresan &amp; Krejic, 2015)</w:t>
          </w:r>
          <w:r w:rsidR="00B80AB0" w:rsidRPr="00D411D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80AB0" w:rsidRPr="00D411DA">
        <w:rPr>
          <w:rFonts w:ascii="Times New Roman" w:hAnsi="Times New Roman" w:cs="Times New Roman"/>
          <w:sz w:val="24"/>
          <w:szCs w:val="24"/>
        </w:rPr>
        <w:t>.</w:t>
      </w:r>
      <w:r w:rsidR="00D142DB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1C2E4B" w:rsidRPr="00D411DA">
        <w:rPr>
          <w:rFonts w:ascii="Times New Roman" w:hAnsi="Times New Roman" w:cs="Times New Roman"/>
          <w:sz w:val="24"/>
          <w:szCs w:val="24"/>
        </w:rPr>
        <w:t>This process</w:t>
      </w:r>
      <w:r w:rsidR="0071518E" w:rsidRPr="00D411DA">
        <w:rPr>
          <w:rFonts w:ascii="Times New Roman" w:hAnsi="Times New Roman" w:cs="Times New Roman"/>
          <w:sz w:val="24"/>
          <w:szCs w:val="24"/>
        </w:rPr>
        <w:t xml:space="preserve"> can be executed </w:t>
      </w:r>
      <w:r w:rsidR="001C6AE9" w:rsidRPr="00D411DA">
        <w:rPr>
          <w:rFonts w:ascii="Times New Roman" w:hAnsi="Times New Roman" w:cs="Times New Roman"/>
          <w:sz w:val="24"/>
          <w:szCs w:val="24"/>
        </w:rPr>
        <w:t xml:space="preserve">even faster </w:t>
      </w:r>
      <w:r w:rsidR="00150FD3" w:rsidRPr="00D411DA">
        <w:rPr>
          <w:rFonts w:ascii="Times New Roman" w:hAnsi="Times New Roman" w:cs="Times New Roman"/>
          <w:sz w:val="24"/>
          <w:szCs w:val="24"/>
        </w:rPr>
        <w:t>by using</w:t>
      </w:r>
      <w:r w:rsidR="008E1E42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312704" w:rsidRPr="00D411DA">
        <w:rPr>
          <w:rFonts w:ascii="Times New Roman" w:hAnsi="Times New Roman" w:cs="Times New Roman"/>
          <w:sz w:val="24"/>
          <w:szCs w:val="24"/>
        </w:rPr>
        <w:t xml:space="preserve">computer </w:t>
      </w:r>
      <w:r w:rsidR="000203AC" w:rsidRPr="00D411DA">
        <w:rPr>
          <w:rFonts w:ascii="Times New Roman" w:hAnsi="Times New Roman" w:cs="Times New Roman"/>
          <w:sz w:val="24"/>
          <w:szCs w:val="24"/>
        </w:rPr>
        <w:t>aids</w:t>
      </w:r>
      <w:r w:rsidR="00312704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0203AC" w:rsidRPr="00D411DA">
        <w:rPr>
          <w:rFonts w:ascii="Times New Roman" w:hAnsi="Times New Roman" w:cs="Times New Roman"/>
          <w:sz w:val="24"/>
          <w:szCs w:val="24"/>
        </w:rPr>
        <w:t xml:space="preserve">application of </w:t>
      </w:r>
      <w:r w:rsidR="008E1E42" w:rsidRPr="00D411DA">
        <w:rPr>
          <w:rFonts w:ascii="Times New Roman" w:hAnsi="Times New Roman" w:cs="Times New Roman"/>
          <w:sz w:val="24"/>
          <w:szCs w:val="24"/>
        </w:rPr>
        <w:t>arterial intelligence and</w:t>
      </w:r>
      <w:r w:rsidR="00150FD3" w:rsidRPr="00D411DA">
        <w:rPr>
          <w:rFonts w:ascii="Times New Roman" w:hAnsi="Times New Roman" w:cs="Times New Roman"/>
          <w:sz w:val="24"/>
          <w:szCs w:val="24"/>
        </w:rPr>
        <w:t xml:space="preserve"> probabilistic model</w:t>
      </w:r>
      <w:r w:rsidR="005E01E6" w:rsidRPr="00D411DA">
        <w:rPr>
          <w:rFonts w:ascii="Times New Roman" w:hAnsi="Times New Roman" w:cs="Times New Roman"/>
          <w:sz w:val="24"/>
          <w:szCs w:val="24"/>
        </w:rPr>
        <w:t xml:space="preserve"> on historical </w:t>
      </w:r>
      <w:r w:rsidR="00B558D2" w:rsidRPr="00D411DA">
        <w:rPr>
          <w:rFonts w:ascii="Times New Roman" w:hAnsi="Times New Roman" w:cs="Times New Roman"/>
          <w:sz w:val="24"/>
          <w:szCs w:val="24"/>
        </w:rPr>
        <w:t xml:space="preserve">data to make </w:t>
      </w:r>
      <w:r w:rsidR="006F1E82" w:rsidRPr="00D411DA">
        <w:rPr>
          <w:rFonts w:ascii="Times New Roman" w:hAnsi="Times New Roman" w:cs="Times New Roman"/>
          <w:sz w:val="24"/>
          <w:szCs w:val="24"/>
        </w:rPr>
        <w:t xml:space="preserve">an </w:t>
      </w:r>
      <w:r w:rsidR="00B558D2" w:rsidRPr="00D411DA">
        <w:rPr>
          <w:rFonts w:ascii="Times New Roman" w:hAnsi="Times New Roman" w:cs="Times New Roman"/>
          <w:noProof/>
          <w:sz w:val="24"/>
          <w:szCs w:val="24"/>
        </w:rPr>
        <w:t>optimal</w:t>
      </w:r>
      <w:r w:rsidR="00B558D2" w:rsidRPr="00D411DA">
        <w:rPr>
          <w:rFonts w:ascii="Times New Roman" w:hAnsi="Times New Roman" w:cs="Times New Roman"/>
          <w:sz w:val="24"/>
          <w:szCs w:val="24"/>
        </w:rPr>
        <w:t xml:space="preserve"> trade decision</w:t>
      </w:r>
      <w:r w:rsidR="000203AC" w:rsidRPr="00D411DA">
        <w:rPr>
          <w:rFonts w:ascii="Times New Roman" w:hAnsi="Times New Roman" w:cs="Times New Roman"/>
          <w:sz w:val="24"/>
          <w:szCs w:val="24"/>
        </w:rPr>
        <w:t>.</w:t>
      </w:r>
      <w:r w:rsidR="00B558D2" w:rsidRPr="00D411DA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FDE966C" w14:textId="79B2423F" w:rsidR="00C142C6" w:rsidRPr="00D411DA" w:rsidRDefault="00C142C6" w:rsidP="00F65A0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>This is achieved, by designing a trading strategy</w:t>
      </w:r>
      <w:r w:rsidR="00F64358" w:rsidRPr="00D411DA">
        <w:rPr>
          <w:rFonts w:ascii="Times New Roman" w:hAnsi="Times New Roman" w:cs="Times New Roman"/>
          <w:sz w:val="24"/>
          <w:szCs w:val="24"/>
        </w:rPr>
        <w:t xml:space="preserve"> as a robot coworker</w:t>
      </w:r>
      <w:r w:rsidRPr="00D411DA">
        <w:rPr>
          <w:rFonts w:ascii="Times New Roman" w:hAnsi="Times New Roman" w:cs="Times New Roman"/>
          <w:sz w:val="24"/>
          <w:szCs w:val="24"/>
        </w:rPr>
        <w:t xml:space="preserve"> that would utilize a set decision model </w:t>
      </w:r>
      <w:r w:rsidR="00A36DE1" w:rsidRPr="00D411DA">
        <w:rPr>
          <w:rFonts w:ascii="Times New Roman" w:hAnsi="Times New Roman" w:cs="Times New Roman"/>
          <w:sz w:val="24"/>
          <w:szCs w:val="24"/>
        </w:rPr>
        <w:t>and</w:t>
      </w:r>
      <w:r w:rsidRPr="00D411DA">
        <w:rPr>
          <w:rFonts w:ascii="Times New Roman" w:hAnsi="Times New Roman" w:cs="Times New Roman"/>
          <w:sz w:val="24"/>
          <w:szCs w:val="24"/>
        </w:rPr>
        <w:t xml:space="preserve"> control when</w:t>
      </w:r>
      <w:r w:rsidR="00F65DB4" w:rsidRPr="00D411DA">
        <w:rPr>
          <w:rFonts w:ascii="Times New Roman" w:hAnsi="Times New Roman" w:cs="Times New Roman"/>
          <w:sz w:val="24"/>
          <w:szCs w:val="24"/>
        </w:rPr>
        <w:t xml:space="preserve"> to execute</w:t>
      </w:r>
      <w:r w:rsidRPr="00D411DA">
        <w:rPr>
          <w:rFonts w:ascii="Times New Roman" w:hAnsi="Times New Roman" w:cs="Times New Roman"/>
          <w:sz w:val="24"/>
          <w:szCs w:val="24"/>
        </w:rPr>
        <w:t xml:space="preserve">, </w:t>
      </w:r>
      <w:r w:rsidR="00F65DB4" w:rsidRPr="00D411DA">
        <w:rPr>
          <w:rFonts w:ascii="Times New Roman" w:hAnsi="Times New Roman" w:cs="Times New Roman"/>
          <w:sz w:val="24"/>
          <w:szCs w:val="24"/>
        </w:rPr>
        <w:t xml:space="preserve">at </w:t>
      </w:r>
      <w:r w:rsidRPr="00D411DA">
        <w:rPr>
          <w:rFonts w:ascii="Times New Roman" w:hAnsi="Times New Roman" w:cs="Times New Roman"/>
          <w:sz w:val="24"/>
          <w:szCs w:val="24"/>
        </w:rPr>
        <w:t>how much</w:t>
      </w:r>
      <w:r w:rsidR="00D16866" w:rsidRPr="00D411DA">
        <w:rPr>
          <w:rFonts w:ascii="Times New Roman" w:hAnsi="Times New Roman" w:cs="Times New Roman"/>
          <w:sz w:val="24"/>
          <w:szCs w:val="24"/>
        </w:rPr>
        <w:t xml:space="preserve"> price</w:t>
      </w:r>
      <w:r w:rsidRPr="00D411DA">
        <w:rPr>
          <w:rFonts w:ascii="Times New Roman" w:hAnsi="Times New Roman" w:cs="Times New Roman"/>
          <w:sz w:val="24"/>
          <w:szCs w:val="24"/>
        </w:rPr>
        <w:t xml:space="preserve"> and how many volumes should be transacted at a given point of time, by preempting the market behavior otherwise. </w:t>
      </w:r>
      <w:sdt>
        <w:sdtPr>
          <w:rPr>
            <w:rFonts w:ascii="Times New Roman" w:hAnsi="Times New Roman" w:cs="Times New Roman"/>
            <w:sz w:val="24"/>
            <w:szCs w:val="24"/>
          </w:rPr>
          <w:id w:val="-1546509775"/>
          <w:citation/>
        </w:sdtPr>
        <w:sdtEndPr/>
        <w:sdtContent>
          <w:r w:rsidR="00CB120A" w:rsidRPr="00D411D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CB120A" w:rsidRPr="00D411DA">
            <w:rPr>
              <w:rFonts w:ascii="Times New Roman" w:hAnsi="Times New Roman" w:cs="Times New Roman"/>
              <w:sz w:val="24"/>
              <w:szCs w:val="24"/>
            </w:rPr>
            <w:instrText xml:space="preserve"> CITATION Kum15 \l 1033 </w:instrText>
          </w:r>
          <w:r w:rsidR="00CB120A" w:rsidRPr="00D411D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CB120A" w:rsidRPr="00D411DA">
            <w:rPr>
              <w:rFonts w:ascii="Times New Roman" w:hAnsi="Times New Roman" w:cs="Times New Roman"/>
              <w:noProof/>
              <w:sz w:val="24"/>
              <w:szCs w:val="24"/>
            </w:rPr>
            <w:t>(Kumaresan &amp; Krejic, 2015)</w:t>
          </w:r>
          <w:r w:rsidR="00CB120A" w:rsidRPr="00D411D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9B1B40" w:rsidRPr="00D411DA">
        <w:rPr>
          <w:rFonts w:ascii="Times New Roman" w:hAnsi="Times New Roman" w:cs="Times New Roman"/>
          <w:sz w:val="24"/>
          <w:szCs w:val="24"/>
        </w:rPr>
        <w:t>. This</w:t>
      </w:r>
      <w:r w:rsidR="00E129DF" w:rsidRPr="00D411DA">
        <w:rPr>
          <w:rFonts w:ascii="Times New Roman" w:hAnsi="Times New Roman" w:cs="Times New Roman"/>
          <w:sz w:val="24"/>
          <w:szCs w:val="24"/>
        </w:rPr>
        <w:t xml:space="preserve"> is a cross path between technology and social dimensions not as separate entities, but </w:t>
      </w:r>
      <w:r w:rsidR="00D60E19" w:rsidRPr="00D411DA">
        <w:rPr>
          <w:rFonts w:ascii="Times New Roman" w:hAnsi="Times New Roman" w:cs="Times New Roman"/>
          <w:sz w:val="24"/>
          <w:szCs w:val="24"/>
        </w:rPr>
        <w:t>where</w:t>
      </w:r>
      <w:r w:rsidR="009A36B4" w:rsidRPr="00D411DA">
        <w:rPr>
          <w:rFonts w:ascii="Times New Roman" w:hAnsi="Times New Roman" w:cs="Times New Roman"/>
          <w:sz w:val="24"/>
          <w:szCs w:val="24"/>
        </w:rPr>
        <w:t xml:space="preserve"> a</w:t>
      </w:r>
      <w:r w:rsidR="00E129DF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1B1BB6" w:rsidRPr="00D411DA">
        <w:rPr>
          <w:rFonts w:ascii="Times New Roman" w:hAnsi="Times New Roman" w:cs="Times New Roman"/>
          <w:sz w:val="24"/>
          <w:szCs w:val="24"/>
        </w:rPr>
        <w:t>robot</w:t>
      </w:r>
      <w:r w:rsidR="009A36B4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EE7744" w:rsidRPr="00D411DA">
        <w:rPr>
          <w:rFonts w:ascii="Times New Roman" w:hAnsi="Times New Roman" w:cs="Times New Roman"/>
          <w:sz w:val="24"/>
          <w:szCs w:val="24"/>
        </w:rPr>
        <w:t>is</w:t>
      </w:r>
      <w:r w:rsidR="009A36B4" w:rsidRPr="00D411DA">
        <w:rPr>
          <w:rFonts w:ascii="Times New Roman" w:hAnsi="Times New Roman" w:cs="Times New Roman"/>
          <w:sz w:val="24"/>
          <w:szCs w:val="24"/>
        </w:rPr>
        <w:t xml:space="preserve"> referred to as a </w:t>
      </w:r>
      <w:r w:rsidR="00EE7744" w:rsidRPr="00D411DA">
        <w:rPr>
          <w:rFonts w:ascii="Times New Roman" w:hAnsi="Times New Roman" w:cs="Times New Roman"/>
          <w:sz w:val="24"/>
          <w:szCs w:val="24"/>
        </w:rPr>
        <w:t>colleague</w:t>
      </w:r>
      <w:r w:rsidR="009A36B4" w:rsidRPr="00D411DA">
        <w:rPr>
          <w:rFonts w:ascii="Times New Roman" w:hAnsi="Times New Roman" w:cs="Times New Roman"/>
          <w:sz w:val="24"/>
          <w:szCs w:val="24"/>
        </w:rPr>
        <w:t>.</w:t>
      </w:r>
      <w:r w:rsidR="00BD1012" w:rsidRPr="00D411DA">
        <w:rPr>
          <w:rFonts w:ascii="Times New Roman" w:hAnsi="Times New Roman" w:cs="Times New Roman"/>
          <w:sz w:val="24"/>
          <w:szCs w:val="24"/>
        </w:rPr>
        <w:t xml:space="preserve"> Other literature </w:t>
      </w:r>
      <w:r w:rsidR="00C978CA" w:rsidRPr="00D411DA">
        <w:rPr>
          <w:rFonts w:ascii="Times New Roman" w:hAnsi="Times New Roman" w:cs="Times New Roman"/>
          <w:sz w:val="24"/>
          <w:szCs w:val="24"/>
        </w:rPr>
        <w:t>calls</w:t>
      </w:r>
      <w:r w:rsidR="00BD1012" w:rsidRPr="00D411DA">
        <w:rPr>
          <w:rFonts w:ascii="Times New Roman" w:hAnsi="Times New Roman" w:cs="Times New Roman"/>
          <w:sz w:val="24"/>
          <w:szCs w:val="24"/>
        </w:rPr>
        <w:t xml:space="preserve"> it personal robot assistant, which are just software robot</w:t>
      </w:r>
      <w:r w:rsidR="00963B43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8F21C9" w:rsidRPr="00D411DA">
        <w:rPr>
          <w:rFonts w:ascii="Times New Roman" w:hAnsi="Times New Roman" w:cs="Times New Roman"/>
          <w:sz w:val="24"/>
          <w:szCs w:val="24"/>
        </w:rPr>
        <w:t xml:space="preserve">as </w:t>
      </w:r>
      <w:r w:rsidR="00963B43" w:rsidRPr="00D411DA">
        <w:rPr>
          <w:rFonts w:ascii="Times New Roman" w:hAnsi="Times New Roman" w:cs="Times New Roman"/>
          <w:sz w:val="24"/>
          <w:szCs w:val="24"/>
        </w:rPr>
        <w:t>artificial intelligence (AI) workers</w:t>
      </w:r>
      <w:r w:rsidR="00360EDB" w:rsidRPr="00D411DA">
        <w:rPr>
          <w:rFonts w:ascii="Times New Roman" w:hAnsi="Times New Roman" w:cs="Times New Roman"/>
          <w:sz w:val="24"/>
          <w:szCs w:val="24"/>
        </w:rPr>
        <w:t xml:space="preserve"> with r</w:t>
      </w:r>
      <w:r w:rsidR="008F21C9" w:rsidRPr="00D411DA">
        <w:rPr>
          <w:rFonts w:ascii="Times New Roman" w:hAnsi="Times New Roman" w:cs="Times New Roman"/>
          <w:sz w:val="24"/>
          <w:szCs w:val="24"/>
        </w:rPr>
        <w:t xml:space="preserve">obotic process automation </w:t>
      </w:r>
      <w:r w:rsidR="00DA2CCB" w:rsidRPr="00D411DA">
        <w:rPr>
          <w:rFonts w:ascii="Times New Roman" w:hAnsi="Times New Roman" w:cs="Times New Roman"/>
          <w:sz w:val="24"/>
          <w:szCs w:val="24"/>
        </w:rPr>
        <w:t>(RPA</w:t>
      </w:r>
      <w:r w:rsidR="008F21C9" w:rsidRPr="00D411DA">
        <w:rPr>
          <w:rFonts w:ascii="Times New Roman" w:hAnsi="Times New Roman" w:cs="Times New Roman"/>
          <w:sz w:val="24"/>
          <w:szCs w:val="24"/>
        </w:rPr>
        <w:t xml:space="preserve">) </w:t>
      </w:r>
      <w:r w:rsidR="00EF457E" w:rsidRPr="00D411DA">
        <w:rPr>
          <w:rFonts w:ascii="Times New Roman" w:hAnsi="Times New Roman" w:cs="Times New Roman"/>
          <w:sz w:val="24"/>
          <w:szCs w:val="24"/>
        </w:rPr>
        <w:t xml:space="preserve">to streamline traditional </w:t>
      </w:r>
      <w:r w:rsidR="00EF457E" w:rsidRPr="00D411DA">
        <w:rPr>
          <w:rFonts w:ascii="Times New Roman" w:hAnsi="Times New Roman" w:cs="Times New Roman"/>
          <w:sz w:val="24"/>
          <w:szCs w:val="24"/>
        </w:rPr>
        <w:lastRenderedPageBreak/>
        <w:t>business process</w:t>
      </w:r>
      <w:r w:rsidR="0069372F" w:rsidRPr="00D411DA">
        <w:rPr>
          <w:rFonts w:ascii="Times New Roman" w:hAnsi="Times New Roman" w:cs="Times New Roman"/>
          <w:sz w:val="24"/>
          <w:szCs w:val="24"/>
        </w:rPr>
        <w:t xml:space="preserve">, </w:t>
      </w:r>
      <w:r w:rsidR="00797A00" w:rsidRPr="00D411DA">
        <w:rPr>
          <w:rFonts w:ascii="Times New Roman" w:hAnsi="Times New Roman" w:cs="Times New Roman"/>
          <w:sz w:val="24"/>
          <w:szCs w:val="24"/>
        </w:rPr>
        <w:t xml:space="preserve">speed </w:t>
      </w:r>
      <w:r w:rsidR="0069372F" w:rsidRPr="00D411DA">
        <w:rPr>
          <w:rFonts w:ascii="Times New Roman" w:hAnsi="Times New Roman" w:cs="Times New Roman"/>
          <w:sz w:val="24"/>
          <w:szCs w:val="24"/>
        </w:rPr>
        <w:t xml:space="preserve">up </w:t>
      </w:r>
      <w:r w:rsidR="00EC3DEF" w:rsidRPr="00D411DA">
        <w:rPr>
          <w:rFonts w:ascii="Times New Roman" w:hAnsi="Times New Roman" w:cs="Times New Roman"/>
          <w:sz w:val="24"/>
          <w:szCs w:val="24"/>
        </w:rPr>
        <w:t>productivity</w:t>
      </w:r>
      <w:r w:rsidR="0069372F" w:rsidRPr="00D411DA">
        <w:rPr>
          <w:rFonts w:ascii="Times New Roman" w:hAnsi="Times New Roman" w:cs="Times New Roman"/>
          <w:sz w:val="24"/>
          <w:szCs w:val="24"/>
        </w:rPr>
        <w:t xml:space="preserve"> with</w:t>
      </w:r>
      <w:r w:rsidR="00EC3DEF" w:rsidRPr="00D411DA">
        <w:rPr>
          <w:rFonts w:ascii="Times New Roman" w:hAnsi="Times New Roman" w:cs="Times New Roman"/>
          <w:sz w:val="24"/>
          <w:szCs w:val="24"/>
        </w:rPr>
        <w:t xml:space="preserve"> better quality and production time.</w:t>
      </w:r>
      <w:r w:rsidR="00A81D6D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343D4D" w:rsidRPr="00D411DA">
        <w:rPr>
          <w:rStyle w:val="Strong"/>
          <w:rFonts w:ascii="Times New Roman" w:hAnsi="Times New Roman" w:cs="Times New Roman"/>
          <w:b w:val="0"/>
          <w:sz w:val="24"/>
          <w:szCs w:val="24"/>
        </w:rPr>
        <w:t>R</w:t>
      </w:r>
      <w:r w:rsidR="00AD51D0" w:rsidRPr="00D411DA">
        <w:rPr>
          <w:rStyle w:val="Strong"/>
          <w:rFonts w:ascii="Times New Roman" w:hAnsi="Times New Roman" w:cs="Times New Roman"/>
          <w:b w:val="0"/>
          <w:sz w:val="24"/>
          <w:szCs w:val="24"/>
        </w:rPr>
        <w:t>obotic co-workers</w:t>
      </w:r>
      <w:r w:rsidR="00AD51D0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706C56" w:rsidRPr="00D411DA">
        <w:rPr>
          <w:rFonts w:ascii="Times New Roman" w:hAnsi="Times New Roman" w:cs="Times New Roman"/>
          <w:sz w:val="24"/>
          <w:szCs w:val="24"/>
        </w:rPr>
        <w:t xml:space="preserve">are software, machine or </w:t>
      </w:r>
      <w:r w:rsidR="00607E7C" w:rsidRPr="00D411DA">
        <w:rPr>
          <w:rFonts w:ascii="Times New Roman" w:hAnsi="Times New Roman" w:cs="Times New Roman"/>
          <w:sz w:val="24"/>
          <w:szCs w:val="24"/>
        </w:rPr>
        <w:t>physical object that h</w:t>
      </w:r>
      <w:r w:rsidR="00343D4D" w:rsidRPr="00D411DA">
        <w:rPr>
          <w:rFonts w:ascii="Times New Roman" w:hAnsi="Times New Roman" w:cs="Times New Roman"/>
          <w:sz w:val="24"/>
          <w:szCs w:val="24"/>
        </w:rPr>
        <w:t xml:space="preserve">umans </w:t>
      </w:r>
      <w:r w:rsidR="00607E7C" w:rsidRPr="00D411DA">
        <w:rPr>
          <w:rFonts w:ascii="Times New Roman" w:hAnsi="Times New Roman" w:cs="Times New Roman"/>
          <w:sz w:val="24"/>
          <w:szCs w:val="24"/>
        </w:rPr>
        <w:t>can use</w:t>
      </w:r>
      <w:r w:rsidR="00343D4D" w:rsidRPr="00D411DA">
        <w:rPr>
          <w:rFonts w:ascii="Times New Roman" w:hAnsi="Times New Roman" w:cs="Times New Roman"/>
          <w:sz w:val="24"/>
          <w:szCs w:val="24"/>
        </w:rPr>
        <w:t xml:space="preserve"> as intelligent machines to help workers </w:t>
      </w:r>
      <w:r w:rsidR="001B7DB2" w:rsidRPr="00D411DA">
        <w:rPr>
          <w:rFonts w:ascii="Times New Roman" w:hAnsi="Times New Roman" w:cs="Times New Roman"/>
          <w:sz w:val="24"/>
          <w:szCs w:val="24"/>
        </w:rPr>
        <w:t xml:space="preserve">fulfilling </w:t>
      </w:r>
      <w:r w:rsidR="00160B73" w:rsidRPr="00D411DA">
        <w:rPr>
          <w:rFonts w:ascii="Times New Roman" w:hAnsi="Times New Roman" w:cs="Times New Roman"/>
          <w:sz w:val="24"/>
          <w:szCs w:val="24"/>
        </w:rPr>
        <w:t xml:space="preserve">their regular </w:t>
      </w:r>
      <w:r w:rsidR="00343D4D" w:rsidRPr="00D411DA">
        <w:rPr>
          <w:rFonts w:ascii="Times New Roman" w:hAnsi="Times New Roman" w:cs="Times New Roman"/>
          <w:sz w:val="24"/>
          <w:szCs w:val="24"/>
        </w:rPr>
        <w:t>jobs</w:t>
      </w:r>
      <w:r w:rsidR="00160B73" w:rsidRPr="00D411DA">
        <w:rPr>
          <w:rFonts w:ascii="Times New Roman" w:hAnsi="Times New Roman" w:cs="Times New Roman"/>
          <w:sz w:val="24"/>
          <w:szCs w:val="24"/>
        </w:rPr>
        <w:t xml:space="preserve"> better</w:t>
      </w:r>
      <w:r w:rsidR="00343D4D" w:rsidRPr="00D411DA">
        <w:rPr>
          <w:rFonts w:ascii="Times New Roman" w:hAnsi="Times New Roman" w:cs="Times New Roman"/>
          <w:sz w:val="24"/>
          <w:szCs w:val="24"/>
        </w:rPr>
        <w:t xml:space="preserve">. </w:t>
      </w:r>
      <w:r w:rsidR="007B3696" w:rsidRPr="00D411DA">
        <w:rPr>
          <w:rFonts w:ascii="Times New Roman" w:hAnsi="Times New Roman" w:cs="Times New Roman"/>
          <w:sz w:val="24"/>
          <w:szCs w:val="24"/>
        </w:rPr>
        <w:t xml:space="preserve">Cognitive systems are designed to solve problems </w:t>
      </w:r>
      <w:r w:rsidR="00C978CA" w:rsidRPr="00D411DA">
        <w:rPr>
          <w:rFonts w:ascii="Times New Roman" w:hAnsi="Times New Roman" w:cs="Times New Roman"/>
          <w:sz w:val="24"/>
          <w:szCs w:val="24"/>
        </w:rPr>
        <w:t xml:space="preserve">by taping in </w:t>
      </w:r>
      <w:r w:rsidR="00C63A0A" w:rsidRPr="00D411DA">
        <w:rPr>
          <w:rFonts w:ascii="Times New Roman" w:hAnsi="Times New Roman" w:cs="Times New Roman"/>
          <w:sz w:val="24"/>
          <w:szCs w:val="24"/>
        </w:rPr>
        <w:t>machine</w:t>
      </w:r>
      <w:r w:rsidR="00957B1B" w:rsidRPr="00D411DA">
        <w:rPr>
          <w:rFonts w:ascii="Times New Roman" w:hAnsi="Times New Roman" w:cs="Times New Roman"/>
          <w:sz w:val="24"/>
          <w:szCs w:val="24"/>
        </w:rPr>
        <w:t xml:space="preserve"> learning </w:t>
      </w:r>
      <w:r w:rsidR="00C63A0A" w:rsidRPr="00D411DA">
        <w:rPr>
          <w:rFonts w:ascii="Times New Roman" w:hAnsi="Times New Roman" w:cs="Times New Roman"/>
          <w:sz w:val="24"/>
          <w:szCs w:val="24"/>
        </w:rPr>
        <w:t>(</w:t>
      </w:r>
      <w:r w:rsidR="00957B1B" w:rsidRPr="00D411DA">
        <w:rPr>
          <w:rFonts w:ascii="Times New Roman" w:hAnsi="Times New Roman" w:cs="Times New Roman"/>
          <w:sz w:val="24"/>
          <w:szCs w:val="24"/>
        </w:rPr>
        <w:t>ML</w:t>
      </w:r>
      <w:r w:rsidR="00C63A0A" w:rsidRPr="00D411DA">
        <w:rPr>
          <w:rFonts w:ascii="Times New Roman" w:hAnsi="Times New Roman" w:cs="Times New Roman"/>
          <w:sz w:val="24"/>
          <w:szCs w:val="24"/>
        </w:rPr>
        <w:t xml:space="preserve">) </w:t>
      </w:r>
      <w:r w:rsidR="00C978CA" w:rsidRPr="00D411DA">
        <w:rPr>
          <w:rFonts w:ascii="Times New Roman" w:hAnsi="Times New Roman" w:cs="Times New Roman"/>
          <w:sz w:val="24"/>
          <w:szCs w:val="24"/>
        </w:rPr>
        <w:t xml:space="preserve">engine </w:t>
      </w:r>
      <w:r w:rsidR="00297ACD" w:rsidRPr="00D411DA">
        <w:rPr>
          <w:rFonts w:ascii="Times New Roman" w:hAnsi="Times New Roman" w:cs="Times New Roman"/>
          <w:sz w:val="24"/>
          <w:szCs w:val="24"/>
        </w:rPr>
        <w:t xml:space="preserve">and </w:t>
      </w:r>
      <w:r w:rsidR="00C978CA" w:rsidRPr="00D411DA">
        <w:rPr>
          <w:rFonts w:ascii="Times New Roman" w:hAnsi="Times New Roman" w:cs="Times New Roman"/>
          <w:sz w:val="24"/>
          <w:szCs w:val="24"/>
        </w:rPr>
        <w:t xml:space="preserve">natural language processing (NLP) </w:t>
      </w:r>
      <w:r w:rsidR="001C069F" w:rsidRPr="00D411DA">
        <w:rPr>
          <w:rFonts w:ascii="Times New Roman" w:hAnsi="Times New Roman" w:cs="Times New Roman"/>
          <w:sz w:val="24"/>
          <w:szCs w:val="24"/>
        </w:rPr>
        <w:t xml:space="preserve">just as </w:t>
      </w:r>
      <w:r w:rsidR="009B1B40" w:rsidRPr="00D411DA">
        <w:rPr>
          <w:rFonts w:ascii="Times New Roman" w:hAnsi="Times New Roman" w:cs="Times New Roman"/>
          <w:sz w:val="24"/>
          <w:szCs w:val="24"/>
        </w:rPr>
        <w:t>human’s</w:t>
      </w:r>
      <w:r w:rsidR="007B3696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1C069F" w:rsidRPr="00D411DA">
        <w:rPr>
          <w:rFonts w:ascii="Times New Roman" w:hAnsi="Times New Roman" w:cs="Times New Roman"/>
          <w:sz w:val="24"/>
          <w:szCs w:val="24"/>
        </w:rPr>
        <w:t xml:space="preserve">way of </w:t>
      </w:r>
      <w:r w:rsidR="007B3696" w:rsidRPr="00D411DA">
        <w:rPr>
          <w:rFonts w:ascii="Times New Roman" w:hAnsi="Times New Roman" w:cs="Times New Roman"/>
          <w:sz w:val="24"/>
          <w:szCs w:val="24"/>
        </w:rPr>
        <w:t>solv</w:t>
      </w:r>
      <w:r w:rsidR="001C069F" w:rsidRPr="00D411DA">
        <w:rPr>
          <w:rFonts w:ascii="Times New Roman" w:hAnsi="Times New Roman" w:cs="Times New Roman"/>
          <w:sz w:val="24"/>
          <w:szCs w:val="24"/>
        </w:rPr>
        <w:t>ing</w:t>
      </w:r>
      <w:r w:rsidR="007B3696" w:rsidRPr="00D411DA">
        <w:rPr>
          <w:rFonts w:ascii="Times New Roman" w:hAnsi="Times New Roman" w:cs="Times New Roman"/>
          <w:sz w:val="24"/>
          <w:szCs w:val="24"/>
        </w:rPr>
        <w:t xml:space="preserve"> problems</w:t>
      </w:r>
      <w:r w:rsidR="00A535FB" w:rsidRPr="00D411DA">
        <w:rPr>
          <w:rFonts w:ascii="Times New Roman" w:hAnsi="Times New Roman" w:cs="Times New Roman"/>
          <w:sz w:val="24"/>
          <w:szCs w:val="24"/>
        </w:rPr>
        <w:t>;</w:t>
      </w:r>
      <w:r w:rsidR="007B3696" w:rsidRPr="00D411DA">
        <w:rPr>
          <w:rFonts w:ascii="Times New Roman" w:hAnsi="Times New Roman" w:cs="Times New Roman"/>
          <w:sz w:val="24"/>
          <w:szCs w:val="24"/>
        </w:rPr>
        <w:t xml:space="preserve"> by thinking, reasoning and remembering</w:t>
      </w:r>
      <w:r w:rsidR="006F1C97" w:rsidRPr="00D411DA">
        <w:rPr>
          <w:rFonts w:ascii="Times New Roman" w:hAnsi="Times New Roman" w:cs="Times New Roman"/>
          <w:sz w:val="24"/>
          <w:szCs w:val="24"/>
        </w:rPr>
        <w:t xml:space="preserve"> while reducing</w:t>
      </w:r>
      <w:r w:rsidR="008572A5" w:rsidRPr="00D411DA">
        <w:rPr>
          <w:rFonts w:ascii="Times New Roman" w:hAnsi="Times New Roman" w:cs="Times New Roman"/>
          <w:sz w:val="24"/>
          <w:szCs w:val="24"/>
        </w:rPr>
        <w:t xml:space="preserve"> compliance in business risk</w:t>
      </w:r>
      <w:r w:rsidR="00E4453F" w:rsidRPr="00D411DA">
        <w:rPr>
          <w:rFonts w:ascii="Times New Roman" w:hAnsi="Times New Roman" w:cs="Times New Roman"/>
          <w:sz w:val="24"/>
          <w:szCs w:val="24"/>
        </w:rPr>
        <w:t xml:space="preserve"> with accuracy</w:t>
      </w:r>
      <w:r w:rsidR="008572A5" w:rsidRPr="00D411DA">
        <w:rPr>
          <w:rFonts w:ascii="Times New Roman" w:hAnsi="Times New Roman" w:cs="Times New Roman"/>
          <w:sz w:val="24"/>
          <w:szCs w:val="24"/>
        </w:rPr>
        <w:t>.</w:t>
      </w:r>
    </w:p>
    <w:p w14:paraId="7CD0BCC6" w14:textId="2DA9EB0D" w:rsidR="00881636" w:rsidRPr="00D411DA" w:rsidRDefault="00881636" w:rsidP="00CB6269">
      <w:pPr>
        <w:pStyle w:val="NormalWeb"/>
        <w:spacing w:line="480" w:lineRule="auto"/>
        <w:rPr>
          <w:shd w:val="clear" w:color="auto" w:fill="FFFFFF"/>
        </w:rPr>
      </w:pPr>
      <w:r w:rsidRPr="00D411DA">
        <w:rPr>
          <w:rStyle w:val="f"/>
          <w:shd w:val="clear" w:color="auto" w:fill="FFFFFF"/>
        </w:rPr>
        <w:t> </w:t>
      </w:r>
      <w:r w:rsidRPr="00D411DA">
        <w:rPr>
          <w:rStyle w:val="Emphasis"/>
          <w:bCs/>
          <w:i w:val="0"/>
          <w:iCs w:val="0"/>
          <w:shd w:val="clear" w:color="auto" w:fill="FFFFFF"/>
        </w:rPr>
        <w:t>Interactions</w:t>
      </w:r>
      <w:r w:rsidRPr="00D411DA">
        <w:rPr>
          <w:shd w:val="clear" w:color="auto" w:fill="FFFFFF"/>
        </w:rPr>
        <w:t> between </w:t>
      </w:r>
      <w:r w:rsidRPr="00D411DA">
        <w:rPr>
          <w:rStyle w:val="Emphasis"/>
          <w:bCs/>
          <w:i w:val="0"/>
          <w:iCs w:val="0"/>
          <w:shd w:val="clear" w:color="auto" w:fill="FFFFFF"/>
        </w:rPr>
        <w:t>humans</w:t>
      </w:r>
      <w:r w:rsidRPr="00D411DA">
        <w:rPr>
          <w:shd w:val="clear" w:color="auto" w:fill="FFFFFF"/>
        </w:rPr>
        <w:t> and collaborative </w:t>
      </w:r>
      <w:r w:rsidRPr="00D411DA">
        <w:rPr>
          <w:rStyle w:val="Emphasis"/>
          <w:bCs/>
          <w:i w:val="0"/>
          <w:iCs w:val="0"/>
          <w:shd w:val="clear" w:color="auto" w:fill="FFFFFF"/>
        </w:rPr>
        <w:t>robots</w:t>
      </w:r>
      <w:r w:rsidR="0088578E" w:rsidRPr="00D411DA">
        <w:rPr>
          <w:rStyle w:val="Emphasis"/>
          <w:bCs/>
          <w:i w:val="0"/>
          <w:iCs w:val="0"/>
          <w:shd w:val="clear" w:color="auto" w:fill="FFFFFF"/>
        </w:rPr>
        <w:t xml:space="preserve"> </w:t>
      </w:r>
      <w:r w:rsidR="006F1E82" w:rsidRPr="00D411DA">
        <w:rPr>
          <w:rStyle w:val="Emphasis"/>
          <w:bCs/>
          <w:i w:val="0"/>
          <w:iCs w:val="0"/>
          <w:noProof/>
          <w:shd w:val="clear" w:color="auto" w:fill="FFFFFF"/>
        </w:rPr>
        <w:t>are</w:t>
      </w:r>
      <w:r w:rsidR="0088578E" w:rsidRPr="00D411DA">
        <w:rPr>
          <w:rStyle w:val="Emphasis"/>
          <w:bCs/>
          <w:i w:val="0"/>
          <w:iCs w:val="0"/>
          <w:shd w:val="clear" w:color="auto" w:fill="FFFFFF"/>
        </w:rPr>
        <w:t xml:space="preserve"> not </w:t>
      </w:r>
      <w:r w:rsidR="00E60F99" w:rsidRPr="00D411DA">
        <w:rPr>
          <w:rStyle w:val="Emphasis"/>
          <w:bCs/>
          <w:i w:val="0"/>
          <w:iCs w:val="0"/>
          <w:shd w:val="clear" w:color="auto" w:fill="FFFFFF"/>
        </w:rPr>
        <w:t xml:space="preserve">recorded only in the sector </w:t>
      </w:r>
      <w:r w:rsidR="00BB1B9B" w:rsidRPr="00D411DA">
        <w:rPr>
          <w:rStyle w:val="Emphasis"/>
          <w:bCs/>
          <w:i w:val="0"/>
          <w:iCs w:val="0"/>
          <w:shd w:val="clear" w:color="auto" w:fill="FFFFFF"/>
        </w:rPr>
        <w:t xml:space="preserve">of </w:t>
      </w:r>
      <w:r w:rsidR="008F1478" w:rsidRPr="00D411DA">
        <w:rPr>
          <w:rStyle w:val="Emphasis"/>
          <w:bCs/>
          <w:i w:val="0"/>
          <w:iCs w:val="0"/>
          <w:shd w:val="clear" w:color="auto" w:fill="FFFFFF"/>
        </w:rPr>
        <w:t xml:space="preserve">the </w:t>
      </w:r>
      <w:r w:rsidR="00BB1B9B" w:rsidRPr="00D411DA">
        <w:rPr>
          <w:rStyle w:val="Emphasis"/>
          <w:bCs/>
          <w:i w:val="0"/>
          <w:iCs w:val="0"/>
          <w:noProof/>
          <w:shd w:val="clear" w:color="auto" w:fill="FFFFFF"/>
        </w:rPr>
        <w:t>financial</w:t>
      </w:r>
      <w:r w:rsidR="00BB1B9B" w:rsidRPr="00D411DA">
        <w:rPr>
          <w:rStyle w:val="Emphasis"/>
          <w:bCs/>
          <w:i w:val="0"/>
          <w:iCs w:val="0"/>
          <w:shd w:val="clear" w:color="auto" w:fill="FFFFFF"/>
        </w:rPr>
        <w:t xml:space="preserve"> market</w:t>
      </w:r>
      <w:r w:rsidR="00233219" w:rsidRPr="00D411DA">
        <w:rPr>
          <w:rStyle w:val="Emphasis"/>
          <w:bCs/>
          <w:i w:val="0"/>
          <w:iCs w:val="0"/>
          <w:shd w:val="clear" w:color="auto" w:fill="FFFFFF"/>
        </w:rPr>
        <w:t xml:space="preserve">, a lot of literature </w:t>
      </w:r>
      <w:r w:rsidR="000B74F6" w:rsidRPr="00D411DA">
        <w:rPr>
          <w:rStyle w:val="Emphasis"/>
          <w:bCs/>
          <w:i w:val="0"/>
          <w:iCs w:val="0"/>
          <w:shd w:val="clear" w:color="auto" w:fill="FFFFFF"/>
        </w:rPr>
        <w:t xml:space="preserve">have speculated about the humanoid or the robot form of a human </w:t>
      </w:r>
      <w:r w:rsidR="00F71088" w:rsidRPr="00D411DA">
        <w:rPr>
          <w:rStyle w:val="Emphasis"/>
          <w:bCs/>
          <w:i w:val="0"/>
          <w:iCs w:val="0"/>
          <w:shd w:val="clear" w:color="auto" w:fill="FFFFFF"/>
        </w:rPr>
        <w:t>primarily on the negative side</w:t>
      </w:r>
      <w:r w:rsidR="004B1630" w:rsidRPr="00D411DA">
        <w:rPr>
          <w:rStyle w:val="Emphasis"/>
          <w:bCs/>
          <w:i w:val="0"/>
          <w:iCs w:val="0"/>
          <w:shd w:val="clear" w:color="auto" w:fill="FFFFFF"/>
        </w:rPr>
        <w:t>.</w:t>
      </w:r>
      <w:r w:rsidR="000A2FDE" w:rsidRPr="00D411DA">
        <w:rPr>
          <w:rStyle w:val="Emphasis"/>
          <w:bCs/>
          <w:i w:val="0"/>
          <w:iCs w:val="0"/>
          <w:shd w:val="clear" w:color="auto" w:fill="FFFFFF"/>
        </w:rPr>
        <w:t xml:space="preserve"> Stephen Hawking</w:t>
      </w:r>
      <w:r w:rsidR="00D030A7" w:rsidRPr="00D411DA">
        <w:rPr>
          <w:rStyle w:val="Emphasis"/>
          <w:bCs/>
          <w:i w:val="0"/>
          <w:iCs w:val="0"/>
          <w:shd w:val="clear" w:color="auto" w:fill="FFFFFF"/>
        </w:rPr>
        <w:t xml:space="preserve">, </w:t>
      </w:r>
      <w:r w:rsidR="00160A6D" w:rsidRPr="00D411DA">
        <w:rPr>
          <w:rStyle w:val="Emphasis"/>
          <w:bCs/>
          <w:i w:val="0"/>
          <w:iCs w:val="0"/>
          <w:shd w:val="clear" w:color="auto" w:fill="FFFFFF"/>
        </w:rPr>
        <w:t xml:space="preserve">former professor of mathematics at the </w:t>
      </w:r>
      <w:r w:rsidR="00555EA6">
        <w:rPr>
          <w:rStyle w:val="Emphasis"/>
          <w:bCs/>
          <w:i w:val="0"/>
          <w:iCs w:val="0"/>
          <w:noProof/>
          <w:shd w:val="clear" w:color="auto" w:fill="FFFFFF"/>
        </w:rPr>
        <w:t>U</w:t>
      </w:r>
      <w:r w:rsidR="00160A6D" w:rsidRPr="00555EA6">
        <w:rPr>
          <w:rStyle w:val="Emphasis"/>
          <w:bCs/>
          <w:i w:val="0"/>
          <w:iCs w:val="0"/>
          <w:noProof/>
          <w:shd w:val="clear" w:color="auto" w:fill="FFFFFF"/>
        </w:rPr>
        <w:t>niversity</w:t>
      </w:r>
      <w:r w:rsidR="00160A6D" w:rsidRPr="00D411DA">
        <w:rPr>
          <w:rStyle w:val="Emphasis"/>
          <w:bCs/>
          <w:i w:val="0"/>
          <w:iCs w:val="0"/>
          <w:shd w:val="clear" w:color="auto" w:fill="FFFFFF"/>
        </w:rPr>
        <w:t xml:space="preserve"> of Cambridge and author have in long ago </w:t>
      </w:r>
      <w:r w:rsidR="000A2FDE" w:rsidRPr="00D411DA">
        <w:rPr>
          <w:rStyle w:val="Emphasis"/>
          <w:bCs/>
          <w:i w:val="0"/>
          <w:iCs w:val="0"/>
          <w:shd w:val="clear" w:color="auto" w:fill="FFFFFF"/>
        </w:rPr>
        <w:t>warned of the dangers of intelligent robots becoming too powerful for humans to control.</w:t>
      </w:r>
      <w:r w:rsidR="004B1630" w:rsidRPr="00D411DA">
        <w:rPr>
          <w:rStyle w:val="Emphasis"/>
          <w:bCs/>
          <w:i w:val="0"/>
          <w:iCs w:val="0"/>
          <w:shd w:val="clear" w:color="auto" w:fill="FFFFFF"/>
        </w:rPr>
        <w:t xml:space="preserve"> </w:t>
      </w:r>
      <w:sdt>
        <w:sdtPr>
          <w:rPr>
            <w:rStyle w:val="Emphasis"/>
            <w:bCs/>
            <w:i w:val="0"/>
            <w:iCs w:val="0"/>
            <w:shd w:val="clear" w:color="auto" w:fill="FFFFFF"/>
          </w:rPr>
          <w:id w:val="1905327543"/>
          <w:citation/>
        </w:sdtPr>
        <w:sdtEndPr>
          <w:rPr>
            <w:rStyle w:val="Emphasis"/>
          </w:rPr>
        </w:sdtEndPr>
        <w:sdtContent>
          <w:r w:rsidR="006E4680" w:rsidRPr="00D411DA">
            <w:rPr>
              <w:rStyle w:val="Emphasis"/>
              <w:bCs/>
              <w:i w:val="0"/>
              <w:iCs w:val="0"/>
              <w:shd w:val="clear" w:color="auto" w:fill="FFFFFF"/>
            </w:rPr>
            <w:fldChar w:fldCharType="begin"/>
          </w:r>
          <w:r w:rsidR="006E4680" w:rsidRPr="00D411DA">
            <w:rPr>
              <w:rStyle w:val="Emphasis"/>
              <w:bCs/>
              <w:i w:val="0"/>
              <w:iCs w:val="0"/>
              <w:shd w:val="clear" w:color="auto" w:fill="FFFFFF"/>
            </w:rPr>
            <w:instrText xml:space="preserve"> CITATION Ash15 \l 1033 </w:instrText>
          </w:r>
          <w:r w:rsidR="006E4680" w:rsidRPr="00D411DA">
            <w:rPr>
              <w:rStyle w:val="Emphasis"/>
              <w:bCs/>
              <w:i w:val="0"/>
              <w:iCs w:val="0"/>
              <w:shd w:val="clear" w:color="auto" w:fill="FFFFFF"/>
            </w:rPr>
            <w:fldChar w:fldCharType="separate"/>
          </w:r>
          <w:r w:rsidR="006E4680" w:rsidRPr="00D411DA">
            <w:rPr>
              <w:noProof/>
              <w:shd w:val="clear" w:color="auto" w:fill="FFFFFF"/>
            </w:rPr>
            <w:t>(Ashrafian, 2015)</w:t>
          </w:r>
          <w:r w:rsidR="006E4680" w:rsidRPr="00D411DA">
            <w:rPr>
              <w:rStyle w:val="Emphasis"/>
              <w:bCs/>
              <w:i w:val="0"/>
              <w:iCs w:val="0"/>
              <w:shd w:val="clear" w:color="auto" w:fill="FFFFFF"/>
            </w:rPr>
            <w:fldChar w:fldCharType="end"/>
          </w:r>
        </w:sdtContent>
      </w:sdt>
      <w:r w:rsidR="005954C4" w:rsidRPr="00D411DA">
        <w:rPr>
          <w:rStyle w:val="Emphasis"/>
          <w:bCs/>
          <w:i w:val="0"/>
          <w:iCs w:val="0"/>
          <w:shd w:val="clear" w:color="auto" w:fill="FFFFFF"/>
        </w:rPr>
        <w:t xml:space="preserve">. </w:t>
      </w:r>
      <w:r w:rsidR="004B1630" w:rsidRPr="00D411DA">
        <w:rPr>
          <w:rStyle w:val="Emphasis"/>
          <w:bCs/>
          <w:i w:val="0"/>
          <w:iCs w:val="0"/>
          <w:shd w:val="clear" w:color="auto" w:fill="FFFFFF"/>
        </w:rPr>
        <w:t>Question</w:t>
      </w:r>
      <w:r w:rsidR="008F1478" w:rsidRPr="00D411DA">
        <w:rPr>
          <w:rStyle w:val="Emphasis"/>
          <w:bCs/>
          <w:i w:val="0"/>
          <w:iCs w:val="0"/>
          <w:shd w:val="clear" w:color="auto" w:fill="FFFFFF"/>
        </w:rPr>
        <w:t>s</w:t>
      </w:r>
      <w:r w:rsidR="004B1630" w:rsidRPr="00D411DA">
        <w:rPr>
          <w:rStyle w:val="Emphasis"/>
          <w:bCs/>
          <w:i w:val="0"/>
          <w:iCs w:val="0"/>
          <w:shd w:val="clear" w:color="auto" w:fill="FFFFFF"/>
        </w:rPr>
        <w:t xml:space="preserve"> </w:t>
      </w:r>
      <w:r w:rsidR="004B1630" w:rsidRPr="00D411DA">
        <w:rPr>
          <w:rStyle w:val="Emphasis"/>
          <w:bCs/>
          <w:i w:val="0"/>
          <w:iCs w:val="0"/>
          <w:noProof/>
          <w:shd w:val="clear" w:color="auto" w:fill="FFFFFF"/>
        </w:rPr>
        <w:t>were</w:t>
      </w:r>
      <w:r w:rsidR="004B1630" w:rsidRPr="00D411DA">
        <w:rPr>
          <w:rStyle w:val="Emphasis"/>
          <w:bCs/>
          <w:i w:val="0"/>
          <w:iCs w:val="0"/>
          <w:shd w:val="clear" w:color="auto" w:fill="FFFFFF"/>
        </w:rPr>
        <w:t xml:space="preserve"> raised to discuss if the robot can become more intelligent and more </w:t>
      </w:r>
      <w:r w:rsidR="00642D08" w:rsidRPr="00D411DA">
        <w:rPr>
          <w:rStyle w:val="Emphasis"/>
          <w:bCs/>
          <w:i w:val="0"/>
          <w:iCs w:val="0"/>
          <w:shd w:val="clear" w:color="auto" w:fill="FFFFFF"/>
        </w:rPr>
        <w:t xml:space="preserve">powerful than a human in their </w:t>
      </w:r>
      <w:r w:rsidR="00A62048" w:rsidRPr="00D411DA">
        <w:rPr>
          <w:rStyle w:val="Emphasis"/>
          <w:bCs/>
          <w:i w:val="0"/>
          <w:iCs w:val="0"/>
          <w:shd w:val="clear" w:color="auto" w:fill="FFFFFF"/>
        </w:rPr>
        <w:t>collaborative</w:t>
      </w:r>
      <w:r w:rsidR="00642D08" w:rsidRPr="00D411DA">
        <w:rPr>
          <w:rStyle w:val="Emphasis"/>
          <w:bCs/>
          <w:i w:val="0"/>
          <w:iCs w:val="0"/>
          <w:shd w:val="clear" w:color="auto" w:fill="FFFFFF"/>
        </w:rPr>
        <w:t xml:space="preserve"> w</w:t>
      </w:r>
      <w:r w:rsidR="00A62048" w:rsidRPr="00D411DA">
        <w:rPr>
          <w:rStyle w:val="Emphasis"/>
          <w:bCs/>
          <w:i w:val="0"/>
          <w:iCs w:val="0"/>
          <w:shd w:val="clear" w:color="auto" w:fill="FFFFFF"/>
        </w:rPr>
        <w:t>orkspace.</w:t>
      </w:r>
      <w:r w:rsidR="000B74F6" w:rsidRPr="00D411DA">
        <w:rPr>
          <w:rStyle w:val="Emphasis"/>
          <w:bCs/>
          <w:i w:val="0"/>
          <w:iCs w:val="0"/>
          <w:shd w:val="clear" w:color="auto" w:fill="FFFFFF"/>
        </w:rPr>
        <w:t xml:space="preserve"> </w:t>
      </w:r>
      <w:r w:rsidRPr="00D411DA">
        <w:rPr>
          <w:rStyle w:val="Emphasis"/>
          <w:bCs/>
          <w:i w:val="0"/>
          <w:iCs w:val="0"/>
          <w:shd w:val="clear" w:color="auto" w:fill="FFFFFF"/>
        </w:rPr>
        <w:t xml:space="preserve"> </w:t>
      </w:r>
      <w:r w:rsidR="0000450F" w:rsidRPr="00D411DA">
        <w:rPr>
          <w:rStyle w:val="Emphasis"/>
          <w:bCs/>
          <w:i w:val="0"/>
          <w:iCs w:val="0"/>
          <w:shd w:val="clear" w:color="auto" w:fill="FFFFFF"/>
        </w:rPr>
        <w:t>And that they could more likely</w:t>
      </w:r>
      <w:r w:rsidRPr="00D411DA">
        <w:rPr>
          <w:shd w:val="clear" w:color="auto" w:fill="FFFFFF"/>
        </w:rPr>
        <w:t xml:space="preserve"> </w:t>
      </w:r>
      <w:r w:rsidR="008D7749" w:rsidRPr="00D411DA">
        <w:rPr>
          <w:shd w:val="clear" w:color="auto" w:fill="FFFFFF"/>
        </w:rPr>
        <w:t>harm</w:t>
      </w:r>
      <w:r w:rsidRPr="00D411DA">
        <w:rPr>
          <w:shd w:val="clear" w:color="auto" w:fill="FFFFFF"/>
        </w:rPr>
        <w:t xml:space="preserve"> a </w:t>
      </w:r>
      <w:r w:rsidRPr="00D411DA">
        <w:rPr>
          <w:rStyle w:val="Emphasis"/>
          <w:bCs/>
          <w:i w:val="0"/>
          <w:iCs w:val="0"/>
          <w:shd w:val="clear" w:color="auto" w:fill="FFFFFF"/>
        </w:rPr>
        <w:t>person</w:t>
      </w:r>
      <w:r w:rsidRPr="00D411DA">
        <w:rPr>
          <w:shd w:val="clear" w:color="auto" w:fill="FFFFFF"/>
        </w:rPr>
        <w:t> by accident</w:t>
      </w:r>
      <w:r w:rsidR="005F060F" w:rsidRPr="00D411DA">
        <w:rPr>
          <w:shd w:val="clear" w:color="auto" w:fill="FFFFFF"/>
        </w:rPr>
        <w:t>,</w:t>
      </w:r>
      <w:r w:rsidR="00F76357" w:rsidRPr="00D411DA">
        <w:rPr>
          <w:shd w:val="clear" w:color="auto" w:fill="FFFFFF"/>
        </w:rPr>
        <w:t xml:space="preserve"> by exerting</w:t>
      </w:r>
      <w:r w:rsidR="008D7749" w:rsidRPr="00D411DA">
        <w:rPr>
          <w:shd w:val="clear" w:color="auto" w:fill="FFFFFF"/>
        </w:rPr>
        <w:t xml:space="preserve"> </w:t>
      </w:r>
      <w:r w:rsidR="00965DCA" w:rsidRPr="00D411DA">
        <w:rPr>
          <w:shd w:val="clear" w:color="auto" w:fill="FFFFFF"/>
        </w:rPr>
        <w:t>inappropriate</w:t>
      </w:r>
      <w:r w:rsidR="00F76357" w:rsidRPr="00D411DA">
        <w:rPr>
          <w:shd w:val="clear" w:color="auto" w:fill="FFFFFF"/>
        </w:rPr>
        <w:t xml:space="preserve"> </w:t>
      </w:r>
      <w:r w:rsidR="00965DCA" w:rsidRPr="00D411DA">
        <w:rPr>
          <w:shd w:val="clear" w:color="auto" w:fill="FFFFFF"/>
        </w:rPr>
        <w:t>decision,</w:t>
      </w:r>
      <w:r w:rsidR="00F76357" w:rsidRPr="00D411DA">
        <w:rPr>
          <w:shd w:val="clear" w:color="auto" w:fill="FFFFFF"/>
        </w:rPr>
        <w:t xml:space="preserve"> </w:t>
      </w:r>
      <w:r w:rsidR="00314404" w:rsidRPr="00D411DA">
        <w:rPr>
          <w:shd w:val="clear" w:color="auto" w:fill="FFFFFF"/>
        </w:rPr>
        <w:t xml:space="preserve">force, </w:t>
      </w:r>
      <w:r w:rsidR="00F74AB2" w:rsidRPr="00D411DA">
        <w:rPr>
          <w:shd w:val="clear" w:color="auto" w:fill="FFFFFF"/>
        </w:rPr>
        <w:t>and intellect</w:t>
      </w:r>
      <w:r w:rsidR="00EA6011" w:rsidRPr="00D411DA">
        <w:rPr>
          <w:shd w:val="clear" w:color="auto" w:fill="FFFFFF"/>
        </w:rPr>
        <w:t>,</w:t>
      </w:r>
      <w:r w:rsidR="00F76357" w:rsidRPr="00D411DA">
        <w:rPr>
          <w:shd w:val="clear" w:color="auto" w:fill="FFFFFF"/>
        </w:rPr>
        <w:t xml:space="preserve"> </w:t>
      </w:r>
      <w:r w:rsidR="00EA6011" w:rsidRPr="00D411DA">
        <w:rPr>
          <w:shd w:val="clear" w:color="auto" w:fill="FFFFFF"/>
        </w:rPr>
        <w:t>thus,</w:t>
      </w:r>
      <w:r w:rsidR="00445E81" w:rsidRPr="00D411DA">
        <w:rPr>
          <w:shd w:val="clear" w:color="auto" w:fill="FFFFFF"/>
        </w:rPr>
        <w:t xml:space="preserve"> destroying </w:t>
      </w:r>
      <w:r w:rsidR="00C75573" w:rsidRPr="00D411DA">
        <w:rPr>
          <w:shd w:val="clear" w:color="auto" w:fill="FFFFFF"/>
        </w:rPr>
        <w:t>trust with</w:t>
      </w:r>
      <w:r w:rsidR="00EC6B7D" w:rsidRPr="00D411DA">
        <w:rPr>
          <w:shd w:val="clear" w:color="auto" w:fill="FFFFFF"/>
        </w:rPr>
        <w:t xml:space="preserve"> is not </w:t>
      </w:r>
      <w:r w:rsidRPr="00D411DA">
        <w:rPr>
          <w:shd w:val="clear" w:color="auto" w:fill="FFFFFF"/>
        </w:rPr>
        <w:t>the same kind of trust one builds in any </w:t>
      </w:r>
      <w:r w:rsidRPr="00D411DA">
        <w:rPr>
          <w:rStyle w:val="Emphasis"/>
          <w:bCs/>
          <w:i w:val="0"/>
          <w:iCs w:val="0"/>
          <w:shd w:val="clear" w:color="auto" w:fill="FFFFFF"/>
        </w:rPr>
        <w:t>co</w:t>
      </w:r>
      <w:r w:rsidRPr="00D411DA">
        <w:rPr>
          <w:shd w:val="clear" w:color="auto" w:fill="FFFFFF"/>
        </w:rPr>
        <w:t>-</w:t>
      </w:r>
      <w:r w:rsidRPr="00D411DA">
        <w:rPr>
          <w:rStyle w:val="Emphasis"/>
          <w:bCs/>
          <w:i w:val="0"/>
          <w:iCs w:val="0"/>
          <w:shd w:val="clear" w:color="auto" w:fill="FFFFFF"/>
        </w:rPr>
        <w:t>worker</w:t>
      </w:r>
      <w:r w:rsidR="00FE2E8F" w:rsidRPr="00D411DA">
        <w:rPr>
          <w:shd w:val="clear" w:color="auto" w:fill="FFFFFF"/>
        </w:rPr>
        <w:t>.</w:t>
      </w:r>
      <w:r w:rsidRPr="00D411DA">
        <w:rPr>
          <w:shd w:val="clear" w:color="auto" w:fill="FFFFFF"/>
        </w:rPr>
        <w:t xml:space="preserve"> </w:t>
      </w:r>
      <w:r w:rsidR="00C414EA" w:rsidRPr="00D411DA">
        <w:rPr>
          <w:shd w:val="clear" w:color="auto" w:fill="FFFFFF"/>
        </w:rPr>
        <w:t>Human imperfection creates the need for a robust humanoid</w:t>
      </w:r>
      <w:r w:rsidR="00A30E44" w:rsidRPr="00D411DA">
        <w:rPr>
          <w:shd w:val="clear" w:color="auto" w:fill="FFFFFF"/>
        </w:rPr>
        <w:t>, a</w:t>
      </w:r>
      <w:r w:rsidR="00C414EA" w:rsidRPr="00D411DA">
        <w:rPr>
          <w:shd w:val="clear" w:color="auto" w:fill="FFFFFF"/>
        </w:rPr>
        <w:t xml:space="preserve"> robot that offers rich </w:t>
      </w:r>
      <w:r w:rsidR="00C414EA" w:rsidRPr="00555EA6">
        <w:rPr>
          <w:noProof/>
          <w:shd w:val="clear" w:color="auto" w:fill="FFFFFF"/>
        </w:rPr>
        <w:t>perceptuo-motor</w:t>
      </w:r>
      <w:r w:rsidR="00C414EA" w:rsidRPr="00D411DA">
        <w:rPr>
          <w:shd w:val="clear" w:color="auto" w:fill="FFFFFF"/>
        </w:rPr>
        <w:t xml:space="preserve"> capabilities with many degrees of freedom, </w:t>
      </w:r>
      <w:r w:rsidR="004A2D0A" w:rsidRPr="00D411DA">
        <w:rPr>
          <w:shd w:val="clear" w:color="auto" w:fill="FFFFFF"/>
        </w:rPr>
        <w:t xml:space="preserve">or </w:t>
      </w:r>
      <w:r w:rsidR="00C414EA" w:rsidRPr="00D411DA">
        <w:rPr>
          <w:shd w:val="clear" w:color="auto" w:fill="FFFFFF"/>
        </w:rPr>
        <w:t>a cognitive capacity for learning and development.</w:t>
      </w:r>
      <w:sdt>
        <w:sdtPr>
          <w:rPr>
            <w:shd w:val="clear" w:color="auto" w:fill="FFFFFF"/>
          </w:rPr>
          <w:id w:val="564466300"/>
          <w:citation/>
        </w:sdtPr>
        <w:sdtEndPr/>
        <w:sdtContent>
          <w:r w:rsidR="00C414EA" w:rsidRPr="00D411DA">
            <w:rPr>
              <w:shd w:val="clear" w:color="auto" w:fill="FFFFFF"/>
            </w:rPr>
            <w:fldChar w:fldCharType="begin"/>
          </w:r>
          <w:r w:rsidR="00C414EA" w:rsidRPr="00D411DA">
            <w:rPr>
              <w:shd w:val="clear" w:color="auto" w:fill="FFFFFF"/>
            </w:rPr>
            <w:instrText xml:space="preserve"> CITATION Gio10 \l 1033 </w:instrText>
          </w:r>
          <w:r w:rsidR="00C414EA" w:rsidRPr="00D411DA">
            <w:rPr>
              <w:shd w:val="clear" w:color="auto" w:fill="FFFFFF"/>
            </w:rPr>
            <w:fldChar w:fldCharType="separate"/>
          </w:r>
          <w:r w:rsidR="00C414EA" w:rsidRPr="00D411DA">
            <w:rPr>
              <w:noProof/>
              <w:shd w:val="clear" w:color="auto" w:fill="FFFFFF"/>
            </w:rPr>
            <w:t xml:space="preserve"> (Mettaa, et al., 2010)</w:t>
          </w:r>
          <w:r w:rsidR="00C414EA" w:rsidRPr="00D411DA">
            <w:rPr>
              <w:shd w:val="clear" w:color="auto" w:fill="FFFFFF"/>
            </w:rPr>
            <w:fldChar w:fldCharType="end"/>
          </w:r>
        </w:sdtContent>
      </w:sdt>
    </w:p>
    <w:p w14:paraId="12BC9F63" w14:textId="294C9483" w:rsidR="00881636" w:rsidRPr="00D411DA" w:rsidRDefault="001D40E3" w:rsidP="00CB6269">
      <w:pPr>
        <w:pStyle w:val="NormalWeb"/>
        <w:spacing w:line="480" w:lineRule="auto"/>
        <w:rPr>
          <w:shd w:val="clear" w:color="auto" w:fill="FFFFFF"/>
        </w:rPr>
      </w:pPr>
      <w:r w:rsidRPr="00D411DA">
        <w:rPr>
          <w:shd w:val="clear" w:color="auto" w:fill="FFFFFF"/>
        </w:rPr>
        <w:t xml:space="preserve">The lack </w:t>
      </w:r>
      <w:r w:rsidR="00FE66AC" w:rsidRPr="00D411DA">
        <w:rPr>
          <w:shd w:val="clear" w:color="auto" w:fill="FFFFFF"/>
        </w:rPr>
        <w:t xml:space="preserve">of </w:t>
      </w:r>
      <w:r w:rsidR="002D1ACD" w:rsidRPr="00D411DA">
        <w:rPr>
          <w:shd w:val="clear" w:color="auto" w:fill="FFFFFF"/>
        </w:rPr>
        <w:t xml:space="preserve">emotional behavior </w:t>
      </w:r>
      <w:r w:rsidR="00945726" w:rsidRPr="00D411DA">
        <w:rPr>
          <w:shd w:val="clear" w:color="auto" w:fill="FFFFFF"/>
        </w:rPr>
        <w:t xml:space="preserve">entails the fact that </w:t>
      </w:r>
      <w:r w:rsidR="00282853" w:rsidRPr="00D411DA">
        <w:rPr>
          <w:shd w:val="clear" w:color="auto" w:fill="FFFFFF"/>
        </w:rPr>
        <w:t>the</w:t>
      </w:r>
      <w:r w:rsidR="00881636" w:rsidRPr="00D411DA">
        <w:rPr>
          <w:shd w:val="clear" w:color="auto" w:fill="FFFFFF"/>
        </w:rPr>
        <w:t> </w:t>
      </w:r>
      <w:r w:rsidR="00881636" w:rsidRPr="00D411DA">
        <w:rPr>
          <w:rStyle w:val="Emphasis"/>
          <w:bCs/>
          <w:i w:val="0"/>
          <w:iCs w:val="0"/>
          <w:shd w:val="clear" w:color="auto" w:fill="FFFFFF"/>
        </w:rPr>
        <w:t>robot</w:t>
      </w:r>
      <w:r w:rsidR="00881636" w:rsidRPr="00D411DA">
        <w:rPr>
          <w:shd w:val="clear" w:color="auto" w:fill="FFFFFF"/>
        </w:rPr>
        <w:t> as an inefficient </w:t>
      </w:r>
      <w:r w:rsidR="00881636" w:rsidRPr="00D411DA">
        <w:rPr>
          <w:rStyle w:val="Emphasis"/>
          <w:bCs/>
          <w:i w:val="0"/>
          <w:iCs w:val="0"/>
          <w:shd w:val="clear" w:color="auto" w:fill="FFFFFF"/>
        </w:rPr>
        <w:t>worker</w:t>
      </w:r>
      <w:r w:rsidR="007F7654" w:rsidRPr="00D411DA">
        <w:rPr>
          <w:shd w:val="clear" w:color="auto" w:fill="FFFFFF"/>
        </w:rPr>
        <w:t>,</w:t>
      </w:r>
      <w:r w:rsidR="00881636" w:rsidRPr="00D411DA">
        <w:rPr>
          <w:shd w:val="clear" w:color="auto" w:fill="FFFFFF"/>
        </w:rPr>
        <w:t xml:space="preserve"> is not able </w:t>
      </w:r>
      <w:r w:rsidR="00881636" w:rsidRPr="00D411DA">
        <w:rPr>
          <w:rStyle w:val="Emphasis"/>
          <w:bCs/>
          <w:i w:val="0"/>
          <w:iCs w:val="0"/>
          <w:shd w:val="clear" w:color="auto" w:fill="FFFFFF"/>
        </w:rPr>
        <w:t>to react to</w:t>
      </w:r>
      <w:r w:rsidR="00881636" w:rsidRPr="00D411DA">
        <w:rPr>
          <w:shd w:val="clear" w:color="auto" w:fill="FFFFFF"/>
        </w:rPr>
        <w:t> urgent situations</w:t>
      </w:r>
      <w:r w:rsidR="00282853" w:rsidRPr="00D411DA">
        <w:rPr>
          <w:shd w:val="clear" w:color="auto" w:fill="FFFFFF"/>
        </w:rPr>
        <w:t xml:space="preserve"> </w:t>
      </w:r>
      <w:r w:rsidR="00881636" w:rsidRPr="00D411DA">
        <w:rPr>
          <w:shd w:val="clear" w:color="auto" w:fill="FFFFFF"/>
        </w:rPr>
        <w:t xml:space="preserve">of </w:t>
      </w:r>
      <w:r w:rsidR="00BB2A82" w:rsidRPr="00D411DA">
        <w:rPr>
          <w:noProof/>
          <w:shd w:val="clear" w:color="auto" w:fill="FFFFFF"/>
        </w:rPr>
        <w:t>w</w:t>
      </w:r>
      <w:r w:rsidR="00881636" w:rsidRPr="00D411DA">
        <w:rPr>
          <w:noProof/>
          <w:shd w:val="clear" w:color="auto" w:fill="FFFFFF"/>
        </w:rPr>
        <w:t>orkflow</w:t>
      </w:r>
      <w:r w:rsidR="00881636" w:rsidRPr="00D411DA">
        <w:rPr>
          <w:shd w:val="clear" w:color="auto" w:fill="FFFFFF"/>
        </w:rPr>
        <w:t xml:space="preserve"> </w:t>
      </w:r>
      <w:r w:rsidR="00355EE2" w:rsidRPr="00D411DA">
        <w:rPr>
          <w:shd w:val="clear" w:color="auto" w:fill="FFFFFF"/>
        </w:rPr>
        <w:t xml:space="preserve">when we </w:t>
      </w:r>
      <w:r w:rsidR="00EB3873" w:rsidRPr="00D411DA">
        <w:rPr>
          <w:shd w:val="clear" w:color="auto" w:fill="FFFFFF"/>
        </w:rPr>
        <w:t>are accounting</w:t>
      </w:r>
      <w:r w:rsidR="00355EE2" w:rsidRPr="00D411DA">
        <w:rPr>
          <w:shd w:val="clear" w:color="auto" w:fill="FFFFFF"/>
        </w:rPr>
        <w:t xml:space="preserve"> </w:t>
      </w:r>
      <w:r w:rsidR="00555EA6">
        <w:rPr>
          <w:shd w:val="clear" w:color="auto" w:fill="FFFFFF"/>
        </w:rPr>
        <w:t xml:space="preserve">the </w:t>
      </w:r>
      <w:r w:rsidR="00355EE2" w:rsidRPr="00555EA6">
        <w:rPr>
          <w:noProof/>
          <w:shd w:val="clear" w:color="auto" w:fill="FFFFFF"/>
        </w:rPr>
        <w:t>relation</w:t>
      </w:r>
      <w:r w:rsidR="00355EE2" w:rsidRPr="00D411DA">
        <w:rPr>
          <w:shd w:val="clear" w:color="auto" w:fill="FFFFFF"/>
        </w:rPr>
        <w:t xml:space="preserve"> between technology and </w:t>
      </w:r>
      <w:r w:rsidR="00355EE2" w:rsidRPr="00D411DA">
        <w:rPr>
          <w:noProof/>
          <w:shd w:val="clear" w:color="auto" w:fill="FFFFFF"/>
        </w:rPr>
        <w:t>soci</w:t>
      </w:r>
      <w:r w:rsidR="00BB2A82" w:rsidRPr="00D411DA">
        <w:rPr>
          <w:noProof/>
          <w:shd w:val="clear" w:color="auto" w:fill="FFFFFF"/>
        </w:rPr>
        <w:t>ety</w:t>
      </w:r>
      <w:r w:rsidR="00881636" w:rsidRPr="00D411DA">
        <w:rPr>
          <w:shd w:val="clear" w:color="auto" w:fill="FFFFFF"/>
        </w:rPr>
        <w:t xml:space="preserve">, </w:t>
      </w:r>
      <w:r w:rsidR="00355EE2" w:rsidRPr="00D411DA">
        <w:rPr>
          <w:shd w:val="clear" w:color="auto" w:fill="FFFFFF"/>
        </w:rPr>
        <w:t>or</w:t>
      </w:r>
      <w:r w:rsidR="00881636" w:rsidRPr="00D411DA">
        <w:rPr>
          <w:shd w:val="clear" w:color="auto" w:fill="FFFFFF"/>
        </w:rPr>
        <w:t xml:space="preserve"> </w:t>
      </w:r>
      <w:r w:rsidR="008E6D19" w:rsidRPr="00D411DA">
        <w:rPr>
          <w:shd w:val="clear" w:color="auto" w:fill="FFFFFF"/>
        </w:rPr>
        <w:t>other e</w:t>
      </w:r>
      <w:r w:rsidR="00881636" w:rsidRPr="00D411DA">
        <w:rPr>
          <w:shd w:val="clear" w:color="auto" w:fill="FFFFFF"/>
        </w:rPr>
        <w:t xml:space="preserve">nvironmental </w:t>
      </w:r>
      <w:r w:rsidR="007F197C" w:rsidRPr="00D411DA">
        <w:rPr>
          <w:shd w:val="clear" w:color="auto" w:fill="FFFFFF"/>
        </w:rPr>
        <w:t>f</w:t>
      </w:r>
      <w:r w:rsidR="00881636" w:rsidRPr="00D411DA">
        <w:rPr>
          <w:shd w:val="clear" w:color="auto" w:fill="FFFFFF"/>
        </w:rPr>
        <w:t>actors in </w:t>
      </w:r>
      <w:r w:rsidR="00881636" w:rsidRPr="00D411DA">
        <w:rPr>
          <w:rStyle w:val="Emphasis"/>
          <w:bCs/>
          <w:i w:val="0"/>
          <w:iCs w:val="0"/>
          <w:shd w:val="clear" w:color="auto" w:fill="FFFFFF"/>
        </w:rPr>
        <w:t>Human</w:t>
      </w:r>
      <w:r w:rsidR="00881636" w:rsidRPr="00D411DA">
        <w:rPr>
          <w:shd w:val="clear" w:color="auto" w:fill="FFFFFF"/>
        </w:rPr>
        <w:t>-</w:t>
      </w:r>
      <w:r w:rsidR="00881636" w:rsidRPr="00D411DA">
        <w:rPr>
          <w:rStyle w:val="Emphasis"/>
          <w:bCs/>
          <w:i w:val="0"/>
          <w:iCs w:val="0"/>
          <w:shd w:val="clear" w:color="auto" w:fill="FFFFFF"/>
        </w:rPr>
        <w:t>Robot Interaction</w:t>
      </w:r>
      <w:r w:rsidR="00BB733D" w:rsidRPr="00D411DA">
        <w:rPr>
          <w:rStyle w:val="Strong"/>
          <w:b w:val="0"/>
        </w:rPr>
        <w:t>.</w:t>
      </w:r>
      <w:r w:rsidR="00881636" w:rsidRPr="00D411DA">
        <w:rPr>
          <w:shd w:val="clear" w:color="auto" w:fill="FFFFFF"/>
        </w:rPr>
        <w:t xml:space="preserve"> </w:t>
      </w:r>
      <w:r w:rsidR="00E12BBC" w:rsidRPr="00D411DA">
        <w:rPr>
          <w:shd w:val="clear" w:color="auto" w:fill="FFFFFF"/>
        </w:rPr>
        <w:t xml:space="preserve">Research on </w:t>
      </w:r>
      <w:r w:rsidR="00E12BBC" w:rsidRPr="00D411DA">
        <w:rPr>
          <w:noProof/>
          <w:shd w:val="clear" w:color="auto" w:fill="FFFFFF"/>
        </w:rPr>
        <w:t>human</w:t>
      </w:r>
      <w:r w:rsidR="003518F1" w:rsidRPr="00D411DA">
        <w:rPr>
          <w:noProof/>
          <w:shd w:val="clear" w:color="auto" w:fill="FFFFFF"/>
        </w:rPr>
        <w:t>-</w:t>
      </w:r>
      <w:r w:rsidR="00E12BBC" w:rsidRPr="00D411DA">
        <w:rPr>
          <w:noProof/>
          <w:shd w:val="clear" w:color="auto" w:fill="FFFFFF"/>
        </w:rPr>
        <w:t>robot</w:t>
      </w:r>
      <w:r w:rsidR="00E12BBC" w:rsidRPr="00D411DA">
        <w:rPr>
          <w:shd w:val="clear" w:color="auto" w:fill="FFFFFF"/>
        </w:rPr>
        <w:t xml:space="preserve"> interaction (HRI) poses many challenges regarding the nature of interactivity and ‘social </w:t>
      </w:r>
      <w:r w:rsidR="00E12BBC" w:rsidRPr="00D411DA">
        <w:rPr>
          <w:noProof/>
          <w:shd w:val="clear" w:color="auto" w:fill="FFFFFF"/>
        </w:rPr>
        <w:t>behavior</w:t>
      </w:r>
      <w:r w:rsidR="00E12BBC" w:rsidRPr="00D411DA">
        <w:rPr>
          <w:shd w:val="clear" w:color="auto" w:fill="FFFFFF"/>
        </w:rPr>
        <w:t>’ in robot and humans.</w:t>
      </w:r>
      <w:sdt>
        <w:sdtPr>
          <w:rPr>
            <w:shd w:val="clear" w:color="auto" w:fill="FFFFFF"/>
          </w:rPr>
          <w:id w:val="-2136242024"/>
          <w:citation/>
        </w:sdtPr>
        <w:sdtEndPr/>
        <w:sdtContent>
          <w:r w:rsidR="009176AE" w:rsidRPr="00D411DA">
            <w:rPr>
              <w:shd w:val="clear" w:color="auto" w:fill="FFFFFF"/>
            </w:rPr>
            <w:fldChar w:fldCharType="begin"/>
          </w:r>
          <w:r w:rsidR="009176AE" w:rsidRPr="00D411DA">
            <w:rPr>
              <w:shd w:val="clear" w:color="auto" w:fill="FFFFFF"/>
            </w:rPr>
            <w:instrText xml:space="preserve"> CITATION Ker07 \l 1033 </w:instrText>
          </w:r>
          <w:r w:rsidR="009176AE" w:rsidRPr="00D411DA">
            <w:rPr>
              <w:shd w:val="clear" w:color="auto" w:fill="FFFFFF"/>
            </w:rPr>
            <w:fldChar w:fldCharType="separate"/>
          </w:r>
          <w:r w:rsidR="009176AE" w:rsidRPr="00D411DA">
            <w:rPr>
              <w:noProof/>
              <w:shd w:val="clear" w:color="auto" w:fill="FFFFFF"/>
            </w:rPr>
            <w:t xml:space="preserve"> (Dautenhahn, 2007)</w:t>
          </w:r>
          <w:r w:rsidR="009176AE" w:rsidRPr="00D411DA">
            <w:rPr>
              <w:shd w:val="clear" w:color="auto" w:fill="FFFFFF"/>
            </w:rPr>
            <w:fldChar w:fldCharType="end"/>
          </w:r>
        </w:sdtContent>
      </w:sdt>
      <w:r w:rsidR="00F16FC4" w:rsidRPr="00D411DA">
        <w:rPr>
          <w:shd w:val="clear" w:color="auto" w:fill="FFFFFF"/>
        </w:rPr>
        <w:t>.</w:t>
      </w:r>
      <w:r w:rsidR="00E12BBC" w:rsidRPr="00D411DA">
        <w:rPr>
          <w:shd w:val="clear" w:color="auto" w:fill="FFFFFF"/>
        </w:rPr>
        <w:t xml:space="preserve"> </w:t>
      </w:r>
      <w:r w:rsidR="00BB733D" w:rsidRPr="00D411DA">
        <w:rPr>
          <w:shd w:val="clear" w:color="auto" w:fill="FFFFFF"/>
        </w:rPr>
        <w:t>H</w:t>
      </w:r>
      <w:r w:rsidR="00881636" w:rsidRPr="00D411DA">
        <w:rPr>
          <w:shd w:val="clear" w:color="auto" w:fill="FFFFFF"/>
        </w:rPr>
        <w:t>ow often </w:t>
      </w:r>
      <w:r w:rsidR="00881636" w:rsidRPr="00D411DA">
        <w:rPr>
          <w:rStyle w:val="Emphasis"/>
          <w:bCs/>
          <w:i w:val="0"/>
          <w:iCs w:val="0"/>
          <w:shd w:val="clear" w:color="auto" w:fill="FFFFFF"/>
        </w:rPr>
        <w:t xml:space="preserve">humans </w:t>
      </w:r>
      <w:r w:rsidR="00881636" w:rsidRPr="00D411DA">
        <w:rPr>
          <w:shd w:val="clear" w:color="auto" w:fill="FFFFFF"/>
        </w:rPr>
        <w:t>need </w:t>
      </w:r>
      <w:r w:rsidR="00881636" w:rsidRPr="00D411DA">
        <w:rPr>
          <w:rStyle w:val="Emphasis"/>
          <w:bCs/>
          <w:i w:val="0"/>
          <w:iCs w:val="0"/>
          <w:shd w:val="clear" w:color="auto" w:fill="FFFFFF"/>
        </w:rPr>
        <w:t>to interact</w:t>
      </w:r>
      <w:r w:rsidR="00881636" w:rsidRPr="00D411DA">
        <w:rPr>
          <w:shd w:val="clear" w:color="auto" w:fill="FFFFFF"/>
        </w:rPr>
        <w:t> or intervene with the autonomous system</w:t>
      </w:r>
      <w:r w:rsidR="00BB733D" w:rsidRPr="00D411DA">
        <w:rPr>
          <w:shd w:val="clear" w:color="auto" w:fill="FFFFFF"/>
        </w:rPr>
        <w:t xml:space="preserve"> is yet to reach a </w:t>
      </w:r>
      <w:r w:rsidR="00F74AB2" w:rsidRPr="00D411DA">
        <w:rPr>
          <w:shd w:val="clear" w:color="auto" w:fill="FFFFFF"/>
        </w:rPr>
        <w:t>consensus,</w:t>
      </w:r>
      <w:r w:rsidR="00BB733D" w:rsidRPr="00D411DA">
        <w:rPr>
          <w:shd w:val="clear" w:color="auto" w:fill="FFFFFF"/>
        </w:rPr>
        <w:t xml:space="preserve"> </w:t>
      </w:r>
      <w:r w:rsidR="001805F8" w:rsidRPr="00D411DA">
        <w:rPr>
          <w:shd w:val="clear" w:color="auto" w:fill="FFFFFF"/>
        </w:rPr>
        <w:t>but</w:t>
      </w:r>
      <w:r w:rsidR="00251B94" w:rsidRPr="00D411DA">
        <w:rPr>
          <w:shd w:val="clear" w:color="auto" w:fill="FFFFFF"/>
        </w:rPr>
        <w:t xml:space="preserve"> this </w:t>
      </w:r>
      <w:r w:rsidR="00A83898" w:rsidRPr="00D411DA">
        <w:rPr>
          <w:shd w:val="clear" w:color="auto" w:fill="FFFFFF"/>
        </w:rPr>
        <w:t xml:space="preserve">is </w:t>
      </w:r>
      <w:r w:rsidR="00CB6269" w:rsidRPr="00D411DA">
        <w:rPr>
          <w:shd w:val="clear" w:color="auto" w:fill="FFFFFF"/>
        </w:rPr>
        <w:t xml:space="preserve">a </w:t>
      </w:r>
      <w:r w:rsidR="00AE76C2" w:rsidRPr="00D411DA">
        <w:rPr>
          <w:shd w:val="clear" w:color="auto" w:fill="FFFFFF"/>
        </w:rPr>
        <w:t>new dimension</w:t>
      </w:r>
      <w:r w:rsidR="00881636" w:rsidRPr="00D411DA">
        <w:rPr>
          <w:shd w:val="clear" w:color="auto" w:fill="FFFFFF"/>
        </w:rPr>
        <w:t xml:space="preserve"> related </w:t>
      </w:r>
      <w:r w:rsidR="00881636" w:rsidRPr="00D411DA">
        <w:rPr>
          <w:rStyle w:val="Emphasis"/>
          <w:bCs/>
          <w:i w:val="0"/>
          <w:iCs w:val="0"/>
          <w:shd w:val="clear" w:color="auto" w:fill="FFFFFF"/>
        </w:rPr>
        <w:t>to human</w:t>
      </w:r>
      <w:r w:rsidR="00881636" w:rsidRPr="00D411DA">
        <w:rPr>
          <w:shd w:val="clear" w:color="auto" w:fill="FFFFFF"/>
        </w:rPr>
        <w:t>-computer </w:t>
      </w:r>
      <w:r w:rsidR="00881636" w:rsidRPr="00D411DA">
        <w:rPr>
          <w:rStyle w:val="Emphasis"/>
          <w:bCs/>
          <w:i w:val="0"/>
          <w:iCs w:val="0"/>
          <w:shd w:val="clear" w:color="auto" w:fill="FFFFFF"/>
        </w:rPr>
        <w:t>interaction</w:t>
      </w:r>
      <w:r w:rsidR="00881636" w:rsidRPr="00D411DA">
        <w:rPr>
          <w:shd w:val="clear" w:color="auto" w:fill="FFFFFF"/>
        </w:rPr>
        <w:t> (HCI)</w:t>
      </w:r>
      <w:r w:rsidR="001805F8" w:rsidRPr="00D411DA">
        <w:rPr>
          <w:shd w:val="clear" w:color="auto" w:fill="FFFFFF"/>
        </w:rPr>
        <w:t xml:space="preserve"> and </w:t>
      </w:r>
      <w:r w:rsidR="00F74AB2" w:rsidRPr="00D411DA">
        <w:rPr>
          <w:shd w:val="clear" w:color="auto" w:fill="FFFFFF"/>
        </w:rPr>
        <w:t>furthermore</w:t>
      </w:r>
      <w:r w:rsidR="001805F8" w:rsidRPr="00D411DA">
        <w:rPr>
          <w:shd w:val="clear" w:color="auto" w:fill="FFFFFF"/>
        </w:rPr>
        <w:t xml:space="preserve"> </w:t>
      </w:r>
      <w:r w:rsidR="00881636" w:rsidRPr="00D411DA">
        <w:rPr>
          <w:shd w:val="clear" w:color="auto" w:fill="FFFFFF"/>
        </w:rPr>
        <w:t>the perceptions of the humanoid as</w:t>
      </w:r>
      <w:r w:rsidR="00A054AF" w:rsidRPr="00D411DA">
        <w:rPr>
          <w:shd w:val="clear" w:color="auto" w:fill="FFFFFF"/>
        </w:rPr>
        <w:t xml:space="preserve"> operators</w:t>
      </w:r>
      <w:r w:rsidR="00881636" w:rsidRPr="00D411DA">
        <w:rPr>
          <w:shd w:val="clear" w:color="auto" w:fill="FFFFFF"/>
        </w:rPr>
        <w:t> ...</w:t>
      </w:r>
      <w:r w:rsidR="00AE76C2" w:rsidRPr="00D411DA">
        <w:t xml:space="preserve"> </w:t>
      </w:r>
      <w:r w:rsidR="00AE76C2" w:rsidRPr="00D411DA">
        <w:rPr>
          <w:shd w:val="clear" w:color="auto" w:fill="FFFFFF"/>
        </w:rPr>
        <w:t xml:space="preserve">Sociable humanoid robots pose a dramatic </w:t>
      </w:r>
      <w:r w:rsidR="00AE76C2" w:rsidRPr="00D411DA">
        <w:rPr>
          <w:shd w:val="clear" w:color="auto" w:fill="FFFFFF"/>
        </w:rPr>
        <w:lastRenderedPageBreak/>
        <w:t xml:space="preserve">and intriguing shift in the way one thinks about </w:t>
      </w:r>
      <w:r w:rsidR="003518F1" w:rsidRPr="00D411DA">
        <w:rPr>
          <w:shd w:val="clear" w:color="auto" w:fill="FFFFFF"/>
        </w:rPr>
        <w:t xml:space="preserve">the </w:t>
      </w:r>
      <w:r w:rsidR="00AE76C2" w:rsidRPr="00D411DA">
        <w:rPr>
          <w:noProof/>
          <w:shd w:val="clear" w:color="auto" w:fill="FFFFFF"/>
        </w:rPr>
        <w:t>control</w:t>
      </w:r>
      <w:r w:rsidR="00AE76C2" w:rsidRPr="00D411DA">
        <w:rPr>
          <w:shd w:val="clear" w:color="auto" w:fill="FFFFFF"/>
        </w:rPr>
        <w:t xml:space="preserve"> of autonomous robots because they are designed to operate as independently and remotely as possible from humans</w:t>
      </w:r>
      <w:r w:rsidR="00940EC5" w:rsidRPr="00D411DA">
        <w:rPr>
          <w:shd w:val="clear" w:color="auto" w:fill="FFFFFF"/>
        </w:rPr>
        <w:t>.</w:t>
      </w:r>
      <w:sdt>
        <w:sdtPr>
          <w:rPr>
            <w:shd w:val="clear" w:color="auto" w:fill="FFFFFF"/>
          </w:rPr>
          <w:id w:val="1701746066"/>
          <w:citation/>
        </w:sdtPr>
        <w:sdtEndPr/>
        <w:sdtContent>
          <w:r w:rsidR="00940EC5" w:rsidRPr="00D411DA">
            <w:rPr>
              <w:shd w:val="clear" w:color="auto" w:fill="FFFFFF"/>
            </w:rPr>
            <w:fldChar w:fldCharType="begin"/>
          </w:r>
          <w:r w:rsidR="00940EC5" w:rsidRPr="00D411DA">
            <w:rPr>
              <w:shd w:val="clear" w:color="auto" w:fill="FFFFFF"/>
            </w:rPr>
            <w:instrText xml:space="preserve">CITATION Cyn03 \l 1033 </w:instrText>
          </w:r>
          <w:r w:rsidR="00940EC5" w:rsidRPr="00D411DA">
            <w:rPr>
              <w:shd w:val="clear" w:color="auto" w:fill="FFFFFF"/>
            </w:rPr>
            <w:fldChar w:fldCharType="separate"/>
          </w:r>
          <w:r w:rsidR="00940EC5" w:rsidRPr="00D411DA">
            <w:rPr>
              <w:noProof/>
              <w:shd w:val="clear" w:color="auto" w:fill="FFFFFF"/>
            </w:rPr>
            <w:t xml:space="preserve"> (Breazeal, 2003)</w:t>
          </w:r>
          <w:r w:rsidR="00940EC5" w:rsidRPr="00D411DA">
            <w:rPr>
              <w:shd w:val="clear" w:color="auto" w:fill="FFFFFF"/>
            </w:rPr>
            <w:fldChar w:fldCharType="end"/>
          </w:r>
        </w:sdtContent>
      </w:sdt>
      <w:r w:rsidR="00940EC5" w:rsidRPr="00D411DA">
        <w:rPr>
          <w:shd w:val="clear" w:color="auto" w:fill="FFFFFF"/>
        </w:rPr>
        <w:t>.</w:t>
      </w:r>
    </w:p>
    <w:p w14:paraId="754077B3" w14:textId="7AFEEA8A" w:rsidR="009A50C9" w:rsidRPr="00D411DA" w:rsidRDefault="00947E65" w:rsidP="00C0660B">
      <w:pPr>
        <w:pStyle w:val="NormalWeb"/>
        <w:spacing w:line="480" w:lineRule="auto"/>
        <w:rPr>
          <w:shd w:val="clear" w:color="auto" w:fill="FFFFFF"/>
        </w:rPr>
      </w:pPr>
      <w:r w:rsidRPr="00D411DA">
        <w:rPr>
          <w:shd w:val="clear" w:color="auto" w:fill="FFFFFF"/>
        </w:rPr>
        <w:t xml:space="preserve">The vision of collaboration between humans and robots that </w:t>
      </w:r>
      <w:r w:rsidR="00955196" w:rsidRPr="00555EA6">
        <w:rPr>
          <w:noProof/>
          <w:shd w:val="clear" w:color="auto" w:fill="FFFFFF"/>
        </w:rPr>
        <w:t>ha</w:t>
      </w:r>
      <w:r w:rsidR="00555EA6">
        <w:rPr>
          <w:noProof/>
          <w:shd w:val="clear" w:color="auto" w:fill="FFFFFF"/>
        </w:rPr>
        <w:t>ve</w:t>
      </w:r>
      <w:r w:rsidRPr="00D411DA">
        <w:rPr>
          <w:shd w:val="clear" w:color="auto" w:fill="FFFFFF"/>
        </w:rPr>
        <w:t xml:space="preserve"> created </w:t>
      </w:r>
      <w:r w:rsidR="00AA6ECB" w:rsidRPr="00D411DA">
        <w:rPr>
          <w:shd w:val="clear" w:color="auto" w:fill="FFFFFF"/>
        </w:rPr>
        <w:t>the</w:t>
      </w:r>
      <w:r w:rsidR="00B70CE6" w:rsidRPr="00D411DA">
        <w:rPr>
          <w:shd w:val="clear" w:color="auto" w:fill="FFFFFF"/>
        </w:rPr>
        <w:t xml:space="preserve"> first robot astronaut, </w:t>
      </w:r>
      <w:r w:rsidR="00AA6ECB" w:rsidRPr="00D411DA">
        <w:rPr>
          <w:shd w:val="clear" w:color="auto" w:fill="FFFFFF"/>
        </w:rPr>
        <w:t xml:space="preserve">called </w:t>
      </w:r>
      <w:proofErr w:type="spellStart"/>
      <w:r w:rsidR="00AA6ECB" w:rsidRPr="00D411DA">
        <w:rPr>
          <w:shd w:val="clear" w:color="auto" w:fill="FFFFFF"/>
        </w:rPr>
        <w:t>Kirobo</w:t>
      </w:r>
      <w:proofErr w:type="spellEnd"/>
      <w:r w:rsidR="00AA6ECB" w:rsidRPr="00D411DA">
        <w:rPr>
          <w:shd w:val="clear" w:color="auto" w:fill="FFFFFF"/>
        </w:rPr>
        <w:t xml:space="preserve">, </w:t>
      </w:r>
      <w:r w:rsidR="00B70CE6" w:rsidRPr="00D411DA">
        <w:rPr>
          <w:shd w:val="clear" w:color="auto" w:fill="FFFFFF"/>
        </w:rPr>
        <w:t xml:space="preserve">developed by </w:t>
      </w:r>
      <w:r w:rsidR="003518F1" w:rsidRPr="00D411DA">
        <w:rPr>
          <w:shd w:val="clear" w:color="auto" w:fill="FFFFFF"/>
        </w:rPr>
        <w:t xml:space="preserve">the </w:t>
      </w:r>
      <w:r w:rsidR="00B70CE6" w:rsidRPr="00D411DA">
        <w:rPr>
          <w:noProof/>
          <w:shd w:val="clear" w:color="auto" w:fill="FFFFFF"/>
        </w:rPr>
        <w:t>University</w:t>
      </w:r>
      <w:r w:rsidR="00B70CE6" w:rsidRPr="00D411DA">
        <w:rPr>
          <w:shd w:val="clear" w:color="auto" w:fill="FFFFFF"/>
        </w:rPr>
        <w:t xml:space="preserve"> of Tokyo</w:t>
      </w:r>
      <w:r w:rsidR="00226D21" w:rsidRPr="00D411DA">
        <w:rPr>
          <w:shd w:val="clear" w:color="auto" w:fill="FFFFFF"/>
        </w:rPr>
        <w:t xml:space="preserve"> </w:t>
      </w:r>
      <w:r w:rsidRPr="00D411DA">
        <w:rPr>
          <w:shd w:val="clear" w:color="auto" w:fill="FFFFFF"/>
        </w:rPr>
        <w:t>has become reality</w:t>
      </w:r>
      <w:r w:rsidR="004A22D9" w:rsidRPr="00D411DA">
        <w:rPr>
          <w:shd w:val="clear" w:color="auto" w:fill="FFFFFF"/>
        </w:rPr>
        <w:t xml:space="preserve"> w</w:t>
      </w:r>
      <w:r w:rsidRPr="00D411DA">
        <w:rPr>
          <w:shd w:val="clear" w:color="auto" w:fill="FFFFFF"/>
        </w:rPr>
        <w:t xml:space="preserve">ith sensitive robot-colleagues, </w:t>
      </w:r>
      <w:r w:rsidR="00A07A69" w:rsidRPr="00D411DA">
        <w:rPr>
          <w:shd w:val="clear" w:color="auto" w:fill="FFFFFF"/>
        </w:rPr>
        <w:t>or</w:t>
      </w:r>
      <w:r w:rsidRPr="00D411DA">
        <w:rPr>
          <w:shd w:val="clear" w:color="auto" w:fill="FFFFFF"/>
        </w:rPr>
        <w:t xml:space="preserve"> "</w:t>
      </w:r>
      <w:proofErr w:type="spellStart"/>
      <w:r w:rsidRPr="00D411DA">
        <w:rPr>
          <w:rStyle w:val="Emphasis"/>
          <w:bCs/>
          <w:i w:val="0"/>
          <w:iCs w:val="0"/>
          <w:shd w:val="clear" w:color="auto" w:fill="FFFFFF"/>
        </w:rPr>
        <w:t>Cobots</w:t>
      </w:r>
      <w:proofErr w:type="spellEnd"/>
      <w:r w:rsidRPr="00D411DA">
        <w:rPr>
          <w:shd w:val="clear" w:color="auto" w:fill="FFFFFF"/>
        </w:rPr>
        <w:t>"</w:t>
      </w:r>
      <w:r w:rsidR="00563AB1" w:rsidRPr="00D411DA">
        <w:rPr>
          <w:shd w:val="clear" w:color="auto" w:fill="FFFFFF"/>
        </w:rPr>
        <w:t xml:space="preserve">. </w:t>
      </w:r>
      <w:r w:rsidR="0077133C" w:rsidRPr="00D411DA">
        <w:rPr>
          <w:shd w:val="clear" w:color="auto" w:fill="FFFFFF"/>
        </w:rPr>
        <w:t xml:space="preserve"> </w:t>
      </w:r>
      <w:sdt>
        <w:sdtPr>
          <w:rPr>
            <w:shd w:val="clear" w:color="auto" w:fill="FFFFFF"/>
          </w:rPr>
          <w:id w:val="1036618438"/>
          <w:citation/>
        </w:sdtPr>
        <w:sdtEndPr/>
        <w:sdtContent>
          <w:r w:rsidR="00563AB1" w:rsidRPr="00D411DA">
            <w:rPr>
              <w:shd w:val="clear" w:color="auto" w:fill="FFFFFF"/>
            </w:rPr>
            <w:fldChar w:fldCharType="begin"/>
          </w:r>
          <w:r w:rsidR="00563AB1" w:rsidRPr="00D411DA">
            <w:rPr>
              <w:shd w:val="clear" w:color="auto" w:fill="FFFFFF"/>
            </w:rPr>
            <w:instrText xml:space="preserve"> CITATION Kev15 \l 1033 </w:instrText>
          </w:r>
          <w:r w:rsidR="00563AB1" w:rsidRPr="00D411DA">
            <w:rPr>
              <w:shd w:val="clear" w:color="auto" w:fill="FFFFFF"/>
            </w:rPr>
            <w:fldChar w:fldCharType="separate"/>
          </w:r>
          <w:r w:rsidR="00563AB1" w:rsidRPr="00D411DA">
            <w:rPr>
              <w:noProof/>
              <w:shd w:val="clear" w:color="auto" w:fill="FFFFFF"/>
            </w:rPr>
            <w:t xml:space="preserve"> (Lynch, 2015)</w:t>
          </w:r>
          <w:r w:rsidR="00563AB1" w:rsidRPr="00D411DA">
            <w:rPr>
              <w:shd w:val="clear" w:color="auto" w:fill="FFFFFF"/>
            </w:rPr>
            <w:fldChar w:fldCharType="end"/>
          </w:r>
        </w:sdtContent>
      </w:sdt>
      <w:r w:rsidR="00563AB1" w:rsidRPr="00D411DA">
        <w:rPr>
          <w:shd w:val="clear" w:color="auto" w:fill="FFFFFF"/>
        </w:rPr>
        <w:t>. R</w:t>
      </w:r>
      <w:r w:rsidR="00881636" w:rsidRPr="00D411DA">
        <w:rPr>
          <w:rStyle w:val="Emphasis"/>
          <w:bCs/>
          <w:i w:val="0"/>
          <w:iCs w:val="0"/>
          <w:shd w:val="clear" w:color="auto" w:fill="FFFFFF"/>
        </w:rPr>
        <w:t>obotics</w:t>
      </w:r>
      <w:r w:rsidR="00881636" w:rsidRPr="00D411DA">
        <w:rPr>
          <w:shd w:val="clear" w:color="auto" w:fill="FFFFFF"/>
        </w:rPr>
        <w:t xml:space="preserve">, AI, and machine learning become more common in the office, </w:t>
      </w:r>
      <w:r w:rsidR="00EA05F9" w:rsidRPr="00D411DA">
        <w:rPr>
          <w:shd w:val="clear" w:color="auto" w:fill="FFFFFF"/>
        </w:rPr>
        <w:t>this is</w:t>
      </w:r>
      <w:r w:rsidR="006E3D9E" w:rsidRPr="00D411DA">
        <w:rPr>
          <w:shd w:val="clear" w:color="auto" w:fill="FFFFFF"/>
        </w:rPr>
        <w:t> really chang</w:t>
      </w:r>
      <w:r w:rsidR="00EA05F9" w:rsidRPr="00D411DA">
        <w:rPr>
          <w:shd w:val="clear" w:color="auto" w:fill="FFFFFF"/>
        </w:rPr>
        <w:t xml:space="preserve">ing </w:t>
      </w:r>
      <w:r w:rsidR="006E3D9E" w:rsidRPr="00D411DA">
        <w:rPr>
          <w:shd w:val="clear" w:color="auto" w:fill="FFFFFF"/>
        </w:rPr>
        <w:t>the </w:t>
      </w:r>
      <w:r w:rsidR="006E3D9E" w:rsidRPr="00D411DA">
        <w:rPr>
          <w:rStyle w:val="Emphasis"/>
          <w:bCs/>
          <w:i w:val="0"/>
          <w:iCs w:val="0"/>
          <w:shd w:val="clear" w:color="auto" w:fill="FFFFFF"/>
        </w:rPr>
        <w:t>interaction people</w:t>
      </w:r>
      <w:r w:rsidR="006E3D9E" w:rsidRPr="00D411DA">
        <w:rPr>
          <w:shd w:val="clear" w:color="auto" w:fill="FFFFFF"/>
        </w:rPr>
        <w:t> have on a day-</w:t>
      </w:r>
      <w:r w:rsidR="006E3D9E" w:rsidRPr="00D411DA">
        <w:rPr>
          <w:rStyle w:val="Emphasis"/>
          <w:bCs/>
          <w:i w:val="0"/>
          <w:iCs w:val="0"/>
          <w:shd w:val="clear" w:color="auto" w:fill="FFFFFF"/>
        </w:rPr>
        <w:t>to</w:t>
      </w:r>
      <w:r w:rsidR="006E3D9E" w:rsidRPr="00D411DA">
        <w:rPr>
          <w:shd w:val="clear" w:color="auto" w:fill="FFFFFF"/>
        </w:rPr>
        <w:t>-day basis </w:t>
      </w:r>
      <w:r w:rsidR="00881636" w:rsidRPr="00D411DA">
        <w:rPr>
          <w:shd w:val="clear" w:color="auto" w:fill="FFFFFF"/>
        </w:rPr>
        <w:t>with a specific </w:t>
      </w:r>
      <w:r w:rsidR="00881636" w:rsidRPr="00D411DA">
        <w:rPr>
          <w:rStyle w:val="Emphasis"/>
          <w:bCs/>
          <w:i w:val="0"/>
          <w:iCs w:val="0"/>
          <w:shd w:val="clear" w:color="auto" w:fill="FFFFFF"/>
        </w:rPr>
        <w:t>person</w:t>
      </w:r>
      <w:r w:rsidR="000B5413" w:rsidRPr="00D411DA">
        <w:rPr>
          <w:rStyle w:val="Emphasis"/>
          <w:bCs/>
          <w:i w:val="0"/>
          <w:iCs w:val="0"/>
          <w:shd w:val="clear" w:color="auto" w:fill="FFFFFF"/>
        </w:rPr>
        <w:t>, team</w:t>
      </w:r>
      <w:r w:rsidR="00881636" w:rsidRPr="00D411DA">
        <w:rPr>
          <w:shd w:val="clear" w:color="auto" w:fill="FFFFFF"/>
        </w:rPr>
        <w:t> or group</w:t>
      </w:r>
      <w:r w:rsidR="000B5413" w:rsidRPr="00D411DA">
        <w:rPr>
          <w:shd w:val="clear" w:color="auto" w:fill="FFFFFF"/>
        </w:rPr>
        <w:t xml:space="preserve">. </w:t>
      </w:r>
      <w:r w:rsidR="00881636" w:rsidRPr="00D411DA">
        <w:rPr>
          <w:shd w:val="clear" w:color="auto" w:fill="FFFFFF"/>
        </w:rPr>
        <w:t xml:space="preserve"> </w:t>
      </w:r>
      <w:r w:rsidR="009A50C9" w:rsidRPr="00D411DA">
        <w:rPr>
          <w:rStyle w:val="f"/>
          <w:shd w:val="clear" w:color="auto" w:fill="FFFFFF"/>
        </w:rPr>
        <w:t> </w:t>
      </w:r>
      <w:r w:rsidR="004A22D9" w:rsidRPr="00D411DA">
        <w:rPr>
          <w:shd w:val="clear" w:color="auto" w:fill="FFFFFF"/>
        </w:rPr>
        <w:t xml:space="preserve"> </w:t>
      </w:r>
      <w:r w:rsidR="009A50C9" w:rsidRPr="00D411DA">
        <w:rPr>
          <w:shd w:val="clear" w:color="auto" w:fill="FFFFFF"/>
        </w:rPr>
        <w:t>How </w:t>
      </w:r>
      <w:r w:rsidR="009A50C9" w:rsidRPr="00D411DA">
        <w:rPr>
          <w:rStyle w:val="Emphasis"/>
          <w:bCs/>
          <w:i w:val="0"/>
          <w:iCs w:val="0"/>
          <w:shd w:val="clear" w:color="auto" w:fill="FFFFFF"/>
        </w:rPr>
        <w:t>robots</w:t>
      </w:r>
      <w:r w:rsidR="009A50C9" w:rsidRPr="00D411DA">
        <w:rPr>
          <w:shd w:val="clear" w:color="auto" w:fill="FFFFFF"/>
        </w:rPr>
        <w:t>, </w:t>
      </w:r>
      <w:r w:rsidR="009A50C9" w:rsidRPr="00D411DA">
        <w:rPr>
          <w:rStyle w:val="Emphasis"/>
          <w:bCs/>
          <w:i w:val="0"/>
          <w:iCs w:val="0"/>
          <w:shd w:val="clear" w:color="auto" w:fill="FFFFFF"/>
        </w:rPr>
        <w:t>artificial intelligence</w:t>
      </w:r>
      <w:r w:rsidR="009A50C9" w:rsidRPr="00D411DA">
        <w:rPr>
          <w:shd w:val="clear" w:color="auto" w:fill="FFFFFF"/>
        </w:rPr>
        <w:t>, and </w:t>
      </w:r>
      <w:r w:rsidR="009A50C9" w:rsidRPr="00D411DA">
        <w:rPr>
          <w:rStyle w:val="Emphasis"/>
          <w:bCs/>
          <w:i w:val="0"/>
          <w:iCs w:val="0"/>
          <w:shd w:val="clear" w:color="auto" w:fill="FFFFFF"/>
        </w:rPr>
        <w:t>machine learning will</w:t>
      </w:r>
      <w:r w:rsidR="009A50C9" w:rsidRPr="00D411DA">
        <w:rPr>
          <w:shd w:val="clear" w:color="auto" w:fill="FFFFFF"/>
        </w:rPr>
        <w:t> affect employment</w:t>
      </w:r>
      <w:r w:rsidR="003F03E8" w:rsidRPr="00D411DA">
        <w:rPr>
          <w:shd w:val="clear" w:color="auto" w:fill="FFFFFF"/>
        </w:rPr>
        <w:t xml:space="preserve"> </w:t>
      </w:r>
      <w:r w:rsidR="006F112F" w:rsidRPr="00D411DA">
        <w:rPr>
          <w:shd w:val="clear" w:color="auto" w:fill="FFFFFF"/>
        </w:rPr>
        <w:t>is still</w:t>
      </w:r>
      <w:r w:rsidR="003F03E8" w:rsidRPr="00D411DA">
        <w:rPr>
          <w:shd w:val="clear" w:color="auto" w:fill="FFFFFF"/>
        </w:rPr>
        <w:t xml:space="preserve"> to be </w:t>
      </w:r>
      <w:r w:rsidR="007549BB" w:rsidRPr="00D411DA">
        <w:rPr>
          <w:shd w:val="clear" w:color="auto" w:fill="FFFFFF"/>
        </w:rPr>
        <w:t>established</w:t>
      </w:r>
      <w:r w:rsidR="004B3FBF" w:rsidRPr="00D411DA">
        <w:rPr>
          <w:shd w:val="clear" w:color="auto" w:fill="FFFFFF"/>
        </w:rPr>
        <w:t xml:space="preserve"> </w:t>
      </w:r>
      <w:proofErr w:type="gramStart"/>
      <w:r w:rsidR="004B3FBF" w:rsidRPr="00D411DA">
        <w:rPr>
          <w:shd w:val="clear" w:color="auto" w:fill="FFFFFF"/>
        </w:rPr>
        <w:t>in today’s society</w:t>
      </w:r>
      <w:proofErr w:type="gramEnd"/>
      <w:r w:rsidR="007549BB" w:rsidRPr="00D411DA">
        <w:rPr>
          <w:shd w:val="clear" w:color="auto" w:fill="FFFFFF"/>
        </w:rPr>
        <w:t>.</w:t>
      </w:r>
      <w:r w:rsidR="003E072C" w:rsidRPr="00D411DA">
        <w:rPr>
          <w:shd w:val="clear" w:color="auto" w:fill="FFFFFF"/>
        </w:rPr>
        <w:t xml:space="preserve"> </w:t>
      </w:r>
      <w:r w:rsidR="003E072C" w:rsidRPr="00D411DA">
        <w:rPr>
          <w:noProof/>
          <w:shd w:val="clear" w:color="auto" w:fill="FFFFFF"/>
        </w:rPr>
        <w:t>Human</w:t>
      </w:r>
      <w:r w:rsidR="003518F1" w:rsidRPr="00D411DA">
        <w:rPr>
          <w:noProof/>
          <w:shd w:val="clear" w:color="auto" w:fill="FFFFFF"/>
        </w:rPr>
        <w:t>-</w:t>
      </w:r>
      <w:r w:rsidR="003E072C" w:rsidRPr="00D411DA">
        <w:rPr>
          <w:noProof/>
          <w:shd w:val="clear" w:color="auto" w:fill="FFFFFF"/>
        </w:rPr>
        <w:t>robot</w:t>
      </w:r>
      <w:r w:rsidR="003E072C" w:rsidRPr="00D411DA">
        <w:rPr>
          <w:shd w:val="clear" w:color="auto" w:fill="FFFFFF"/>
        </w:rPr>
        <w:t xml:space="preserve"> collaboration is a key factor for the development of factories of the </w:t>
      </w:r>
      <w:r w:rsidR="003E072C" w:rsidRPr="00D411DA">
        <w:rPr>
          <w:noProof/>
          <w:shd w:val="clear" w:color="auto" w:fill="FFFFFF"/>
        </w:rPr>
        <w:t>future</w:t>
      </w:r>
      <w:r w:rsidR="00A05346" w:rsidRPr="00D411DA">
        <w:rPr>
          <w:shd w:val="clear" w:color="auto" w:fill="FFFFFF"/>
        </w:rPr>
        <w:t xml:space="preserve"> and</w:t>
      </w:r>
      <w:r w:rsidR="003E072C" w:rsidRPr="00D411DA">
        <w:rPr>
          <w:shd w:val="clear" w:color="auto" w:fill="FFFFFF"/>
        </w:rPr>
        <w:t xml:space="preserve"> a space in which humans and robots can work and carry out tasks together.</w:t>
      </w:r>
      <w:sdt>
        <w:sdtPr>
          <w:rPr>
            <w:shd w:val="clear" w:color="auto" w:fill="FFFFFF"/>
          </w:rPr>
          <w:id w:val="1858160400"/>
          <w:citation/>
        </w:sdtPr>
        <w:sdtEndPr/>
        <w:sdtContent>
          <w:r w:rsidR="003E072C" w:rsidRPr="00D411DA">
            <w:rPr>
              <w:shd w:val="clear" w:color="auto" w:fill="FFFFFF"/>
            </w:rPr>
            <w:fldChar w:fldCharType="begin"/>
          </w:r>
          <w:r w:rsidR="003E072C" w:rsidRPr="00D411DA">
            <w:rPr>
              <w:shd w:val="clear" w:color="auto" w:fill="FFFFFF"/>
            </w:rPr>
            <w:instrText xml:space="preserve"> CITATION Mau17 \l 1033 </w:instrText>
          </w:r>
          <w:r w:rsidR="003E072C" w:rsidRPr="00D411DA">
            <w:rPr>
              <w:shd w:val="clear" w:color="auto" w:fill="FFFFFF"/>
            </w:rPr>
            <w:fldChar w:fldCharType="separate"/>
          </w:r>
          <w:r w:rsidR="003E072C" w:rsidRPr="00D411DA">
            <w:rPr>
              <w:noProof/>
              <w:shd w:val="clear" w:color="auto" w:fill="FFFFFF"/>
            </w:rPr>
            <w:t xml:space="preserve"> (Maurtua, Ibarguren, &amp; Kildal, 2017)</w:t>
          </w:r>
          <w:r w:rsidR="003E072C" w:rsidRPr="00D411DA">
            <w:rPr>
              <w:shd w:val="clear" w:color="auto" w:fill="FFFFFF"/>
            </w:rPr>
            <w:fldChar w:fldCharType="end"/>
          </w:r>
        </w:sdtContent>
      </w:sdt>
      <w:r w:rsidR="003E072C" w:rsidRPr="00D411DA">
        <w:rPr>
          <w:shd w:val="clear" w:color="auto" w:fill="FFFFFF"/>
        </w:rPr>
        <w:t>.</w:t>
      </w:r>
      <w:r w:rsidR="007549BB" w:rsidRPr="00D411DA">
        <w:rPr>
          <w:shd w:val="clear" w:color="auto" w:fill="FFFFFF"/>
        </w:rPr>
        <w:t xml:space="preserve"> Some</w:t>
      </w:r>
      <w:r w:rsidR="000D3609" w:rsidRPr="00D411DA">
        <w:rPr>
          <w:shd w:val="clear" w:color="auto" w:fill="FFFFFF"/>
        </w:rPr>
        <w:t xml:space="preserve"> </w:t>
      </w:r>
      <w:r w:rsidR="006F112F" w:rsidRPr="00D411DA">
        <w:rPr>
          <w:noProof/>
          <w:shd w:val="clear" w:color="auto" w:fill="FFFFFF"/>
        </w:rPr>
        <w:t>predict</w:t>
      </w:r>
      <w:r w:rsidR="00447C24" w:rsidRPr="00D411DA">
        <w:rPr>
          <w:noProof/>
          <w:shd w:val="clear" w:color="auto" w:fill="FFFFFF"/>
        </w:rPr>
        <w:t xml:space="preserve"> </w:t>
      </w:r>
      <w:r w:rsidR="000D3609" w:rsidRPr="00D411DA">
        <w:rPr>
          <w:shd w:val="clear" w:color="auto" w:fill="FFFFFF"/>
        </w:rPr>
        <w:t>r</w:t>
      </w:r>
      <w:r w:rsidR="006F112F" w:rsidRPr="00D411DA">
        <w:rPr>
          <w:shd w:val="clear" w:color="auto" w:fill="FFFFFF"/>
        </w:rPr>
        <w:t>obots</w:t>
      </w:r>
      <w:r w:rsidR="00650CE3" w:rsidRPr="00D411DA">
        <w:rPr>
          <w:shd w:val="clear" w:color="auto" w:fill="FFFFFF"/>
        </w:rPr>
        <w:t> could </w:t>
      </w:r>
      <w:r w:rsidR="00650CE3" w:rsidRPr="00D411DA">
        <w:rPr>
          <w:rStyle w:val="Emphasis"/>
          <w:bCs/>
          <w:i w:val="0"/>
          <w:iCs w:val="0"/>
          <w:shd w:val="clear" w:color="auto" w:fill="FFFFFF"/>
        </w:rPr>
        <w:t>replace</w:t>
      </w:r>
      <w:r w:rsidR="00650CE3" w:rsidRPr="00D411DA">
        <w:rPr>
          <w:shd w:val="clear" w:color="auto" w:fill="FFFFFF"/>
        </w:rPr>
        <w:t xml:space="preserve"> nearly a third of the U.S. workforce by 2030 since more employers </w:t>
      </w:r>
      <w:r w:rsidR="006F112F" w:rsidRPr="00D411DA">
        <w:rPr>
          <w:shd w:val="clear" w:color="auto" w:fill="FFFFFF"/>
        </w:rPr>
        <w:t>would</w:t>
      </w:r>
      <w:r w:rsidR="00650CE3" w:rsidRPr="00D411DA">
        <w:rPr>
          <w:shd w:val="clear" w:color="auto" w:fill="FFFFFF"/>
        </w:rPr>
        <w:t xml:space="preserve"> find it </w:t>
      </w:r>
      <w:r w:rsidR="00477E3B" w:rsidRPr="00D411DA">
        <w:rPr>
          <w:shd w:val="clear" w:color="auto" w:fill="FFFFFF"/>
        </w:rPr>
        <w:t>expensive</w:t>
      </w:r>
      <w:r w:rsidR="00650CE3" w:rsidRPr="00D411DA">
        <w:rPr>
          <w:shd w:val="clear" w:color="auto" w:fill="FFFFFF"/>
        </w:rPr>
        <w:t xml:space="preserve"> to employ </w:t>
      </w:r>
      <w:r w:rsidR="00650CE3" w:rsidRPr="00D411DA">
        <w:rPr>
          <w:rStyle w:val="Emphasis"/>
          <w:bCs/>
          <w:i w:val="0"/>
          <w:iCs w:val="0"/>
          <w:shd w:val="clear" w:color="auto" w:fill="FFFFFF"/>
        </w:rPr>
        <w:t>humans</w:t>
      </w:r>
      <w:r w:rsidR="00934CC5" w:rsidRPr="00D411DA">
        <w:rPr>
          <w:rStyle w:val="Emphasis"/>
          <w:bCs/>
          <w:i w:val="0"/>
          <w:iCs w:val="0"/>
          <w:shd w:val="clear" w:color="auto" w:fill="FFFFFF"/>
        </w:rPr>
        <w:t xml:space="preserve">. </w:t>
      </w:r>
      <w:r w:rsidR="00BC2B75" w:rsidRPr="00D411DA">
        <w:rPr>
          <w:rStyle w:val="Emphasis"/>
          <w:bCs/>
          <w:i w:val="0"/>
          <w:iCs w:val="0"/>
          <w:shd w:val="clear" w:color="auto" w:fill="FFFFFF"/>
        </w:rPr>
        <w:t xml:space="preserve"> </w:t>
      </w:r>
      <w:r w:rsidR="00934CC5" w:rsidRPr="00D411DA">
        <w:rPr>
          <w:rStyle w:val="Emphasis"/>
          <w:bCs/>
          <w:i w:val="0"/>
          <w:iCs w:val="0"/>
          <w:shd w:val="clear" w:color="auto" w:fill="FFFFFF"/>
        </w:rPr>
        <w:t>H</w:t>
      </w:r>
      <w:r w:rsidR="007F56A4" w:rsidRPr="00D411DA">
        <w:rPr>
          <w:rStyle w:val="Emphasis"/>
          <w:bCs/>
          <w:i w:val="0"/>
          <w:iCs w:val="0"/>
          <w:shd w:val="clear" w:color="auto" w:fill="FFFFFF"/>
        </w:rPr>
        <w:t xml:space="preserve">uman </w:t>
      </w:r>
      <w:r w:rsidR="00934CC5" w:rsidRPr="00D411DA">
        <w:rPr>
          <w:rStyle w:val="Emphasis"/>
          <w:bCs/>
          <w:i w:val="0"/>
          <w:iCs w:val="0"/>
          <w:shd w:val="clear" w:color="auto" w:fill="FFFFFF"/>
        </w:rPr>
        <w:t xml:space="preserve">has </w:t>
      </w:r>
      <w:r w:rsidR="007F56A4" w:rsidRPr="00D411DA">
        <w:rPr>
          <w:rStyle w:val="Emphasis"/>
          <w:bCs/>
          <w:i w:val="0"/>
          <w:iCs w:val="0"/>
          <w:shd w:val="clear" w:color="auto" w:fill="FFFFFF"/>
        </w:rPr>
        <w:t>discontin</w:t>
      </w:r>
      <w:r w:rsidR="00A06352" w:rsidRPr="00D411DA">
        <w:rPr>
          <w:rStyle w:val="Emphasis"/>
          <w:bCs/>
          <w:i w:val="0"/>
          <w:iCs w:val="0"/>
          <w:shd w:val="clear" w:color="auto" w:fill="FFFFFF"/>
        </w:rPr>
        <w:t>ued</w:t>
      </w:r>
      <w:r w:rsidR="007F56A4" w:rsidRPr="00D411DA">
        <w:rPr>
          <w:rStyle w:val="Emphasis"/>
          <w:bCs/>
          <w:i w:val="0"/>
          <w:iCs w:val="0"/>
          <w:shd w:val="clear" w:color="auto" w:fill="FFFFFF"/>
        </w:rPr>
        <w:t xml:space="preserve"> </w:t>
      </w:r>
      <w:r w:rsidR="00A06352" w:rsidRPr="00D411DA">
        <w:rPr>
          <w:rStyle w:val="Emphasis"/>
          <w:bCs/>
          <w:i w:val="0"/>
          <w:iCs w:val="0"/>
          <w:shd w:val="clear" w:color="auto" w:fill="FFFFFF"/>
        </w:rPr>
        <w:t xml:space="preserve">or </w:t>
      </w:r>
      <w:r w:rsidR="00A06352" w:rsidRPr="00D411DA">
        <w:rPr>
          <w:shd w:val="clear" w:color="auto" w:fill="FFFFFF"/>
        </w:rPr>
        <w:t>interrupted schedule</w:t>
      </w:r>
      <w:r w:rsidR="009A50C9" w:rsidRPr="00D411DA">
        <w:rPr>
          <w:shd w:val="clear" w:color="auto" w:fill="FFFFFF"/>
        </w:rPr>
        <w:t>, </w:t>
      </w:r>
      <w:r w:rsidR="00C559A7" w:rsidRPr="00D411DA">
        <w:rPr>
          <w:shd w:val="clear" w:color="auto" w:fill="FFFFFF"/>
        </w:rPr>
        <w:t xml:space="preserve">whereas Robots can run 24/7, </w:t>
      </w:r>
      <w:r w:rsidR="009A50C9" w:rsidRPr="00D411DA">
        <w:rPr>
          <w:rStyle w:val="Emphasis"/>
          <w:bCs/>
          <w:i w:val="0"/>
          <w:iCs w:val="0"/>
          <w:shd w:val="clear" w:color="auto" w:fill="FFFFFF"/>
        </w:rPr>
        <w:t>mak</w:t>
      </w:r>
      <w:r w:rsidR="00C559A7" w:rsidRPr="00D411DA">
        <w:rPr>
          <w:rStyle w:val="Emphasis"/>
          <w:bCs/>
          <w:i w:val="0"/>
          <w:iCs w:val="0"/>
          <w:shd w:val="clear" w:color="auto" w:fill="FFFFFF"/>
        </w:rPr>
        <w:t>ing</w:t>
      </w:r>
      <w:r w:rsidR="009A50C9" w:rsidRPr="00D411DA">
        <w:rPr>
          <w:shd w:val="clear" w:color="auto" w:fill="FFFFFF"/>
        </w:rPr>
        <w:t> them cost-competitive with </w:t>
      </w:r>
      <w:r w:rsidR="009A50C9" w:rsidRPr="00D411DA">
        <w:rPr>
          <w:rStyle w:val="Emphasis"/>
          <w:bCs/>
          <w:i w:val="0"/>
          <w:iCs w:val="0"/>
          <w:shd w:val="clear" w:color="auto" w:fill="FFFFFF"/>
        </w:rPr>
        <w:t>human workers</w:t>
      </w:r>
      <w:r w:rsidR="009A50C9" w:rsidRPr="00D411DA">
        <w:rPr>
          <w:shd w:val="clear" w:color="auto" w:fill="FFFFFF"/>
        </w:rPr>
        <w:t>.</w:t>
      </w:r>
    </w:p>
    <w:p w14:paraId="1D319F27" w14:textId="32F64E5A" w:rsidR="00C804F9" w:rsidRPr="00D411DA" w:rsidRDefault="00EE7B47" w:rsidP="00C804F9">
      <w:pPr>
        <w:pStyle w:val="NormalWeb"/>
        <w:spacing w:line="480" w:lineRule="auto"/>
        <w:rPr>
          <w:bCs/>
        </w:rPr>
      </w:pPr>
      <w:r w:rsidRPr="00D411DA">
        <w:rPr>
          <w:shd w:val="clear" w:color="auto" w:fill="FCFCFC"/>
        </w:rPr>
        <w:t xml:space="preserve">However, </w:t>
      </w:r>
      <w:r w:rsidR="003B1A81" w:rsidRPr="00D411DA">
        <w:rPr>
          <w:noProof/>
          <w:shd w:val="clear" w:color="auto" w:fill="FCFCFC"/>
        </w:rPr>
        <w:t>rob</w:t>
      </w:r>
      <w:r w:rsidR="00447C24" w:rsidRPr="00D411DA">
        <w:rPr>
          <w:noProof/>
          <w:shd w:val="clear" w:color="auto" w:fill="FCFCFC"/>
        </w:rPr>
        <w:t>o</w:t>
      </w:r>
      <w:r w:rsidR="003B1A81" w:rsidRPr="00D411DA">
        <w:rPr>
          <w:noProof/>
          <w:shd w:val="clear" w:color="auto" w:fill="FCFCFC"/>
        </w:rPr>
        <w:t>tic</w:t>
      </w:r>
      <w:r w:rsidRPr="00D411DA">
        <w:rPr>
          <w:shd w:val="clear" w:color="auto" w:fill="FCFCFC"/>
        </w:rPr>
        <w:t xml:space="preserve"> technology is still in its infancy.</w:t>
      </w:r>
      <w:r w:rsidR="003B3592" w:rsidRPr="00D411DA">
        <w:rPr>
          <w:shd w:val="clear" w:color="auto" w:fill="FCFCFC"/>
        </w:rPr>
        <w:t xml:space="preserve"> </w:t>
      </w:r>
      <w:r w:rsidR="007F57D6" w:rsidRPr="00D411DA">
        <w:rPr>
          <w:shd w:val="clear" w:color="auto" w:fill="FCFCFC"/>
        </w:rPr>
        <w:t>U</w:t>
      </w:r>
      <w:r w:rsidR="003B3592" w:rsidRPr="00D411DA">
        <w:rPr>
          <w:shd w:val="clear" w:color="auto" w:fill="FCFCFC"/>
        </w:rPr>
        <w:t>nderstanding how robots influence people's emotions during human-robot interactions is important for ensuring their acceptance in society.</w:t>
      </w:r>
      <w:sdt>
        <w:sdtPr>
          <w:rPr>
            <w:shd w:val="clear" w:color="auto" w:fill="FCFCFC"/>
          </w:rPr>
          <w:id w:val="-1224220941"/>
          <w:citation/>
        </w:sdtPr>
        <w:sdtEndPr/>
        <w:sdtContent>
          <w:r w:rsidR="003B3592" w:rsidRPr="00D411DA">
            <w:rPr>
              <w:shd w:val="clear" w:color="auto" w:fill="FCFCFC"/>
            </w:rPr>
            <w:fldChar w:fldCharType="begin"/>
          </w:r>
          <w:r w:rsidR="003B3592" w:rsidRPr="00D411DA">
            <w:rPr>
              <w:shd w:val="clear" w:color="auto" w:fill="FCFCFC"/>
            </w:rPr>
            <w:instrText xml:space="preserve"> CITATION Des19 \l 1033 </w:instrText>
          </w:r>
          <w:r w:rsidR="003B3592" w:rsidRPr="00D411DA">
            <w:rPr>
              <w:shd w:val="clear" w:color="auto" w:fill="FCFCFC"/>
            </w:rPr>
            <w:fldChar w:fldCharType="separate"/>
          </w:r>
          <w:r w:rsidR="003B3592" w:rsidRPr="00D411DA">
            <w:rPr>
              <w:noProof/>
              <w:shd w:val="clear" w:color="auto" w:fill="FCFCFC"/>
            </w:rPr>
            <w:t xml:space="preserve"> (Desideri, Ottaviani, &amp; Malavasi, 2019)</w:t>
          </w:r>
          <w:r w:rsidR="003B3592" w:rsidRPr="00D411DA">
            <w:rPr>
              <w:shd w:val="clear" w:color="auto" w:fill="FCFCFC"/>
            </w:rPr>
            <w:fldChar w:fldCharType="end"/>
          </w:r>
        </w:sdtContent>
      </w:sdt>
      <w:r w:rsidR="003B3592" w:rsidRPr="00D411DA">
        <w:rPr>
          <w:shd w:val="clear" w:color="auto" w:fill="FCFCFC"/>
        </w:rPr>
        <w:t>.</w:t>
      </w:r>
      <w:r w:rsidRPr="00D411DA">
        <w:rPr>
          <w:shd w:val="clear" w:color="auto" w:fill="FCFCFC"/>
        </w:rPr>
        <w:t xml:space="preserve"> </w:t>
      </w:r>
      <w:r w:rsidR="006A6FC6" w:rsidRPr="00D411DA">
        <w:rPr>
          <w:shd w:val="clear" w:color="auto" w:fill="FCFCFC"/>
        </w:rPr>
        <w:t>Automated a</w:t>
      </w:r>
      <w:r w:rsidRPr="00D411DA">
        <w:rPr>
          <w:shd w:val="clear" w:color="auto" w:fill="FCFCFC"/>
        </w:rPr>
        <w:t>lgorithm</w:t>
      </w:r>
      <w:r w:rsidR="006A6FC6" w:rsidRPr="00D411DA">
        <w:rPr>
          <w:shd w:val="clear" w:color="auto" w:fill="FCFCFC"/>
        </w:rPr>
        <w:t>s,</w:t>
      </w:r>
      <w:r w:rsidRPr="00D411DA">
        <w:rPr>
          <w:shd w:val="clear" w:color="auto" w:fill="FCFCFC"/>
        </w:rPr>
        <w:t xml:space="preserve"> that responds based on pre-defined multi-faceted input or user behavior is</w:t>
      </w:r>
      <w:r w:rsidR="00AD4BA4" w:rsidRPr="00D411DA">
        <w:rPr>
          <w:shd w:val="clear" w:color="auto" w:fill="FCFCFC"/>
        </w:rPr>
        <w:t xml:space="preserve"> certainly</w:t>
      </w:r>
      <w:r w:rsidRPr="00D411DA">
        <w:rPr>
          <w:shd w:val="clear" w:color="auto" w:fill="FCFCFC"/>
        </w:rPr>
        <w:t xml:space="preserve"> AI.</w:t>
      </w:r>
      <w:r w:rsidR="00D01757" w:rsidRPr="00D411DA">
        <w:rPr>
          <w:shd w:val="clear" w:color="auto" w:fill="FCFCFC"/>
        </w:rPr>
        <w:t xml:space="preserve"> </w:t>
      </w:r>
      <w:r w:rsidR="00604984" w:rsidRPr="00D411DA">
        <w:rPr>
          <w:shd w:val="clear" w:color="auto" w:fill="FCFCFC"/>
        </w:rPr>
        <w:t xml:space="preserve">Today </w:t>
      </w:r>
      <w:r w:rsidR="00604984" w:rsidRPr="00D411DA">
        <w:t>we</w:t>
      </w:r>
      <w:r w:rsidR="00D01757" w:rsidRPr="00D411DA">
        <w:t xml:space="preserve"> are already </w:t>
      </w:r>
      <w:r w:rsidR="004851CB" w:rsidRPr="00D411DA">
        <w:t>us</w:t>
      </w:r>
      <w:r w:rsidR="00A1116F" w:rsidRPr="00D411DA">
        <w:t>ing</w:t>
      </w:r>
      <w:r w:rsidR="004851CB" w:rsidRPr="00D411DA">
        <w:t xml:space="preserve"> machine-learning technology to get smarter</w:t>
      </w:r>
      <w:r w:rsidR="000B6A5B" w:rsidRPr="00D411DA">
        <w:t xml:space="preserve">, </w:t>
      </w:r>
      <w:r w:rsidR="004851CB" w:rsidRPr="00D411DA">
        <w:t xml:space="preserve">predict </w:t>
      </w:r>
      <w:r w:rsidR="00A62C20" w:rsidRPr="00D411DA">
        <w:t xml:space="preserve">better </w:t>
      </w:r>
      <w:r w:rsidR="004851CB" w:rsidRPr="00D411DA">
        <w:t xml:space="preserve">and </w:t>
      </w:r>
      <w:r w:rsidR="00A1116F" w:rsidRPr="00D411DA">
        <w:t>comprehend</w:t>
      </w:r>
      <w:r w:rsidR="004851CB" w:rsidRPr="00D411DA">
        <w:t xml:space="preserve"> our</w:t>
      </w:r>
      <w:r w:rsidR="00A1116F" w:rsidRPr="00D411DA">
        <w:t xml:space="preserve"> own</w:t>
      </w:r>
      <w:r w:rsidR="004851CB" w:rsidRPr="00D411DA">
        <w:t xml:space="preserve"> natural-language</w:t>
      </w:r>
      <w:r w:rsidR="00604984" w:rsidRPr="00D411DA">
        <w:t xml:space="preserve">. We use </w:t>
      </w:r>
      <w:r w:rsidR="00EF4713" w:rsidRPr="00D411DA">
        <w:t>robots’</w:t>
      </w:r>
      <w:r w:rsidR="00604984" w:rsidRPr="00D411DA">
        <w:t xml:space="preserve"> approach to </w:t>
      </w:r>
      <w:r w:rsidR="001B7AB2" w:rsidRPr="00D411DA">
        <w:t xml:space="preserve">answer </w:t>
      </w:r>
      <w:r w:rsidR="0051132F" w:rsidRPr="00D411DA">
        <w:t>questions, requests</w:t>
      </w:r>
      <w:r w:rsidR="00312252" w:rsidRPr="00D411DA">
        <w:t>,</w:t>
      </w:r>
      <w:r w:rsidR="001B7AB2" w:rsidRPr="00D411DA">
        <w:t xml:space="preserve"> </w:t>
      </w:r>
      <w:r w:rsidR="00E50A3E" w:rsidRPr="00D411DA">
        <w:t>search</w:t>
      </w:r>
      <w:r w:rsidR="004851CB" w:rsidRPr="00D411DA">
        <w:t xml:space="preserve"> the web for information, shop, schedule appointments, set alarms</w:t>
      </w:r>
      <w:r w:rsidR="007A765C" w:rsidRPr="00D411DA">
        <w:t>,</w:t>
      </w:r>
      <w:r w:rsidR="004851CB" w:rsidRPr="00D411DA">
        <w:t xml:space="preserve"> </w:t>
      </w:r>
      <w:r w:rsidR="004851CB" w:rsidRPr="00D411DA">
        <w:rPr>
          <w:noProof/>
        </w:rPr>
        <w:t>and</w:t>
      </w:r>
      <w:r w:rsidR="004851CB" w:rsidRPr="00D411DA">
        <w:t xml:space="preserve"> a million other things</w:t>
      </w:r>
      <w:r w:rsidR="0051132F" w:rsidRPr="00D411DA">
        <w:t xml:space="preserve">. We use </w:t>
      </w:r>
      <w:r w:rsidR="001F2E6D" w:rsidRPr="00D411DA">
        <w:t>AI to</w:t>
      </w:r>
      <w:r w:rsidR="004851CB" w:rsidRPr="00D411DA">
        <w:t xml:space="preserve"> help </w:t>
      </w:r>
      <w:r w:rsidR="005459F6" w:rsidRPr="00D411DA">
        <w:t xml:space="preserve">for mobility or </w:t>
      </w:r>
      <w:r w:rsidR="004851CB" w:rsidRPr="00D411DA">
        <w:t xml:space="preserve">power our </w:t>
      </w:r>
      <w:r w:rsidR="00312252" w:rsidRPr="00D411DA">
        <w:t xml:space="preserve">own </w:t>
      </w:r>
      <w:r w:rsidR="004851CB" w:rsidRPr="00D411DA">
        <w:t>smart homes</w:t>
      </w:r>
      <w:r w:rsidR="00A66D85" w:rsidRPr="00D411DA">
        <w:t>.</w:t>
      </w:r>
      <w:r w:rsidR="004851CB" w:rsidRPr="00D411DA">
        <w:t xml:space="preserve"> </w:t>
      </w:r>
      <w:r w:rsidR="00852AF6" w:rsidRPr="00D411DA">
        <w:t>We</w:t>
      </w:r>
      <w:r w:rsidR="004851CB" w:rsidRPr="00D411DA">
        <w:t xml:space="preserve"> </w:t>
      </w:r>
      <w:r w:rsidR="00C466C2" w:rsidRPr="00D411DA">
        <w:t>use</w:t>
      </w:r>
      <w:r w:rsidR="004851CB" w:rsidRPr="00D411DA">
        <w:t xml:space="preserve"> behavioral algorithms to predictively learn</w:t>
      </w:r>
      <w:r w:rsidR="00852AF6" w:rsidRPr="00D411DA">
        <w:t xml:space="preserve"> and assist </w:t>
      </w:r>
      <w:r w:rsidR="00224198" w:rsidRPr="00D411DA">
        <w:t xml:space="preserve">like </w:t>
      </w:r>
      <w:r w:rsidR="00224198" w:rsidRPr="00D411DA">
        <w:rPr>
          <w:bCs/>
        </w:rPr>
        <w:t>Siri</w:t>
      </w:r>
      <w:r w:rsidR="00474A90" w:rsidRPr="00D411DA">
        <w:rPr>
          <w:bCs/>
        </w:rPr>
        <w:t xml:space="preserve">, </w:t>
      </w:r>
      <w:r w:rsidR="007A765C" w:rsidRPr="00D411DA">
        <w:rPr>
          <w:bCs/>
          <w:noProof/>
        </w:rPr>
        <w:t>B</w:t>
      </w:r>
      <w:r w:rsidR="00474A90" w:rsidRPr="00D411DA">
        <w:rPr>
          <w:bCs/>
          <w:noProof/>
        </w:rPr>
        <w:t>ixby</w:t>
      </w:r>
      <w:r w:rsidR="00474A90" w:rsidRPr="00D411DA">
        <w:rPr>
          <w:bCs/>
        </w:rPr>
        <w:t>, Alexa</w:t>
      </w:r>
      <w:r w:rsidR="004851CB" w:rsidRPr="00D411DA">
        <w:rPr>
          <w:bCs/>
        </w:rPr>
        <w:t xml:space="preserve">, </w:t>
      </w:r>
      <w:r w:rsidR="00474A90" w:rsidRPr="00D411DA">
        <w:rPr>
          <w:bCs/>
        </w:rPr>
        <w:t>Tesla</w:t>
      </w:r>
      <w:r w:rsidR="004851CB" w:rsidRPr="00D411DA">
        <w:rPr>
          <w:bCs/>
        </w:rPr>
        <w:t xml:space="preserve">, </w:t>
      </w:r>
      <w:r w:rsidR="00C5370A" w:rsidRPr="00D411DA">
        <w:rPr>
          <w:bCs/>
        </w:rPr>
        <w:t xml:space="preserve">Cortana, </w:t>
      </w:r>
      <w:r w:rsidR="00474A90" w:rsidRPr="00D411DA">
        <w:rPr>
          <w:bCs/>
        </w:rPr>
        <w:t>Cogito</w:t>
      </w:r>
      <w:r w:rsidR="004851CB" w:rsidRPr="00D411DA">
        <w:t xml:space="preserve">, </w:t>
      </w:r>
      <w:proofErr w:type="spellStart"/>
      <w:r w:rsidR="00474A90" w:rsidRPr="00D411DA">
        <w:rPr>
          <w:bCs/>
        </w:rPr>
        <w:t>Boxever</w:t>
      </w:r>
      <w:proofErr w:type="spellEnd"/>
      <w:r w:rsidR="004851CB" w:rsidRPr="00D411DA">
        <w:t xml:space="preserve">, </w:t>
      </w:r>
      <w:r w:rsidR="00474A90" w:rsidRPr="00D411DA">
        <w:rPr>
          <w:bCs/>
        </w:rPr>
        <w:t>Amazon.com</w:t>
      </w:r>
      <w:r w:rsidR="004851CB" w:rsidRPr="00D411DA">
        <w:t>,</w:t>
      </w:r>
      <w:r w:rsidR="00474A90" w:rsidRPr="00D411DA">
        <w:rPr>
          <w:bCs/>
        </w:rPr>
        <w:t xml:space="preserve"> Netflix</w:t>
      </w:r>
      <w:r w:rsidR="004851CB" w:rsidRPr="00D411DA">
        <w:rPr>
          <w:bCs/>
        </w:rPr>
        <w:t xml:space="preserve">, </w:t>
      </w:r>
      <w:r w:rsidR="00474A90" w:rsidRPr="00D411DA">
        <w:rPr>
          <w:bCs/>
        </w:rPr>
        <w:t>Nest</w:t>
      </w:r>
      <w:r w:rsidR="004851CB" w:rsidRPr="00D411DA">
        <w:rPr>
          <w:bCs/>
        </w:rPr>
        <w:t>,</w:t>
      </w:r>
      <w:r w:rsidR="00852AF6" w:rsidRPr="00D411DA">
        <w:rPr>
          <w:bCs/>
        </w:rPr>
        <w:t xml:space="preserve"> </w:t>
      </w:r>
      <w:r w:rsidR="00EF4713" w:rsidRPr="00D411DA">
        <w:rPr>
          <w:bCs/>
        </w:rPr>
        <w:t>and google</w:t>
      </w:r>
      <w:r w:rsidR="004851CB" w:rsidRPr="00D411DA">
        <w:rPr>
          <w:bCs/>
        </w:rPr>
        <w:t xml:space="preserve"> assistant</w:t>
      </w:r>
      <w:r w:rsidR="00852AF6" w:rsidRPr="00D411DA">
        <w:rPr>
          <w:bCs/>
        </w:rPr>
        <w:t>.</w:t>
      </w:r>
      <w:r w:rsidR="00FF5FAB" w:rsidRPr="00D411DA">
        <w:rPr>
          <w:bCs/>
        </w:rPr>
        <w:t xml:space="preserve"> Samsung </w:t>
      </w:r>
      <w:r w:rsidR="00C466C2" w:rsidRPr="00D411DA">
        <w:rPr>
          <w:bCs/>
        </w:rPr>
        <w:t>has</w:t>
      </w:r>
      <w:r w:rsidR="00FF5FAB" w:rsidRPr="00D411DA">
        <w:rPr>
          <w:bCs/>
        </w:rPr>
        <w:t xml:space="preserve"> also </w:t>
      </w:r>
      <w:r w:rsidR="00C466C2" w:rsidRPr="00D411DA">
        <w:rPr>
          <w:bCs/>
        </w:rPr>
        <w:t>introduced</w:t>
      </w:r>
      <w:r w:rsidR="00FF5FAB" w:rsidRPr="00D411DA">
        <w:rPr>
          <w:bCs/>
        </w:rPr>
        <w:t xml:space="preserve"> its own virtual assistant, named Bixby, to compete with Apple's Siri</w:t>
      </w:r>
      <w:r w:rsidR="003F0526" w:rsidRPr="00D411DA">
        <w:rPr>
          <w:bCs/>
        </w:rPr>
        <w:t>, Microsoft’s Cortana</w:t>
      </w:r>
      <w:r w:rsidR="00FF5FAB" w:rsidRPr="00D411DA">
        <w:rPr>
          <w:bCs/>
        </w:rPr>
        <w:t xml:space="preserve"> and Amazon's Alexa.</w:t>
      </w:r>
      <w:r w:rsidR="00190416" w:rsidRPr="00D411DA">
        <w:rPr>
          <w:bCs/>
        </w:rPr>
        <w:t xml:space="preserve"> </w:t>
      </w:r>
      <w:r w:rsidR="00190416" w:rsidRPr="00D411DA">
        <w:rPr>
          <w:bCs/>
          <w:noProof/>
        </w:rPr>
        <w:t>Nobody</w:t>
      </w:r>
      <w:r w:rsidR="00190416" w:rsidRPr="00D411DA">
        <w:rPr>
          <w:bCs/>
        </w:rPr>
        <w:t xml:space="preserve"> wants to fall behind</w:t>
      </w:r>
      <w:r w:rsidR="0096277A" w:rsidRPr="00D411DA">
        <w:rPr>
          <w:bCs/>
        </w:rPr>
        <w:t xml:space="preserve"> according to</w:t>
      </w:r>
      <w:r w:rsidR="001352C8" w:rsidRPr="00D411DA">
        <w:rPr>
          <w:bCs/>
        </w:rPr>
        <w:t xml:space="preserve"> </w:t>
      </w:r>
      <w:r w:rsidR="00C804F9" w:rsidRPr="00D411DA">
        <w:rPr>
          <w:bCs/>
        </w:rPr>
        <w:t>Ng’s view</w:t>
      </w:r>
      <w:r w:rsidR="00154311" w:rsidRPr="00D411DA">
        <w:rPr>
          <w:bCs/>
        </w:rPr>
        <w:t>s</w:t>
      </w:r>
      <w:r w:rsidR="00C804F9" w:rsidRPr="00D411DA">
        <w:rPr>
          <w:bCs/>
        </w:rPr>
        <w:t>.</w:t>
      </w:r>
      <w:r w:rsidR="00AF2DFE" w:rsidRPr="00D411DA">
        <w:rPr>
          <w:bCs/>
        </w:rPr>
        <w:t xml:space="preserve"> </w:t>
      </w:r>
      <w:r w:rsidR="00375963" w:rsidRPr="00D411DA">
        <w:rPr>
          <w:bCs/>
        </w:rPr>
        <w:t xml:space="preserve">Andrew Ng, computer scientist, and co-founder </w:t>
      </w:r>
      <w:r w:rsidR="00375963" w:rsidRPr="00D411DA">
        <w:rPr>
          <w:bCs/>
        </w:rPr>
        <w:lastRenderedPageBreak/>
        <w:t>of ‎</w:t>
      </w:r>
      <w:r w:rsidR="00B249DC" w:rsidRPr="00D411DA">
        <w:rPr>
          <w:bCs/>
        </w:rPr>
        <w:t>Coursera‎ said</w:t>
      </w:r>
      <w:r w:rsidR="00375963" w:rsidRPr="00D411DA">
        <w:rPr>
          <w:bCs/>
        </w:rPr>
        <w:t xml:space="preserve">: </w:t>
      </w:r>
      <w:r w:rsidR="00C804F9" w:rsidRPr="00D411DA">
        <w:rPr>
          <w:bCs/>
        </w:rPr>
        <w:t>“AI is the new electricity,” he says. “Just as 100 years ago electricity transformed industry after industry, AI will now do the same.”</w:t>
      </w:r>
      <w:sdt>
        <w:sdtPr>
          <w:rPr>
            <w:bCs/>
          </w:rPr>
          <w:id w:val="744774030"/>
          <w:citation/>
        </w:sdtPr>
        <w:sdtEndPr/>
        <w:sdtContent>
          <w:r w:rsidR="008D7646" w:rsidRPr="00D411DA">
            <w:rPr>
              <w:bCs/>
            </w:rPr>
            <w:fldChar w:fldCharType="begin"/>
          </w:r>
          <w:r w:rsidR="008D7646" w:rsidRPr="00D411DA">
            <w:rPr>
              <w:bCs/>
            </w:rPr>
            <w:instrText xml:space="preserve"> CITATION Par16 \l 1033 </w:instrText>
          </w:r>
          <w:r w:rsidR="008D7646" w:rsidRPr="00D411DA">
            <w:rPr>
              <w:bCs/>
            </w:rPr>
            <w:fldChar w:fldCharType="separate"/>
          </w:r>
          <w:r w:rsidR="008D7646" w:rsidRPr="00D411DA">
            <w:rPr>
              <w:bCs/>
              <w:noProof/>
            </w:rPr>
            <w:t xml:space="preserve"> </w:t>
          </w:r>
          <w:r w:rsidR="008D7646" w:rsidRPr="00D411DA">
            <w:rPr>
              <w:noProof/>
            </w:rPr>
            <w:t>(Parloff, 2016)</w:t>
          </w:r>
          <w:r w:rsidR="008D7646" w:rsidRPr="00D411DA">
            <w:rPr>
              <w:bCs/>
            </w:rPr>
            <w:fldChar w:fldCharType="end"/>
          </w:r>
        </w:sdtContent>
      </w:sdt>
      <w:r w:rsidR="00C92346" w:rsidRPr="00D411DA">
        <w:rPr>
          <w:bCs/>
        </w:rPr>
        <w:t>.</w:t>
      </w:r>
    </w:p>
    <w:p w14:paraId="2BD769B4" w14:textId="1DE9F253" w:rsidR="00EA2AF0" w:rsidRPr="00D411DA" w:rsidRDefault="00CB50EE" w:rsidP="008A572A">
      <w:pPr>
        <w:pStyle w:val="NormalWeb"/>
        <w:spacing w:line="480" w:lineRule="auto"/>
        <w:rPr>
          <w:shd w:val="clear" w:color="auto" w:fill="FFFFFF"/>
        </w:rPr>
      </w:pPr>
      <w:r w:rsidRPr="00D411DA">
        <w:rPr>
          <w:rStyle w:val="Emphasis"/>
          <w:bCs/>
          <w:i w:val="0"/>
          <w:iCs w:val="0"/>
          <w:shd w:val="clear" w:color="auto" w:fill="FFFFFF"/>
        </w:rPr>
        <w:t>Robotic surgery</w:t>
      </w:r>
      <w:r w:rsidRPr="00D411DA">
        <w:rPr>
          <w:shd w:val="clear" w:color="auto" w:fill="FFFFFF"/>
        </w:rPr>
        <w:t>, or </w:t>
      </w:r>
      <w:r w:rsidRPr="00D411DA">
        <w:rPr>
          <w:rStyle w:val="Emphasis"/>
          <w:bCs/>
          <w:i w:val="0"/>
          <w:iCs w:val="0"/>
          <w:shd w:val="clear" w:color="auto" w:fill="FFFFFF"/>
        </w:rPr>
        <w:t>robot</w:t>
      </w:r>
      <w:r w:rsidRPr="00D411DA">
        <w:rPr>
          <w:shd w:val="clear" w:color="auto" w:fill="FFFFFF"/>
        </w:rPr>
        <w:t>-</w:t>
      </w:r>
      <w:r w:rsidRPr="00D411DA">
        <w:rPr>
          <w:rStyle w:val="Emphasis"/>
          <w:bCs/>
          <w:i w:val="0"/>
          <w:iCs w:val="0"/>
          <w:shd w:val="clear" w:color="auto" w:fill="FFFFFF"/>
        </w:rPr>
        <w:t>assisted surgery</w:t>
      </w:r>
      <w:r w:rsidRPr="00D411DA">
        <w:rPr>
          <w:shd w:val="clear" w:color="auto" w:fill="FFFFFF"/>
        </w:rPr>
        <w:t>, allows doctors to perform many types of complex procedures with more precision</w:t>
      </w:r>
      <w:r w:rsidR="005A2A24" w:rsidRPr="00D411DA">
        <w:rPr>
          <w:shd w:val="clear" w:color="auto" w:fill="FFFFFF"/>
        </w:rPr>
        <w:t xml:space="preserve"> </w:t>
      </w:r>
      <w:r w:rsidR="00F7597A" w:rsidRPr="00D411DA">
        <w:rPr>
          <w:shd w:val="clear" w:color="auto" w:fill="FFFFFF"/>
        </w:rPr>
        <w:t>d</w:t>
      </w:r>
      <w:r w:rsidR="005A2A24" w:rsidRPr="00D411DA">
        <w:rPr>
          <w:shd w:val="clear" w:color="auto" w:fill="FFFFFF"/>
        </w:rPr>
        <w:t>ue to </w:t>
      </w:r>
      <w:r w:rsidR="005A2A24" w:rsidRPr="00D411DA">
        <w:rPr>
          <w:rStyle w:val="Emphasis"/>
          <w:bCs/>
          <w:i w:val="0"/>
          <w:iCs w:val="0"/>
          <w:shd w:val="clear" w:color="auto" w:fill="FFFFFF"/>
        </w:rPr>
        <w:t>robotic</w:t>
      </w:r>
      <w:r w:rsidR="005A2A24" w:rsidRPr="00D411DA">
        <w:rPr>
          <w:shd w:val="clear" w:color="auto" w:fill="FFFFFF"/>
        </w:rPr>
        <w:t> use</w:t>
      </w:r>
      <w:r w:rsidR="00A0091B" w:rsidRPr="00D411DA">
        <w:rPr>
          <w:shd w:val="clear" w:color="auto" w:fill="FFFFFF"/>
        </w:rPr>
        <w:t>.</w:t>
      </w:r>
      <w:r w:rsidR="005A2A24" w:rsidRPr="00D411DA">
        <w:rPr>
          <w:shd w:val="clear" w:color="auto" w:fill="FFFFFF"/>
        </w:rPr>
        <w:t xml:space="preserve"> </w:t>
      </w:r>
      <w:r w:rsidR="00A0091B" w:rsidRPr="00D411DA">
        <w:rPr>
          <w:shd w:val="clear" w:color="auto" w:fill="FFFFFF"/>
        </w:rPr>
        <w:t>T</w:t>
      </w:r>
      <w:r w:rsidR="005A2A24" w:rsidRPr="00D411DA">
        <w:rPr>
          <w:shd w:val="clear" w:color="auto" w:fill="FFFFFF"/>
        </w:rPr>
        <w:t>h</w:t>
      </w:r>
      <w:r w:rsidR="00A0091B" w:rsidRPr="00D411DA">
        <w:rPr>
          <w:shd w:val="clear" w:color="auto" w:fill="FFFFFF"/>
        </w:rPr>
        <w:t>is type</w:t>
      </w:r>
      <w:r w:rsidR="0056006F" w:rsidRPr="00D411DA">
        <w:rPr>
          <w:shd w:val="clear" w:color="auto" w:fill="FFFFFF"/>
        </w:rPr>
        <w:t xml:space="preserve"> of</w:t>
      </w:r>
      <w:r w:rsidR="005A2A24" w:rsidRPr="00D411DA">
        <w:rPr>
          <w:shd w:val="clear" w:color="auto" w:fill="FFFFFF"/>
        </w:rPr>
        <w:t> </w:t>
      </w:r>
      <w:r w:rsidR="005A2A24" w:rsidRPr="00D411DA">
        <w:rPr>
          <w:rStyle w:val="Emphasis"/>
          <w:bCs/>
          <w:i w:val="0"/>
          <w:iCs w:val="0"/>
          <w:shd w:val="clear" w:color="auto" w:fill="FFFFFF"/>
        </w:rPr>
        <w:t>surgery</w:t>
      </w:r>
      <w:r w:rsidR="005A2A24" w:rsidRPr="00D411DA">
        <w:rPr>
          <w:shd w:val="clear" w:color="auto" w:fill="FFFFFF"/>
        </w:rPr>
        <w:t xml:space="preserve"> is done with precision, </w:t>
      </w:r>
      <w:r w:rsidR="0056006F" w:rsidRPr="00D411DA">
        <w:rPr>
          <w:shd w:val="clear" w:color="auto" w:fill="FFFFFF"/>
        </w:rPr>
        <w:t>miniaturization, and</w:t>
      </w:r>
      <w:r w:rsidR="005A2A24" w:rsidRPr="00D411DA">
        <w:rPr>
          <w:shd w:val="clear" w:color="auto" w:fill="FFFFFF"/>
        </w:rPr>
        <w:t xml:space="preserve"> smaller incisions</w:t>
      </w:r>
      <w:r w:rsidR="00643CBE" w:rsidRPr="00D411DA">
        <w:rPr>
          <w:shd w:val="clear" w:color="auto" w:fill="FFFFFF"/>
        </w:rPr>
        <w:t xml:space="preserve">. The number of robot-assisted surgeries performed with the da Vinci surgical system has increased significantly over the past decade. </w:t>
      </w:r>
      <w:sdt>
        <w:sdtPr>
          <w:rPr>
            <w:shd w:val="clear" w:color="auto" w:fill="FFFFFF"/>
          </w:rPr>
          <w:id w:val="-2005504866"/>
          <w:citation/>
        </w:sdtPr>
        <w:sdtEndPr/>
        <w:sdtContent>
          <w:r w:rsidR="00643CBE" w:rsidRPr="00D411DA">
            <w:rPr>
              <w:shd w:val="clear" w:color="auto" w:fill="FFFFFF"/>
            </w:rPr>
            <w:fldChar w:fldCharType="begin"/>
          </w:r>
          <w:r w:rsidR="00643CBE" w:rsidRPr="00D411DA">
            <w:rPr>
              <w:shd w:val="clear" w:color="auto" w:fill="FFFFFF"/>
            </w:rPr>
            <w:instrText xml:space="preserve"> CITATION Joh14 \l 1033 </w:instrText>
          </w:r>
          <w:r w:rsidR="00643CBE" w:rsidRPr="00D411DA">
            <w:rPr>
              <w:shd w:val="clear" w:color="auto" w:fill="FFFFFF"/>
            </w:rPr>
            <w:fldChar w:fldCharType="separate"/>
          </w:r>
          <w:r w:rsidR="00643CBE" w:rsidRPr="00D411DA">
            <w:rPr>
              <w:noProof/>
              <w:shd w:val="clear" w:color="auto" w:fill="FFFFFF"/>
            </w:rPr>
            <w:t>(Johnson, Schmidt, &amp; Duvvuri, 2014)</w:t>
          </w:r>
          <w:r w:rsidR="00643CBE" w:rsidRPr="00D411DA">
            <w:rPr>
              <w:shd w:val="clear" w:color="auto" w:fill="FFFFFF"/>
            </w:rPr>
            <w:fldChar w:fldCharType="end"/>
          </w:r>
        </w:sdtContent>
      </w:sdt>
      <w:r w:rsidR="005F2D38" w:rsidRPr="00D411DA">
        <w:rPr>
          <w:shd w:val="clear" w:color="auto" w:fill="FFFFFF"/>
        </w:rPr>
        <w:t xml:space="preserve">. </w:t>
      </w:r>
      <w:r w:rsidR="003337ED" w:rsidRPr="00D411DA">
        <w:rPr>
          <w:shd w:val="clear" w:color="auto" w:fill="FFFFFF"/>
        </w:rPr>
        <w:t>The da Vinci </w:t>
      </w:r>
      <w:r w:rsidR="003337ED" w:rsidRPr="00D411DA">
        <w:rPr>
          <w:rStyle w:val="Emphasis"/>
          <w:bCs/>
          <w:i w:val="0"/>
          <w:iCs w:val="0"/>
          <w:shd w:val="clear" w:color="auto" w:fill="FFFFFF"/>
        </w:rPr>
        <w:t>Surgical</w:t>
      </w:r>
      <w:r w:rsidR="003337ED" w:rsidRPr="00D411DA">
        <w:rPr>
          <w:shd w:val="clear" w:color="auto" w:fill="FFFFFF"/>
        </w:rPr>
        <w:t> System allows </w:t>
      </w:r>
      <w:r w:rsidR="003337ED" w:rsidRPr="00D411DA">
        <w:rPr>
          <w:rStyle w:val="Emphasis"/>
          <w:bCs/>
          <w:i w:val="0"/>
          <w:iCs w:val="0"/>
          <w:shd w:val="clear" w:color="auto" w:fill="FFFFFF"/>
        </w:rPr>
        <w:t>surgeons</w:t>
      </w:r>
      <w:r w:rsidR="003337ED" w:rsidRPr="00D411DA">
        <w:rPr>
          <w:shd w:val="clear" w:color="auto" w:fill="FFFFFF"/>
        </w:rPr>
        <w:t> to perform minimally invasive </w:t>
      </w:r>
      <w:r w:rsidR="003337ED" w:rsidRPr="00D411DA">
        <w:rPr>
          <w:rStyle w:val="Emphasis"/>
          <w:bCs/>
          <w:i w:val="0"/>
          <w:iCs w:val="0"/>
          <w:shd w:val="clear" w:color="auto" w:fill="FFFFFF"/>
        </w:rPr>
        <w:t>surgery</w:t>
      </w:r>
      <w:r w:rsidR="003337ED" w:rsidRPr="00D411DA">
        <w:rPr>
          <w:shd w:val="clear" w:color="auto" w:fill="FFFFFF"/>
        </w:rPr>
        <w:t xml:space="preserve"> with the help of </w:t>
      </w:r>
      <w:r w:rsidR="003337ED" w:rsidRPr="00D411DA">
        <w:rPr>
          <w:rStyle w:val="Emphasis"/>
          <w:bCs/>
          <w:i w:val="0"/>
          <w:iCs w:val="0"/>
          <w:shd w:val="clear" w:color="auto" w:fill="FFFFFF"/>
        </w:rPr>
        <w:t>robotic</w:t>
      </w:r>
      <w:r w:rsidR="003337ED" w:rsidRPr="00D411DA">
        <w:rPr>
          <w:shd w:val="clear" w:color="auto" w:fill="FFFFFF"/>
        </w:rPr>
        <w:t xml:space="preserve"> arms </w:t>
      </w:r>
      <w:r w:rsidR="0056006F" w:rsidRPr="00D411DA">
        <w:rPr>
          <w:shd w:val="clear" w:color="auto" w:fill="FFFFFF"/>
        </w:rPr>
        <w:t xml:space="preserve">with </w:t>
      </w:r>
      <w:r w:rsidR="005A2A24" w:rsidRPr="00D411DA">
        <w:rPr>
          <w:shd w:val="clear" w:color="auto" w:fill="FFFFFF"/>
        </w:rPr>
        <w:t>decreased blood loss, less pain, quicker healing time</w:t>
      </w:r>
      <w:r w:rsidR="00B7649C" w:rsidRPr="00D411DA">
        <w:rPr>
          <w:shd w:val="clear" w:color="auto" w:fill="FFFFFF"/>
        </w:rPr>
        <w:t xml:space="preserve">, </w:t>
      </w:r>
      <w:r w:rsidRPr="00D411DA">
        <w:rPr>
          <w:shd w:val="clear" w:color="auto" w:fill="FFFFFF"/>
        </w:rPr>
        <w:t xml:space="preserve">flexibility and </w:t>
      </w:r>
      <w:r w:rsidR="0062369E" w:rsidRPr="00D411DA">
        <w:rPr>
          <w:shd w:val="clear" w:color="auto" w:fill="FFFFFF"/>
        </w:rPr>
        <w:t xml:space="preserve">more </w:t>
      </w:r>
      <w:r w:rsidRPr="00D411DA">
        <w:rPr>
          <w:shd w:val="clear" w:color="auto" w:fill="FFFFFF"/>
        </w:rPr>
        <w:t>control than is possible with conventional techniques. </w:t>
      </w:r>
      <w:r w:rsidRPr="00D411DA">
        <w:rPr>
          <w:rStyle w:val="Emphasis"/>
          <w:bCs/>
          <w:i w:val="0"/>
          <w:iCs w:val="0"/>
          <w:shd w:val="clear" w:color="auto" w:fill="FFFFFF"/>
        </w:rPr>
        <w:t>Robotic surgery</w:t>
      </w:r>
      <w:r w:rsidRPr="00D411DA">
        <w:rPr>
          <w:shd w:val="clear" w:color="auto" w:fill="FFFFFF"/>
        </w:rPr>
        <w:t> is usually associated with minimally invasive </w:t>
      </w:r>
      <w:r w:rsidRPr="00D411DA">
        <w:rPr>
          <w:rStyle w:val="Emphasis"/>
          <w:bCs/>
          <w:i w:val="0"/>
          <w:iCs w:val="0"/>
          <w:shd w:val="clear" w:color="auto" w:fill="FFFFFF"/>
        </w:rPr>
        <w:t>surgery</w:t>
      </w:r>
      <w:r w:rsidRPr="00D411DA">
        <w:rPr>
          <w:shd w:val="clear" w:color="auto" w:fill="FFFFFF"/>
        </w:rPr>
        <w:t> </w:t>
      </w:r>
      <w:r w:rsidR="00A558F4" w:rsidRPr="00D411DA">
        <w:rPr>
          <w:shd w:val="clear" w:color="auto" w:fill="FFFFFF"/>
        </w:rPr>
        <w:t>or</w:t>
      </w:r>
      <w:r w:rsidRPr="00D411DA">
        <w:rPr>
          <w:shd w:val="clear" w:color="auto" w:fill="FFFFFF"/>
        </w:rPr>
        <w:t xml:space="preserve"> procedures performed through tiny incisions</w:t>
      </w:r>
      <w:r w:rsidR="00A10D18" w:rsidRPr="00D411DA">
        <w:rPr>
          <w:shd w:val="clear" w:color="auto" w:fill="FFFFFF"/>
        </w:rPr>
        <w:t>,</w:t>
      </w:r>
      <w:r w:rsidR="00C8176B" w:rsidRPr="00D411DA">
        <w:rPr>
          <w:shd w:val="clear" w:color="auto" w:fill="FFFFFF"/>
        </w:rPr>
        <w:t xml:space="preserve"> and</w:t>
      </w:r>
      <w:r w:rsidR="00A10D18" w:rsidRPr="00D411DA">
        <w:rPr>
          <w:shd w:val="clear" w:color="auto" w:fill="FFFFFF"/>
        </w:rPr>
        <w:t xml:space="preserve"> </w:t>
      </w:r>
      <w:r w:rsidR="00EA2AF0" w:rsidRPr="00D411DA">
        <w:rPr>
          <w:shd w:val="clear" w:color="auto" w:fill="FFFFFF"/>
        </w:rPr>
        <w:t>remote </w:t>
      </w:r>
      <w:r w:rsidR="00EA2AF0" w:rsidRPr="00D411DA">
        <w:rPr>
          <w:rStyle w:val="Emphasis"/>
          <w:bCs/>
          <w:i w:val="0"/>
          <w:iCs w:val="0"/>
          <w:shd w:val="clear" w:color="auto" w:fill="FFFFFF"/>
        </w:rPr>
        <w:t>surgery</w:t>
      </w:r>
      <w:r w:rsidR="00C8176B" w:rsidRPr="00D411DA">
        <w:rPr>
          <w:shd w:val="clear" w:color="auto" w:fill="FFFFFF"/>
        </w:rPr>
        <w:t>.</w:t>
      </w:r>
      <w:r w:rsidR="00C45451" w:rsidRPr="00D411DA">
        <w:rPr>
          <w:shd w:val="clear" w:color="auto" w:fill="FFFFFF"/>
        </w:rPr>
        <w:t xml:space="preserve"> Some study compare diameter</w:t>
      </w:r>
      <w:r w:rsidR="00BE267D" w:rsidRPr="00D411DA">
        <w:rPr>
          <w:shd w:val="clear" w:color="auto" w:fill="FFFFFF"/>
        </w:rPr>
        <w:t xml:space="preserve"> for surgery</w:t>
      </w:r>
      <w:r w:rsidR="00C45451" w:rsidRPr="00D411DA">
        <w:rPr>
          <w:shd w:val="clear" w:color="auto" w:fill="FFFFFF"/>
        </w:rPr>
        <w:t xml:space="preserve"> as a continuous variable </w:t>
      </w:r>
      <w:r w:rsidR="0058019D" w:rsidRPr="00D411DA">
        <w:rPr>
          <w:shd w:val="clear" w:color="auto" w:fill="FFFFFF"/>
        </w:rPr>
        <w:t>like</w:t>
      </w:r>
      <w:r w:rsidR="008D3C73" w:rsidRPr="00D411DA">
        <w:rPr>
          <w:shd w:val="clear" w:color="auto" w:fill="FFFFFF"/>
        </w:rPr>
        <w:t xml:space="preserve"> </w:t>
      </w:r>
      <w:r w:rsidR="00BE267D" w:rsidRPr="00D411DA">
        <w:rPr>
          <w:shd w:val="clear" w:color="auto" w:fill="FFFFFF"/>
        </w:rPr>
        <w:t>for</w:t>
      </w:r>
      <w:r w:rsidR="00C45451" w:rsidRPr="00D411DA">
        <w:rPr>
          <w:shd w:val="clear" w:color="auto" w:fill="FFFFFF"/>
        </w:rPr>
        <w:t xml:space="preserve"> </w:t>
      </w:r>
      <w:r w:rsidR="00C45451" w:rsidRPr="00AB4A09">
        <w:rPr>
          <w:noProof/>
          <w:shd w:val="clear" w:color="auto" w:fill="FFFFFF"/>
        </w:rPr>
        <w:t>nephrometry</w:t>
      </w:r>
      <w:r w:rsidR="00C45451" w:rsidRPr="00D411DA">
        <w:rPr>
          <w:shd w:val="clear" w:color="auto" w:fill="FFFFFF"/>
        </w:rPr>
        <w:t xml:space="preserve"> score (RNS)</w:t>
      </w:r>
      <w:r w:rsidR="00002E4B" w:rsidRPr="00D411DA">
        <w:rPr>
          <w:shd w:val="clear" w:color="auto" w:fill="FFFFFF"/>
        </w:rPr>
        <w:t xml:space="preserve"> surgery</w:t>
      </w:r>
      <w:r w:rsidR="00C3421C" w:rsidRPr="00D411DA">
        <w:rPr>
          <w:shd w:val="clear" w:color="auto" w:fill="FFFFFF"/>
        </w:rPr>
        <w:t>,</w:t>
      </w:r>
      <w:r w:rsidR="00C45451" w:rsidRPr="00D411DA">
        <w:rPr>
          <w:shd w:val="clear" w:color="auto" w:fill="FFFFFF"/>
        </w:rPr>
        <w:t xml:space="preserve"> </w:t>
      </w:r>
      <w:r w:rsidR="0058019D" w:rsidRPr="00D411DA">
        <w:rPr>
          <w:shd w:val="clear" w:color="auto" w:fill="FFFFFF"/>
        </w:rPr>
        <w:t xml:space="preserve">or </w:t>
      </w:r>
      <w:r w:rsidR="00C45451" w:rsidRPr="00D411DA">
        <w:rPr>
          <w:shd w:val="clear" w:color="auto" w:fill="FFFFFF"/>
        </w:rPr>
        <w:t xml:space="preserve">in predicting surgical outcomes </w:t>
      </w:r>
      <w:r w:rsidR="00C67CB6" w:rsidRPr="00D411DA">
        <w:rPr>
          <w:shd w:val="clear" w:color="auto" w:fill="FFFFFF"/>
        </w:rPr>
        <w:t xml:space="preserve">like </w:t>
      </w:r>
      <w:r w:rsidR="00D16DE3" w:rsidRPr="00D411DA">
        <w:rPr>
          <w:shd w:val="clear" w:color="auto" w:fill="FFFFFF"/>
        </w:rPr>
        <w:t>a robotic</w:t>
      </w:r>
      <w:r w:rsidR="00C45451" w:rsidRPr="00D411DA">
        <w:rPr>
          <w:shd w:val="clear" w:color="auto" w:fill="FFFFFF"/>
        </w:rPr>
        <w:t xml:space="preserve"> partial nephrectomy (RPN)</w:t>
      </w:r>
      <w:r w:rsidR="00C67CB6" w:rsidRPr="00D411DA">
        <w:rPr>
          <w:shd w:val="clear" w:color="auto" w:fill="FFFFFF"/>
        </w:rPr>
        <w:t xml:space="preserve"> surgery</w:t>
      </w:r>
      <w:r w:rsidR="00BE267D" w:rsidRPr="00D411DA">
        <w:rPr>
          <w:shd w:val="clear" w:color="auto" w:fill="FFFFFF"/>
        </w:rPr>
        <w:t>.</w:t>
      </w:r>
      <w:sdt>
        <w:sdtPr>
          <w:rPr>
            <w:shd w:val="clear" w:color="auto" w:fill="FFFFFF"/>
          </w:rPr>
          <w:id w:val="-1865288073"/>
          <w:citation/>
        </w:sdtPr>
        <w:sdtEndPr/>
        <w:sdtContent>
          <w:r w:rsidR="00BE267D" w:rsidRPr="00D411DA">
            <w:rPr>
              <w:shd w:val="clear" w:color="auto" w:fill="FFFFFF"/>
            </w:rPr>
            <w:fldChar w:fldCharType="begin"/>
          </w:r>
          <w:r w:rsidR="00781DAE" w:rsidRPr="00D411DA">
            <w:rPr>
              <w:shd w:val="clear" w:color="auto" w:fill="FFFFFF"/>
            </w:rPr>
            <w:instrText xml:space="preserve">CITATION Aar16 \l 1033 </w:instrText>
          </w:r>
          <w:r w:rsidR="00BE267D" w:rsidRPr="00D411DA">
            <w:rPr>
              <w:shd w:val="clear" w:color="auto" w:fill="FFFFFF"/>
            </w:rPr>
            <w:fldChar w:fldCharType="separate"/>
          </w:r>
          <w:r w:rsidR="00781DAE" w:rsidRPr="00D411DA">
            <w:rPr>
              <w:noProof/>
              <w:shd w:val="clear" w:color="auto" w:fill="FFFFFF"/>
            </w:rPr>
            <w:t xml:space="preserve"> (Aaron, et al., 2016)</w:t>
          </w:r>
          <w:r w:rsidR="00BE267D" w:rsidRPr="00D411DA">
            <w:rPr>
              <w:shd w:val="clear" w:color="auto" w:fill="FFFFFF"/>
            </w:rPr>
            <w:fldChar w:fldCharType="end"/>
          </w:r>
        </w:sdtContent>
      </w:sdt>
      <w:r w:rsidR="008A572A" w:rsidRPr="00D411DA">
        <w:rPr>
          <w:shd w:val="clear" w:color="auto" w:fill="FFFFFF"/>
        </w:rPr>
        <w:t>.</w:t>
      </w:r>
    </w:p>
    <w:p w14:paraId="1EF3664B" w14:textId="45B64758" w:rsidR="00EA2AF0" w:rsidRPr="00D411DA" w:rsidRDefault="006E04E7" w:rsidP="00CB6269">
      <w:pPr>
        <w:shd w:val="clear" w:color="auto" w:fill="FFFFFF"/>
        <w:spacing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The </w:t>
      </w:r>
      <w:r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automotive</w:t>
      </w:r>
      <w:r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 industry is not new to the world of </w:t>
      </w:r>
      <w:r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robotics</w:t>
      </w:r>
      <w:r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9A56EE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Industrial </w:t>
      </w:r>
      <w:r w:rsidR="009A56EE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robots</w:t>
      </w:r>
      <w:r w:rsidR="009A56EE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 have made their biggest mark in the </w:t>
      </w:r>
      <w:r w:rsidR="009A56EE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automotive</w:t>
      </w:r>
      <w:r w:rsidR="00AD3162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 xml:space="preserve"> industry</w:t>
      </w:r>
      <w:r w:rsidR="009A56EE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.</w:t>
      </w:r>
      <w:r w:rsidR="009A56EE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="004919BF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Industrial robots (</w:t>
      </w:r>
      <w:r w:rsidR="00AB4A09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IRS</w:t>
      </w:r>
      <w:r w:rsidR="004919BF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are the important driving force to enable </w:t>
      </w:r>
      <w:r w:rsidR="00DF12A8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ore automotive </w:t>
      </w:r>
      <w:r w:rsidR="004919BF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duction and highly efficient </w:t>
      </w:r>
      <w:r w:rsidR="00362F56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ctivities </w:t>
      </w:r>
      <w:r w:rsidR="004919BF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modern manufacturing systems. </w:t>
      </w:r>
      <w:sdt>
        <w:sdtPr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id w:val="-762914242"/>
          <w:citation/>
        </w:sdtPr>
        <w:sdtEndPr/>
        <w:sdtContent>
          <w:r w:rsidR="004919BF" w:rsidRPr="00D411DA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fldChar w:fldCharType="begin"/>
          </w:r>
          <w:r w:rsidR="004919BF" w:rsidRPr="00D411DA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instrText xml:space="preserve"> CITATION Zha17 \l 1033 </w:instrText>
          </w:r>
          <w:r w:rsidR="004919BF" w:rsidRPr="00D411DA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fldChar w:fldCharType="separate"/>
          </w:r>
          <w:r w:rsidR="004919BF" w:rsidRPr="00D411DA">
            <w:rPr>
              <w:rFonts w:ascii="Times New Roman" w:hAnsi="Times New Roman" w:cs="Times New Roman"/>
              <w:noProof/>
              <w:sz w:val="24"/>
              <w:szCs w:val="24"/>
              <w:shd w:val="clear" w:color="auto" w:fill="FFFFFF"/>
            </w:rPr>
            <w:t>(Zhao, Liu, &amp; Xu, 2017)</w:t>
          </w:r>
          <w:r w:rsidR="004919BF" w:rsidRPr="00D411DA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fldChar w:fldCharType="end"/>
          </w:r>
        </w:sdtContent>
      </w:sdt>
      <w:r w:rsidR="00B865AF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="00EA2AF0" w:rsidRPr="00D411DA">
        <w:rPr>
          <w:rFonts w:ascii="Times New Roman" w:eastAsia="Times New Roman" w:hAnsi="Times New Roman" w:cs="Times New Roman"/>
          <w:sz w:val="24"/>
          <w:szCs w:val="24"/>
        </w:rPr>
        <w:t>Acieta</w:t>
      </w:r>
      <w:proofErr w:type="spellEnd"/>
      <w:r w:rsidR="00EA2AF0" w:rsidRPr="00D411DA">
        <w:rPr>
          <w:rFonts w:ascii="Times New Roman" w:eastAsia="Times New Roman" w:hAnsi="Times New Roman" w:cs="Times New Roman"/>
          <w:sz w:val="24"/>
          <w:szCs w:val="24"/>
        </w:rPr>
        <w:t xml:space="preserve"> provides a variety of </w:t>
      </w:r>
      <w:r w:rsidR="00EA2AF0" w:rsidRPr="00D411DA">
        <w:rPr>
          <w:rFonts w:ascii="Times New Roman" w:eastAsia="Times New Roman" w:hAnsi="Times New Roman" w:cs="Times New Roman"/>
          <w:bCs/>
          <w:sz w:val="24"/>
          <w:szCs w:val="24"/>
        </w:rPr>
        <w:t>robots</w:t>
      </w:r>
      <w:r w:rsidR="00EA2AF0" w:rsidRPr="00D411DA">
        <w:rPr>
          <w:rFonts w:ascii="Times New Roman" w:eastAsia="Times New Roman" w:hAnsi="Times New Roman" w:cs="Times New Roman"/>
          <w:sz w:val="24"/>
          <w:szCs w:val="24"/>
        </w:rPr>
        <w:t> that create high-impact efficiencies for </w:t>
      </w:r>
      <w:r w:rsidR="00EA2AF0" w:rsidRPr="00D411DA">
        <w:rPr>
          <w:rFonts w:ascii="Times New Roman" w:eastAsia="Times New Roman" w:hAnsi="Times New Roman" w:cs="Times New Roman"/>
          <w:bCs/>
          <w:sz w:val="24"/>
          <w:szCs w:val="24"/>
        </w:rPr>
        <w:t>vehicle assembly</w:t>
      </w:r>
      <w:r w:rsidR="00EA2AF0" w:rsidRPr="00D411D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EA2AF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Since the 1960s, </w:t>
      </w:r>
      <w:r w:rsidR="00C00375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car</w:t>
      </w:r>
      <w:r w:rsidR="00C00375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nufacturers</w:t>
      </w:r>
      <w:r w:rsidR="00EA2AF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ave pioneered the </w:t>
      </w:r>
      <w:r w:rsidR="00D22943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use of industrial </w:t>
      </w:r>
      <w:r w:rsidR="00D22943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 xml:space="preserve">and </w:t>
      </w:r>
      <w:r w:rsidR="00D22943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universal </w:t>
      </w:r>
      <w:r w:rsidR="00D22943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robots</w:t>
      </w:r>
      <w:r w:rsidR="00D22943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orldwide to automate basic tasks in their </w:t>
      </w:r>
      <w:r w:rsidR="00D22943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assembly</w:t>
      </w:r>
      <w:r w:rsidR="00D22943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 plants.</w:t>
      </w:r>
      <w:r w:rsidR="000A4115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e can argue that </w:t>
      </w:r>
      <w:r w:rsidR="007C37B8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uman to human interaction is less </w:t>
      </w:r>
      <w:r w:rsidR="005F6C6F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stressful</w:t>
      </w:r>
      <w:r w:rsidR="007C712C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="00E87328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working </w:t>
      </w:r>
      <w:r w:rsidR="007C712C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environment</w:t>
      </w:r>
      <w:r w:rsidR="00E87328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60DBE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s </w:t>
      </w:r>
      <w:r w:rsidR="00E87328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friendly</w:t>
      </w:r>
      <w:r w:rsidR="007C712C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7C712C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660DBE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W</w:t>
      </w:r>
      <w:r w:rsidR="007C712C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hen people work with robots</w:t>
      </w:r>
      <w:r w:rsidR="00505927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the automotive industry</w:t>
      </w:r>
      <w:r w:rsidR="007A765C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505927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05927" w:rsidRPr="00D411DA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for</w:t>
      </w:r>
      <w:r w:rsidR="00505927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stance</w:t>
      </w:r>
      <w:r w:rsidR="007C712C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there </w:t>
      </w:r>
      <w:r w:rsidR="008E145A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are</w:t>
      </w:r>
      <w:r w:rsidR="007C712C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ome significant differences in </w:t>
      </w:r>
      <w:r w:rsidR="007C712C" w:rsidRPr="00D411DA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human</w:t>
      </w:r>
      <w:r w:rsidR="00AC26B0" w:rsidRPr="00D411DA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-</w:t>
      </w:r>
      <w:r w:rsidR="007C712C" w:rsidRPr="00D411DA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human</w:t>
      </w:r>
      <w:r w:rsidR="007C712C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teractions </w:t>
      </w:r>
      <w:r w:rsidR="00604504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compared to</w:t>
      </w:r>
      <w:r w:rsidR="007C712C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C712C" w:rsidRPr="00D411DA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human</w:t>
      </w:r>
      <w:r w:rsidR="00AC26B0" w:rsidRPr="00D411DA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-</w:t>
      </w:r>
      <w:r w:rsidR="007C712C" w:rsidRPr="00D411DA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robot</w:t>
      </w:r>
      <w:r w:rsidR="007C712C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teraction.</w:t>
      </w:r>
      <w:sdt>
        <w:sdtPr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id w:val="812905860"/>
          <w:citation/>
        </w:sdtPr>
        <w:sdtEndPr/>
        <w:sdtContent>
          <w:r w:rsidR="00505927" w:rsidRPr="00D411DA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fldChar w:fldCharType="begin"/>
          </w:r>
          <w:r w:rsidR="00505927" w:rsidRPr="00D411DA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instrText xml:space="preserve"> CITATION Jia16 \l 1033 </w:instrText>
          </w:r>
          <w:r w:rsidR="00505927" w:rsidRPr="00D411DA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fldChar w:fldCharType="separate"/>
          </w:r>
          <w:r w:rsidR="00505927" w:rsidRPr="00D411DA">
            <w:rPr>
              <w:rFonts w:ascii="Times New Roman" w:hAnsi="Times New Roman" w:cs="Times New Roman"/>
              <w:noProof/>
              <w:sz w:val="24"/>
              <w:szCs w:val="24"/>
              <w:shd w:val="clear" w:color="auto" w:fill="FFFFFF"/>
            </w:rPr>
            <w:t xml:space="preserve"> (Jiang, Sun, &amp; Gao, 2016)</w:t>
          </w:r>
          <w:r w:rsidR="00505927" w:rsidRPr="00D411DA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fldChar w:fldCharType="end"/>
          </w:r>
        </w:sdtContent>
      </w:sdt>
      <w:r w:rsidR="00763B7E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1D30EADC" w14:textId="01D8E820" w:rsidR="00EA2AF0" w:rsidRPr="00D411DA" w:rsidRDefault="00D22943" w:rsidP="00B44C78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Between </w:t>
      </w:r>
      <w:r w:rsidR="00EA2AF0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Robot</w:t>
      </w:r>
      <w:r w:rsidR="00EA2AF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 Vision</w:t>
      </w:r>
      <w:r w:rsidR="009E2498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="00EA2AF0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 xml:space="preserve">Computer </w:t>
      </w:r>
      <w:r w:rsidR="00A2630F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Vision</w:t>
      </w:r>
      <w:r w:rsidR="00A2630F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, Image</w:t>
      </w:r>
      <w:r w:rsidR="00EA2AF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ocessing</w:t>
      </w:r>
      <w:r w:rsidR="000C6B54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9E2498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A2AF0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Machine Vision</w:t>
      </w:r>
      <w:r w:rsidR="00EA2AF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 and Pattern Recognition</w:t>
      </w:r>
      <w:r w:rsidR="009E2498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</w:t>
      </w:r>
      <w:r w:rsidR="001B0119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r</w:t>
      </w:r>
      <w:r w:rsidR="009E2498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 other </w:t>
      </w:r>
      <w:r w:rsidR="00EA2AF0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Robotics</w:t>
      </w:r>
      <w:r w:rsidR="00EA2AF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="00C24F84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applications</w:t>
      </w:r>
      <w:r w:rsidR="000C6B54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C24F84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C24F84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Vision</w:t>
      </w:r>
      <w:r w:rsidR="00EA2AF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="00C24F84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="00EA2AF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lgorithms can be found in many activity fields</w:t>
      </w:r>
      <w:r w:rsidR="000861B1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</w:t>
      </w:r>
      <w:r w:rsidR="00EA2AF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486295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p</w:t>
      </w:r>
      <w:r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rocess</w:t>
      </w:r>
      <w:r w:rsidR="00486295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 xml:space="preserve">es </w:t>
      </w:r>
      <w:r w:rsidR="00486295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lastRenderedPageBreak/>
        <w:t>f</w:t>
      </w:r>
      <w:r w:rsidR="00EA2AF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rom start to capture </w:t>
      </w:r>
      <w:r w:rsidR="00EA2AF0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images</w:t>
      </w:r>
      <w:r w:rsidR="00486295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EA2AF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bject tracking and </w:t>
      </w:r>
      <w:r w:rsidR="00983416" w:rsidRPr="00D411DA">
        <w:rPr>
          <w:rStyle w:val="Emphasis"/>
          <w:rFonts w:ascii="Times New Roman" w:hAnsi="Times New Roman" w:cs="Times New Roman"/>
          <w:bCs/>
          <w:i w:val="0"/>
          <w:iCs w:val="0"/>
          <w:sz w:val="24"/>
          <w:szCs w:val="24"/>
          <w:shd w:val="clear" w:color="auto" w:fill="FFFFFF"/>
        </w:rPr>
        <w:t>recognition</w:t>
      </w:r>
      <w:r w:rsidR="00983416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67441B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Visual recognition system for fine-grained visual categorization where system</w:t>
      </w:r>
      <w:r w:rsidR="009020C1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="0067441B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020C1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are</w:t>
      </w:r>
      <w:r w:rsidR="0067441B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mposed of a human and a machine </w:t>
      </w:r>
      <w:r w:rsidR="003715E6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ve the duty of </w:t>
      </w:r>
      <w:r w:rsidR="0067441B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working together and combines</w:t>
      </w:r>
      <w:r w:rsidR="009020C1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ynergy</w:t>
      </w:r>
      <w:r w:rsidR="00D5195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id w:val="-545604648"/>
          <w:citation/>
        </w:sdtPr>
        <w:sdtEndPr/>
        <w:sdtContent>
          <w:r w:rsidR="00D51950" w:rsidRPr="00D411DA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fldChar w:fldCharType="begin"/>
          </w:r>
          <w:r w:rsidR="00D51950" w:rsidRPr="00D411DA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instrText xml:space="preserve"> CITATION Bra14 \l 1033 </w:instrText>
          </w:r>
          <w:r w:rsidR="00D51950" w:rsidRPr="00D411DA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fldChar w:fldCharType="separate"/>
          </w:r>
          <w:r w:rsidR="00D51950" w:rsidRPr="00D411DA">
            <w:rPr>
              <w:rFonts w:ascii="Times New Roman" w:hAnsi="Times New Roman" w:cs="Times New Roman"/>
              <w:noProof/>
              <w:sz w:val="24"/>
              <w:szCs w:val="24"/>
              <w:shd w:val="clear" w:color="auto" w:fill="FFFFFF"/>
            </w:rPr>
            <w:t>(Branson, Van Horn, &amp; Wah, 2014)</w:t>
          </w:r>
          <w:r w:rsidR="00D51950" w:rsidRPr="00D411DA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fldChar w:fldCharType="end"/>
          </w:r>
        </w:sdtContent>
      </w:sdt>
      <w:r w:rsidR="009020C1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67441B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34308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Just </w:t>
      </w:r>
      <w:r w:rsidR="00983416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ike </w:t>
      </w:r>
      <w:r w:rsidR="00AC26B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="00983416" w:rsidRPr="00D411DA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lot</w:t>
      </w:r>
      <w:r w:rsidR="00983416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company are</w:t>
      </w:r>
      <w:r w:rsidR="00047EBB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oing digital by</w:t>
      </w:r>
      <w:r w:rsidR="00983416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sing today</w:t>
      </w:r>
      <w:r w:rsidR="00534308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83416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utomated </w:t>
      </w:r>
      <w:r w:rsidR="008E299D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ocument input </w:t>
      </w:r>
      <w:r w:rsidR="002C6BC9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for their Customized Workflow Processes‎,</w:t>
      </w:r>
      <w:r w:rsidR="009C25A9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C6BC9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="009C25A9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e US postal market has incorporated its latest achievements in artificial intelligence Optical Character Recognition (OCR) to perform automated mail classification in their triage center. </w:t>
      </w:r>
      <w:r w:rsidR="002372EA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A</w:t>
      </w:r>
      <w:r w:rsidR="00740EF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372EA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high throughput robotic machine vision system</w:t>
      </w:r>
      <w:r w:rsidR="00740EF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an quantify seedling development high</w:t>
      </w:r>
      <w:r w:rsidR="00826B25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ly</w:t>
      </w:r>
      <w:r w:rsidR="00740EF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patial and temporal</w:t>
      </w:r>
      <w:r w:rsidR="00826B25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ecision</w:t>
      </w:r>
      <w:r w:rsidR="000C4393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3060DC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igh enough to match the needs of functional genomics research.</w:t>
      </w:r>
      <w:sdt>
        <w:sdtPr>
          <w:rPr>
            <w:rFonts w:ascii="Times New Roman" w:hAnsi="Times New Roman" w:cs="Times New Roman"/>
            <w:sz w:val="24"/>
            <w:szCs w:val="24"/>
            <w:shd w:val="clear" w:color="auto" w:fill="FFFFFF"/>
          </w:rPr>
          <w:id w:val="-651443934"/>
          <w:citation/>
        </w:sdtPr>
        <w:sdtEndPr/>
        <w:sdtContent>
          <w:r w:rsidR="002372EA" w:rsidRPr="00D411DA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fldChar w:fldCharType="begin"/>
          </w:r>
          <w:r w:rsidR="002372EA" w:rsidRPr="00D411DA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instrText xml:space="preserve"> CITATION Sub13 \l 1033 </w:instrText>
          </w:r>
          <w:r w:rsidR="002372EA" w:rsidRPr="00D411DA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fldChar w:fldCharType="separate"/>
          </w:r>
          <w:r w:rsidR="002372EA" w:rsidRPr="00D411DA">
            <w:rPr>
              <w:rFonts w:ascii="Times New Roman" w:hAnsi="Times New Roman" w:cs="Times New Roman"/>
              <w:noProof/>
              <w:sz w:val="24"/>
              <w:szCs w:val="24"/>
              <w:shd w:val="clear" w:color="auto" w:fill="FFFFFF"/>
            </w:rPr>
            <w:t xml:space="preserve"> (Subramanian, Spalding, &amp; Ferrier, 2013)</w:t>
          </w:r>
          <w:r w:rsidR="002372EA" w:rsidRPr="00D411DA">
            <w:rPr>
              <w:rFonts w:ascii="Times New Roman" w:hAnsi="Times New Roman" w:cs="Times New Roman"/>
              <w:sz w:val="24"/>
              <w:szCs w:val="24"/>
              <w:shd w:val="clear" w:color="auto" w:fill="FFFFFF"/>
            </w:rPr>
            <w:fldChar w:fldCharType="end"/>
          </w:r>
        </w:sdtContent>
      </w:sdt>
      <w:r w:rsidR="00282A59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3C273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e can better interpret and act on genomic data through genome sequencing and w</w:t>
      </w:r>
      <w:r w:rsidR="00282A59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ith advances in artificial intelligence and machine learning applications,</w:t>
      </w:r>
      <w:r w:rsidR="004A04D3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s</w:t>
      </w:r>
      <w:r w:rsidR="00282A59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80C0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we</w:t>
      </w:r>
      <w:r w:rsidR="00282A59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e able </w:t>
      </w:r>
      <w:r w:rsidR="009C11EF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r w:rsidR="00280C0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B8362D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edit</w:t>
      </w:r>
      <w:r w:rsidR="009C11EF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NA and genes</w:t>
      </w:r>
      <w:r w:rsidR="00BC5DB9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78AEBCFB" w14:textId="45C99E83" w:rsidR="00474A90" w:rsidRPr="00D411DA" w:rsidRDefault="00EA2AF0" w:rsidP="00CB6269">
      <w:pPr>
        <w:pStyle w:val="NormalWeb"/>
        <w:spacing w:line="480" w:lineRule="auto"/>
        <w:rPr>
          <w:shd w:val="clear" w:color="auto" w:fill="FFFFFF"/>
        </w:rPr>
      </w:pPr>
      <w:r w:rsidRPr="00D411DA">
        <w:rPr>
          <w:shd w:val="clear" w:color="auto" w:fill="FFFFFF"/>
        </w:rPr>
        <w:t>The U.S. Navy</w:t>
      </w:r>
      <w:r w:rsidR="00AA0C3A" w:rsidRPr="00D411DA">
        <w:rPr>
          <w:shd w:val="clear" w:color="auto" w:fill="FFFFFF"/>
        </w:rPr>
        <w:t xml:space="preserve"> also follow</w:t>
      </w:r>
      <w:r w:rsidR="004067A9" w:rsidRPr="00D411DA">
        <w:rPr>
          <w:shd w:val="clear" w:color="auto" w:fill="FFFFFF"/>
        </w:rPr>
        <w:t>s</w:t>
      </w:r>
      <w:r w:rsidR="00AA0C3A" w:rsidRPr="00D411DA">
        <w:rPr>
          <w:shd w:val="clear" w:color="auto" w:fill="FFFFFF"/>
        </w:rPr>
        <w:t xml:space="preserve"> the steps</w:t>
      </w:r>
      <w:r w:rsidRPr="00D411DA">
        <w:rPr>
          <w:shd w:val="clear" w:color="auto" w:fill="FFFFFF"/>
        </w:rPr>
        <w:t>, in addition to its unmanned</w:t>
      </w:r>
      <w:r w:rsidR="001964B0" w:rsidRPr="00D411DA">
        <w:rPr>
          <w:shd w:val="clear" w:color="auto" w:fill="FFFFFF"/>
        </w:rPr>
        <w:t xml:space="preserve"> low frequency in-</w:t>
      </w:r>
      <w:r w:rsidR="001964B0" w:rsidRPr="00D411DA">
        <w:rPr>
          <w:rStyle w:val="Emphasis"/>
          <w:bCs/>
          <w:i w:val="0"/>
          <w:iCs w:val="0"/>
          <w:shd w:val="clear" w:color="auto" w:fill="FFFFFF"/>
        </w:rPr>
        <w:t>air</w:t>
      </w:r>
      <w:r w:rsidR="001964B0" w:rsidRPr="00D411DA">
        <w:rPr>
          <w:shd w:val="clear" w:color="auto" w:fill="FFFFFF"/>
        </w:rPr>
        <w:t> ultrasonic sensor</w:t>
      </w:r>
      <w:r w:rsidR="001964B0" w:rsidRPr="00D411DA">
        <w:rPr>
          <w:rStyle w:val="Emphasis"/>
          <w:bCs/>
          <w:i w:val="0"/>
          <w:iCs w:val="0"/>
          <w:shd w:val="clear" w:color="auto" w:fill="FFFFFF"/>
        </w:rPr>
        <w:t xml:space="preserve"> combat</w:t>
      </w:r>
      <w:r w:rsidRPr="00D411DA">
        <w:rPr>
          <w:rStyle w:val="Emphasis"/>
          <w:bCs/>
          <w:i w:val="0"/>
          <w:iCs w:val="0"/>
          <w:shd w:val="clear" w:color="auto" w:fill="FFFFFF"/>
        </w:rPr>
        <w:t xml:space="preserve"> air</w:t>
      </w:r>
      <w:r w:rsidRPr="00D411DA">
        <w:rPr>
          <w:shd w:val="clear" w:color="auto" w:fill="FFFFFF"/>
        </w:rPr>
        <w:t> vehicle f</w:t>
      </w:r>
      <w:r w:rsidR="00C5602D" w:rsidRPr="00D411DA">
        <w:rPr>
          <w:shd w:val="clear" w:color="auto" w:fill="FFFFFF"/>
        </w:rPr>
        <w:t>or</w:t>
      </w:r>
      <w:r w:rsidRPr="00D411DA">
        <w:rPr>
          <w:shd w:val="clear" w:color="auto" w:fill="FFFFFF"/>
        </w:rPr>
        <w:t xml:space="preserve"> </w:t>
      </w:r>
      <w:r w:rsidR="00504BF6" w:rsidRPr="00D411DA">
        <w:rPr>
          <w:shd w:val="clear" w:color="auto" w:fill="FFFFFF"/>
        </w:rPr>
        <w:t>military</w:t>
      </w:r>
      <w:r w:rsidR="00C5602D" w:rsidRPr="00D411DA">
        <w:rPr>
          <w:shd w:val="clear" w:color="auto" w:fill="FFFFFF"/>
        </w:rPr>
        <w:t xml:space="preserve"> need</w:t>
      </w:r>
      <w:r w:rsidR="004B59E6" w:rsidRPr="00D411DA">
        <w:rPr>
          <w:shd w:val="clear" w:color="auto" w:fill="FFFFFF"/>
        </w:rPr>
        <w:t>.</w:t>
      </w:r>
      <w:r w:rsidR="00504BF6" w:rsidRPr="00D411DA">
        <w:rPr>
          <w:shd w:val="clear" w:color="auto" w:fill="FFFFFF"/>
        </w:rPr>
        <w:t xml:space="preserve"> </w:t>
      </w:r>
      <w:r w:rsidR="004B59E6" w:rsidRPr="00D411DA">
        <w:rPr>
          <w:shd w:val="clear" w:color="auto" w:fill="FFFFFF"/>
        </w:rPr>
        <w:t>I</w:t>
      </w:r>
      <w:r w:rsidR="00504BF6" w:rsidRPr="00D411DA">
        <w:rPr>
          <w:shd w:val="clear" w:color="auto" w:fill="FFFFFF"/>
        </w:rPr>
        <w:t>ts</w:t>
      </w:r>
      <w:r w:rsidRPr="00D411DA">
        <w:rPr>
          <w:shd w:val="clear" w:color="auto" w:fill="FFFFFF"/>
        </w:rPr>
        <w:t xml:space="preserve"> </w:t>
      </w:r>
      <w:r w:rsidR="001964B0" w:rsidRPr="00D411DA">
        <w:rPr>
          <w:shd w:val="clear" w:color="auto" w:fill="FFFFFF"/>
        </w:rPr>
        <w:t>walking</w:t>
      </w:r>
      <w:r w:rsidR="001964B0" w:rsidRPr="00D411DA">
        <w:rPr>
          <w:rStyle w:val="Emphasis"/>
          <w:bCs/>
          <w:i w:val="0"/>
          <w:iCs w:val="0"/>
          <w:shd w:val="clear" w:color="auto" w:fill="FFFFFF"/>
        </w:rPr>
        <w:t xml:space="preserve"> robots</w:t>
      </w:r>
      <w:r w:rsidR="004B59E6" w:rsidRPr="00D411DA">
        <w:rPr>
          <w:rStyle w:val="Emphasis"/>
          <w:bCs/>
          <w:i w:val="0"/>
          <w:iCs w:val="0"/>
          <w:shd w:val="clear" w:color="auto" w:fill="FFFFFF"/>
        </w:rPr>
        <w:t xml:space="preserve"> </w:t>
      </w:r>
      <w:proofErr w:type="gramStart"/>
      <w:r w:rsidR="004B59E6" w:rsidRPr="00AB4A09">
        <w:rPr>
          <w:rStyle w:val="Emphasis"/>
          <w:bCs/>
          <w:i w:val="0"/>
          <w:iCs w:val="0"/>
          <w:noProof/>
          <w:shd w:val="clear" w:color="auto" w:fill="FFFFFF"/>
        </w:rPr>
        <w:t>is</w:t>
      </w:r>
      <w:r w:rsidRPr="00D411DA">
        <w:rPr>
          <w:shd w:val="clear" w:color="auto" w:fill="FFFFFF"/>
        </w:rPr>
        <w:t> able to</w:t>
      </w:r>
      <w:proofErr w:type="gramEnd"/>
      <w:r w:rsidRPr="00D411DA">
        <w:rPr>
          <w:shd w:val="clear" w:color="auto" w:fill="FFFFFF"/>
        </w:rPr>
        <w:t> </w:t>
      </w:r>
      <w:r w:rsidRPr="00D411DA">
        <w:rPr>
          <w:rStyle w:val="Emphasis"/>
          <w:bCs/>
          <w:i w:val="0"/>
          <w:iCs w:val="0"/>
          <w:shd w:val="clear" w:color="auto" w:fill="FFFFFF"/>
        </w:rPr>
        <w:t>navigate</w:t>
      </w:r>
      <w:r w:rsidRPr="00D411DA">
        <w:rPr>
          <w:shd w:val="clear" w:color="auto" w:fill="FFFFFF"/>
        </w:rPr>
        <w:t> rough terrain without human</w:t>
      </w:r>
      <w:r w:rsidR="00E374E5" w:rsidRPr="00D411DA">
        <w:rPr>
          <w:shd w:val="clear" w:color="auto" w:fill="FFFFFF"/>
        </w:rPr>
        <w:t xml:space="preserve"> </w:t>
      </w:r>
      <w:r w:rsidR="007C7F39" w:rsidRPr="00D411DA">
        <w:rPr>
          <w:shd w:val="clear" w:color="auto" w:fill="FFFFFF"/>
        </w:rPr>
        <w:t>input, or</w:t>
      </w:r>
      <w:r w:rsidR="00E374E5" w:rsidRPr="00D411DA">
        <w:rPr>
          <w:shd w:val="clear" w:color="auto" w:fill="FFFFFF"/>
        </w:rPr>
        <w:t xml:space="preserve"> its</w:t>
      </w:r>
      <w:r w:rsidR="001964B0" w:rsidRPr="00D411DA">
        <w:rPr>
          <w:rStyle w:val="Emphasis"/>
          <w:bCs/>
          <w:i w:val="0"/>
          <w:iCs w:val="0"/>
          <w:shd w:val="clear" w:color="auto" w:fill="FFFFFF"/>
        </w:rPr>
        <w:t xml:space="preserve"> </w:t>
      </w:r>
      <w:r w:rsidR="00504BF6" w:rsidRPr="00D411DA">
        <w:rPr>
          <w:rStyle w:val="Emphasis"/>
          <w:bCs/>
          <w:i w:val="0"/>
          <w:iCs w:val="0"/>
          <w:shd w:val="clear" w:color="auto" w:fill="FFFFFF"/>
        </w:rPr>
        <w:t>d</w:t>
      </w:r>
      <w:r w:rsidRPr="00D411DA">
        <w:rPr>
          <w:rStyle w:val="Emphasis"/>
          <w:bCs/>
          <w:i w:val="0"/>
          <w:iCs w:val="0"/>
          <w:shd w:val="clear" w:color="auto" w:fill="FFFFFF"/>
        </w:rPr>
        <w:t>rone</w:t>
      </w:r>
      <w:r w:rsidRPr="00D411DA">
        <w:rPr>
          <w:shd w:val="clear" w:color="auto" w:fill="FFFFFF"/>
        </w:rPr>
        <w:t xml:space="preserve"> flying </w:t>
      </w:r>
      <w:r w:rsidRPr="00D411DA">
        <w:rPr>
          <w:rStyle w:val="Emphasis"/>
          <w:bCs/>
          <w:i w:val="0"/>
          <w:iCs w:val="0"/>
          <w:shd w:val="clear" w:color="auto" w:fill="FFFFFF"/>
        </w:rPr>
        <w:t>robot</w:t>
      </w:r>
      <w:r w:rsidR="00504BF6" w:rsidRPr="00D411DA">
        <w:rPr>
          <w:rStyle w:val="Emphasis"/>
          <w:bCs/>
          <w:i w:val="0"/>
          <w:iCs w:val="0"/>
          <w:shd w:val="clear" w:color="auto" w:fill="FFFFFF"/>
        </w:rPr>
        <w:t xml:space="preserve"> </w:t>
      </w:r>
      <w:r w:rsidR="004B59E6" w:rsidRPr="00D411DA">
        <w:rPr>
          <w:rStyle w:val="Emphasis"/>
          <w:bCs/>
          <w:i w:val="0"/>
          <w:iCs w:val="0"/>
          <w:shd w:val="clear" w:color="auto" w:fill="FFFFFF"/>
        </w:rPr>
        <w:t>is used in</w:t>
      </w:r>
      <w:r w:rsidR="00504BF6" w:rsidRPr="00D411DA">
        <w:rPr>
          <w:rStyle w:val="Emphasis"/>
          <w:bCs/>
          <w:i w:val="0"/>
          <w:iCs w:val="0"/>
          <w:shd w:val="clear" w:color="auto" w:fill="FFFFFF"/>
        </w:rPr>
        <w:t xml:space="preserve"> combat critical </w:t>
      </w:r>
      <w:r w:rsidR="00354CC8" w:rsidRPr="00D411DA">
        <w:rPr>
          <w:rStyle w:val="Emphasis"/>
          <w:bCs/>
          <w:i w:val="0"/>
          <w:iCs w:val="0"/>
          <w:shd w:val="clear" w:color="auto" w:fill="FFFFFF"/>
        </w:rPr>
        <w:t>miss</w:t>
      </w:r>
      <w:r w:rsidR="005A0E48" w:rsidRPr="00D411DA">
        <w:rPr>
          <w:rStyle w:val="Emphasis"/>
          <w:bCs/>
          <w:i w:val="0"/>
          <w:iCs w:val="0"/>
          <w:shd w:val="clear" w:color="auto" w:fill="FFFFFF"/>
        </w:rPr>
        <w:t xml:space="preserve">ion </w:t>
      </w:r>
      <w:r w:rsidR="004B59E6" w:rsidRPr="00D411DA">
        <w:rPr>
          <w:rStyle w:val="Emphasis"/>
          <w:bCs/>
          <w:i w:val="0"/>
          <w:iCs w:val="0"/>
          <w:shd w:val="clear" w:color="auto" w:fill="FFFFFF"/>
        </w:rPr>
        <w:t>for</w:t>
      </w:r>
      <w:r w:rsidR="005A0E48" w:rsidRPr="00D411DA">
        <w:rPr>
          <w:rStyle w:val="Emphasis"/>
          <w:bCs/>
          <w:i w:val="0"/>
          <w:iCs w:val="0"/>
          <w:shd w:val="clear" w:color="auto" w:fill="FFFFFF"/>
        </w:rPr>
        <w:t xml:space="preserve"> predominantly intelligence, surveillance, and reconnaissance (ISR)</w:t>
      </w:r>
      <w:r w:rsidRPr="00D411DA">
        <w:rPr>
          <w:shd w:val="clear" w:color="auto" w:fill="FFFFFF"/>
        </w:rPr>
        <w:t>.</w:t>
      </w:r>
      <w:r w:rsidR="001C40B9" w:rsidRPr="00D411DA">
        <w:rPr>
          <w:shd w:val="clear" w:color="auto" w:fill="FFFFFF"/>
        </w:rPr>
        <w:t xml:space="preserve"> Unmanned marine vehicles (</w:t>
      </w:r>
      <w:proofErr w:type="spellStart"/>
      <w:r w:rsidR="00640C82" w:rsidRPr="00AB4A09">
        <w:rPr>
          <w:noProof/>
          <w:shd w:val="clear" w:color="auto" w:fill="FFFFFF"/>
        </w:rPr>
        <w:t>umvs</w:t>
      </w:r>
      <w:proofErr w:type="spellEnd"/>
      <w:r w:rsidR="001C40B9" w:rsidRPr="00D411DA">
        <w:rPr>
          <w:shd w:val="clear" w:color="auto" w:fill="FFFFFF"/>
        </w:rPr>
        <w:t>) is a collective term used to describe autonomous underwater vehicles, remotely operated vehicles, semi-submersibles, and unmanned surface craft.</w:t>
      </w:r>
      <w:sdt>
        <w:sdtPr>
          <w:rPr>
            <w:shd w:val="clear" w:color="auto" w:fill="FFFFFF"/>
          </w:rPr>
          <w:id w:val="426393332"/>
          <w:citation/>
        </w:sdtPr>
        <w:sdtEndPr/>
        <w:sdtContent>
          <w:r w:rsidR="009D4806" w:rsidRPr="00D411DA">
            <w:rPr>
              <w:shd w:val="clear" w:color="auto" w:fill="FFFFFF"/>
            </w:rPr>
            <w:fldChar w:fldCharType="begin"/>
          </w:r>
          <w:r w:rsidR="009D4806" w:rsidRPr="00D411DA">
            <w:rPr>
              <w:shd w:val="clear" w:color="auto" w:fill="FFFFFF"/>
            </w:rPr>
            <w:instrText xml:space="preserve"> CITATION GNR09 \l 1033 </w:instrText>
          </w:r>
          <w:r w:rsidR="009D4806" w:rsidRPr="00D411DA">
            <w:rPr>
              <w:shd w:val="clear" w:color="auto" w:fill="FFFFFF"/>
            </w:rPr>
            <w:fldChar w:fldCharType="separate"/>
          </w:r>
          <w:r w:rsidR="009D4806" w:rsidRPr="00D411DA">
            <w:rPr>
              <w:noProof/>
              <w:shd w:val="clear" w:color="auto" w:fill="FFFFFF"/>
            </w:rPr>
            <w:t xml:space="preserve"> (Roberts &amp; Sutton, 2009)</w:t>
          </w:r>
          <w:r w:rsidR="009D4806" w:rsidRPr="00D411DA">
            <w:rPr>
              <w:shd w:val="clear" w:color="auto" w:fill="FFFFFF"/>
            </w:rPr>
            <w:fldChar w:fldCharType="end"/>
          </w:r>
        </w:sdtContent>
      </w:sdt>
      <w:r w:rsidR="002813D2" w:rsidRPr="00D411DA">
        <w:rPr>
          <w:shd w:val="clear" w:color="auto" w:fill="FFFFFF"/>
        </w:rPr>
        <w:t>.</w:t>
      </w:r>
      <w:r w:rsidRPr="00D411DA">
        <w:rPr>
          <w:shd w:val="clear" w:color="auto" w:fill="FFFFFF"/>
        </w:rPr>
        <w:t xml:space="preserve"> The </w:t>
      </w:r>
      <w:r w:rsidR="00B34A9A" w:rsidRPr="00D411DA">
        <w:rPr>
          <w:shd w:val="clear" w:color="auto" w:fill="FFFFFF"/>
        </w:rPr>
        <w:t>airplanes</w:t>
      </w:r>
      <w:r w:rsidR="00D91E9A" w:rsidRPr="00D411DA">
        <w:rPr>
          <w:shd w:val="clear" w:color="auto" w:fill="FFFFFF"/>
        </w:rPr>
        <w:t> </w:t>
      </w:r>
      <w:r w:rsidR="00D91E9A" w:rsidRPr="00D411DA">
        <w:rPr>
          <w:rStyle w:val="Emphasis"/>
          <w:bCs/>
          <w:i w:val="0"/>
          <w:iCs w:val="0"/>
          <w:shd w:val="clear" w:color="auto" w:fill="FFFFFF"/>
        </w:rPr>
        <w:t>automated</w:t>
      </w:r>
      <w:r w:rsidR="00D91E9A" w:rsidRPr="00D411DA">
        <w:rPr>
          <w:shd w:val="clear" w:color="auto" w:fill="FFFFFF"/>
        </w:rPr>
        <w:t xml:space="preserve"> co-pilot </w:t>
      </w:r>
      <w:r w:rsidR="006E4B99" w:rsidRPr="00D411DA">
        <w:rPr>
          <w:shd w:val="clear" w:color="auto" w:fill="FFFFFF"/>
        </w:rPr>
        <w:t xml:space="preserve">by a robot </w:t>
      </w:r>
      <w:r w:rsidR="00D91E9A" w:rsidRPr="00D411DA">
        <w:rPr>
          <w:shd w:val="clear" w:color="auto" w:fill="FFFFFF"/>
        </w:rPr>
        <w:t>that can be quickly and cheaply installed to control the trajectory of an aircraft without constant hands-</w:t>
      </w:r>
      <w:r w:rsidR="00DB3144" w:rsidRPr="00D411DA">
        <w:rPr>
          <w:shd w:val="clear" w:color="auto" w:fill="FFFFFF"/>
        </w:rPr>
        <w:t>on as</w:t>
      </w:r>
      <w:r w:rsidR="00ED7166" w:rsidRPr="00D411DA">
        <w:rPr>
          <w:shd w:val="clear" w:color="auto" w:fill="FFFFFF"/>
        </w:rPr>
        <w:t xml:space="preserve"> a</w:t>
      </w:r>
      <w:r w:rsidR="00EC7346" w:rsidRPr="00D411DA">
        <w:rPr>
          <w:shd w:val="clear" w:color="auto" w:fill="FFFFFF"/>
        </w:rPr>
        <w:t>n air pilot keeps </w:t>
      </w:r>
      <w:r w:rsidR="00EC7346" w:rsidRPr="00D411DA">
        <w:rPr>
          <w:rStyle w:val="Emphasis"/>
          <w:bCs/>
          <w:i w:val="0"/>
          <w:iCs w:val="0"/>
          <w:shd w:val="clear" w:color="auto" w:fill="FFFFFF"/>
        </w:rPr>
        <w:t>plane</w:t>
      </w:r>
      <w:r w:rsidR="00EC7346" w:rsidRPr="00D411DA">
        <w:rPr>
          <w:shd w:val="clear" w:color="auto" w:fill="FFFFFF"/>
        </w:rPr>
        <w:t>.</w:t>
      </w:r>
    </w:p>
    <w:p w14:paraId="22AA4CB3" w14:textId="583B09A4" w:rsidR="00A93330" w:rsidRPr="00D411DA" w:rsidRDefault="00E33E04" w:rsidP="00A93330">
      <w:pPr>
        <w:pStyle w:val="NormalWeb"/>
        <w:spacing w:line="480" w:lineRule="auto"/>
      </w:pPr>
      <w:r w:rsidRPr="00D411DA">
        <w:t xml:space="preserve">The list is not exhaustive, we can </w:t>
      </w:r>
      <w:r w:rsidR="007369F1" w:rsidRPr="00D411DA">
        <w:t>also mention Educational Robotic (ER)</w:t>
      </w:r>
      <w:r w:rsidR="006E4B99" w:rsidRPr="00D411DA">
        <w:t>, which are</w:t>
      </w:r>
      <w:r w:rsidR="00814049" w:rsidRPr="00D411DA">
        <w:t xml:space="preserve"> robots deployed for </w:t>
      </w:r>
      <w:r w:rsidR="002262C8" w:rsidRPr="00D411DA">
        <w:t>educational</w:t>
      </w:r>
      <w:r w:rsidR="00814049" w:rsidRPr="00D411DA">
        <w:t xml:space="preserve"> purposes</w:t>
      </w:r>
      <w:r w:rsidR="007369F1" w:rsidRPr="00D411DA">
        <w:t xml:space="preserve"> </w:t>
      </w:r>
      <w:r w:rsidR="00D429C9" w:rsidRPr="00D411DA">
        <w:t xml:space="preserve">or </w:t>
      </w:r>
      <w:r w:rsidR="00814049" w:rsidRPr="00D411DA">
        <w:t xml:space="preserve">Agricultural </w:t>
      </w:r>
      <w:r w:rsidR="002262C8" w:rsidRPr="00D411DA">
        <w:t>Robotic (</w:t>
      </w:r>
      <w:r w:rsidR="00814049" w:rsidRPr="00D411DA">
        <w:t>AR),</w:t>
      </w:r>
      <w:r w:rsidR="006E4B99" w:rsidRPr="00D411DA">
        <w:t xml:space="preserve"> which are</w:t>
      </w:r>
      <w:r w:rsidR="00814049" w:rsidRPr="00D411DA">
        <w:t xml:space="preserve"> robots deployed for agricultural purposes</w:t>
      </w:r>
      <w:r w:rsidR="002262C8" w:rsidRPr="00D411DA">
        <w:t xml:space="preserve"> but let shed our attention </w:t>
      </w:r>
      <w:r w:rsidR="004244B6" w:rsidRPr="00D411DA">
        <w:t>to Trading</w:t>
      </w:r>
      <w:r w:rsidR="00B15805" w:rsidRPr="00D411DA">
        <w:t xml:space="preserve"> Robotic (</w:t>
      </w:r>
      <w:r w:rsidR="00FF6D9B" w:rsidRPr="00D411DA">
        <w:t>T</w:t>
      </w:r>
      <w:r w:rsidR="00B15805" w:rsidRPr="00D411DA">
        <w:t>R)</w:t>
      </w:r>
      <w:r w:rsidR="00FF6D9B" w:rsidRPr="00D411DA">
        <w:t xml:space="preserve">, </w:t>
      </w:r>
      <w:r w:rsidR="007920D8" w:rsidRPr="00D411DA">
        <w:t xml:space="preserve">which are </w:t>
      </w:r>
      <w:r w:rsidR="00FF6D9B" w:rsidRPr="00D411DA">
        <w:t>robots deployed for financial investment purposes</w:t>
      </w:r>
      <w:r w:rsidR="000771CA" w:rsidRPr="00D411DA">
        <w:t xml:space="preserve"> and let analyses how this process is optimally </w:t>
      </w:r>
      <w:r w:rsidR="004244B6" w:rsidRPr="00D411DA">
        <w:t xml:space="preserve">performed interactively with an actual human trader. </w:t>
      </w:r>
      <w:r w:rsidR="00A93330" w:rsidRPr="00D411DA">
        <w:t xml:space="preserve">My research proposal is </w:t>
      </w:r>
      <w:r w:rsidR="009E1769" w:rsidRPr="00D411DA">
        <w:t>just another robotic</w:t>
      </w:r>
      <w:r w:rsidR="00A93330" w:rsidRPr="00D411DA">
        <w:t xml:space="preserve"> </w:t>
      </w:r>
      <w:r w:rsidR="00A93330" w:rsidRPr="00D411DA">
        <w:rPr>
          <w:noProof/>
        </w:rPr>
        <w:t>solution</w:t>
      </w:r>
      <w:r w:rsidR="00A93330" w:rsidRPr="00D411DA">
        <w:t xml:space="preserve"> because it is looking to provide </w:t>
      </w:r>
      <w:r w:rsidR="002E4E6D" w:rsidRPr="00D411DA">
        <w:t>compactional</w:t>
      </w:r>
      <w:r w:rsidR="00A93330" w:rsidRPr="00D411DA">
        <w:t xml:space="preserve"> strategy or </w:t>
      </w:r>
      <w:r w:rsidR="002E4E6D" w:rsidRPr="00D411DA">
        <w:t xml:space="preserve">Artificial intelligence </w:t>
      </w:r>
      <w:r w:rsidR="00A93330" w:rsidRPr="00D411DA">
        <w:t xml:space="preserve">model to liquidate or acquire </w:t>
      </w:r>
      <w:r w:rsidR="00AC26B0" w:rsidRPr="00D411DA">
        <w:t xml:space="preserve">a </w:t>
      </w:r>
      <w:r w:rsidR="00A93330" w:rsidRPr="00D411DA">
        <w:rPr>
          <w:noProof/>
        </w:rPr>
        <w:t>large</w:t>
      </w:r>
      <w:r w:rsidR="00A93330" w:rsidRPr="00D411DA">
        <w:t xml:space="preserve"> volume of </w:t>
      </w:r>
      <w:r w:rsidR="00AC26B0" w:rsidRPr="00D411DA">
        <w:t xml:space="preserve">a </w:t>
      </w:r>
      <w:r w:rsidR="002F344C" w:rsidRPr="00D411DA">
        <w:rPr>
          <w:noProof/>
        </w:rPr>
        <w:lastRenderedPageBreak/>
        <w:t>financial</w:t>
      </w:r>
      <w:r w:rsidR="002F344C" w:rsidRPr="00D411DA">
        <w:t xml:space="preserve"> </w:t>
      </w:r>
      <w:r w:rsidR="00A93330" w:rsidRPr="00D411DA">
        <w:t>asset without driving</w:t>
      </w:r>
      <w:r w:rsidR="002F344C" w:rsidRPr="00D411DA">
        <w:t xml:space="preserve"> the market</w:t>
      </w:r>
      <w:r w:rsidR="00A93330" w:rsidRPr="00D411DA">
        <w:t xml:space="preserve"> price in the opposite direction</w:t>
      </w:r>
      <w:r w:rsidR="00AC347C" w:rsidRPr="00D411DA">
        <w:t xml:space="preserve"> </w:t>
      </w:r>
      <w:r w:rsidR="00D62CB3" w:rsidRPr="00D411DA">
        <w:t>for</w:t>
      </w:r>
      <w:r w:rsidR="00AC347C" w:rsidRPr="00D411DA">
        <w:t xml:space="preserve"> a specific </w:t>
      </w:r>
      <w:r w:rsidR="00DB3144" w:rsidRPr="00D411DA">
        <w:t>electronic</w:t>
      </w:r>
      <w:r w:rsidR="00AC347C" w:rsidRPr="00D411DA">
        <w:t xml:space="preserve"> market in wall street</w:t>
      </w:r>
      <w:r w:rsidR="00A93330" w:rsidRPr="00D411DA">
        <w:t xml:space="preserve">. This phenomenon is known as market impact in </w:t>
      </w:r>
      <w:r w:rsidR="00A93330" w:rsidRPr="00D411DA">
        <w:rPr>
          <w:noProof/>
        </w:rPr>
        <w:t>finance</w:t>
      </w:r>
      <w:r w:rsidR="00A93330" w:rsidRPr="00D411DA">
        <w:t xml:space="preserve"> </w:t>
      </w:r>
      <w:r w:rsidR="00800828">
        <w:t xml:space="preserve">and business administration </w:t>
      </w:r>
      <w:r w:rsidR="0066534D" w:rsidRPr="00D411DA">
        <w:t xml:space="preserve">when the market </w:t>
      </w:r>
      <w:r w:rsidR="00E13998" w:rsidRPr="00D411DA">
        <w:t>price</w:t>
      </w:r>
      <w:r w:rsidR="0066534D" w:rsidRPr="00D411DA">
        <w:t xml:space="preserve"> moves </w:t>
      </w:r>
      <w:r w:rsidR="00D62CB3" w:rsidRPr="00D411DA">
        <w:t xml:space="preserve">to </w:t>
      </w:r>
      <w:r w:rsidR="0066534D" w:rsidRPr="00D411DA">
        <w:t>the unexpected direction</w:t>
      </w:r>
      <w:r w:rsidR="00ED2147" w:rsidRPr="00D411DA">
        <w:t>. That notion</w:t>
      </w:r>
      <w:r w:rsidR="00A93330" w:rsidRPr="00D411DA">
        <w:t xml:space="preserve"> is supported by the microeconomics concept of supply and demand or market</w:t>
      </w:r>
      <w:r w:rsidR="00481FFE" w:rsidRPr="00D411DA">
        <w:t xml:space="preserve"> </w:t>
      </w:r>
      <w:r w:rsidR="00A93330" w:rsidRPr="00D411DA">
        <w:t>equilibrium.  </w:t>
      </w:r>
      <w:r w:rsidR="001F2DF7" w:rsidRPr="00D411DA">
        <w:t>C</w:t>
      </w:r>
      <w:r w:rsidR="00A93330" w:rsidRPr="00D411DA">
        <w:t>ompetition among buyers will drive the price upward toward the equilibrium price, and vice versa</w:t>
      </w:r>
      <w:sdt>
        <w:sdtPr>
          <w:id w:val="1720702162"/>
          <w:citation/>
        </w:sdtPr>
        <w:sdtEndPr/>
        <w:sdtContent>
          <w:r w:rsidR="00A93330" w:rsidRPr="00D411DA">
            <w:fldChar w:fldCharType="begin"/>
          </w:r>
          <w:r w:rsidR="00A93330" w:rsidRPr="00D411DA">
            <w:instrText xml:space="preserve"> CITATION Gre91 \l 1033 </w:instrText>
          </w:r>
          <w:r w:rsidR="00A93330" w:rsidRPr="00D411DA">
            <w:fldChar w:fldCharType="separate"/>
          </w:r>
          <w:r w:rsidR="00A93330" w:rsidRPr="00D411DA">
            <w:rPr>
              <w:noProof/>
            </w:rPr>
            <w:t xml:space="preserve"> (Mankiw, 1991)</w:t>
          </w:r>
          <w:r w:rsidR="00A93330" w:rsidRPr="00D411DA">
            <w:fldChar w:fldCharType="end"/>
          </w:r>
        </w:sdtContent>
      </w:sdt>
      <w:r w:rsidR="00A93330" w:rsidRPr="00D411DA">
        <w:t>. </w:t>
      </w:r>
    </w:p>
    <w:p w14:paraId="7F423D3A" w14:textId="6F3EA58B" w:rsidR="00A93330" w:rsidRPr="00D411DA" w:rsidRDefault="00A93330" w:rsidP="00155F5E">
      <w:pPr>
        <w:spacing w:line="480" w:lineRule="auto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D411DA">
        <w:rPr>
          <w:rFonts w:ascii="Times New Roman" w:hAnsi="Times New Roman" w:cs="Times New Roman"/>
          <w:sz w:val="24"/>
          <w:szCs w:val="24"/>
        </w:rPr>
        <w:t> </w:t>
      </w:r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For each execution, Sn, let us denote </w:t>
      </w:r>
      <w:proofErr w:type="spellStart"/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>sn</w:t>
      </w:r>
      <w:proofErr w:type="spellEnd"/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= visible liquidity just before execution n, and </w:t>
      </w:r>
      <w:proofErr w:type="spellStart"/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>rn</w:t>
      </w:r>
      <w:proofErr w:type="spellEnd"/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= hidden liquidity just before execution n. We know </w:t>
      </w:r>
      <w:proofErr w:type="spellStart"/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>sn</w:t>
      </w:r>
      <w:proofErr w:type="spellEnd"/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, but </w:t>
      </w:r>
      <w:proofErr w:type="spellStart"/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>rn</w:t>
      </w:r>
      <w:proofErr w:type="spellEnd"/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e can only estimate from the relationship </w:t>
      </w:r>
      <w:proofErr w:type="spellStart"/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>rn</w:t>
      </w:r>
      <w:proofErr w:type="spellEnd"/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≥ </w:t>
      </w:r>
      <w:r w:rsidRPr="00AB4A09">
        <w:rPr>
          <w:rFonts w:ascii="Times New Roman" w:eastAsia="Times New Roman" w:hAnsi="Times New Roman" w:cs="Times New Roman"/>
          <w:noProof/>
          <w:sz w:val="24"/>
          <w:szCs w:val="24"/>
          <w:lang w:eastAsia="fr-FR"/>
        </w:rPr>
        <w:t>wn</w:t>
      </w:r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≡ max (Sn − </w:t>
      </w:r>
      <w:proofErr w:type="spellStart"/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>sn</w:t>
      </w:r>
      <w:proofErr w:type="spellEnd"/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>, 0)</w:t>
      </w:r>
      <w:sdt>
        <w:sdtPr>
          <w:rPr>
            <w:rFonts w:ascii="Times New Roman" w:eastAsia="Times New Roman" w:hAnsi="Times New Roman" w:cs="Times New Roman"/>
            <w:sz w:val="24"/>
            <w:szCs w:val="24"/>
            <w:lang w:eastAsia="fr-FR"/>
          </w:rPr>
          <w:id w:val="-1721280249"/>
          <w:citation/>
        </w:sdtPr>
        <w:sdtEndPr/>
        <w:sdtContent>
          <w:r w:rsidRPr="00D411DA">
            <w:rPr>
              <w:rFonts w:ascii="Times New Roman" w:eastAsia="Times New Roman" w:hAnsi="Times New Roman" w:cs="Times New Roman"/>
              <w:sz w:val="24"/>
              <w:szCs w:val="24"/>
              <w:lang w:eastAsia="fr-FR"/>
            </w:rPr>
            <w:fldChar w:fldCharType="begin"/>
          </w:r>
          <w:r w:rsidRPr="00D411DA">
            <w:rPr>
              <w:rFonts w:ascii="Times New Roman" w:eastAsia="Times New Roman" w:hAnsi="Times New Roman" w:cs="Times New Roman"/>
              <w:sz w:val="24"/>
              <w:szCs w:val="24"/>
              <w:lang w:eastAsia="fr-FR"/>
            </w:rPr>
            <w:instrText xml:space="preserve"> CITATION Rob07 \l 1033 </w:instrText>
          </w:r>
          <w:r w:rsidRPr="00D411DA">
            <w:rPr>
              <w:rFonts w:ascii="Times New Roman" w:eastAsia="Times New Roman" w:hAnsi="Times New Roman" w:cs="Times New Roman"/>
              <w:sz w:val="24"/>
              <w:szCs w:val="24"/>
              <w:lang w:eastAsia="fr-FR"/>
            </w:rPr>
            <w:fldChar w:fldCharType="separate"/>
          </w:r>
          <w:r w:rsidRPr="00D411DA">
            <w:rPr>
              <w:rFonts w:ascii="Times New Roman" w:eastAsia="Times New Roman" w:hAnsi="Times New Roman" w:cs="Times New Roman"/>
              <w:noProof/>
              <w:sz w:val="24"/>
              <w:szCs w:val="24"/>
              <w:lang w:eastAsia="fr-FR"/>
            </w:rPr>
            <w:t xml:space="preserve"> (Almgren &amp; Harts, 2007)</w:t>
          </w:r>
          <w:r w:rsidRPr="00D411DA">
            <w:rPr>
              <w:rFonts w:ascii="Times New Roman" w:eastAsia="Times New Roman" w:hAnsi="Times New Roman" w:cs="Times New Roman"/>
              <w:sz w:val="24"/>
              <w:szCs w:val="24"/>
              <w:lang w:eastAsia="fr-FR"/>
            </w:rPr>
            <w:fldChar w:fldCharType="end"/>
          </w:r>
        </w:sdtContent>
      </w:sdt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</w:t>
      </w:r>
      <w:r w:rsidR="00155F5E"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he is </w:t>
      </w:r>
      <w:r w:rsidR="00031AEB"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>to implement an automate that</w:t>
      </w:r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Pr="00D411DA">
        <w:rPr>
          <w:rFonts w:ascii="Times New Roman" w:eastAsia="Times New Roman" w:hAnsi="Times New Roman" w:cs="Times New Roman"/>
          <w:noProof/>
          <w:sz w:val="24"/>
          <w:szCs w:val="24"/>
          <w:lang w:eastAsia="fr-FR"/>
        </w:rPr>
        <w:t>create</w:t>
      </w:r>
      <w:r w:rsidR="00EC6875" w:rsidRPr="00D411DA">
        <w:rPr>
          <w:rFonts w:ascii="Times New Roman" w:eastAsia="Times New Roman" w:hAnsi="Times New Roman" w:cs="Times New Roman"/>
          <w:noProof/>
          <w:sz w:val="24"/>
          <w:szCs w:val="24"/>
          <w:lang w:eastAsia="fr-FR"/>
        </w:rPr>
        <w:t>s</w:t>
      </w:r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</w:t>
      </w:r>
      <w:r w:rsidR="00B944BD"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profitable</w:t>
      </w:r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concept of smart order routing on </w:t>
      </w:r>
      <w:r w:rsidRPr="00D411DA">
        <w:rPr>
          <w:rFonts w:ascii="Times New Roman" w:eastAsia="Times New Roman" w:hAnsi="Times New Roman" w:cs="Times New Roman"/>
          <w:noProof/>
          <w:sz w:val="24"/>
          <w:szCs w:val="24"/>
          <w:lang w:eastAsia="fr-FR"/>
        </w:rPr>
        <w:t>wall</w:t>
      </w:r>
      <w:r w:rsidR="00EC6875"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>-</w:t>
      </w:r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>street</w:t>
      </w:r>
      <w:sdt>
        <w:sdtPr>
          <w:rPr>
            <w:rFonts w:ascii="Times New Roman" w:eastAsia="Times New Roman" w:hAnsi="Times New Roman" w:cs="Times New Roman"/>
            <w:sz w:val="24"/>
            <w:szCs w:val="24"/>
            <w:lang w:eastAsia="fr-FR"/>
          </w:rPr>
          <w:id w:val="-1669314849"/>
          <w:citation/>
        </w:sdtPr>
        <w:sdtEndPr/>
        <w:sdtContent>
          <w:r w:rsidRPr="00D411DA">
            <w:rPr>
              <w:rFonts w:ascii="Times New Roman" w:eastAsia="Times New Roman" w:hAnsi="Times New Roman" w:cs="Times New Roman"/>
              <w:sz w:val="24"/>
              <w:szCs w:val="24"/>
              <w:lang w:eastAsia="fr-FR"/>
            </w:rPr>
            <w:fldChar w:fldCharType="begin"/>
          </w:r>
          <w:r w:rsidRPr="00D411DA">
            <w:rPr>
              <w:rFonts w:ascii="Times New Roman" w:eastAsia="Times New Roman" w:hAnsi="Times New Roman" w:cs="Times New Roman"/>
              <w:sz w:val="24"/>
              <w:szCs w:val="24"/>
              <w:lang w:eastAsia="fr-FR"/>
            </w:rPr>
            <w:instrText xml:space="preserve"> CITATION THI08 \l 1033 </w:instrText>
          </w:r>
          <w:r w:rsidRPr="00D411DA">
            <w:rPr>
              <w:rFonts w:ascii="Times New Roman" w:eastAsia="Times New Roman" w:hAnsi="Times New Roman" w:cs="Times New Roman"/>
              <w:sz w:val="24"/>
              <w:szCs w:val="24"/>
              <w:lang w:eastAsia="fr-FR"/>
            </w:rPr>
            <w:fldChar w:fldCharType="separate"/>
          </w:r>
          <w:r w:rsidRPr="00D411DA">
            <w:rPr>
              <w:rFonts w:ascii="Times New Roman" w:eastAsia="Times New Roman" w:hAnsi="Times New Roman" w:cs="Times New Roman"/>
              <w:noProof/>
              <w:sz w:val="24"/>
              <w:szCs w:val="24"/>
              <w:lang w:eastAsia="fr-FR"/>
            </w:rPr>
            <w:t xml:space="preserve"> (FOUCAULT &amp; MENKVELD, 2008)</w:t>
          </w:r>
          <w:r w:rsidRPr="00D411DA">
            <w:rPr>
              <w:rFonts w:ascii="Times New Roman" w:eastAsia="Times New Roman" w:hAnsi="Times New Roman" w:cs="Times New Roman"/>
              <w:sz w:val="24"/>
              <w:szCs w:val="24"/>
              <w:lang w:eastAsia="fr-FR"/>
            </w:rPr>
            <w:fldChar w:fldCharType="end"/>
          </w:r>
        </w:sdtContent>
      </w:sdt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. Because </w:t>
      </w:r>
      <w:r w:rsidR="00E30AC2"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>we</w:t>
      </w:r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want to trade fast, </w:t>
      </w:r>
      <w:r w:rsidR="00E30AC2"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>we</w:t>
      </w:r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re concern</w:t>
      </w:r>
      <w:r w:rsidR="00E30AC2"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>ed</w:t>
      </w:r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about driving the price away because larger trade will impact the market, </w:t>
      </w:r>
      <w:r w:rsidR="00E30AC2"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>we</w:t>
      </w:r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do not want to avoid fleeing of trade informational advantage</w:t>
      </w:r>
      <w:r w:rsidR="00706C0D"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that a human worker </w:t>
      </w:r>
      <w:r w:rsidR="00706C0D" w:rsidRPr="00D411DA">
        <w:rPr>
          <w:rFonts w:ascii="Times New Roman" w:eastAsia="Times New Roman" w:hAnsi="Times New Roman" w:cs="Times New Roman"/>
          <w:noProof/>
          <w:sz w:val="24"/>
          <w:szCs w:val="24"/>
          <w:lang w:eastAsia="fr-FR"/>
        </w:rPr>
        <w:t>pas</w:t>
      </w:r>
      <w:r w:rsidR="00EC6875" w:rsidRPr="00D411DA">
        <w:rPr>
          <w:rFonts w:ascii="Times New Roman" w:eastAsia="Times New Roman" w:hAnsi="Times New Roman" w:cs="Times New Roman"/>
          <w:noProof/>
          <w:sz w:val="24"/>
          <w:szCs w:val="24"/>
          <w:lang w:eastAsia="fr-FR"/>
        </w:rPr>
        <w:t>se</w:t>
      </w:r>
      <w:r w:rsidR="00665E7F" w:rsidRPr="00D411DA">
        <w:rPr>
          <w:rFonts w:ascii="Times New Roman" w:eastAsia="Times New Roman" w:hAnsi="Times New Roman" w:cs="Times New Roman"/>
          <w:noProof/>
          <w:sz w:val="24"/>
          <w:szCs w:val="24"/>
          <w:lang w:eastAsia="fr-FR"/>
        </w:rPr>
        <w:t>s</w:t>
      </w:r>
      <w:r w:rsidR="00642231"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 </w:t>
      </w:r>
      <w:r w:rsidR="004B0F88"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on as a set of instruction </w:t>
      </w:r>
      <w:r w:rsidR="00665E7F"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 xml:space="preserve">to </w:t>
      </w:r>
      <w:r w:rsidR="00642231"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>the processing robot</w:t>
      </w:r>
      <w:r w:rsidRPr="00D411DA">
        <w:rPr>
          <w:rFonts w:ascii="Times New Roman" w:eastAsia="Times New Roman" w:hAnsi="Times New Roman" w:cs="Times New Roman"/>
          <w:sz w:val="24"/>
          <w:szCs w:val="24"/>
          <w:lang w:eastAsia="fr-FR"/>
        </w:rPr>
        <w:t>.</w:t>
      </w:r>
    </w:p>
    <w:p w14:paraId="6294D8D3" w14:textId="1AE55049" w:rsidR="005B4712" w:rsidRPr="00D411DA" w:rsidRDefault="005B4712" w:rsidP="00CB62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>Artificial intelligence, neural network</w:t>
      </w:r>
      <w:r w:rsidR="00EC6875" w:rsidRPr="00D411DA">
        <w:rPr>
          <w:rFonts w:ascii="Times New Roman" w:hAnsi="Times New Roman" w:cs="Times New Roman"/>
          <w:sz w:val="24"/>
          <w:szCs w:val="24"/>
        </w:rPr>
        <w:t>,</w:t>
      </w:r>
      <w:r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Pr="00D411DA">
        <w:rPr>
          <w:rFonts w:ascii="Times New Roman" w:hAnsi="Times New Roman" w:cs="Times New Roman"/>
          <w:noProof/>
          <w:sz w:val="24"/>
          <w:szCs w:val="24"/>
        </w:rPr>
        <w:t>and</w:t>
      </w:r>
      <w:r w:rsidRPr="00D411DA">
        <w:rPr>
          <w:rFonts w:ascii="Times New Roman" w:hAnsi="Times New Roman" w:cs="Times New Roman"/>
          <w:sz w:val="24"/>
          <w:szCs w:val="24"/>
        </w:rPr>
        <w:t xml:space="preserve"> machine learning are computer-based methods to apply and integrate the computer processing power in solving today's business issues just like the one I would try to solve in my paper. </w:t>
      </w:r>
      <w:r w:rsidR="00593697" w:rsidRPr="00D411DA">
        <w:rPr>
          <w:rFonts w:ascii="Times New Roman" w:hAnsi="Times New Roman" w:cs="Times New Roman"/>
          <w:sz w:val="24"/>
          <w:szCs w:val="24"/>
        </w:rPr>
        <w:t xml:space="preserve">Similarities between </w:t>
      </w:r>
      <w:r w:rsidR="00593697" w:rsidRPr="00D411DA">
        <w:rPr>
          <w:rFonts w:ascii="Times New Roman" w:hAnsi="Times New Roman" w:cs="Times New Roman"/>
          <w:noProof/>
          <w:sz w:val="24"/>
          <w:szCs w:val="24"/>
        </w:rPr>
        <w:t>human</w:t>
      </w:r>
      <w:r w:rsidR="00EC6875" w:rsidRPr="00D411DA">
        <w:rPr>
          <w:rFonts w:ascii="Times New Roman" w:hAnsi="Times New Roman" w:cs="Times New Roman"/>
          <w:noProof/>
          <w:sz w:val="24"/>
          <w:szCs w:val="24"/>
        </w:rPr>
        <w:t>-</w:t>
      </w:r>
      <w:r w:rsidR="00593697" w:rsidRPr="00D411DA">
        <w:rPr>
          <w:rFonts w:ascii="Times New Roman" w:hAnsi="Times New Roman" w:cs="Times New Roman"/>
          <w:noProof/>
          <w:sz w:val="24"/>
          <w:szCs w:val="24"/>
        </w:rPr>
        <w:t>computer</w:t>
      </w:r>
      <w:r w:rsidR="00593697" w:rsidRPr="00D411DA">
        <w:rPr>
          <w:rFonts w:ascii="Times New Roman" w:hAnsi="Times New Roman" w:cs="Times New Roman"/>
          <w:sz w:val="24"/>
          <w:szCs w:val="24"/>
        </w:rPr>
        <w:t xml:space="preserve"> interaction (HCI) is basically to minimize emotions</w:t>
      </w:r>
      <w:r w:rsidR="00796351" w:rsidRPr="00D411DA">
        <w:rPr>
          <w:rFonts w:ascii="Times New Roman" w:hAnsi="Times New Roman" w:cs="Times New Roman"/>
          <w:sz w:val="24"/>
          <w:szCs w:val="24"/>
        </w:rPr>
        <w:t xml:space="preserve"> and</w:t>
      </w:r>
      <w:r w:rsidR="00593697" w:rsidRPr="00D411DA">
        <w:rPr>
          <w:rFonts w:ascii="Times New Roman" w:hAnsi="Times New Roman" w:cs="Times New Roman"/>
          <w:sz w:val="24"/>
          <w:szCs w:val="24"/>
        </w:rPr>
        <w:t xml:space="preserve"> correctly enhance </w:t>
      </w:r>
      <w:r w:rsidR="00B92C60" w:rsidRPr="00D411DA">
        <w:rPr>
          <w:rFonts w:ascii="Times New Roman" w:hAnsi="Times New Roman" w:cs="Times New Roman"/>
          <w:sz w:val="24"/>
          <w:szCs w:val="24"/>
        </w:rPr>
        <w:t xml:space="preserve">the </w:t>
      </w:r>
      <w:r w:rsidR="00593697" w:rsidRPr="00D411DA">
        <w:rPr>
          <w:rFonts w:ascii="Times New Roman" w:hAnsi="Times New Roman" w:cs="Times New Roman"/>
          <w:noProof/>
          <w:sz w:val="24"/>
          <w:szCs w:val="24"/>
        </w:rPr>
        <w:t>harmonics</w:t>
      </w:r>
      <w:r w:rsidR="00593697" w:rsidRPr="00D411DA">
        <w:rPr>
          <w:rFonts w:ascii="Times New Roman" w:hAnsi="Times New Roman" w:cs="Times New Roman"/>
          <w:sz w:val="24"/>
          <w:szCs w:val="24"/>
        </w:rPr>
        <w:t xml:space="preserve"> of the noise difference between what the user</w:t>
      </w:r>
      <w:r w:rsidR="00796351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796351" w:rsidRPr="00D411DA">
        <w:rPr>
          <w:rFonts w:ascii="Times New Roman" w:hAnsi="Times New Roman" w:cs="Times New Roman"/>
          <w:noProof/>
          <w:sz w:val="24"/>
          <w:szCs w:val="24"/>
        </w:rPr>
        <w:t>perceive</w:t>
      </w:r>
      <w:r w:rsidR="00B92C60" w:rsidRPr="00D411DA">
        <w:rPr>
          <w:rFonts w:ascii="Times New Roman" w:hAnsi="Times New Roman" w:cs="Times New Roman"/>
          <w:noProof/>
          <w:sz w:val="24"/>
          <w:szCs w:val="24"/>
        </w:rPr>
        <w:t>s</w:t>
      </w:r>
      <w:r w:rsidR="00796351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1F01C1" w:rsidRPr="00D411DA">
        <w:rPr>
          <w:rFonts w:ascii="Times New Roman" w:hAnsi="Times New Roman" w:cs="Times New Roman"/>
          <w:sz w:val="24"/>
          <w:szCs w:val="24"/>
        </w:rPr>
        <w:t>and the optimal action to execute</w:t>
      </w:r>
      <w:r w:rsidR="00593697" w:rsidRPr="00D411DA">
        <w:rPr>
          <w:rFonts w:ascii="Times New Roman" w:hAnsi="Times New Roman" w:cs="Times New Roman"/>
          <w:sz w:val="24"/>
          <w:szCs w:val="24"/>
        </w:rPr>
        <w:t>.</w:t>
      </w:r>
      <w:sdt>
        <w:sdtPr>
          <w:rPr>
            <w:rFonts w:ascii="Times New Roman" w:hAnsi="Times New Roman" w:cs="Times New Roman"/>
            <w:sz w:val="24"/>
            <w:szCs w:val="24"/>
          </w:rPr>
          <w:id w:val="1560291678"/>
          <w:citation/>
        </w:sdtPr>
        <w:sdtEndPr/>
        <w:sdtContent>
          <w:r w:rsidR="00EB70E8" w:rsidRPr="00D411D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EB70E8" w:rsidRPr="00D411DA">
            <w:rPr>
              <w:rFonts w:ascii="Times New Roman" w:hAnsi="Times New Roman" w:cs="Times New Roman"/>
              <w:sz w:val="24"/>
              <w:szCs w:val="24"/>
            </w:rPr>
            <w:instrText xml:space="preserve"> CITATION Par15 \l 1033 </w:instrText>
          </w:r>
          <w:r w:rsidR="00EB70E8" w:rsidRPr="00D411D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EB70E8" w:rsidRPr="00D411DA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Park &amp; Kim, 2015)</w:t>
          </w:r>
          <w:r w:rsidR="00EB70E8" w:rsidRPr="00D411D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84417D" w:rsidRPr="00D411DA">
        <w:rPr>
          <w:rFonts w:ascii="Times New Roman" w:hAnsi="Times New Roman" w:cs="Times New Roman"/>
          <w:sz w:val="24"/>
          <w:szCs w:val="24"/>
        </w:rPr>
        <w:t>.</w:t>
      </w:r>
      <w:r w:rsidR="00593697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Pr="00D411DA">
        <w:rPr>
          <w:rFonts w:ascii="Times New Roman" w:hAnsi="Times New Roman" w:cs="Times New Roman"/>
          <w:sz w:val="24"/>
          <w:szCs w:val="24"/>
        </w:rPr>
        <w:t>My dissertation will also display some statistical and probability theory</w:t>
      </w:r>
      <w:r w:rsidR="00A60826" w:rsidRPr="00D411DA">
        <w:rPr>
          <w:rFonts w:ascii="Times New Roman" w:hAnsi="Times New Roman" w:cs="Times New Roman"/>
          <w:sz w:val="24"/>
          <w:szCs w:val="24"/>
        </w:rPr>
        <w:t xml:space="preserve"> pertaining the human </w:t>
      </w:r>
      <w:r w:rsidR="00021AC7" w:rsidRPr="00D411DA">
        <w:rPr>
          <w:rFonts w:ascii="Times New Roman" w:hAnsi="Times New Roman" w:cs="Times New Roman"/>
          <w:sz w:val="24"/>
          <w:szCs w:val="24"/>
        </w:rPr>
        <w:t>cognitive</w:t>
      </w:r>
      <w:r w:rsidR="00A60826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021AC7" w:rsidRPr="00D411DA">
        <w:rPr>
          <w:rFonts w:ascii="Times New Roman" w:hAnsi="Times New Roman" w:cs="Times New Roman"/>
          <w:sz w:val="24"/>
          <w:szCs w:val="24"/>
        </w:rPr>
        <w:t>behavior as opposed to the</w:t>
      </w:r>
      <w:r w:rsidRPr="00D411DA">
        <w:rPr>
          <w:rFonts w:ascii="Times New Roman" w:hAnsi="Times New Roman" w:cs="Times New Roman"/>
          <w:sz w:val="24"/>
          <w:szCs w:val="24"/>
        </w:rPr>
        <w:t xml:space="preserve"> implemented </w:t>
      </w:r>
      <w:r w:rsidR="006630BB" w:rsidRPr="00D411DA">
        <w:rPr>
          <w:rFonts w:ascii="Times New Roman" w:hAnsi="Times New Roman" w:cs="Times New Roman"/>
          <w:sz w:val="24"/>
          <w:szCs w:val="24"/>
        </w:rPr>
        <w:t>trading robot</w:t>
      </w:r>
      <w:r w:rsidRPr="00D411DA">
        <w:rPr>
          <w:rFonts w:ascii="Times New Roman" w:hAnsi="Times New Roman" w:cs="Times New Roman"/>
          <w:sz w:val="24"/>
          <w:szCs w:val="24"/>
        </w:rPr>
        <w:t xml:space="preserve"> introduced in one of those computer servers </w:t>
      </w:r>
      <w:r w:rsidR="0086126F" w:rsidRPr="00D411DA">
        <w:rPr>
          <w:rFonts w:ascii="Times New Roman" w:hAnsi="Times New Roman" w:cs="Times New Roman"/>
          <w:sz w:val="24"/>
          <w:szCs w:val="24"/>
        </w:rPr>
        <w:t xml:space="preserve">to </w:t>
      </w:r>
      <w:r w:rsidRPr="00D411DA">
        <w:rPr>
          <w:rFonts w:ascii="Times New Roman" w:hAnsi="Times New Roman" w:cs="Times New Roman"/>
          <w:sz w:val="24"/>
          <w:szCs w:val="24"/>
        </w:rPr>
        <w:t>execute electronic market order</w:t>
      </w:r>
      <w:r w:rsidR="00C75E23" w:rsidRPr="00D411DA">
        <w:rPr>
          <w:rFonts w:ascii="Times New Roman" w:hAnsi="Times New Roman" w:cs="Times New Roman"/>
          <w:sz w:val="24"/>
          <w:szCs w:val="24"/>
        </w:rPr>
        <w:t>s</w:t>
      </w:r>
      <w:r w:rsidRPr="00D411DA">
        <w:rPr>
          <w:rFonts w:ascii="Times New Roman" w:hAnsi="Times New Roman" w:cs="Times New Roman"/>
          <w:sz w:val="24"/>
          <w:szCs w:val="24"/>
        </w:rPr>
        <w:t xml:space="preserve"> in wall street. The output </w:t>
      </w:r>
      <w:r w:rsidR="008121BD" w:rsidRPr="00D411DA">
        <w:rPr>
          <w:rFonts w:ascii="Times New Roman" w:hAnsi="Times New Roman" w:cs="Times New Roman"/>
          <w:sz w:val="24"/>
          <w:szCs w:val="24"/>
        </w:rPr>
        <w:t xml:space="preserve">for each result set </w:t>
      </w:r>
      <w:r w:rsidRPr="00D411DA">
        <w:rPr>
          <w:rFonts w:ascii="Times New Roman" w:hAnsi="Times New Roman" w:cs="Times New Roman"/>
          <w:sz w:val="24"/>
          <w:szCs w:val="24"/>
        </w:rPr>
        <w:t xml:space="preserve">will be improved </w:t>
      </w:r>
      <w:r w:rsidR="009517F1" w:rsidRPr="00D411DA">
        <w:rPr>
          <w:rFonts w:ascii="Times New Roman" w:hAnsi="Times New Roman" w:cs="Times New Roman"/>
          <w:sz w:val="24"/>
          <w:szCs w:val="24"/>
        </w:rPr>
        <w:t xml:space="preserve">gradually </w:t>
      </w:r>
      <w:r w:rsidRPr="00D411DA">
        <w:rPr>
          <w:rFonts w:ascii="Times New Roman" w:hAnsi="Times New Roman" w:cs="Times New Roman"/>
          <w:sz w:val="24"/>
          <w:szCs w:val="24"/>
        </w:rPr>
        <w:t>using machine learning efficiency</w:t>
      </w:r>
      <w:r w:rsidR="009517F1" w:rsidRPr="00D411DA">
        <w:rPr>
          <w:rFonts w:ascii="Times New Roman" w:hAnsi="Times New Roman" w:cs="Times New Roman"/>
          <w:sz w:val="24"/>
          <w:szCs w:val="24"/>
        </w:rPr>
        <w:t>,</w:t>
      </w:r>
      <w:r w:rsidRPr="00D411DA">
        <w:rPr>
          <w:rFonts w:ascii="Times New Roman" w:hAnsi="Times New Roman" w:cs="Times New Roman"/>
          <w:sz w:val="24"/>
          <w:szCs w:val="24"/>
        </w:rPr>
        <w:t xml:space="preserve"> and prediction precision </w:t>
      </w:r>
      <w:r w:rsidR="00A347E7" w:rsidRPr="00D411DA">
        <w:rPr>
          <w:rFonts w:ascii="Times New Roman" w:hAnsi="Times New Roman" w:cs="Times New Roman"/>
          <w:sz w:val="24"/>
          <w:szCs w:val="24"/>
        </w:rPr>
        <w:t xml:space="preserve">will be generated as input </w:t>
      </w:r>
      <w:r w:rsidRPr="00D411DA">
        <w:rPr>
          <w:rFonts w:ascii="Times New Roman" w:hAnsi="Times New Roman" w:cs="Times New Roman"/>
          <w:sz w:val="24"/>
          <w:szCs w:val="24"/>
        </w:rPr>
        <w:t xml:space="preserve">for the training task-specific models discretely. </w:t>
      </w:r>
    </w:p>
    <w:p w14:paraId="6EF871E2" w14:textId="086A6C28" w:rsidR="005B4712" w:rsidRPr="00D411DA" w:rsidRDefault="005B4712" w:rsidP="00CB6269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411DA">
        <w:rPr>
          <w:rFonts w:ascii="Times New Roman" w:hAnsi="Times New Roman" w:cs="Times New Roman"/>
          <w:sz w:val="24"/>
          <w:szCs w:val="24"/>
        </w:rPr>
        <w:t xml:space="preserve">The smart order routing in wall street also infers </w:t>
      </w:r>
      <w:r w:rsidR="008F2D97" w:rsidRPr="00D411DA">
        <w:rPr>
          <w:rFonts w:ascii="Times New Roman" w:hAnsi="Times New Roman" w:cs="Times New Roman"/>
          <w:sz w:val="24"/>
          <w:szCs w:val="24"/>
        </w:rPr>
        <w:t xml:space="preserve">to </w:t>
      </w:r>
      <w:r w:rsidRPr="00D411DA">
        <w:rPr>
          <w:rFonts w:ascii="Times New Roman" w:hAnsi="Times New Roman" w:cs="Times New Roman"/>
          <w:sz w:val="24"/>
          <w:szCs w:val="24"/>
        </w:rPr>
        <w:t xml:space="preserve">the Theories of Management that is totally relevant to the discipline, </w:t>
      </w:r>
      <w:r w:rsidR="006B128C" w:rsidRPr="00D411DA">
        <w:rPr>
          <w:rFonts w:ascii="Times New Roman" w:hAnsi="Times New Roman" w:cs="Times New Roman"/>
          <w:sz w:val="24"/>
          <w:szCs w:val="24"/>
        </w:rPr>
        <w:t>of Information</w:t>
      </w:r>
      <w:r w:rsidRPr="00D411DA">
        <w:rPr>
          <w:rFonts w:ascii="Times New Roman" w:hAnsi="Times New Roman" w:cs="Times New Roman"/>
          <w:sz w:val="24"/>
          <w:szCs w:val="24"/>
        </w:rPr>
        <w:t xml:space="preserve"> Systems </w:t>
      </w:r>
      <w:r w:rsidR="006B128C" w:rsidRPr="00D411DA">
        <w:rPr>
          <w:rFonts w:ascii="Times New Roman" w:hAnsi="Times New Roman" w:cs="Times New Roman"/>
          <w:sz w:val="24"/>
          <w:szCs w:val="24"/>
        </w:rPr>
        <w:t xml:space="preserve">and </w:t>
      </w:r>
      <w:r w:rsidRPr="00D411DA">
        <w:rPr>
          <w:rFonts w:ascii="Times New Roman" w:hAnsi="Times New Roman" w:cs="Times New Roman"/>
          <w:sz w:val="24"/>
          <w:szCs w:val="24"/>
        </w:rPr>
        <w:t>Information Technology Management. The Behavioral Theories and the Contingency Theories link</w:t>
      </w:r>
      <w:r w:rsidR="00BA787E" w:rsidRPr="00D411DA">
        <w:rPr>
          <w:rFonts w:ascii="Times New Roman" w:hAnsi="Times New Roman" w:cs="Times New Roman"/>
          <w:sz w:val="24"/>
          <w:szCs w:val="24"/>
        </w:rPr>
        <w:t>ed</w:t>
      </w:r>
      <w:r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Pr="00D411DA">
        <w:rPr>
          <w:rFonts w:ascii="Times New Roman" w:hAnsi="Times New Roman" w:cs="Times New Roman"/>
          <w:noProof/>
          <w:sz w:val="24"/>
          <w:szCs w:val="24"/>
        </w:rPr>
        <w:t>together</w:t>
      </w:r>
      <w:r w:rsidRPr="00D411DA">
        <w:rPr>
          <w:rFonts w:ascii="Times New Roman" w:hAnsi="Times New Roman" w:cs="Times New Roman"/>
          <w:sz w:val="24"/>
          <w:szCs w:val="24"/>
        </w:rPr>
        <w:t xml:space="preserve"> is the direction my paper will take</w:t>
      </w:r>
      <w:r w:rsidR="00A42C14" w:rsidRPr="00D411DA">
        <w:rPr>
          <w:rFonts w:ascii="Times New Roman" w:hAnsi="Times New Roman" w:cs="Times New Roman"/>
          <w:sz w:val="24"/>
          <w:szCs w:val="24"/>
        </w:rPr>
        <w:t>. Th</w:t>
      </w:r>
      <w:r w:rsidR="007F3526" w:rsidRPr="00D411DA">
        <w:rPr>
          <w:rFonts w:ascii="Times New Roman" w:hAnsi="Times New Roman" w:cs="Times New Roman"/>
          <w:sz w:val="24"/>
          <w:szCs w:val="24"/>
        </w:rPr>
        <w:t xml:space="preserve">is paper </w:t>
      </w:r>
      <w:r w:rsidR="00A42C14" w:rsidRPr="00D411DA">
        <w:rPr>
          <w:rFonts w:ascii="Times New Roman" w:hAnsi="Times New Roman" w:cs="Times New Roman"/>
          <w:sz w:val="24"/>
          <w:szCs w:val="24"/>
        </w:rPr>
        <w:lastRenderedPageBreak/>
        <w:t>will</w:t>
      </w:r>
      <w:r w:rsidRPr="00D411DA">
        <w:rPr>
          <w:rFonts w:ascii="Times New Roman" w:hAnsi="Times New Roman" w:cs="Times New Roman"/>
          <w:sz w:val="24"/>
          <w:szCs w:val="24"/>
        </w:rPr>
        <w:t xml:space="preserve"> justify why a very well-established corporate </w:t>
      </w:r>
      <w:r w:rsidR="00C507B0" w:rsidRPr="00D411DA">
        <w:rPr>
          <w:rFonts w:ascii="Times New Roman" w:hAnsi="Times New Roman" w:cs="Times New Roman"/>
          <w:sz w:val="24"/>
          <w:szCs w:val="24"/>
        </w:rPr>
        <w:t>management</w:t>
      </w:r>
      <w:r w:rsidRPr="00D411DA">
        <w:rPr>
          <w:rFonts w:ascii="Times New Roman" w:hAnsi="Times New Roman" w:cs="Times New Roman"/>
          <w:sz w:val="24"/>
          <w:szCs w:val="24"/>
        </w:rPr>
        <w:t xml:space="preserve"> would have no choice but only contingently </w:t>
      </w:r>
      <w:r w:rsidR="00E22E60" w:rsidRPr="00D411DA">
        <w:rPr>
          <w:rFonts w:ascii="Times New Roman" w:hAnsi="Times New Roman" w:cs="Times New Roman"/>
          <w:sz w:val="24"/>
          <w:szCs w:val="24"/>
        </w:rPr>
        <w:t xml:space="preserve">Trader Robots to </w:t>
      </w:r>
      <w:r w:rsidRPr="00D411DA">
        <w:rPr>
          <w:rFonts w:ascii="Times New Roman" w:hAnsi="Times New Roman" w:cs="Times New Roman"/>
          <w:sz w:val="24"/>
          <w:szCs w:val="24"/>
        </w:rPr>
        <w:t xml:space="preserve">preempting other market participant behavior </w:t>
      </w:r>
      <w:r w:rsidR="0012566F" w:rsidRPr="00D411DA">
        <w:rPr>
          <w:rFonts w:ascii="Times New Roman" w:hAnsi="Times New Roman" w:cs="Times New Roman"/>
          <w:sz w:val="24"/>
          <w:szCs w:val="24"/>
        </w:rPr>
        <w:t>by</w:t>
      </w:r>
      <w:r w:rsidRPr="00D411DA">
        <w:rPr>
          <w:rFonts w:ascii="Times New Roman" w:hAnsi="Times New Roman" w:cs="Times New Roman"/>
          <w:sz w:val="24"/>
          <w:szCs w:val="24"/>
        </w:rPr>
        <w:t xml:space="preserve"> constantly </w:t>
      </w:r>
      <w:r w:rsidRPr="00AB4A09">
        <w:rPr>
          <w:rFonts w:ascii="Times New Roman" w:hAnsi="Times New Roman" w:cs="Times New Roman"/>
          <w:noProof/>
          <w:sz w:val="24"/>
          <w:szCs w:val="24"/>
        </w:rPr>
        <w:t>adjust</w:t>
      </w:r>
      <w:r w:rsidRPr="00D411DA">
        <w:rPr>
          <w:rFonts w:ascii="Times New Roman" w:hAnsi="Times New Roman" w:cs="Times New Roman"/>
          <w:sz w:val="24"/>
          <w:szCs w:val="24"/>
        </w:rPr>
        <w:t xml:space="preserve"> business strategy</w:t>
      </w:r>
      <w:r w:rsidR="0012566F" w:rsidRPr="00D411DA">
        <w:rPr>
          <w:rFonts w:ascii="Times New Roman" w:hAnsi="Times New Roman" w:cs="Times New Roman"/>
          <w:sz w:val="24"/>
          <w:szCs w:val="24"/>
        </w:rPr>
        <w:t xml:space="preserve"> and investment decision</w:t>
      </w:r>
      <w:r w:rsidRPr="00D411DA">
        <w:rPr>
          <w:rFonts w:ascii="Times New Roman" w:hAnsi="Times New Roman" w:cs="Times New Roman"/>
          <w:sz w:val="24"/>
          <w:szCs w:val="24"/>
        </w:rPr>
        <w:t xml:space="preserve"> toward </w:t>
      </w:r>
      <w:r w:rsidR="0012566F" w:rsidRPr="00D411DA">
        <w:rPr>
          <w:rFonts w:ascii="Times New Roman" w:hAnsi="Times New Roman" w:cs="Times New Roman"/>
          <w:sz w:val="24"/>
          <w:szCs w:val="24"/>
        </w:rPr>
        <w:t>a</w:t>
      </w:r>
      <w:r w:rsidRPr="00D411D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411DA">
        <w:rPr>
          <w:rFonts w:ascii="Times New Roman" w:hAnsi="Times New Roman" w:cs="Times New Roman"/>
          <w:sz w:val="24"/>
          <w:szCs w:val="24"/>
        </w:rPr>
        <w:t>particular market</w:t>
      </w:r>
      <w:proofErr w:type="gramEnd"/>
      <w:r w:rsidRPr="00D411DA">
        <w:rPr>
          <w:rFonts w:ascii="Times New Roman" w:hAnsi="Times New Roman" w:cs="Times New Roman"/>
          <w:sz w:val="24"/>
          <w:szCs w:val="24"/>
        </w:rPr>
        <w:t xml:space="preserve"> segment. </w:t>
      </w:r>
      <w:r w:rsidR="00671067" w:rsidRPr="00D411DA">
        <w:rPr>
          <w:rFonts w:ascii="Times New Roman" w:hAnsi="Times New Roman" w:cs="Times New Roman"/>
          <w:sz w:val="24"/>
          <w:szCs w:val="24"/>
        </w:rPr>
        <w:t>In that regards,</w:t>
      </w:r>
      <w:r w:rsidR="005A3E3E" w:rsidRPr="00D411DA">
        <w:rPr>
          <w:rFonts w:ascii="Times New Roman" w:hAnsi="Times New Roman" w:cs="Times New Roman"/>
          <w:sz w:val="24"/>
          <w:szCs w:val="24"/>
        </w:rPr>
        <w:t xml:space="preserve"> our robot trader will be performing</w:t>
      </w:r>
      <w:r w:rsidR="00671067" w:rsidRPr="00D411DA">
        <w:rPr>
          <w:rFonts w:ascii="Times New Roman" w:hAnsi="Times New Roman" w:cs="Times New Roman"/>
          <w:sz w:val="24"/>
          <w:szCs w:val="24"/>
        </w:rPr>
        <w:t xml:space="preserve"> a continuous</w:t>
      </w:r>
      <w:r w:rsidR="005A3E3E" w:rsidRPr="00D411DA">
        <w:rPr>
          <w:rFonts w:ascii="Times New Roman" w:hAnsi="Times New Roman" w:cs="Times New Roman"/>
          <w:sz w:val="24"/>
          <w:szCs w:val="24"/>
        </w:rPr>
        <w:t xml:space="preserve"> mean/variance portfolio optimization</w:t>
      </w:r>
      <w:r w:rsidR="002B6F2B" w:rsidRPr="00D411DA">
        <w:rPr>
          <w:rFonts w:ascii="Times New Roman" w:hAnsi="Times New Roman" w:cs="Times New Roman"/>
          <w:sz w:val="24"/>
          <w:szCs w:val="24"/>
        </w:rPr>
        <w:t xml:space="preserve"> to </w:t>
      </w:r>
      <w:r w:rsidR="003E0AB0" w:rsidRPr="00D411DA">
        <w:rPr>
          <w:rFonts w:ascii="Times New Roman" w:hAnsi="Times New Roman" w:cs="Times New Roman"/>
          <w:sz w:val="24"/>
          <w:szCs w:val="24"/>
        </w:rPr>
        <w:t>enhance</w:t>
      </w:r>
      <w:r w:rsidR="002B6F2B" w:rsidRPr="00D411DA">
        <w:rPr>
          <w:rFonts w:ascii="Times New Roman" w:hAnsi="Times New Roman" w:cs="Times New Roman"/>
          <w:sz w:val="24"/>
          <w:szCs w:val="24"/>
        </w:rPr>
        <w:t xml:space="preserve"> every </w:t>
      </w:r>
      <w:r w:rsidR="003E0AB0" w:rsidRPr="00D411DA">
        <w:rPr>
          <w:rFonts w:ascii="Times New Roman" w:hAnsi="Times New Roman" w:cs="Times New Roman"/>
          <w:sz w:val="24"/>
          <w:szCs w:val="24"/>
        </w:rPr>
        <w:t>trade</w:t>
      </w:r>
      <w:r w:rsidR="00DF6F6E" w:rsidRPr="00D411DA">
        <w:rPr>
          <w:rFonts w:ascii="Times New Roman" w:hAnsi="Times New Roman" w:cs="Times New Roman"/>
          <w:sz w:val="24"/>
          <w:szCs w:val="24"/>
        </w:rPr>
        <w:t xml:space="preserve">. </w:t>
      </w:r>
      <w:sdt>
        <w:sdtPr>
          <w:rPr>
            <w:rFonts w:ascii="Times New Roman" w:hAnsi="Times New Roman" w:cs="Times New Roman"/>
            <w:sz w:val="24"/>
            <w:szCs w:val="24"/>
          </w:rPr>
          <w:id w:val="1538233438"/>
          <w:citation/>
        </w:sdtPr>
        <w:sdtEndPr/>
        <w:sdtContent>
          <w:r w:rsidR="00523C0E" w:rsidRPr="00D411D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523C0E" w:rsidRPr="00D411DA">
            <w:rPr>
              <w:rFonts w:ascii="Times New Roman" w:hAnsi="Times New Roman" w:cs="Times New Roman"/>
              <w:sz w:val="24"/>
              <w:szCs w:val="24"/>
            </w:rPr>
            <w:instrText xml:space="preserve"> CITATION Ior16 \l 1033 </w:instrText>
          </w:r>
          <w:r w:rsidR="00523C0E" w:rsidRPr="00D411D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523C0E" w:rsidRPr="00D411DA">
            <w:rPr>
              <w:rFonts w:ascii="Times New Roman" w:hAnsi="Times New Roman" w:cs="Times New Roman"/>
              <w:noProof/>
              <w:sz w:val="24"/>
              <w:szCs w:val="24"/>
            </w:rPr>
            <w:t>(Karagiannidisa &amp; Vozlyublennaia, 2016)</w:t>
          </w:r>
          <w:r w:rsidR="00523C0E" w:rsidRPr="00D411D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1A0744" w:rsidRPr="00D411DA">
        <w:rPr>
          <w:rFonts w:ascii="Times New Roman" w:hAnsi="Times New Roman" w:cs="Times New Roman"/>
          <w:sz w:val="24"/>
          <w:szCs w:val="24"/>
        </w:rPr>
        <w:t xml:space="preserve">. </w:t>
      </w:r>
      <w:r w:rsidR="00DF6F6E" w:rsidRPr="00D411DA">
        <w:rPr>
          <w:rFonts w:ascii="Times New Roman" w:hAnsi="Times New Roman" w:cs="Times New Roman"/>
          <w:sz w:val="24"/>
          <w:szCs w:val="24"/>
        </w:rPr>
        <w:t xml:space="preserve">This </w:t>
      </w:r>
      <w:r w:rsidR="00744F35" w:rsidRPr="00AB4A09">
        <w:rPr>
          <w:rFonts w:ascii="Times New Roman" w:hAnsi="Times New Roman" w:cs="Times New Roman"/>
          <w:noProof/>
          <w:sz w:val="24"/>
          <w:szCs w:val="24"/>
        </w:rPr>
        <w:t>type</w:t>
      </w:r>
      <w:r w:rsidR="00AB4A09">
        <w:rPr>
          <w:rFonts w:ascii="Times New Roman" w:hAnsi="Times New Roman" w:cs="Times New Roman"/>
          <w:noProof/>
          <w:sz w:val="24"/>
          <w:szCs w:val="24"/>
        </w:rPr>
        <w:t xml:space="preserve"> of</w:t>
      </w:r>
      <w:r w:rsidR="00744F35" w:rsidRPr="00D411DA">
        <w:rPr>
          <w:rFonts w:ascii="Times New Roman" w:hAnsi="Times New Roman" w:cs="Times New Roman"/>
          <w:sz w:val="24"/>
          <w:szCs w:val="24"/>
        </w:rPr>
        <w:t xml:space="preserve"> model</w:t>
      </w:r>
      <w:r w:rsidR="005A3E3E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197849" w:rsidRPr="00D411DA">
        <w:rPr>
          <w:rFonts w:ascii="Times New Roman" w:hAnsi="Times New Roman" w:cs="Times New Roman"/>
          <w:sz w:val="24"/>
          <w:szCs w:val="24"/>
        </w:rPr>
        <w:t>is making</w:t>
      </w:r>
      <w:r w:rsidR="005A3E3E" w:rsidRPr="00D411DA">
        <w:rPr>
          <w:rFonts w:ascii="Times New Roman" w:hAnsi="Times New Roman" w:cs="Times New Roman"/>
          <w:sz w:val="24"/>
          <w:szCs w:val="24"/>
        </w:rPr>
        <w:t xml:space="preserve"> a considerable impact on the development of financial theory</w:t>
      </w:r>
      <w:r w:rsidR="007E0DC7" w:rsidRPr="00D411DA">
        <w:rPr>
          <w:rFonts w:ascii="Times New Roman" w:hAnsi="Times New Roman" w:cs="Times New Roman"/>
          <w:sz w:val="24"/>
          <w:szCs w:val="24"/>
        </w:rPr>
        <w:t>,</w:t>
      </w:r>
      <w:r w:rsidR="005A3E3E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744F35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o</w:t>
      </w:r>
      <w:r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ganizational decision decision-making, </w:t>
      </w:r>
      <w:r w:rsidR="00F61ACA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</w:t>
      </w:r>
      <w:r w:rsidR="00482664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trading</w:t>
      </w:r>
      <w:r w:rsidR="00FE6ED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policy</w:t>
      </w:r>
      <w:r w:rsidR="00FE6ED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2515D7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to ensure</w:t>
      </w:r>
      <w:r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 organizational growth and leadership activities</w:t>
      </w:r>
      <w:r w:rsidR="002515D7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267330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CI </w:t>
      </w:r>
      <w:r w:rsidR="00FB481D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and HRI</w:t>
      </w:r>
      <w:r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e always evolving </w:t>
      </w:r>
      <w:r w:rsidR="00303930" w:rsidRPr="00D411DA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in</w:t>
      </w:r>
      <w:r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right direction to adapt the modernized </w:t>
      </w:r>
      <w:r w:rsidR="003450A6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xchange </w:t>
      </w:r>
      <w:r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rket </w:t>
      </w:r>
      <w:r w:rsidR="00FC14AF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while</w:t>
      </w:r>
      <w:r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ulfill</w:t>
      </w:r>
      <w:r w:rsidR="00FC14AF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ing</w:t>
      </w:r>
      <w:r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efficient market hypothesis </w:t>
      </w:r>
      <w:r w:rsidR="00FC14AF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theory</w:t>
      </w:r>
      <w:r w:rsidR="00FB481D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1E426B87" w14:textId="77777777" w:rsidR="001A0744" w:rsidRPr="00D411DA" w:rsidRDefault="001A0744" w:rsidP="00CB62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80691F4" w14:textId="32EF1FB9" w:rsidR="005B4712" w:rsidRPr="00D411DA" w:rsidRDefault="00DC3D5E" w:rsidP="00CB62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>T</w:t>
      </w:r>
      <w:r w:rsidR="005B4712" w:rsidRPr="00D411DA">
        <w:rPr>
          <w:rFonts w:ascii="Times New Roman" w:hAnsi="Times New Roman" w:cs="Times New Roman"/>
          <w:sz w:val="24"/>
          <w:szCs w:val="24"/>
        </w:rPr>
        <w:t>he optimal trad</w:t>
      </w:r>
      <w:r w:rsidRPr="00D411DA">
        <w:rPr>
          <w:rFonts w:ascii="Times New Roman" w:hAnsi="Times New Roman" w:cs="Times New Roman"/>
          <w:sz w:val="24"/>
          <w:szCs w:val="24"/>
        </w:rPr>
        <w:t>e</w:t>
      </w:r>
      <w:r w:rsidR="005B4712" w:rsidRPr="00D411DA">
        <w:rPr>
          <w:rFonts w:ascii="Times New Roman" w:hAnsi="Times New Roman" w:cs="Times New Roman"/>
          <w:sz w:val="24"/>
          <w:szCs w:val="24"/>
        </w:rPr>
        <w:t xml:space="preserve"> allocation </w:t>
      </w:r>
      <w:r w:rsidR="000071A8" w:rsidRPr="00D411DA">
        <w:rPr>
          <w:rFonts w:ascii="Times New Roman" w:hAnsi="Times New Roman" w:cs="Times New Roman"/>
          <w:sz w:val="24"/>
          <w:szCs w:val="24"/>
        </w:rPr>
        <w:t>volume will</w:t>
      </w:r>
      <w:r w:rsidR="00E05B34" w:rsidRPr="00D411DA">
        <w:rPr>
          <w:rFonts w:ascii="Times New Roman" w:hAnsi="Times New Roman" w:cs="Times New Roman"/>
          <w:sz w:val="24"/>
          <w:szCs w:val="24"/>
        </w:rPr>
        <w:t xml:space="preserve"> be decided by our robot</w:t>
      </w:r>
      <w:r w:rsidR="000071A8" w:rsidRPr="00D411DA">
        <w:rPr>
          <w:rFonts w:ascii="Times New Roman" w:hAnsi="Times New Roman" w:cs="Times New Roman"/>
          <w:sz w:val="24"/>
          <w:szCs w:val="24"/>
        </w:rPr>
        <w:t>,</w:t>
      </w:r>
      <w:r w:rsidR="005B4712" w:rsidRPr="00D411DA">
        <w:rPr>
          <w:rFonts w:ascii="Times New Roman" w:hAnsi="Times New Roman" w:cs="Times New Roman"/>
          <w:sz w:val="24"/>
          <w:szCs w:val="24"/>
        </w:rPr>
        <w:t xml:space="preserve"> for a set of </w:t>
      </w:r>
      <w:r w:rsidR="00A85A68" w:rsidRPr="00D411DA">
        <w:rPr>
          <w:rFonts w:ascii="Times New Roman" w:hAnsi="Times New Roman" w:cs="Times New Roman"/>
          <w:sz w:val="24"/>
          <w:szCs w:val="24"/>
        </w:rPr>
        <w:t>specific</w:t>
      </w:r>
      <w:r w:rsidR="005B4712" w:rsidRPr="00D411DA">
        <w:rPr>
          <w:rFonts w:ascii="Times New Roman" w:hAnsi="Times New Roman" w:cs="Times New Roman"/>
          <w:sz w:val="24"/>
          <w:szCs w:val="24"/>
        </w:rPr>
        <w:t xml:space="preserve"> trade venue</w:t>
      </w:r>
      <w:r w:rsidR="00A85A68" w:rsidRPr="00D411DA">
        <w:rPr>
          <w:rFonts w:ascii="Times New Roman" w:hAnsi="Times New Roman" w:cs="Times New Roman"/>
          <w:sz w:val="24"/>
          <w:szCs w:val="24"/>
        </w:rPr>
        <w:t xml:space="preserve">. </w:t>
      </w:r>
      <w:r w:rsidR="00FE515A" w:rsidRPr="00D411DA">
        <w:rPr>
          <w:rFonts w:ascii="Times New Roman" w:hAnsi="Times New Roman" w:cs="Times New Roman"/>
          <w:sz w:val="24"/>
          <w:szCs w:val="24"/>
        </w:rPr>
        <w:t xml:space="preserve">And it </w:t>
      </w:r>
      <w:r w:rsidR="00A85A68" w:rsidRPr="00D411DA">
        <w:rPr>
          <w:rFonts w:ascii="Times New Roman" w:hAnsi="Times New Roman" w:cs="Times New Roman"/>
          <w:sz w:val="24"/>
          <w:szCs w:val="24"/>
        </w:rPr>
        <w:t xml:space="preserve">will be selecting the best available opportunity to get rid of their larger volume at </w:t>
      </w:r>
      <w:r w:rsidR="00FE515A" w:rsidRPr="00D411DA">
        <w:rPr>
          <w:rFonts w:ascii="Times New Roman" w:hAnsi="Times New Roman" w:cs="Times New Roman"/>
          <w:sz w:val="24"/>
          <w:szCs w:val="24"/>
        </w:rPr>
        <w:t>once or</w:t>
      </w:r>
      <w:r w:rsidR="001206BF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DA38C6" w:rsidRPr="00D411DA">
        <w:rPr>
          <w:rFonts w:ascii="Times New Roman" w:hAnsi="Times New Roman" w:cs="Times New Roman"/>
          <w:sz w:val="24"/>
          <w:szCs w:val="24"/>
        </w:rPr>
        <w:t xml:space="preserve">subsequently </w:t>
      </w:r>
      <w:r w:rsidR="001206BF" w:rsidRPr="00D411DA">
        <w:rPr>
          <w:rFonts w:ascii="Times New Roman" w:hAnsi="Times New Roman" w:cs="Times New Roman"/>
          <w:sz w:val="24"/>
          <w:szCs w:val="24"/>
        </w:rPr>
        <w:t>choosing</w:t>
      </w:r>
      <w:r w:rsidR="005B4712" w:rsidRPr="00D411DA">
        <w:rPr>
          <w:rFonts w:ascii="Times New Roman" w:hAnsi="Times New Roman" w:cs="Times New Roman"/>
          <w:sz w:val="24"/>
          <w:szCs w:val="24"/>
        </w:rPr>
        <w:t xml:space="preserve"> the most relevant </w:t>
      </w:r>
      <w:r w:rsidR="00C155AD" w:rsidRPr="00D411DA">
        <w:rPr>
          <w:rFonts w:ascii="Times New Roman" w:hAnsi="Times New Roman" w:cs="Times New Roman"/>
          <w:sz w:val="24"/>
          <w:szCs w:val="24"/>
        </w:rPr>
        <w:t xml:space="preserve">set of </w:t>
      </w:r>
      <w:r w:rsidR="005B4712" w:rsidRPr="00D411DA">
        <w:rPr>
          <w:rFonts w:ascii="Times New Roman" w:hAnsi="Times New Roman" w:cs="Times New Roman"/>
          <w:sz w:val="24"/>
          <w:szCs w:val="24"/>
        </w:rPr>
        <w:t>market</w:t>
      </w:r>
      <w:r w:rsidR="00C155AD" w:rsidRPr="00D411DA">
        <w:rPr>
          <w:rFonts w:ascii="Times New Roman" w:hAnsi="Times New Roman" w:cs="Times New Roman"/>
          <w:sz w:val="24"/>
          <w:szCs w:val="24"/>
        </w:rPr>
        <w:t>,</w:t>
      </w:r>
      <w:r w:rsidR="005B4712" w:rsidRPr="00D411DA">
        <w:rPr>
          <w:rFonts w:ascii="Times New Roman" w:hAnsi="Times New Roman" w:cs="Times New Roman"/>
          <w:sz w:val="24"/>
          <w:szCs w:val="24"/>
        </w:rPr>
        <w:t xml:space="preserve"> to trade that </w:t>
      </w:r>
      <w:r w:rsidR="009B2651" w:rsidRPr="00D411DA">
        <w:rPr>
          <w:rFonts w:ascii="Times New Roman" w:hAnsi="Times New Roman" w:cs="Times New Roman"/>
          <w:sz w:val="24"/>
          <w:szCs w:val="24"/>
        </w:rPr>
        <w:t>assigned</w:t>
      </w:r>
      <w:r w:rsidR="0018450A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5B4712" w:rsidRPr="00D411DA">
        <w:rPr>
          <w:rFonts w:ascii="Times New Roman" w:hAnsi="Times New Roman" w:cs="Times New Roman"/>
          <w:sz w:val="24"/>
          <w:szCs w:val="24"/>
        </w:rPr>
        <w:t xml:space="preserve">volume </w:t>
      </w:r>
      <w:r w:rsidR="00163C6E" w:rsidRPr="00D411DA">
        <w:rPr>
          <w:rFonts w:ascii="Times New Roman" w:hAnsi="Times New Roman" w:cs="Times New Roman"/>
          <w:sz w:val="24"/>
          <w:szCs w:val="24"/>
        </w:rPr>
        <w:t>with. The</w:t>
      </w:r>
      <w:r w:rsidR="0018450A" w:rsidRPr="00D411DA">
        <w:rPr>
          <w:rFonts w:ascii="Times New Roman" w:hAnsi="Times New Roman" w:cs="Times New Roman"/>
          <w:sz w:val="24"/>
          <w:szCs w:val="24"/>
        </w:rPr>
        <w:t xml:space="preserve"> trading robot</w:t>
      </w:r>
      <w:r w:rsidR="005B4712" w:rsidRPr="00D411DA">
        <w:rPr>
          <w:rFonts w:ascii="Times New Roman" w:hAnsi="Times New Roman" w:cs="Times New Roman"/>
          <w:sz w:val="24"/>
          <w:szCs w:val="24"/>
        </w:rPr>
        <w:t xml:space="preserve"> can route their order through</w:t>
      </w:r>
      <w:r w:rsidR="00FB7ED1" w:rsidRPr="00D411DA">
        <w:rPr>
          <w:rFonts w:ascii="Times New Roman" w:hAnsi="Times New Roman" w:cs="Times New Roman"/>
          <w:sz w:val="24"/>
          <w:szCs w:val="24"/>
        </w:rPr>
        <w:t>,</w:t>
      </w:r>
      <w:r w:rsidR="0086348A" w:rsidRPr="00D411DA">
        <w:rPr>
          <w:rFonts w:ascii="Times New Roman" w:hAnsi="Times New Roman" w:cs="Times New Roman"/>
          <w:sz w:val="24"/>
          <w:szCs w:val="24"/>
        </w:rPr>
        <w:t xml:space="preserve"> by allocating some subset of their </w:t>
      </w:r>
      <w:r w:rsidR="00264CD8" w:rsidRPr="00D411DA">
        <w:rPr>
          <w:rFonts w:ascii="Times New Roman" w:hAnsi="Times New Roman" w:cs="Times New Roman"/>
          <w:sz w:val="24"/>
          <w:szCs w:val="24"/>
        </w:rPr>
        <w:t>existing inventory based on some probability distribution</w:t>
      </w:r>
      <w:r w:rsidR="005B4712" w:rsidRPr="00D411DA">
        <w:rPr>
          <w:rFonts w:ascii="Times New Roman" w:hAnsi="Times New Roman" w:cs="Times New Roman"/>
          <w:sz w:val="24"/>
          <w:szCs w:val="24"/>
        </w:rPr>
        <w:t>.</w:t>
      </w:r>
      <w:r w:rsidR="00BB5907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176E00" w:rsidRPr="00D411DA">
        <w:rPr>
          <w:rFonts w:ascii="Times New Roman" w:hAnsi="Times New Roman" w:cs="Times New Roman"/>
          <w:sz w:val="24"/>
          <w:szCs w:val="24"/>
        </w:rPr>
        <w:t>So,</w:t>
      </w:r>
      <w:r w:rsidR="00A410EB" w:rsidRPr="00D411DA">
        <w:rPr>
          <w:rFonts w:ascii="Times New Roman" w:hAnsi="Times New Roman" w:cs="Times New Roman"/>
          <w:sz w:val="24"/>
          <w:szCs w:val="24"/>
        </w:rPr>
        <w:t xml:space="preserve"> instruction and</w:t>
      </w:r>
      <w:r w:rsidR="00BB5907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A410EB" w:rsidRPr="00D411DA">
        <w:rPr>
          <w:rFonts w:ascii="Times New Roman" w:hAnsi="Times New Roman" w:cs="Times New Roman"/>
          <w:sz w:val="24"/>
          <w:szCs w:val="24"/>
        </w:rPr>
        <w:t>assignment will be</w:t>
      </w:r>
      <w:r w:rsidR="00041C22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A4192D" w:rsidRPr="00D411DA">
        <w:rPr>
          <w:rFonts w:ascii="Times New Roman" w:hAnsi="Times New Roman" w:cs="Times New Roman"/>
          <w:sz w:val="24"/>
          <w:szCs w:val="24"/>
        </w:rPr>
        <w:t xml:space="preserve">done </w:t>
      </w:r>
      <w:r w:rsidR="00B54708" w:rsidRPr="00D411DA">
        <w:rPr>
          <w:rFonts w:ascii="Times New Roman" w:hAnsi="Times New Roman" w:cs="Times New Roman"/>
          <w:sz w:val="24"/>
          <w:szCs w:val="24"/>
        </w:rPr>
        <w:t xml:space="preserve">differently </w:t>
      </w:r>
      <w:r w:rsidR="00A4192D" w:rsidRPr="00D411DA">
        <w:rPr>
          <w:rFonts w:ascii="Times New Roman" w:hAnsi="Times New Roman" w:cs="Times New Roman"/>
          <w:sz w:val="24"/>
          <w:szCs w:val="24"/>
        </w:rPr>
        <w:t>for</w:t>
      </w:r>
      <w:r w:rsidR="00B54708" w:rsidRPr="00D411DA">
        <w:rPr>
          <w:rFonts w:ascii="Times New Roman" w:hAnsi="Times New Roman" w:cs="Times New Roman"/>
          <w:sz w:val="24"/>
          <w:szCs w:val="24"/>
        </w:rPr>
        <w:t xml:space="preserve"> each robot or</w:t>
      </w:r>
      <w:r w:rsidR="00BB5907" w:rsidRPr="00D411DA">
        <w:rPr>
          <w:rFonts w:ascii="Times New Roman" w:hAnsi="Times New Roman" w:cs="Times New Roman"/>
          <w:sz w:val="24"/>
          <w:szCs w:val="24"/>
        </w:rPr>
        <w:t xml:space="preserve"> group of robots. Each member </w:t>
      </w:r>
      <w:r w:rsidR="008E2B22" w:rsidRPr="00D411DA">
        <w:rPr>
          <w:rFonts w:ascii="Times New Roman" w:hAnsi="Times New Roman" w:cs="Times New Roman"/>
          <w:sz w:val="24"/>
          <w:szCs w:val="24"/>
        </w:rPr>
        <w:t xml:space="preserve">in the automation chain will be </w:t>
      </w:r>
      <w:r w:rsidR="00E83A06" w:rsidRPr="00D411DA">
        <w:rPr>
          <w:rFonts w:ascii="Times New Roman" w:hAnsi="Times New Roman" w:cs="Times New Roman"/>
          <w:sz w:val="24"/>
          <w:szCs w:val="24"/>
        </w:rPr>
        <w:t>capable of</w:t>
      </w:r>
      <w:r w:rsidR="00BB5907" w:rsidRPr="00D411DA">
        <w:rPr>
          <w:rFonts w:ascii="Times New Roman" w:hAnsi="Times New Roman" w:cs="Times New Roman"/>
          <w:sz w:val="24"/>
          <w:szCs w:val="24"/>
        </w:rPr>
        <w:t xml:space="preserve"> decid</w:t>
      </w:r>
      <w:r w:rsidR="00E83A06" w:rsidRPr="00D411DA">
        <w:rPr>
          <w:rFonts w:ascii="Times New Roman" w:hAnsi="Times New Roman" w:cs="Times New Roman"/>
          <w:sz w:val="24"/>
          <w:szCs w:val="24"/>
        </w:rPr>
        <w:t>ing</w:t>
      </w:r>
      <w:r w:rsidR="00BB5907" w:rsidRPr="00D411DA">
        <w:rPr>
          <w:rFonts w:ascii="Times New Roman" w:hAnsi="Times New Roman" w:cs="Times New Roman"/>
          <w:sz w:val="24"/>
          <w:szCs w:val="24"/>
        </w:rPr>
        <w:t xml:space="preserve"> its own </w:t>
      </w:r>
      <w:r w:rsidR="004976B0" w:rsidRPr="00D411DA">
        <w:rPr>
          <w:rFonts w:ascii="Times New Roman" w:hAnsi="Times New Roman" w:cs="Times New Roman"/>
          <w:sz w:val="24"/>
          <w:szCs w:val="24"/>
        </w:rPr>
        <w:t>execution path</w:t>
      </w:r>
      <w:r w:rsidR="00BB5907" w:rsidRPr="00D411DA">
        <w:rPr>
          <w:rFonts w:ascii="Times New Roman" w:hAnsi="Times New Roman" w:cs="Times New Roman"/>
          <w:sz w:val="24"/>
          <w:szCs w:val="24"/>
        </w:rPr>
        <w:t xml:space="preserve"> such that</w:t>
      </w:r>
      <w:r w:rsidR="00A26EAE" w:rsidRPr="00D411DA">
        <w:rPr>
          <w:rFonts w:ascii="Times New Roman" w:hAnsi="Times New Roman" w:cs="Times New Roman"/>
          <w:sz w:val="24"/>
          <w:szCs w:val="24"/>
        </w:rPr>
        <w:t>,</w:t>
      </w:r>
      <w:r w:rsidR="00BB5907" w:rsidRPr="00D411DA">
        <w:rPr>
          <w:rFonts w:ascii="Times New Roman" w:hAnsi="Times New Roman" w:cs="Times New Roman"/>
          <w:sz w:val="24"/>
          <w:szCs w:val="24"/>
        </w:rPr>
        <w:t xml:space="preserve"> it is most commensurate with its current state in the overall system</w:t>
      </w:r>
      <w:r w:rsidR="00176E00" w:rsidRPr="00D411DA">
        <w:rPr>
          <w:rFonts w:ascii="Times New Roman" w:hAnsi="Times New Roman" w:cs="Times New Roman"/>
          <w:sz w:val="24"/>
          <w:szCs w:val="24"/>
        </w:rPr>
        <w:t>.</w:t>
      </w:r>
      <w:sdt>
        <w:sdtPr>
          <w:rPr>
            <w:rFonts w:ascii="Times New Roman" w:hAnsi="Times New Roman" w:cs="Times New Roman"/>
            <w:sz w:val="24"/>
            <w:szCs w:val="24"/>
          </w:rPr>
          <w:id w:val="-2046130357"/>
          <w:citation/>
        </w:sdtPr>
        <w:sdtEndPr/>
        <w:sdtContent>
          <w:r w:rsidR="00176E00" w:rsidRPr="00D411D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176E00" w:rsidRPr="00D411DA">
            <w:rPr>
              <w:rFonts w:ascii="Times New Roman" w:hAnsi="Times New Roman" w:cs="Times New Roman"/>
              <w:sz w:val="24"/>
              <w:szCs w:val="24"/>
            </w:rPr>
            <w:instrText xml:space="preserve"> CITATION Lee17 \l 1033 </w:instrText>
          </w:r>
          <w:r w:rsidR="00176E00" w:rsidRPr="00D411D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176E00" w:rsidRPr="00D411DA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Lee &amp; Kim, 2017)</w:t>
          </w:r>
          <w:r w:rsidR="00176E00" w:rsidRPr="00D411D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176E00" w:rsidRPr="00D411DA">
        <w:rPr>
          <w:rFonts w:ascii="Times New Roman" w:hAnsi="Times New Roman" w:cs="Times New Roman"/>
          <w:sz w:val="24"/>
          <w:szCs w:val="24"/>
        </w:rPr>
        <w:t xml:space="preserve">. </w:t>
      </w:r>
      <w:r w:rsidR="005B4712" w:rsidRPr="00D411DA">
        <w:rPr>
          <w:rFonts w:ascii="Times New Roman" w:hAnsi="Times New Roman" w:cs="Times New Roman"/>
          <w:sz w:val="24"/>
          <w:szCs w:val="24"/>
        </w:rPr>
        <w:t xml:space="preserve"> For each execution,</w:t>
      </w:r>
      <w:r w:rsidR="005C5250" w:rsidRPr="00D411DA">
        <w:rPr>
          <w:rFonts w:ascii="Times New Roman" w:hAnsi="Times New Roman" w:cs="Times New Roman"/>
          <w:sz w:val="24"/>
          <w:szCs w:val="24"/>
        </w:rPr>
        <w:t xml:space="preserve"> the</w:t>
      </w:r>
      <w:r w:rsidR="005B4712" w:rsidRPr="00D411DA">
        <w:rPr>
          <w:rFonts w:ascii="Times New Roman" w:hAnsi="Times New Roman" w:cs="Times New Roman"/>
          <w:sz w:val="24"/>
          <w:szCs w:val="24"/>
        </w:rPr>
        <w:t xml:space="preserve"> smart order routing algorithm</w:t>
      </w:r>
      <w:r w:rsidR="004E4B4B" w:rsidRPr="00D411DA">
        <w:rPr>
          <w:rFonts w:ascii="Times New Roman" w:hAnsi="Times New Roman" w:cs="Times New Roman"/>
          <w:sz w:val="24"/>
          <w:szCs w:val="24"/>
        </w:rPr>
        <w:t xml:space="preserve"> or our smart robot designed </w:t>
      </w:r>
      <w:r w:rsidR="004976B0" w:rsidRPr="00D411DA">
        <w:rPr>
          <w:rFonts w:ascii="Times New Roman" w:hAnsi="Times New Roman" w:cs="Times New Roman"/>
          <w:sz w:val="24"/>
          <w:szCs w:val="24"/>
        </w:rPr>
        <w:t>to trade</w:t>
      </w:r>
      <w:r w:rsidR="005B4712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4976B0" w:rsidRPr="00AB4A09">
        <w:rPr>
          <w:rFonts w:ascii="Times New Roman" w:hAnsi="Times New Roman" w:cs="Times New Roman"/>
          <w:noProof/>
          <w:sz w:val="24"/>
          <w:szCs w:val="24"/>
        </w:rPr>
        <w:t>asset</w:t>
      </w:r>
      <w:r w:rsidR="007E04A0" w:rsidRPr="00D411DA">
        <w:rPr>
          <w:rFonts w:ascii="Times New Roman" w:hAnsi="Times New Roman" w:cs="Times New Roman"/>
          <w:sz w:val="24"/>
          <w:szCs w:val="24"/>
        </w:rPr>
        <w:t xml:space="preserve"> should</w:t>
      </w:r>
      <w:r w:rsidR="00F05E00" w:rsidRPr="00D411DA">
        <w:rPr>
          <w:rFonts w:ascii="Times New Roman" w:hAnsi="Times New Roman" w:cs="Times New Roman"/>
          <w:sz w:val="24"/>
          <w:szCs w:val="24"/>
        </w:rPr>
        <w:t xml:space="preserve"> act fast </w:t>
      </w:r>
      <w:r w:rsidR="0011685B" w:rsidRPr="00D411DA">
        <w:rPr>
          <w:rFonts w:ascii="Times New Roman" w:hAnsi="Times New Roman" w:cs="Times New Roman"/>
          <w:sz w:val="24"/>
          <w:szCs w:val="24"/>
        </w:rPr>
        <w:t>as</w:t>
      </w:r>
      <w:r w:rsidR="00A30B5E" w:rsidRPr="00D411DA">
        <w:rPr>
          <w:rFonts w:ascii="Times New Roman" w:hAnsi="Times New Roman" w:cs="Times New Roman"/>
          <w:sz w:val="24"/>
          <w:szCs w:val="24"/>
        </w:rPr>
        <w:t xml:space="preserve"> new market condition</w:t>
      </w:r>
      <w:r w:rsidR="0011685B" w:rsidRPr="00D411DA">
        <w:rPr>
          <w:rFonts w:ascii="Times New Roman" w:hAnsi="Times New Roman" w:cs="Times New Roman"/>
          <w:sz w:val="24"/>
          <w:szCs w:val="24"/>
        </w:rPr>
        <w:t xml:space="preserve"> flow </w:t>
      </w:r>
      <w:r w:rsidR="00474EF4" w:rsidRPr="00D411DA">
        <w:rPr>
          <w:rFonts w:ascii="Times New Roman" w:hAnsi="Times New Roman" w:cs="Times New Roman"/>
          <w:sz w:val="24"/>
          <w:szCs w:val="24"/>
        </w:rPr>
        <w:t>in as input</w:t>
      </w:r>
      <w:r w:rsidR="00A30B5E" w:rsidRPr="00D411DA">
        <w:rPr>
          <w:rFonts w:ascii="Times New Roman" w:hAnsi="Times New Roman" w:cs="Times New Roman"/>
          <w:sz w:val="24"/>
          <w:szCs w:val="24"/>
        </w:rPr>
        <w:t>.</w:t>
      </w:r>
      <w:r w:rsidR="00E921C5" w:rsidRPr="00D411DA">
        <w:rPr>
          <w:rFonts w:ascii="Times New Roman" w:hAnsi="Times New Roman" w:cs="Times New Roman"/>
          <w:sz w:val="24"/>
          <w:szCs w:val="24"/>
        </w:rPr>
        <w:t xml:space="preserve"> Its model is</w:t>
      </w:r>
      <w:r w:rsidR="005B4712" w:rsidRPr="00D411DA">
        <w:rPr>
          <w:rFonts w:ascii="Times New Roman" w:hAnsi="Times New Roman" w:cs="Times New Roman"/>
          <w:sz w:val="24"/>
          <w:szCs w:val="24"/>
        </w:rPr>
        <w:t xml:space="preserve"> concern about </w:t>
      </w:r>
      <w:r w:rsidR="005F3C02" w:rsidRPr="00D411DA">
        <w:rPr>
          <w:rFonts w:ascii="Times New Roman" w:hAnsi="Times New Roman" w:cs="Times New Roman"/>
          <w:sz w:val="24"/>
          <w:szCs w:val="24"/>
        </w:rPr>
        <w:t xml:space="preserve">impacting the market </w:t>
      </w:r>
      <w:r w:rsidR="00050CDA" w:rsidRPr="00D411DA">
        <w:rPr>
          <w:rFonts w:ascii="Times New Roman" w:hAnsi="Times New Roman" w:cs="Times New Roman"/>
          <w:sz w:val="24"/>
          <w:szCs w:val="24"/>
        </w:rPr>
        <w:t xml:space="preserve">and </w:t>
      </w:r>
      <w:r w:rsidR="005B4712" w:rsidRPr="00D411DA">
        <w:rPr>
          <w:rFonts w:ascii="Times New Roman" w:hAnsi="Times New Roman" w:cs="Times New Roman"/>
          <w:sz w:val="24"/>
          <w:szCs w:val="24"/>
        </w:rPr>
        <w:t>driv</w:t>
      </w:r>
      <w:r w:rsidR="00050CDA" w:rsidRPr="00D411DA">
        <w:rPr>
          <w:rFonts w:ascii="Times New Roman" w:hAnsi="Times New Roman" w:cs="Times New Roman"/>
          <w:sz w:val="24"/>
          <w:szCs w:val="24"/>
        </w:rPr>
        <w:t>e</w:t>
      </w:r>
      <w:r w:rsidR="005B4712" w:rsidRPr="00D411DA">
        <w:rPr>
          <w:rFonts w:ascii="Times New Roman" w:hAnsi="Times New Roman" w:cs="Times New Roman"/>
          <w:sz w:val="24"/>
          <w:szCs w:val="24"/>
        </w:rPr>
        <w:t xml:space="preserve"> the price </w:t>
      </w:r>
      <w:r w:rsidR="005B4712" w:rsidRPr="00AB4A09">
        <w:rPr>
          <w:rFonts w:ascii="Times New Roman" w:hAnsi="Times New Roman" w:cs="Times New Roman"/>
          <w:noProof/>
          <w:sz w:val="24"/>
          <w:szCs w:val="24"/>
        </w:rPr>
        <w:t>away</w:t>
      </w:r>
      <w:r w:rsidR="005B4712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F63DF6" w:rsidRPr="00D411DA">
        <w:rPr>
          <w:rFonts w:ascii="Times New Roman" w:hAnsi="Times New Roman" w:cs="Times New Roman"/>
          <w:sz w:val="24"/>
          <w:szCs w:val="24"/>
        </w:rPr>
        <w:t xml:space="preserve">because want to </w:t>
      </w:r>
      <w:r w:rsidR="005B4712" w:rsidRPr="00D411DA">
        <w:rPr>
          <w:rFonts w:ascii="Times New Roman" w:hAnsi="Times New Roman" w:cs="Times New Roman"/>
          <w:sz w:val="24"/>
          <w:szCs w:val="24"/>
        </w:rPr>
        <w:t>avoid fleeing informational advantage</w:t>
      </w:r>
      <w:r w:rsidR="00F63DF6" w:rsidRPr="00D411DA">
        <w:rPr>
          <w:rFonts w:ascii="Times New Roman" w:hAnsi="Times New Roman" w:cs="Times New Roman"/>
          <w:sz w:val="24"/>
          <w:szCs w:val="24"/>
        </w:rPr>
        <w:t>, this is known as “</w:t>
      </w:r>
      <w:r w:rsidR="00FB585C" w:rsidRPr="00D411DA">
        <w:rPr>
          <w:rFonts w:ascii="Times New Roman" w:hAnsi="Times New Roman" w:cs="Times New Roman"/>
          <w:sz w:val="24"/>
          <w:szCs w:val="24"/>
        </w:rPr>
        <w:t>alpha</w:t>
      </w:r>
      <w:r w:rsidR="00F63DF6" w:rsidRPr="00D411DA">
        <w:rPr>
          <w:rFonts w:ascii="Times New Roman" w:hAnsi="Times New Roman" w:cs="Times New Roman"/>
          <w:sz w:val="24"/>
          <w:szCs w:val="24"/>
        </w:rPr>
        <w:t>” on wall street</w:t>
      </w:r>
      <w:r w:rsidR="00061DC9" w:rsidRPr="00D411D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76088C2" w14:textId="5D6B6027" w:rsidR="00061DC9" w:rsidRPr="00D411DA" w:rsidRDefault="00061DC9" w:rsidP="00CB62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B54A4A9" w14:textId="793DE831" w:rsidR="00061DC9" w:rsidRPr="00D411DA" w:rsidRDefault="00061DC9" w:rsidP="00CB62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701A94B" w14:textId="7B74CB93" w:rsidR="00061DC9" w:rsidRPr="00D411DA" w:rsidRDefault="00061DC9" w:rsidP="00CB62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 xml:space="preserve">The </w:t>
      </w:r>
      <w:r w:rsidR="00303930" w:rsidRPr="00D411DA">
        <w:rPr>
          <w:rFonts w:ascii="Times New Roman" w:hAnsi="Times New Roman" w:cs="Times New Roman"/>
          <w:noProof/>
          <w:sz w:val="24"/>
          <w:szCs w:val="24"/>
        </w:rPr>
        <w:t>R</w:t>
      </w:r>
      <w:r w:rsidRPr="00D411DA">
        <w:rPr>
          <w:rFonts w:ascii="Times New Roman" w:hAnsi="Times New Roman" w:cs="Times New Roman"/>
          <w:noProof/>
          <w:sz w:val="24"/>
          <w:szCs w:val="24"/>
        </w:rPr>
        <w:t>esearch</w:t>
      </w:r>
      <w:r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5F48C9" w:rsidRPr="00D411DA">
        <w:rPr>
          <w:rFonts w:ascii="Times New Roman" w:hAnsi="Times New Roman" w:cs="Times New Roman"/>
          <w:sz w:val="24"/>
          <w:szCs w:val="24"/>
        </w:rPr>
        <w:t>Question:</w:t>
      </w:r>
    </w:p>
    <w:p w14:paraId="2318687E" w14:textId="362E979C" w:rsidR="005B4712" w:rsidRPr="00D411DA" w:rsidRDefault="005B4712" w:rsidP="00CB6269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lastRenderedPageBreak/>
        <w:t>How would smart order routing algorithm</w:t>
      </w:r>
      <w:r w:rsidR="00C307AE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Pr="00D411DA">
        <w:rPr>
          <w:rFonts w:ascii="Times New Roman" w:hAnsi="Times New Roman" w:cs="Times New Roman"/>
          <w:sz w:val="24"/>
          <w:szCs w:val="24"/>
        </w:rPr>
        <w:t xml:space="preserve">in Wall-Street go about using genetic programming approach to find market m(1), market m(2), market m(3), and market m(k) where k is the total market venue </w:t>
      </w:r>
      <w:r w:rsidR="00D206ED" w:rsidRPr="00D411DA">
        <w:rPr>
          <w:rFonts w:ascii="Times New Roman" w:hAnsi="Times New Roman" w:cs="Times New Roman"/>
          <w:sz w:val="24"/>
          <w:szCs w:val="24"/>
        </w:rPr>
        <w:t>we</w:t>
      </w:r>
      <w:r w:rsidRPr="00D411DA">
        <w:rPr>
          <w:rFonts w:ascii="Times New Roman" w:hAnsi="Times New Roman" w:cs="Times New Roman"/>
          <w:sz w:val="24"/>
          <w:szCs w:val="24"/>
        </w:rPr>
        <w:t xml:space="preserve"> agree to trade with amongst capital</w:t>
      </w:r>
      <w:r w:rsidR="00AB3EA5" w:rsidRPr="00D411DA">
        <w:rPr>
          <w:rFonts w:ascii="Times New Roman" w:hAnsi="Times New Roman" w:cs="Times New Roman"/>
          <w:sz w:val="24"/>
          <w:szCs w:val="24"/>
        </w:rPr>
        <w:t>,</w:t>
      </w:r>
      <w:r w:rsidRPr="00D411DA">
        <w:rPr>
          <w:rFonts w:ascii="Times New Roman" w:hAnsi="Times New Roman" w:cs="Times New Roman"/>
          <w:sz w:val="24"/>
          <w:szCs w:val="24"/>
        </w:rPr>
        <w:t xml:space="preserve"> K representing the total number of market</w:t>
      </w:r>
      <w:r w:rsidR="00C307AE" w:rsidRPr="00D411DA">
        <w:rPr>
          <w:rFonts w:ascii="Times New Roman" w:hAnsi="Times New Roman" w:cs="Times New Roman"/>
          <w:sz w:val="24"/>
          <w:szCs w:val="24"/>
        </w:rPr>
        <w:t xml:space="preserve"> is used as a set of instruction</w:t>
      </w:r>
      <w:r w:rsidR="008A42B5" w:rsidRPr="00D411DA">
        <w:rPr>
          <w:rFonts w:ascii="Times New Roman" w:hAnsi="Times New Roman" w:cs="Times New Roman"/>
          <w:sz w:val="24"/>
          <w:szCs w:val="24"/>
        </w:rPr>
        <w:t xml:space="preserve"> to </w:t>
      </w:r>
      <w:r w:rsidR="003C47A3" w:rsidRPr="00D411DA">
        <w:rPr>
          <w:rFonts w:ascii="Times New Roman" w:hAnsi="Times New Roman" w:cs="Times New Roman"/>
          <w:sz w:val="24"/>
          <w:szCs w:val="24"/>
        </w:rPr>
        <w:t>enhance</w:t>
      </w:r>
      <w:r w:rsidRPr="00D411DA">
        <w:rPr>
          <w:rFonts w:ascii="Times New Roman" w:hAnsi="Times New Roman" w:cs="Times New Roman"/>
          <w:sz w:val="24"/>
          <w:szCs w:val="24"/>
        </w:rPr>
        <w:t xml:space="preserve"> the </w:t>
      </w:r>
      <w:r w:rsidR="003C47A3" w:rsidRPr="00D411DA">
        <w:rPr>
          <w:rFonts w:ascii="Times New Roman" w:hAnsi="Times New Roman" w:cs="Times New Roman"/>
          <w:sz w:val="24"/>
          <w:szCs w:val="24"/>
        </w:rPr>
        <w:t>trade</w:t>
      </w:r>
      <w:r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Pr="00D411DA">
        <w:rPr>
          <w:rFonts w:ascii="Times New Roman" w:hAnsi="Times New Roman" w:cs="Times New Roman"/>
          <w:noProof/>
          <w:sz w:val="24"/>
          <w:szCs w:val="24"/>
        </w:rPr>
        <w:t>efficien</w:t>
      </w:r>
      <w:r w:rsidR="003C47A3" w:rsidRPr="00D411DA">
        <w:rPr>
          <w:rFonts w:ascii="Times New Roman" w:hAnsi="Times New Roman" w:cs="Times New Roman"/>
          <w:noProof/>
          <w:sz w:val="24"/>
          <w:szCs w:val="24"/>
        </w:rPr>
        <w:t>cy</w:t>
      </w:r>
      <w:r w:rsidRPr="00D411DA">
        <w:rPr>
          <w:rFonts w:ascii="Times New Roman" w:hAnsi="Times New Roman" w:cs="Times New Roman"/>
          <w:sz w:val="24"/>
          <w:szCs w:val="24"/>
        </w:rPr>
        <w:t>?</w:t>
      </w:r>
    </w:p>
    <w:p w14:paraId="5362521B" w14:textId="0A0B3B1F" w:rsidR="005B4712" w:rsidRPr="00D411DA" w:rsidRDefault="005B4712" w:rsidP="00CB6269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>How would smart order routing algorithm</w:t>
      </w:r>
      <w:r w:rsidR="007A096E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Pr="00D411DA">
        <w:rPr>
          <w:rFonts w:ascii="Times New Roman" w:hAnsi="Times New Roman" w:cs="Times New Roman"/>
          <w:sz w:val="24"/>
          <w:szCs w:val="24"/>
        </w:rPr>
        <w:t xml:space="preserve">in Wall-Street go about using machine learning algorithms to find a v (1) volume to allocate to the market m(1), a volume v(2) to allocate to the market m(2) ,  the volume v(k ) to allocate to the market m(k) of the initial parent volume V. </w:t>
      </w:r>
      <w:r w:rsidR="00640C82" w:rsidRPr="00D411DA">
        <w:rPr>
          <w:rFonts w:ascii="Times New Roman" w:hAnsi="Times New Roman" w:cs="Times New Roman"/>
          <w:sz w:val="24"/>
          <w:szCs w:val="24"/>
        </w:rPr>
        <w:t xml:space="preserve">K </w:t>
      </w:r>
      <w:r w:rsidRPr="00D411DA">
        <w:rPr>
          <w:rFonts w:ascii="Times New Roman" w:hAnsi="Times New Roman" w:cs="Times New Roman"/>
          <w:sz w:val="24"/>
          <w:szCs w:val="24"/>
        </w:rPr>
        <w:t xml:space="preserve">is the number of the market and  v (1)  + v(2) + ..... + v(k) = V, </w:t>
      </w:r>
      <w:r w:rsidR="00ED22FC" w:rsidRPr="00D411DA">
        <w:rPr>
          <w:rFonts w:ascii="Times New Roman" w:hAnsi="Times New Roman" w:cs="Times New Roman"/>
          <w:sz w:val="24"/>
          <w:szCs w:val="24"/>
        </w:rPr>
        <w:t>as a set of interaction with the</w:t>
      </w:r>
      <w:r w:rsidR="005C6A25" w:rsidRPr="00D411DA">
        <w:rPr>
          <w:rFonts w:ascii="Times New Roman" w:hAnsi="Times New Roman" w:cs="Times New Roman"/>
          <w:sz w:val="24"/>
          <w:szCs w:val="24"/>
        </w:rPr>
        <w:t xml:space="preserve"> trader</w:t>
      </w:r>
      <w:r w:rsidR="00ED22FC" w:rsidRPr="00D411DA">
        <w:rPr>
          <w:rFonts w:ascii="Times New Roman" w:hAnsi="Times New Roman" w:cs="Times New Roman"/>
          <w:sz w:val="24"/>
          <w:szCs w:val="24"/>
        </w:rPr>
        <w:t xml:space="preserve"> robot to</w:t>
      </w:r>
      <w:r w:rsidRPr="00D411DA">
        <w:rPr>
          <w:rFonts w:ascii="Times New Roman" w:hAnsi="Times New Roman" w:cs="Times New Roman"/>
          <w:sz w:val="24"/>
          <w:szCs w:val="24"/>
        </w:rPr>
        <w:t xml:space="preserve"> mitigate transaction risk linked to other traders’ behavior in the market</w:t>
      </w:r>
      <w:r w:rsidR="00ED22FC" w:rsidRPr="00D411DA">
        <w:rPr>
          <w:rFonts w:ascii="Times New Roman" w:hAnsi="Times New Roman" w:cs="Times New Roman"/>
          <w:sz w:val="24"/>
          <w:szCs w:val="24"/>
        </w:rPr>
        <w:t>?</w:t>
      </w:r>
    </w:p>
    <w:p w14:paraId="3AB124DF" w14:textId="02F055D2" w:rsidR="005B4712" w:rsidRPr="00D411DA" w:rsidRDefault="005B4712" w:rsidP="00CB6269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>How would smart order routing algorithm</w:t>
      </w:r>
      <w:r w:rsidR="005C6A25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Pr="00D411DA">
        <w:rPr>
          <w:rFonts w:ascii="Times New Roman" w:hAnsi="Times New Roman" w:cs="Times New Roman"/>
          <w:sz w:val="24"/>
          <w:szCs w:val="24"/>
        </w:rPr>
        <w:t xml:space="preserve">go about </w:t>
      </w:r>
      <w:r w:rsidR="00400631" w:rsidRPr="00D411DA">
        <w:rPr>
          <w:rFonts w:ascii="Times New Roman" w:hAnsi="Times New Roman" w:cs="Times New Roman"/>
          <w:sz w:val="24"/>
          <w:szCs w:val="24"/>
        </w:rPr>
        <w:t>providing output</w:t>
      </w:r>
      <w:r w:rsidR="00422AA2" w:rsidRPr="00D411DA">
        <w:rPr>
          <w:rFonts w:ascii="Times New Roman" w:hAnsi="Times New Roman" w:cs="Times New Roman"/>
          <w:sz w:val="24"/>
          <w:szCs w:val="24"/>
        </w:rPr>
        <w:t xml:space="preserve"> to human tr</w:t>
      </w:r>
      <w:r w:rsidR="000A14ED" w:rsidRPr="00D411DA">
        <w:rPr>
          <w:rFonts w:ascii="Times New Roman" w:hAnsi="Times New Roman" w:cs="Times New Roman"/>
          <w:sz w:val="24"/>
          <w:szCs w:val="24"/>
        </w:rPr>
        <w:t>a</w:t>
      </w:r>
      <w:r w:rsidR="00422AA2" w:rsidRPr="00D411DA">
        <w:rPr>
          <w:rFonts w:ascii="Times New Roman" w:hAnsi="Times New Roman" w:cs="Times New Roman"/>
          <w:sz w:val="24"/>
          <w:szCs w:val="24"/>
        </w:rPr>
        <w:t>der</w:t>
      </w:r>
      <w:r w:rsidR="000A14ED" w:rsidRPr="00D411DA">
        <w:rPr>
          <w:rFonts w:ascii="Times New Roman" w:hAnsi="Times New Roman" w:cs="Times New Roman"/>
          <w:sz w:val="24"/>
          <w:szCs w:val="24"/>
        </w:rPr>
        <w:t xml:space="preserve"> leveraging</w:t>
      </w:r>
      <w:r w:rsidRPr="00D411DA">
        <w:rPr>
          <w:rFonts w:ascii="Times New Roman" w:hAnsi="Times New Roman" w:cs="Times New Roman"/>
          <w:sz w:val="24"/>
          <w:szCs w:val="24"/>
        </w:rPr>
        <w:t xml:space="preserve"> artificial intelligence </w:t>
      </w:r>
      <w:r w:rsidR="000A14ED" w:rsidRPr="00D411DA">
        <w:rPr>
          <w:rFonts w:ascii="Times New Roman" w:hAnsi="Times New Roman" w:cs="Times New Roman"/>
          <w:sz w:val="24"/>
          <w:szCs w:val="24"/>
        </w:rPr>
        <w:t>by</w:t>
      </w:r>
      <w:r w:rsidRPr="00D411DA">
        <w:rPr>
          <w:rFonts w:ascii="Times New Roman" w:hAnsi="Times New Roman" w:cs="Times New Roman"/>
          <w:sz w:val="24"/>
          <w:szCs w:val="24"/>
        </w:rPr>
        <w:t xml:space="preserve"> allocat</w:t>
      </w:r>
      <w:r w:rsidR="000A14ED" w:rsidRPr="00D411DA">
        <w:rPr>
          <w:rFonts w:ascii="Times New Roman" w:hAnsi="Times New Roman" w:cs="Times New Roman"/>
          <w:sz w:val="24"/>
          <w:szCs w:val="24"/>
        </w:rPr>
        <w:t>ing</w:t>
      </w:r>
      <w:r w:rsidRPr="00D411DA">
        <w:rPr>
          <w:rFonts w:ascii="Times New Roman" w:hAnsi="Times New Roman" w:cs="Times New Roman"/>
          <w:sz w:val="24"/>
          <w:szCs w:val="24"/>
        </w:rPr>
        <w:t xml:space="preserve"> volume</w:t>
      </w:r>
      <w:r w:rsidR="00C4640B" w:rsidRPr="00D411DA">
        <w:rPr>
          <w:rFonts w:ascii="Times New Roman" w:hAnsi="Times New Roman" w:cs="Times New Roman"/>
          <w:sz w:val="24"/>
          <w:szCs w:val="24"/>
        </w:rPr>
        <w:t>s</w:t>
      </w:r>
      <w:r w:rsidRPr="00D411DA">
        <w:rPr>
          <w:rFonts w:ascii="Times New Roman" w:hAnsi="Times New Roman" w:cs="Times New Roman"/>
          <w:sz w:val="24"/>
          <w:szCs w:val="24"/>
        </w:rPr>
        <w:t xml:space="preserve"> for every market or calculate probability distribution P that measure the likelihood of volume v(k) and instrument I(k) to be filled in </w:t>
      </w:r>
      <w:r w:rsidR="00FC12A6" w:rsidRPr="00D411DA">
        <w:rPr>
          <w:rFonts w:ascii="Times New Roman" w:hAnsi="Times New Roman" w:cs="Times New Roman"/>
          <w:sz w:val="24"/>
          <w:szCs w:val="24"/>
        </w:rPr>
        <w:t>that</w:t>
      </w:r>
      <w:r w:rsidRPr="00D411DA">
        <w:rPr>
          <w:rFonts w:ascii="Times New Roman" w:hAnsi="Times New Roman" w:cs="Times New Roman"/>
          <w:sz w:val="24"/>
          <w:szCs w:val="24"/>
        </w:rPr>
        <w:t xml:space="preserve"> specific dark pool market m(k) under the utility theory argument?</w:t>
      </w:r>
    </w:p>
    <w:p w14:paraId="11A7FF97" w14:textId="5DE98372" w:rsidR="002E6E60" w:rsidRPr="00D411DA" w:rsidRDefault="002E6E60" w:rsidP="002E6E6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>So,</w:t>
      </w:r>
      <w:r w:rsidR="005F48C9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Pr="00D411DA">
        <w:rPr>
          <w:rFonts w:ascii="Times New Roman" w:hAnsi="Times New Roman" w:cs="Times New Roman"/>
          <w:sz w:val="24"/>
          <w:szCs w:val="24"/>
        </w:rPr>
        <w:t xml:space="preserve">the research Question can be summarized at: </w:t>
      </w:r>
      <w:r w:rsidR="00770854" w:rsidRPr="00D411DA">
        <w:rPr>
          <w:rFonts w:ascii="Times New Roman" w:hAnsi="Times New Roman" w:cs="Times New Roman"/>
          <w:sz w:val="24"/>
          <w:szCs w:val="24"/>
        </w:rPr>
        <w:t xml:space="preserve">How can </w:t>
      </w:r>
      <w:r w:rsidR="00063AD8" w:rsidRPr="00D411DA">
        <w:rPr>
          <w:rFonts w:ascii="Times New Roman" w:hAnsi="Times New Roman" w:cs="Times New Roman"/>
          <w:sz w:val="24"/>
          <w:szCs w:val="24"/>
        </w:rPr>
        <w:t xml:space="preserve">Human-robot software </w:t>
      </w:r>
      <w:r w:rsidR="00063AD8" w:rsidRPr="00AB4A09">
        <w:rPr>
          <w:rFonts w:ascii="Times New Roman" w:hAnsi="Times New Roman" w:cs="Times New Roman"/>
          <w:noProof/>
          <w:sz w:val="24"/>
          <w:szCs w:val="24"/>
        </w:rPr>
        <w:t>can</w:t>
      </w:r>
      <w:r w:rsidR="00063AD8" w:rsidRPr="00D411DA">
        <w:rPr>
          <w:rFonts w:ascii="Times New Roman" w:hAnsi="Times New Roman" w:cs="Times New Roman"/>
          <w:sz w:val="24"/>
          <w:szCs w:val="24"/>
        </w:rPr>
        <w:t xml:space="preserve"> interact </w:t>
      </w:r>
      <w:r w:rsidR="00397E8A" w:rsidRPr="00D411DA">
        <w:rPr>
          <w:rFonts w:ascii="Times New Roman" w:hAnsi="Times New Roman" w:cs="Times New Roman"/>
          <w:sz w:val="24"/>
          <w:szCs w:val="24"/>
        </w:rPr>
        <w:t>and leverage</w:t>
      </w:r>
      <w:r w:rsidR="00D41374" w:rsidRPr="00D411DA">
        <w:rPr>
          <w:rFonts w:ascii="Times New Roman" w:hAnsi="Times New Roman" w:cs="Times New Roman"/>
          <w:sz w:val="24"/>
          <w:szCs w:val="24"/>
        </w:rPr>
        <w:t xml:space="preserve"> a deep learning or neur</w:t>
      </w:r>
      <w:r w:rsidR="00537B2A" w:rsidRPr="00D411DA">
        <w:rPr>
          <w:rFonts w:ascii="Times New Roman" w:hAnsi="Times New Roman" w:cs="Times New Roman"/>
          <w:sz w:val="24"/>
          <w:szCs w:val="24"/>
        </w:rPr>
        <w:t xml:space="preserve">al </w:t>
      </w:r>
      <w:r w:rsidR="00D41374" w:rsidRPr="00D411DA">
        <w:rPr>
          <w:rFonts w:ascii="Times New Roman" w:hAnsi="Times New Roman" w:cs="Times New Roman"/>
          <w:noProof/>
          <w:sz w:val="24"/>
          <w:szCs w:val="24"/>
        </w:rPr>
        <w:t>network</w:t>
      </w:r>
      <w:r w:rsidR="00770854" w:rsidRPr="00D411D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658FC" w:rsidRPr="00D411DA">
        <w:rPr>
          <w:rFonts w:ascii="Times New Roman" w:hAnsi="Times New Roman" w:cs="Times New Roman"/>
          <w:noProof/>
          <w:sz w:val="24"/>
          <w:szCs w:val="24"/>
        </w:rPr>
        <w:t>to</w:t>
      </w:r>
      <w:r w:rsidR="005658FC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537B2A" w:rsidRPr="00D411DA">
        <w:rPr>
          <w:rFonts w:ascii="Times New Roman" w:hAnsi="Times New Roman" w:cs="Times New Roman"/>
          <w:sz w:val="24"/>
          <w:szCs w:val="24"/>
        </w:rPr>
        <w:t xml:space="preserve">find the optimal </w:t>
      </w:r>
      <w:r w:rsidR="005E11A4" w:rsidRPr="00D411DA">
        <w:rPr>
          <w:rFonts w:ascii="Times New Roman" w:hAnsi="Times New Roman" w:cs="Times New Roman"/>
          <w:sz w:val="24"/>
          <w:szCs w:val="24"/>
        </w:rPr>
        <w:t xml:space="preserve">volume of </w:t>
      </w:r>
      <w:r w:rsidR="0099252D" w:rsidRPr="00D411DA">
        <w:rPr>
          <w:rFonts w:ascii="Times New Roman" w:hAnsi="Times New Roman" w:cs="Times New Roman"/>
          <w:sz w:val="24"/>
          <w:szCs w:val="24"/>
        </w:rPr>
        <w:t>order</w:t>
      </w:r>
      <w:r w:rsidR="005E11A4" w:rsidRPr="00D411DA">
        <w:rPr>
          <w:rFonts w:ascii="Times New Roman" w:hAnsi="Times New Roman" w:cs="Times New Roman"/>
          <w:sz w:val="24"/>
          <w:szCs w:val="24"/>
        </w:rPr>
        <w:t xml:space="preserve"> to be allocated </w:t>
      </w:r>
      <w:r w:rsidR="0084696C" w:rsidRPr="00D411DA">
        <w:rPr>
          <w:rFonts w:ascii="Times New Roman" w:hAnsi="Times New Roman" w:cs="Times New Roman"/>
          <w:sz w:val="24"/>
          <w:szCs w:val="24"/>
        </w:rPr>
        <w:t xml:space="preserve">in different </w:t>
      </w:r>
      <w:r w:rsidR="005658FC" w:rsidRPr="00D411DA">
        <w:rPr>
          <w:rFonts w:ascii="Times New Roman" w:hAnsi="Times New Roman" w:cs="Times New Roman"/>
          <w:sz w:val="24"/>
          <w:szCs w:val="24"/>
        </w:rPr>
        <w:t xml:space="preserve">set </w:t>
      </w:r>
      <w:r w:rsidR="0084696C" w:rsidRPr="00D411DA">
        <w:rPr>
          <w:rFonts w:ascii="Times New Roman" w:hAnsi="Times New Roman" w:cs="Times New Roman"/>
          <w:sz w:val="24"/>
          <w:szCs w:val="24"/>
        </w:rPr>
        <w:t>dark pool market for execution</w:t>
      </w:r>
      <w:r w:rsidR="00397E8A" w:rsidRPr="00D411DA">
        <w:rPr>
          <w:rFonts w:ascii="Times New Roman" w:hAnsi="Times New Roman" w:cs="Times New Roman"/>
          <w:sz w:val="24"/>
          <w:szCs w:val="24"/>
        </w:rPr>
        <w:t xml:space="preserve"> for </w:t>
      </w:r>
      <w:r w:rsidR="00847A63" w:rsidRPr="00D411DA">
        <w:rPr>
          <w:rFonts w:ascii="Times New Roman" w:hAnsi="Times New Roman" w:cs="Times New Roman"/>
          <w:sz w:val="24"/>
          <w:szCs w:val="24"/>
        </w:rPr>
        <w:t xml:space="preserve">a </w:t>
      </w:r>
      <w:r w:rsidR="00397E8A" w:rsidRPr="00D411DA">
        <w:rPr>
          <w:rFonts w:ascii="Times New Roman" w:hAnsi="Times New Roman" w:cs="Times New Roman"/>
          <w:noProof/>
          <w:sz w:val="24"/>
          <w:szCs w:val="24"/>
        </w:rPr>
        <w:t>better</w:t>
      </w:r>
      <w:r w:rsidR="00397E8A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586565" w:rsidRPr="00D411DA">
        <w:rPr>
          <w:rFonts w:ascii="Times New Roman" w:hAnsi="Times New Roman" w:cs="Times New Roman"/>
          <w:sz w:val="24"/>
          <w:szCs w:val="24"/>
        </w:rPr>
        <w:t xml:space="preserve">trading </w:t>
      </w:r>
      <w:r w:rsidR="00397E8A" w:rsidRPr="00D411DA">
        <w:rPr>
          <w:rFonts w:ascii="Times New Roman" w:hAnsi="Times New Roman" w:cs="Times New Roman"/>
          <w:sz w:val="24"/>
          <w:szCs w:val="24"/>
        </w:rPr>
        <w:t>outcome?</w:t>
      </w:r>
    </w:p>
    <w:p w14:paraId="1C287660" w14:textId="1C62B434" w:rsidR="005F48C9" w:rsidRPr="00D411DA" w:rsidRDefault="005F48C9" w:rsidP="005F48C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EB59FE0" w14:textId="7F538400" w:rsidR="00466EC2" w:rsidRPr="00D411DA" w:rsidRDefault="00892EBF" w:rsidP="00CB62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>M</w:t>
      </w:r>
      <w:r w:rsidR="00466EC2" w:rsidRPr="00D411DA">
        <w:rPr>
          <w:rFonts w:ascii="Times New Roman" w:hAnsi="Times New Roman" w:cs="Times New Roman"/>
          <w:sz w:val="24"/>
          <w:szCs w:val="24"/>
        </w:rPr>
        <w:t>y paper will also display some</w:t>
      </w:r>
      <w:r w:rsidR="00EF1F06" w:rsidRPr="00D411DA">
        <w:rPr>
          <w:rFonts w:ascii="Times New Roman" w:hAnsi="Times New Roman" w:cs="Times New Roman"/>
          <w:sz w:val="24"/>
          <w:szCs w:val="24"/>
        </w:rPr>
        <w:t xml:space="preserve"> regression </w:t>
      </w:r>
      <w:r w:rsidR="000974B6" w:rsidRPr="00D411DA">
        <w:rPr>
          <w:rFonts w:ascii="Times New Roman" w:hAnsi="Times New Roman" w:cs="Times New Roman"/>
          <w:sz w:val="24"/>
          <w:szCs w:val="24"/>
        </w:rPr>
        <w:t>model,</w:t>
      </w:r>
      <w:r w:rsidR="00EF1F06" w:rsidRPr="00D411DA">
        <w:rPr>
          <w:rFonts w:ascii="Times New Roman" w:hAnsi="Times New Roman" w:cs="Times New Roman"/>
          <w:sz w:val="24"/>
          <w:szCs w:val="24"/>
        </w:rPr>
        <w:t xml:space="preserve"> with</w:t>
      </w:r>
      <w:r w:rsidR="00466EC2" w:rsidRPr="00D411DA">
        <w:rPr>
          <w:rFonts w:ascii="Times New Roman" w:hAnsi="Times New Roman" w:cs="Times New Roman"/>
          <w:sz w:val="24"/>
          <w:szCs w:val="24"/>
        </w:rPr>
        <w:t xml:space="preserve"> statistical and probability theory implemented using some </w:t>
      </w:r>
      <w:r w:rsidR="00466EC2" w:rsidRPr="00D411DA">
        <w:rPr>
          <w:rFonts w:ascii="Times New Roman" w:hAnsi="Times New Roman" w:cs="Times New Roman"/>
          <w:noProof/>
          <w:sz w:val="24"/>
          <w:szCs w:val="24"/>
        </w:rPr>
        <w:t>pseudo</w:t>
      </w:r>
      <w:r w:rsidR="00847A63" w:rsidRPr="00D411DA">
        <w:rPr>
          <w:rFonts w:ascii="Times New Roman" w:hAnsi="Times New Roman" w:cs="Times New Roman"/>
          <w:noProof/>
          <w:sz w:val="24"/>
          <w:szCs w:val="24"/>
        </w:rPr>
        <w:t>-</w:t>
      </w:r>
      <w:r w:rsidR="00466EC2" w:rsidRPr="00D411DA">
        <w:rPr>
          <w:rFonts w:ascii="Times New Roman" w:hAnsi="Times New Roman" w:cs="Times New Roman"/>
          <w:noProof/>
          <w:sz w:val="24"/>
          <w:szCs w:val="24"/>
        </w:rPr>
        <w:t>code</w:t>
      </w:r>
      <w:r w:rsidR="00466EC2" w:rsidRPr="00D411DA">
        <w:rPr>
          <w:rFonts w:ascii="Times New Roman" w:hAnsi="Times New Roman" w:cs="Times New Roman"/>
          <w:sz w:val="24"/>
          <w:szCs w:val="24"/>
        </w:rPr>
        <w:t xml:space="preserve"> that can be introduced in one of those computer servers that execute electronic market order in wall street</w:t>
      </w:r>
      <w:r w:rsidR="001059FB" w:rsidRPr="00D411DA">
        <w:rPr>
          <w:rFonts w:ascii="Times New Roman" w:hAnsi="Times New Roman" w:cs="Times New Roman"/>
          <w:sz w:val="24"/>
          <w:szCs w:val="24"/>
        </w:rPr>
        <w:t xml:space="preserve"> as </w:t>
      </w:r>
      <w:r w:rsidR="00AB4A09">
        <w:rPr>
          <w:rFonts w:ascii="Times New Roman" w:hAnsi="Times New Roman" w:cs="Times New Roman"/>
          <w:sz w:val="24"/>
          <w:szCs w:val="24"/>
        </w:rPr>
        <w:t xml:space="preserve">a </w:t>
      </w:r>
      <w:r w:rsidR="001059FB" w:rsidRPr="00AB4A09">
        <w:rPr>
          <w:rFonts w:ascii="Times New Roman" w:hAnsi="Times New Roman" w:cs="Times New Roman"/>
          <w:noProof/>
          <w:sz w:val="24"/>
          <w:szCs w:val="24"/>
        </w:rPr>
        <w:t>human</w:t>
      </w:r>
      <w:r w:rsidR="001059FB" w:rsidRPr="00D411DA">
        <w:rPr>
          <w:rFonts w:ascii="Times New Roman" w:hAnsi="Times New Roman" w:cs="Times New Roman"/>
          <w:sz w:val="24"/>
          <w:szCs w:val="24"/>
        </w:rPr>
        <w:t xml:space="preserve"> coworker</w:t>
      </w:r>
      <w:r w:rsidR="00466EC2" w:rsidRPr="00D411DA">
        <w:rPr>
          <w:rFonts w:ascii="Times New Roman" w:hAnsi="Times New Roman" w:cs="Times New Roman"/>
          <w:sz w:val="24"/>
          <w:szCs w:val="24"/>
        </w:rPr>
        <w:t>. </w:t>
      </w:r>
      <w:r w:rsidR="001461F0" w:rsidRPr="00D411DA">
        <w:rPr>
          <w:rFonts w:ascii="Times New Roman" w:hAnsi="Times New Roman" w:cs="Times New Roman"/>
          <w:sz w:val="24"/>
          <w:szCs w:val="24"/>
        </w:rPr>
        <w:t xml:space="preserve">We will </w:t>
      </w:r>
      <w:r w:rsidR="006135BA" w:rsidRPr="00D411DA">
        <w:rPr>
          <w:rFonts w:ascii="Times New Roman" w:hAnsi="Times New Roman" w:cs="Times New Roman"/>
          <w:sz w:val="24"/>
          <w:szCs w:val="24"/>
        </w:rPr>
        <w:t>study related</w:t>
      </w:r>
      <w:r w:rsidR="009C4A81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1461F0" w:rsidRPr="00D411DA">
        <w:rPr>
          <w:rFonts w:ascii="Times New Roman" w:hAnsi="Times New Roman" w:cs="Times New Roman"/>
          <w:sz w:val="24"/>
          <w:szCs w:val="24"/>
        </w:rPr>
        <w:t>regression models that involve data sampled at different frequencies</w:t>
      </w:r>
      <w:r w:rsidR="009C4A81" w:rsidRPr="00D411DA">
        <w:rPr>
          <w:rFonts w:ascii="Times New Roman" w:hAnsi="Times New Roman" w:cs="Times New Roman"/>
          <w:sz w:val="24"/>
          <w:szCs w:val="24"/>
        </w:rPr>
        <w:t xml:space="preserve"> for each trade. </w:t>
      </w:r>
      <w:sdt>
        <w:sdtPr>
          <w:rPr>
            <w:rFonts w:ascii="Times New Roman" w:hAnsi="Times New Roman" w:cs="Times New Roman"/>
            <w:sz w:val="24"/>
            <w:szCs w:val="24"/>
          </w:rPr>
          <w:id w:val="9191989"/>
          <w:citation/>
        </w:sdtPr>
        <w:sdtEndPr/>
        <w:sdtContent>
          <w:r w:rsidR="006135BA" w:rsidRPr="00D411D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6135BA" w:rsidRPr="00D411DA">
            <w:rPr>
              <w:rFonts w:ascii="Times New Roman" w:hAnsi="Times New Roman" w:cs="Times New Roman"/>
              <w:sz w:val="24"/>
              <w:szCs w:val="24"/>
            </w:rPr>
            <w:instrText xml:space="preserve"> CITATION And10 \l 1033 </w:instrText>
          </w:r>
          <w:r w:rsidR="006135BA" w:rsidRPr="00D411D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6135BA" w:rsidRPr="00D411DA">
            <w:rPr>
              <w:rFonts w:ascii="Times New Roman" w:hAnsi="Times New Roman" w:cs="Times New Roman"/>
              <w:noProof/>
              <w:sz w:val="24"/>
              <w:szCs w:val="24"/>
            </w:rPr>
            <w:t>(Andreou, Ghysels, &amp; Kourtellos, 2010)</w:t>
          </w:r>
          <w:r w:rsidR="006135BA" w:rsidRPr="00D411D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6135BA" w:rsidRPr="00D411DA">
        <w:rPr>
          <w:rFonts w:ascii="Times New Roman" w:hAnsi="Times New Roman" w:cs="Times New Roman"/>
          <w:sz w:val="24"/>
          <w:szCs w:val="24"/>
        </w:rPr>
        <w:t xml:space="preserve">. </w:t>
      </w:r>
      <w:r w:rsidR="00466EC2" w:rsidRPr="00D411DA">
        <w:rPr>
          <w:rFonts w:ascii="Times New Roman" w:hAnsi="Times New Roman" w:cs="Times New Roman"/>
          <w:sz w:val="24"/>
          <w:szCs w:val="24"/>
        </w:rPr>
        <w:t xml:space="preserve">The output result will be improved using machine learning efficiency and prediction precision for the </w:t>
      </w:r>
      <w:r w:rsidR="00466EC2" w:rsidRPr="00D411DA">
        <w:rPr>
          <w:rFonts w:ascii="Times New Roman" w:hAnsi="Times New Roman" w:cs="Times New Roman"/>
          <w:sz w:val="24"/>
          <w:szCs w:val="24"/>
        </w:rPr>
        <w:lastRenderedPageBreak/>
        <w:t>training task-specific models discretely. The problem of smart order routing is the task of executing a single order as rapidly as possible</w:t>
      </w:r>
      <w:sdt>
        <w:sdtPr>
          <w:rPr>
            <w:rFonts w:ascii="Times New Roman" w:hAnsi="Times New Roman" w:cs="Times New Roman"/>
            <w:sz w:val="24"/>
            <w:szCs w:val="24"/>
          </w:rPr>
          <w:id w:val="896857144"/>
          <w:citation/>
        </w:sdtPr>
        <w:sdtEndPr/>
        <w:sdtContent>
          <w:r w:rsidR="00466EC2" w:rsidRPr="00D411D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66EC2" w:rsidRPr="00D411DA">
            <w:rPr>
              <w:rFonts w:ascii="Times New Roman" w:hAnsi="Times New Roman" w:cs="Times New Roman"/>
              <w:sz w:val="24"/>
              <w:szCs w:val="24"/>
            </w:rPr>
            <w:instrText xml:space="preserve"> CITATION Rob \l 1033 </w:instrText>
          </w:r>
          <w:r w:rsidR="00466EC2" w:rsidRPr="00D411D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466EC2" w:rsidRPr="00D411DA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Almgren &amp; Harts)</w:t>
          </w:r>
          <w:r w:rsidR="00466EC2" w:rsidRPr="00D411D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466EC2" w:rsidRPr="00D411DA">
        <w:rPr>
          <w:rFonts w:ascii="Times New Roman" w:hAnsi="Times New Roman" w:cs="Times New Roman"/>
          <w:sz w:val="24"/>
          <w:szCs w:val="24"/>
        </w:rPr>
        <w:t>.</w:t>
      </w:r>
    </w:p>
    <w:p w14:paraId="4F04508C" w14:textId="490C3249" w:rsidR="00466EC2" w:rsidRPr="00D411DA" w:rsidRDefault="00466EC2" w:rsidP="00CB62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57450E" w:rsidRPr="00D411DA">
        <w:rPr>
          <w:rFonts w:ascii="Times New Roman" w:hAnsi="Times New Roman" w:cs="Times New Roman"/>
          <w:sz w:val="24"/>
          <w:szCs w:val="24"/>
        </w:rPr>
        <w:t>I</w:t>
      </w:r>
      <w:r w:rsidRPr="00D411DA">
        <w:rPr>
          <w:rFonts w:ascii="Times New Roman" w:hAnsi="Times New Roman" w:cs="Times New Roman"/>
          <w:sz w:val="24"/>
          <w:szCs w:val="24"/>
        </w:rPr>
        <w:t>ndependent variables</w:t>
      </w:r>
      <w:r w:rsidR="0057450E" w:rsidRPr="00D411DA">
        <w:rPr>
          <w:rFonts w:ascii="Times New Roman" w:hAnsi="Times New Roman" w:cs="Times New Roman"/>
          <w:sz w:val="24"/>
          <w:szCs w:val="24"/>
        </w:rPr>
        <w:t xml:space="preserve"> are:</w:t>
      </w:r>
    </w:p>
    <w:p w14:paraId="7392E046" w14:textId="77777777" w:rsidR="00466EC2" w:rsidRPr="00D411DA" w:rsidRDefault="00466EC2" w:rsidP="00CB62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>– actions: position(s) of orders within the book</w:t>
      </w:r>
      <w:r w:rsidRPr="00D411DA">
        <w:rPr>
          <w:rFonts w:ascii="Times New Roman" w:hAnsi="Times New Roman" w:cs="Times New Roman"/>
          <w:sz w:val="24"/>
          <w:szCs w:val="24"/>
        </w:rPr>
        <w:br/>
        <w:t>– rewards: prices received for executions</w:t>
      </w:r>
      <w:r w:rsidRPr="00D411DA">
        <w:rPr>
          <w:rFonts w:ascii="Times New Roman" w:hAnsi="Times New Roman" w:cs="Times New Roman"/>
          <w:sz w:val="24"/>
          <w:szCs w:val="24"/>
        </w:rPr>
        <w:br/>
        <w:t>– stochastic:  state evolving differently over time</w:t>
      </w:r>
    </w:p>
    <w:p w14:paraId="64B2E054" w14:textId="77777777" w:rsidR="00466EC2" w:rsidRPr="00D411DA" w:rsidRDefault="00466EC2" w:rsidP="00CB62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>– state: time and shares remaining</w:t>
      </w:r>
    </w:p>
    <w:p w14:paraId="3D54DCF1" w14:textId="77777777" w:rsidR="00466EC2" w:rsidRPr="00D411DA" w:rsidRDefault="00466EC2" w:rsidP="00CB62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> – state: Bid volume, ask volume</w:t>
      </w:r>
    </w:p>
    <w:p w14:paraId="7BACEF00" w14:textId="77777777" w:rsidR="00466EC2" w:rsidRPr="00D411DA" w:rsidRDefault="00466EC2" w:rsidP="00CB62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>– state: signed transaction volume, price volatility</w:t>
      </w:r>
    </w:p>
    <w:p w14:paraId="3459D0F5" w14:textId="77777777" w:rsidR="00466EC2" w:rsidRPr="00D411DA" w:rsidRDefault="00466EC2" w:rsidP="00CB62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>– state: bid-ask volume misbalance, spread volatility, bid-ask spread,</w:t>
      </w:r>
    </w:p>
    <w:p w14:paraId="74B20784" w14:textId="77777777" w:rsidR="00466EC2" w:rsidRPr="00D411DA" w:rsidRDefault="00466EC2" w:rsidP="00CB62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>– state: price level, immediate market order cost</w:t>
      </w:r>
    </w:p>
    <w:p w14:paraId="6CD73BDA" w14:textId="77777777" w:rsidR="00466EC2" w:rsidRPr="00D411DA" w:rsidRDefault="00466EC2" w:rsidP="00CB62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>– state: signed incoming volume</w:t>
      </w:r>
    </w:p>
    <w:p w14:paraId="7E282D3D" w14:textId="1C0BECD7" w:rsidR="007B5DFA" w:rsidRPr="00D411DA" w:rsidRDefault="007B5DFA" w:rsidP="00CB6269">
      <w:pPr>
        <w:spacing w:line="480" w:lineRule="auto"/>
        <w:rPr>
          <w:rFonts w:ascii="Times New Roman" w:eastAsia="Calibri" w:hAnsi="Times New Roman" w:cs="Times New Roman"/>
          <w:sz w:val="24"/>
          <w:szCs w:val="24"/>
        </w:rPr>
      </w:pPr>
      <w:r w:rsidRPr="00D411DA">
        <w:rPr>
          <w:rFonts w:ascii="Times New Roman" w:eastAsia="Calibri" w:hAnsi="Times New Roman" w:cs="Times New Roman"/>
          <w:sz w:val="24"/>
          <w:szCs w:val="24"/>
        </w:rPr>
        <w:t xml:space="preserve">Transformational </w:t>
      </w:r>
      <w:r w:rsidR="009F5F10" w:rsidRPr="00D411DA">
        <w:rPr>
          <w:rFonts w:ascii="Times New Roman" w:eastAsia="Calibri" w:hAnsi="Times New Roman" w:cs="Times New Roman"/>
          <w:sz w:val="24"/>
          <w:szCs w:val="24"/>
        </w:rPr>
        <w:t>leaders’</w:t>
      </w:r>
      <w:r w:rsidRPr="00D411D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1678A" w:rsidRPr="00D411DA">
        <w:rPr>
          <w:rFonts w:ascii="Times New Roman" w:eastAsia="Calibri" w:hAnsi="Times New Roman" w:cs="Times New Roman"/>
          <w:sz w:val="24"/>
          <w:szCs w:val="24"/>
        </w:rPr>
        <w:t xml:space="preserve">theory will </w:t>
      </w:r>
      <w:r w:rsidR="00A24CEC" w:rsidRPr="00D411DA">
        <w:rPr>
          <w:rFonts w:ascii="Times New Roman" w:eastAsia="Calibri" w:hAnsi="Times New Roman" w:cs="Times New Roman"/>
          <w:sz w:val="24"/>
          <w:szCs w:val="24"/>
        </w:rPr>
        <w:t>help</w:t>
      </w:r>
      <w:r w:rsidR="0031678A" w:rsidRPr="00D411DA">
        <w:rPr>
          <w:rFonts w:ascii="Times New Roman" w:eastAsia="Calibri" w:hAnsi="Times New Roman" w:cs="Times New Roman"/>
          <w:sz w:val="24"/>
          <w:szCs w:val="24"/>
        </w:rPr>
        <w:t xml:space="preserve"> to </w:t>
      </w:r>
      <w:r w:rsidRPr="00D411DA">
        <w:rPr>
          <w:rFonts w:ascii="Times New Roman" w:eastAsia="Calibri" w:hAnsi="Times New Roman" w:cs="Times New Roman"/>
          <w:sz w:val="24"/>
          <w:szCs w:val="24"/>
        </w:rPr>
        <w:t xml:space="preserve">show </w:t>
      </w:r>
      <w:r w:rsidR="0031678A" w:rsidRPr="00D411DA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Pr="00D411DA">
        <w:rPr>
          <w:rFonts w:ascii="Times New Roman" w:eastAsia="Calibri" w:hAnsi="Times New Roman" w:cs="Times New Roman"/>
          <w:sz w:val="24"/>
          <w:szCs w:val="24"/>
        </w:rPr>
        <w:t xml:space="preserve">integrity, and </w:t>
      </w:r>
      <w:r w:rsidRPr="00D411DA">
        <w:rPr>
          <w:rFonts w:ascii="Times New Roman" w:eastAsia="Calibri" w:hAnsi="Times New Roman" w:cs="Times New Roman"/>
          <w:noProof/>
          <w:sz w:val="24"/>
          <w:szCs w:val="24"/>
        </w:rPr>
        <w:t>the</w:t>
      </w:r>
      <w:r w:rsidRPr="00D411D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170B3" w:rsidRPr="00D411DA">
        <w:rPr>
          <w:rFonts w:ascii="Times New Roman" w:eastAsia="Calibri" w:hAnsi="Times New Roman" w:cs="Times New Roman"/>
          <w:sz w:val="24"/>
          <w:szCs w:val="24"/>
        </w:rPr>
        <w:t>expertise</w:t>
      </w:r>
      <w:r w:rsidR="00847A63" w:rsidRPr="00D411D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D20FB" w:rsidRPr="00D411DA">
        <w:rPr>
          <w:rFonts w:ascii="Times New Roman" w:eastAsia="Calibri" w:hAnsi="Times New Roman" w:cs="Times New Roman"/>
          <w:sz w:val="24"/>
          <w:szCs w:val="24"/>
        </w:rPr>
        <w:t>necessary</w:t>
      </w:r>
      <w:r w:rsidRPr="00D411DA">
        <w:rPr>
          <w:rFonts w:ascii="Times New Roman" w:eastAsia="Calibri" w:hAnsi="Times New Roman" w:cs="Times New Roman"/>
          <w:sz w:val="24"/>
          <w:szCs w:val="24"/>
        </w:rPr>
        <w:t xml:space="preserve"> to develop a rob</w:t>
      </w:r>
      <w:r w:rsidR="00C943B7" w:rsidRPr="00D411DA">
        <w:rPr>
          <w:rFonts w:ascii="Times New Roman" w:eastAsia="Calibri" w:hAnsi="Times New Roman" w:cs="Times New Roman"/>
          <w:sz w:val="24"/>
          <w:szCs w:val="24"/>
        </w:rPr>
        <w:t>ot</w:t>
      </w:r>
      <w:r w:rsidR="00797A6A" w:rsidRPr="00D411DA">
        <w:rPr>
          <w:rFonts w:ascii="Times New Roman" w:eastAsia="Calibri" w:hAnsi="Times New Roman" w:cs="Times New Roman"/>
          <w:sz w:val="24"/>
          <w:szCs w:val="24"/>
        </w:rPr>
        <w:t>ic</w:t>
      </w:r>
      <w:r w:rsidR="00C943B7" w:rsidRPr="00D411DA">
        <w:rPr>
          <w:rFonts w:ascii="Times New Roman" w:eastAsia="Calibri" w:hAnsi="Times New Roman" w:cs="Times New Roman"/>
          <w:sz w:val="24"/>
          <w:szCs w:val="24"/>
        </w:rPr>
        <w:t xml:space="preserve">s </w:t>
      </w:r>
      <w:r w:rsidR="00797A6A" w:rsidRPr="00D411DA">
        <w:rPr>
          <w:rFonts w:ascii="Times New Roman" w:eastAsia="Calibri" w:hAnsi="Times New Roman" w:cs="Times New Roman"/>
          <w:sz w:val="24"/>
          <w:szCs w:val="24"/>
        </w:rPr>
        <w:t>trading system</w:t>
      </w:r>
      <w:r w:rsidRPr="00D411D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413E4" w:rsidRPr="00D411DA">
        <w:rPr>
          <w:rFonts w:ascii="Times New Roman" w:eastAsia="Calibri" w:hAnsi="Times New Roman" w:cs="Times New Roman"/>
          <w:sz w:val="24"/>
          <w:szCs w:val="24"/>
        </w:rPr>
        <w:t>thus</w:t>
      </w:r>
      <w:r w:rsidRPr="00D411DA">
        <w:rPr>
          <w:rFonts w:ascii="Times New Roman" w:eastAsia="Calibri" w:hAnsi="Times New Roman" w:cs="Times New Roman"/>
          <w:sz w:val="24"/>
          <w:szCs w:val="24"/>
        </w:rPr>
        <w:t xml:space="preserve"> inspiring </w:t>
      </w:r>
      <w:r w:rsidRPr="00040DA7">
        <w:rPr>
          <w:rFonts w:ascii="Times New Roman" w:eastAsia="Calibri" w:hAnsi="Times New Roman" w:cs="Times New Roman"/>
          <w:noProof/>
          <w:sz w:val="24"/>
          <w:szCs w:val="24"/>
        </w:rPr>
        <w:t>vision</w:t>
      </w:r>
      <w:r w:rsidRPr="00D411DA">
        <w:rPr>
          <w:rFonts w:ascii="Times New Roman" w:eastAsia="Calibri" w:hAnsi="Times New Roman" w:cs="Times New Roman"/>
          <w:sz w:val="24"/>
          <w:szCs w:val="24"/>
        </w:rPr>
        <w:t xml:space="preserve"> of the future</w:t>
      </w:r>
      <w:r w:rsidR="005413E4" w:rsidRPr="00D411D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217DB" w:rsidRPr="00D411DA">
        <w:rPr>
          <w:rFonts w:ascii="Times New Roman" w:eastAsia="Calibri" w:hAnsi="Times New Roman" w:cs="Times New Roman"/>
          <w:sz w:val="24"/>
          <w:szCs w:val="24"/>
        </w:rPr>
        <w:t>enhancement</w:t>
      </w:r>
      <w:r w:rsidRPr="00D411DA">
        <w:rPr>
          <w:rFonts w:ascii="Times New Roman" w:eastAsia="Calibri" w:hAnsi="Times New Roman" w:cs="Times New Roman"/>
          <w:sz w:val="24"/>
          <w:szCs w:val="24"/>
        </w:rPr>
        <w:t>. Th</w:t>
      </w:r>
      <w:r w:rsidR="00797A6A" w:rsidRPr="00D411DA">
        <w:rPr>
          <w:rFonts w:ascii="Times New Roman" w:eastAsia="Calibri" w:hAnsi="Times New Roman" w:cs="Times New Roman"/>
          <w:sz w:val="24"/>
          <w:szCs w:val="24"/>
        </w:rPr>
        <w:t>is</w:t>
      </w:r>
      <w:r w:rsidRPr="00D411D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040DA7">
        <w:rPr>
          <w:rFonts w:ascii="Times New Roman" w:eastAsia="Calibri" w:hAnsi="Times New Roman" w:cs="Times New Roman"/>
          <w:noProof/>
          <w:sz w:val="24"/>
          <w:szCs w:val="24"/>
        </w:rPr>
        <w:t>motivate</w:t>
      </w:r>
      <w:r w:rsidRPr="00D411DA">
        <w:rPr>
          <w:rFonts w:ascii="Times New Roman" w:eastAsia="Calibri" w:hAnsi="Times New Roman" w:cs="Times New Roman"/>
          <w:sz w:val="24"/>
          <w:szCs w:val="24"/>
        </w:rPr>
        <w:t xml:space="preserve"> people to achieve this </w:t>
      </w:r>
      <w:r w:rsidR="00DF65F7" w:rsidRPr="00D411DA">
        <w:rPr>
          <w:rFonts w:ascii="Times New Roman" w:eastAsia="Calibri" w:hAnsi="Times New Roman" w:cs="Times New Roman"/>
          <w:sz w:val="24"/>
          <w:szCs w:val="24"/>
        </w:rPr>
        <w:t xml:space="preserve">cybernetic </w:t>
      </w:r>
      <w:r w:rsidRPr="00D411DA">
        <w:rPr>
          <w:rFonts w:ascii="Times New Roman" w:eastAsia="Calibri" w:hAnsi="Times New Roman" w:cs="Times New Roman"/>
          <w:sz w:val="24"/>
          <w:szCs w:val="24"/>
        </w:rPr>
        <w:t xml:space="preserve">vision, </w:t>
      </w:r>
      <w:r w:rsidR="007F5949" w:rsidRPr="00D411DA">
        <w:rPr>
          <w:rFonts w:ascii="Times New Roman" w:eastAsia="Calibri" w:hAnsi="Times New Roman" w:cs="Times New Roman"/>
          <w:sz w:val="24"/>
          <w:szCs w:val="24"/>
        </w:rPr>
        <w:t>to</w:t>
      </w:r>
      <w:r w:rsidRPr="00D411DA">
        <w:rPr>
          <w:rFonts w:ascii="Times New Roman" w:eastAsia="Calibri" w:hAnsi="Times New Roman" w:cs="Times New Roman"/>
          <w:sz w:val="24"/>
          <w:szCs w:val="24"/>
        </w:rPr>
        <w:t xml:space="preserve"> manage its delivery, and build ever stronger and more successful teams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243459987"/>
          <w:citation/>
        </w:sdtPr>
        <w:sdtEndPr/>
        <w:sdtContent>
          <w:r w:rsidRPr="00D411DA">
            <w:rPr>
              <w:rFonts w:ascii="Times New Roman" w:eastAsia="Calibri" w:hAnsi="Times New Roman" w:cs="Times New Roman"/>
              <w:sz w:val="24"/>
              <w:szCs w:val="24"/>
            </w:rPr>
            <w:fldChar w:fldCharType="begin"/>
          </w:r>
          <w:r w:rsidRPr="00D411DA">
            <w:rPr>
              <w:rFonts w:ascii="Times New Roman" w:eastAsia="Calibri" w:hAnsi="Times New Roman" w:cs="Times New Roman"/>
              <w:sz w:val="24"/>
              <w:szCs w:val="24"/>
            </w:rPr>
            <w:instrText xml:space="preserve"> CITATION min \l 1033 </w:instrText>
          </w:r>
          <w:r w:rsidRPr="00D411DA">
            <w:rPr>
              <w:rFonts w:ascii="Times New Roman" w:eastAsia="Calibri" w:hAnsi="Times New Roman" w:cs="Times New Roman"/>
              <w:sz w:val="24"/>
              <w:szCs w:val="24"/>
            </w:rPr>
            <w:fldChar w:fldCharType="separate"/>
          </w:r>
          <w:r w:rsidRPr="00D411DA">
            <w:rPr>
              <w:rFonts w:ascii="Times New Roman" w:eastAsia="Calibri" w:hAnsi="Times New Roman" w:cs="Times New Roman"/>
              <w:sz w:val="24"/>
              <w:szCs w:val="24"/>
            </w:rPr>
            <w:t xml:space="preserve"> (mindtools, n.d.)</w:t>
          </w:r>
          <w:r w:rsidRPr="00D411DA">
            <w:rPr>
              <w:rFonts w:ascii="Times New Roman" w:eastAsia="Calibri" w:hAnsi="Times New Roman" w:cs="Times New Roman"/>
              <w:sz w:val="24"/>
              <w:szCs w:val="24"/>
            </w:rPr>
            <w:fldChar w:fldCharType="end"/>
          </w:r>
        </w:sdtContent>
      </w:sdt>
      <w:r w:rsidR="001A180D" w:rsidRPr="00D411DA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076D87" w:rsidRPr="00D411DA">
        <w:rPr>
          <w:rFonts w:ascii="Times New Roman" w:eastAsia="Calibri" w:hAnsi="Times New Roman" w:cs="Times New Roman"/>
          <w:sz w:val="24"/>
          <w:szCs w:val="24"/>
        </w:rPr>
        <w:t xml:space="preserve">Human interaction with </w:t>
      </w:r>
      <w:r w:rsidRPr="00D411DA">
        <w:rPr>
          <w:rFonts w:ascii="Times New Roman" w:eastAsia="Calibri" w:hAnsi="Times New Roman" w:cs="Times New Roman"/>
          <w:sz w:val="24"/>
          <w:szCs w:val="24"/>
        </w:rPr>
        <w:t xml:space="preserve">Artificial intelligence, neural network </w:t>
      </w:r>
      <w:r w:rsidRPr="00040DA7">
        <w:rPr>
          <w:rFonts w:ascii="Times New Roman" w:eastAsia="Calibri" w:hAnsi="Times New Roman" w:cs="Times New Roman"/>
          <w:noProof/>
          <w:sz w:val="24"/>
          <w:szCs w:val="24"/>
        </w:rPr>
        <w:t>and</w:t>
      </w:r>
      <w:r w:rsidRPr="00D411DA">
        <w:rPr>
          <w:rFonts w:ascii="Times New Roman" w:eastAsia="Calibri" w:hAnsi="Times New Roman" w:cs="Times New Roman"/>
          <w:sz w:val="24"/>
          <w:szCs w:val="24"/>
        </w:rPr>
        <w:t xml:space="preserve"> machine </w:t>
      </w:r>
      <w:r w:rsidR="009F5F10" w:rsidRPr="00D411DA">
        <w:rPr>
          <w:rFonts w:ascii="Times New Roman" w:eastAsia="Calibri" w:hAnsi="Times New Roman" w:cs="Times New Roman"/>
          <w:sz w:val="24"/>
          <w:szCs w:val="24"/>
        </w:rPr>
        <w:t>learning are</w:t>
      </w:r>
      <w:r w:rsidRPr="00D411D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A24CEC" w:rsidRPr="00D411DA">
        <w:rPr>
          <w:rFonts w:ascii="Times New Roman" w:eastAsia="Calibri" w:hAnsi="Times New Roman" w:cs="Times New Roman"/>
          <w:sz w:val="24"/>
          <w:szCs w:val="24"/>
        </w:rPr>
        <w:t>computer-based</w:t>
      </w:r>
      <w:r w:rsidR="009F5F10" w:rsidRPr="00D411DA">
        <w:rPr>
          <w:rFonts w:ascii="Times New Roman" w:eastAsia="Calibri" w:hAnsi="Times New Roman" w:cs="Times New Roman"/>
          <w:sz w:val="24"/>
          <w:szCs w:val="24"/>
        </w:rPr>
        <w:t xml:space="preserve"> methods</w:t>
      </w:r>
      <w:r w:rsidRPr="00D411DA">
        <w:rPr>
          <w:rFonts w:ascii="Times New Roman" w:eastAsia="Calibri" w:hAnsi="Times New Roman" w:cs="Times New Roman"/>
          <w:sz w:val="24"/>
          <w:szCs w:val="24"/>
        </w:rPr>
        <w:t xml:space="preserve"> to apply and integrate the computer processing power in solving today's business issues just like the one </w:t>
      </w:r>
      <w:r w:rsidR="00D16BDD" w:rsidRPr="00D411DA">
        <w:rPr>
          <w:rFonts w:ascii="Times New Roman" w:eastAsia="Calibri" w:hAnsi="Times New Roman" w:cs="Times New Roman"/>
          <w:sz w:val="24"/>
          <w:szCs w:val="24"/>
        </w:rPr>
        <w:t>the subject matter in this</w:t>
      </w:r>
      <w:r w:rsidR="00872A72" w:rsidRPr="00D411D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D411DA">
        <w:rPr>
          <w:rFonts w:ascii="Times New Roman" w:eastAsia="Calibri" w:hAnsi="Times New Roman" w:cs="Times New Roman"/>
          <w:sz w:val="24"/>
          <w:szCs w:val="24"/>
        </w:rPr>
        <w:t>paper.</w:t>
      </w:r>
      <w:r w:rsidR="008609B7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8609B7" w:rsidRPr="00D411DA">
        <w:rPr>
          <w:rFonts w:ascii="Times New Roman" w:eastAsia="Calibri" w:hAnsi="Times New Roman" w:cs="Times New Roman"/>
          <w:sz w:val="24"/>
          <w:szCs w:val="24"/>
        </w:rPr>
        <w:t xml:space="preserve">These intelligent agents, or electronic robots (e-bots), </w:t>
      </w:r>
      <w:r w:rsidR="00091AB4" w:rsidRPr="00D411DA">
        <w:rPr>
          <w:rFonts w:ascii="Times New Roman" w:eastAsia="Calibri" w:hAnsi="Times New Roman" w:cs="Times New Roman"/>
          <w:sz w:val="24"/>
          <w:szCs w:val="24"/>
        </w:rPr>
        <w:t>are</w:t>
      </w:r>
      <w:r w:rsidR="008609B7" w:rsidRPr="00D411D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AB4A09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D033C8" w:rsidRPr="00AB4A09">
        <w:rPr>
          <w:rFonts w:ascii="Times New Roman" w:eastAsia="Calibri" w:hAnsi="Times New Roman" w:cs="Times New Roman"/>
          <w:noProof/>
          <w:sz w:val="24"/>
          <w:szCs w:val="24"/>
        </w:rPr>
        <w:t>software-based</w:t>
      </w:r>
      <w:r w:rsidR="00D033C8" w:rsidRPr="00D411DA">
        <w:rPr>
          <w:rFonts w:ascii="Times New Roman" w:eastAsia="Calibri" w:hAnsi="Times New Roman" w:cs="Times New Roman"/>
          <w:sz w:val="24"/>
          <w:szCs w:val="24"/>
        </w:rPr>
        <w:t xml:space="preserve"> unit</w:t>
      </w:r>
      <w:r w:rsidR="008609B7" w:rsidRPr="00D411DA">
        <w:rPr>
          <w:rFonts w:ascii="Times New Roman" w:eastAsia="Calibri" w:hAnsi="Times New Roman" w:cs="Times New Roman"/>
          <w:sz w:val="24"/>
          <w:szCs w:val="24"/>
        </w:rPr>
        <w:t xml:space="preserve"> with </w:t>
      </w:r>
      <w:r w:rsidR="00177BFF" w:rsidRPr="00D411DA">
        <w:rPr>
          <w:rFonts w:ascii="Times New Roman" w:eastAsia="Calibri" w:hAnsi="Times New Roman" w:cs="Times New Roman"/>
          <w:sz w:val="24"/>
          <w:szCs w:val="24"/>
        </w:rPr>
        <w:t xml:space="preserve">intelligent </w:t>
      </w:r>
      <w:r w:rsidR="008609B7" w:rsidRPr="00D411DA">
        <w:rPr>
          <w:rFonts w:ascii="Times New Roman" w:eastAsia="Calibri" w:hAnsi="Times New Roman" w:cs="Times New Roman"/>
          <w:sz w:val="24"/>
          <w:szCs w:val="24"/>
        </w:rPr>
        <w:t xml:space="preserve">capabilities </w:t>
      </w:r>
      <w:r w:rsidR="00FF23D1" w:rsidRPr="00D411DA">
        <w:rPr>
          <w:rFonts w:ascii="Times New Roman" w:eastAsia="Calibri" w:hAnsi="Times New Roman" w:cs="Times New Roman"/>
          <w:sz w:val="24"/>
          <w:szCs w:val="24"/>
        </w:rPr>
        <w:t xml:space="preserve">and </w:t>
      </w:r>
      <w:r w:rsidR="008609B7" w:rsidRPr="00D411DA">
        <w:rPr>
          <w:rFonts w:ascii="Times New Roman" w:eastAsia="Calibri" w:hAnsi="Times New Roman" w:cs="Times New Roman"/>
          <w:sz w:val="24"/>
          <w:szCs w:val="24"/>
        </w:rPr>
        <w:t>functionality capable of perceiving, reacting and learning from its interactive experience</w:t>
      </w:r>
      <w:r w:rsidR="002D5CA7" w:rsidRPr="00D411DA">
        <w:rPr>
          <w:rFonts w:ascii="Times New Roman" w:eastAsia="Calibri" w:hAnsi="Times New Roman" w:cs="Times New Roman"/>
          <w:sz w:val="24"/>
          <w:szCs w:val="24"/>
        </w:rPr>
        <w:t xml:space="preserve"> with human</w:t>
      </w:r>
      <w:r w:rsidR="008609B7" w:rsidRPr="00D411DA">
        <w:rPr>
          <w:rFonts w:ascii="Times New Roman" w:eastAsia="Calibri" w:hAnsi="Times New Roman" w:cs="Times New Roman"/>
          <w:sz w:val="24"/>
          <w:szCs w:val="24"/>
        </w:rPr>
        <w:t xml:space="preserve">, rather than just </w:t>
      </w:r>
      <w:r w:rsidR="004B6A6E" w:rsidRPr="00D411DA">
        <w:rPr>
          <w:rFonts w:ascii="Times New Roman" w:eastAsia="Calibri" w:hAnsi="Times New Roman" w:cs="Times New Roman"/>
          <w:sz w:val="24"/>
          <w:szCs w:val="24"/>
        </w:rPr>
        <w:t>waiting</w:t>
      </w:r>
      <w:r w:rsidR="008609B7" w:rsidRPr="00D411DA">
        <w:rPr>
          <w:rFonts w:ascii="Times New Roman" w:eastAsia="Calibri" w:hAnsi="Times New Roman" w:cs="Times New Roman"/>
          <w:sz w:val="24"/>
          <w:szCs w:val="24"/>
        </w:rPr>
        <w:t xml:space="preserve"> for </w:t>
      </w:r>
      <w:r w:rsidR="004B6A6E" w:rsidRPr="00D411DA">
        <w:rPr>
          <w:rFonts w:ascii="Times New Roman" w:eastAsia="Calibri" w:hAnsi="Times New Roman" w:cs="Times New Roman"/>
          <w:sz w:val="24"/>
          <w:szCs w:val="24"/>
        </w:rPr>
        <w:t xml:space="preserve">input </w:t>
      </w:r>
      <w:r w:rsidR="008609B7" w:rsidRPr="00D411DA">
        <w:rPr>
          <w:rFonts w:ascii="Times New Roman" w:eastAsia="Calibri" w:hAnsi="Times New Roman" w:cs="Times New Roman"/>
          <w:sz w:val="24"/>
          <w:szCs w:val="24"/>
        </w:rPr>
        <w:t>data and information and reacting to it.</w:t>
      </w:r>
      <w:sdt>
        <w:sdtPr>
          <w:rPr>
            <w:rFonts w:ascii="Times New Roman" w:eastAsia="Calibri" w:hAnsi="Times New Roman" w:cs="Times New Roman"/>
            <w:sz w:val="24"/>
            <w:szCs w:val="24"/>
          </w:rPr>
          <w:id w:val="-1539039099"/>
          <w:citation/>
        </w:sdtPr>
        <w:sdtEndPr/>
        <w:sdtContent>
          <w:r w:rsidR="009F33EC" w:rsidRPr="00D411DA">
            <w:rPr>
              <w:rFonts w:ascii="Times New Roman" w:eastAsia="Calibri" w:hAnsi="Times New Roman" w:cs="Times New Roman"/>
              <w:sz w:val="24"/>
              <w:szCs w:val="24"/>
            </w:rPr>
            <w:fldChar w:fldCharType="begin"/>
          </w:r>
          <w:r w:rsidR="009F33EC" w:rsidRPr="00D411DA">
            <w:rPr>
              <w:rFonts w:ascii="Times New Roman" w:eastAsia="Calibri" w:hAnsi="Times New Roman" w:cs="Times New Roman"/>
              <w:sz w:val="24"/>
              <w:szCs w:val="24"/>
            </w:rPr>
            <w:instrText xml:space="preserve"> CITATION Rod07 \l 1033 </w:instrText>
          </w:r>
          <w:r w:rsidR="009F33EC" w:rsidRPr="00D411DA">
            <w:rPr>
              <w:rFonts w:ascii="Times New Roman" w:eastAsia="Calibri" w:hAnsi="Times New Roman" w:cs="Times New Roman"/>
              <w:sz w:val="24"/>
              <w:szCs w:val="24"/>
            </w:rPr>
            <w:fldChar w:fldCharType="separate"/>
          </w:r>
          <w:r w:rsidR="009F33EC" w:rsidRPr="00D411DA">
            <w:rPr>
              <w:rFonts w:ascii="Times New Roman" w:eastAsia="Calibri" w:hAnsi="Times New Roman" w:cs="Times New Roman"/>
              <w:noProof/>
              <w:sz w:val="24"/>
              <w:szCs w:val="24"/>
            </w:rPr>
            <w:t xml:space="preserve"> (Rodriguez, Zalewski, &amp; Kirche, 2007)</w:t>
          </w:r>
          <w:r w:rsidR="009F33EC" w:rsidRPr="00D411DA">
            <w:rPr>
              <w:rFonts w:ascii="Times New Roman" w:eastAsia="Calibri" w:hAnsi="Times New Roman" w:cs="Times New Roman"/>
              <w:sz w:val="24"/>
              <w:szCs w:val="24"/>
            </w:rPr>
            <w:fldChar w:fldCharType="end"/>
          </w:r>
        </w:sdtContent>
      </w:sdt>
    </w:p>
    <w:p w14:paraId="1A89AE55" w14:textId="754C11E7" w:rsidR="00AD06DB" w:rsidRPr="00D411DA" w:rsidRDefault="00677397" w:rsidP="00A24CEC">
      <w:pPr>
        <w:spacing w:line="480" w:lineRule="auto"/>
        <w:rPr>
          <w:rStyle w:val="Strong"/>
          <w:rFonts w:ascii="Times New Roman" w:hAnsi="Times New Roman" w:cs="Times New Roman"/>
          <w:b w:val="0"/>
          <w:sz w:val="24"/>
          <w:szCs w:val="24"/>
        </w:rPr>
      </w:pPr>
      <w:r w:rsidRPr="00D411DA">
        <w:rPr>
          <w:rFonts w:ascii="Times New Roman" w:hAnsi="Times New Roman" w:cs="Times New Roman"/>
          <w:noProof/>
          <w:sz w:val="24"/>
          <w:szCs w:val="24"/>
        </w:rPr>
        <w:t>The c</w:t>
      </w:r>
      <w:r w:rsidR="008104E9" w:rsidRPr="00D411DA">
        <w:rPr>
          <w:rFonts w:ascii="Times New Roman" w:hAnsi="Times New Roman" w:cs="Times New Roman"/>
          <w:noProof/>
          <w:sz w:val="24"/>
          <w:szCs w:val="24"/>
        </w:rPr>
        <w:t>omputer</w:t>
      </w:r>
      <w:r w:rsidR="008104E9" w:rsidRPr="00D411DA">
        <w:rPr>
          <w:rFonts w:ascii="Times New Roman" w:hAnsi="Times New Roman" w:cs="Times New Roman"/>
          <w:sz w:val="24"/>
          <w:szCs w:val="24"/>
        </w:rPr>
        <w:t xml:space="preserve"> science program</w:t>
      </w:r>
      <w:r w:rsidR="00C02E0F" w:rsidRPr="00D411DA">
        <w:rPr>
          <w:rFonts w:ascii="Times New Roman" w:hAnsi="Times New Roman" w:cs="Times New Roman"/>
          <w:sz w:val="24"/>
          <w:szCs w:val="24"/>
        </w:rPr>
        <w:t xml:space="preserve"> and </w:t>
      </w:r>
      <w:r w:rsidR="005037FA" w:rsidRPr="00D411DA">
        <w:rPr>
          <w:rFonts w:ascii="Times New Roman" w:hAnsi="Times New Roman" w:cs="Times New Roman"/>
          <w:sz w:val="24"/>
          <w:szCs w:val="24"/>
        </w:rPr>
        <w:t>rule-based</w:t>
      </w:r>
      <w:r w:rsidR="00C02E0F" w:rsidRPr="00D411DA">
        <w:rPr>
          <w:rFonts w:ascii="Times New Roman" w:hAnsi="Times New Roman" w:cs="Times New Roman"/>
          <w:sz w:val="24"/>
          <w:szCs w:val="24"/>
        </w:rPr>
        <w:t xml:space="preserve"> engine are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now a day the tool of choice for electronic trading. </w:t>
      </w:r>
      <w:r w:rsidR="00040DA7">
        <w:rPr>
          <w:rFonts w:ascii="Times New Roman" w:hAnsi="Times New Roman" w:cs="Times New Roman"/>
          <w:noProof/>
          <w:sz w:val="24"/>
          <w:szCs w:val="24"/>
        </w:rPr>
        <w:t>An i</w:t>
      </w:r>
      <w:r w:rsidR="005037FA" w:rsidRPr="00AB4A09">
        <w:rPr>
          <w:rFonts w:ascii="Times New Roman" w:hAnsi="Times New Roman" w:cs="Times New Roman"/>
          <w:noProof/>
          <w:sz w:val="24"/>
          <w:szCs w:val="24"/>
        </w:rPr>
        <w:t>nteracive</w:t>
      </w:r>
      <w:r w:rsidRPr="00D411DA">
        <w:rPr>
          <w:rFonts w:ascii="Times New Roman" w:hAnsi="Times New Roman" w:cs="Times New Roman"/>
          <w:noProof/>
          <w:sz w:val="24"/>
          <w:szCs w:val="24"/>
        </w:rPr>
        <w:t xml:space="preserve"> i</w:t>
      </w:r>
      <w:r w:rsidR="00AD06DB" w:rsidRPr="00D411DA">
        <w:rPr>
          <w:rFonts w:ascii="Times New Roman" w:hAnsi="Times New Roman" w:cs="Times New Roman"/>
          <w:noProof/>
          <w:sz w:val="24"/>
          <w:szCs w:val="24"/>
        </w:rPr>
        <w:t>nformation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system that </w:t>
      </w:r>
      <w:r w:rsidR="00AD06DB" w:rsidRPr="00D411DA">
        <w:rPr>
          <w:rFonts w:ascii="Times New Roman" w:hAnsi="Times New Roman" w:cs="Times New Roman"/>
          <w:noProof/>
          <w:sz w:val="24"/>
          <w:szCs w:val="24"/>
        </w:rPr>
        <w:t>represent</w:t>
      </w:r>
      <w:r w:rsidRPr="00D411DA">
        <w:rPr>
          <w:rFonts w:ascii="Times New Roman" w:hAnsi="Times New Roman" w:cs="Times New Roman"/>
          <w:noProof/>
          <w:sz w:val="24"/>
          <w:szCs w:val="24"/>
        </w:rPr>
        <w:t>s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every </w:t>
      </w:r>
      <w:r w:rsidR="004A1EAA" w:rsidRPr="00D411DA">
        <w:rPr>
          <w:rFonts w:ascii="Times New Roman" w:hAnsi="Times New Roman" w:cs="Times New Roman"/>
          <w:sz w:val="24"/>
          <w:szCs w:val="24"/>
        </w:rPr>
        <w:t>automated</w:t>
      </w:r>
      <w:r w:rsidR="001A4524" w:rsidRPr="00D411DA">
        <w:rPr>
          <w:rFonts w:ascii="Times New Roman" w:hAnsi="Times New Roman" w:cs="Times New Roman"/>
          <w:sz w:val="24"/>
          <w:szCs w:val="24"/>
        </w:rPr>
        <w:t xml:space="preserve"> entity</w:t>
      </w:r>
      <w:r w:rsidR="00AD06DB" w:rsidRPr="00D411DA">
        <w:rPr>
          <w:rFonts w:ascii="Times New Roman" w:hAnsi="Times New Roman" w:cs="Times New Roman"/>
          <w:sz w:val="24"/>
          <w:szCs w:val="24"/>
        </w:rPr>
        <w:t>, software and hardware to manipulate wisely financial information, is getting interface</w:t>
      </w:r>
      <w:r w:rsidR="007737CF" w:rsidRPr="00D411DA">
        <w:rPr>
          <w:rFonts w:ascii="Times New Roman" w:hAnsi="Times New Roman" w:cs="Times New Roman"/>
          <w:sz w:val="24"/>
          <w:szCs w:val="24"/>
        </w:rPr>
        <w:t>d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by information technology for the good </w:t>
      </w:r>
      <w:r w:rsidR="00AD06DB" w:rsidRPr="00D411DA">
        <w:rPr>
          <w:rFonts w:ascii="Times New Roman" w:hAnsi="Times New Roman" w:cs="Times New Roman"/>
          <w:sz w:val="24"/>
          <w:szCs w:val="24"/>
        </w:rPr>
        <w:lastRenderedPageBreak/>
        <w:t>of business process optimization</w:t>
      </w:r>
      <w:r w:rsidR="001A4524" w:rsidRPr="00D411D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A4524" w:rsidRPr="00D411DA">
        <w:rPr>
          <w:rFonts w:ascii="Times New Roman" w:hAnsi="Times New Roman" w:cs="Times New Roman"/>
          <w:sz w:val="24"/>
          <w:szCs w:val="24"/>
        </w:rPr>
        <w:t>in today’s society</w:t>
      </w:r>
      <w:proofErr w:type="gramEnd"/>
      <w:r w:rsidR="00AD06DB" w:rsidRPr="00D411DA">
        <w:rPr>
          <w:rFonts w:ascii="Times New Roman" w:hAnsi="Times New Roman" w:cs="Times New Roman"/>
          <w:sz w:val="24"/>
          <w:szCs w:val="24"/>
        </w:rPr>
        <w:t xml:space="preserve">. </w:t>
      </w:r>
      <w:r w:rsidR="005A650C" w:rsidRPr="00D411DA">
        <w:rPr>
          <w:rFonts w:ascii="Times New Roman" w:hAnsi="Times New Roman" w:cs="Times New Roman"/>
          <w:sz w:val="24"/>
          <w:szCs w:val="24"/>
        </w:rPr>
        <w:t xml:space="preserve">The performance </w:t>
      </w:r>
      <w:r w:rsidR="00D81C61" w:rsidRPr="00D411DA">
        <w:rPr>
          <w:rFonts w:ascii="Times New Roman" w:hAnsi="Times New Roman" w:cs="Times New Roman"/>
          <w:sz w:val="24"/>
          <w:szCs w:val="24"/>
        </w:rPr>
        <w:t xml:space="preserve">of such instruction-based algorithms </w:t>
      </w:r>
      <w:r w:rsidR="005A650C" w:rsidRPr="00D411DA">
        <w:rPr>
          <w:rFonts w:ascii="Times New Roman" w:hAnsi="Times New Roman" w:cs="Times New Roman"/>
          <w:sz w:val="24"/>
          <w:szCs w:val="24"/>
        </w:rPr>
        <w:t>will depend on the neural-network-based classifiers</w:t>
      </w:r>
      <w:r w:rsidR="000E1FD9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5A650C" w:rsidRPr="00D411DA">
        <w:rPr>
          <w:rFonts w:ascii="Times New Roman" w:hAnsi="Times New Roman" w:cs="Times New Roman"/>
          <w:sz w:val="24"/>
          <w:szCs w:val="24"/>
        </w:rPr>
        <w:t xml:space="preserve">weighted one-against-all, </w:t>
      </w:r>
      <w:r w:rsidR="00EF5262" w:rsidRPr="00D411DA">
        <w:rPr>
          <w:rFonts w:ascii="Times New Roman" w:hAnsi="Times New Roman" w:cs="Times New Roman"/>
          <w:sz w:val="24"/>
          <w:szCs w:val="24"/>
        </w:rPr>
        <w:t xml:space="preserve">or </w:t>
      </w:r>
      <w:r w:rsidR="005A650C" w:rsidRPr="00D411DA">
        <w:rPr>
          <w:rFonts w:ascii="Times New Roman" w:hAnsi="Times New Roman" w:cs="Times New Roman"/>
          <w:sz w:val="24"/>
          <w:szCs w:val="24"/>
        </w:rPr>
        <w:t>weighted parallel structured</w:t>
      </w:r>
      <w:r w:rsidR="00B60354" w:rsidRPr="00D411DA">
        <w:rPr>
          <w:rFonts w:ascii="Times New Roman" w:hAnsi="Times New Roman" w:cs="Times New Roman"/>
          <w:sz w:val="24"/>
          <w:szCs w:val="24"/>
        </w:rPr>
        <w:t>,</w:t>
      </w:r>
      <w:r w:rsidR="005A650C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3E78C0" w:rsidRPr="00D411DA">
        <w:rPr>
          <w:rFonts w:ascii="Times New Roman" w:hAnsi="Times New Roman" w:cs="Times New Roman"/>
          <w:sz w:val="24"/>
          <w:szCs w:val="24"/>
        </w:rPr>
        <w:t>with</w:t>
      </w:r>
      <w:r w:rsidR="005A650C" w:rsidRPr="00D411DA">
        <w:rPr>
          <w:rFonts w:ascii="Times New Roman" w:hAnsi="Times New Roman" w:cs="Times New Roman"/>
          <w:sz w:val="24"/>
          <w:szCs w:val="24"/>
        </w:rPr>
        <w:t xml:space="preserve"> traditional classifiers namely k-nearest neighbor classifier and naive Bayes classifier.</w:t>
      </w:r>
      <w:r w:rsidR="0046269D" w:rsidRPr="00D411DA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403768202"/>
          <w:citation/>
        </w:sdtPr>
        <w:sdtEndPr/>
        <w:sdtContent>
          <w:r w:rsidR="0046269D" w:rsidRPr="00D411D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46269D" w:rsidRPr="00D411DA">
            <w:rPr>
              <w:rFonts w:ascii="Times New Roman" w:hAnsi="Times New Roman" w:cs="Times New Roman"/>
              <w:sz w:val="24"/>
              <w:szCs w:val="24"/>
            </w:rPr>
            <w:instrText xml:space="preserve"> CITATION Ude14 \l 1033 </w:instrText>
          </w:r>
          <w:r w:rsidR="0046269D" w:rsidRPr="00D411D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46269D" w:rsidRPr="00D411DA">
            <w:rPr>
              <w:rFonts w:ascii="Times New Roman" w:hAnsi="Times New Roman" w:cs="Times New Roman"/>
              <w:noProof/>
              <w:sz w:val="24"/>
              <w:szCs w:val="24"/>
            </w:rPr>
            <w:t xml:space="preserve">(Ekonga, Liua, </w:t>
          </w:r>
          <w:r w:rsidR="0046269D" w:rsidRPr="00040DA7">
            <w:rPr>
              <w:rFonts w:ascii="Times New Roman" w:hAnsi="Times New Roman" w:cs="Times New Roman"/>
              <w:noProof/>
              <w:sz w:val="24"/>
              <w:szCs w:val="24"/>
            </w:rPr>
            <w:t>aHugo</w:t>
          </w:r>
          <w:r w:rsidR="0046269D" w:rsidRPr="00D411DA">
            <w:rPr>
              <w:rFonts w:ascii="Times New Roman" w:hAnsi="Times New Roman" w:cs="Times New Roman"/>
              <w:noProof/>
              <w:sz w:val="24"/>
              <w:szCs w:val="24"/>
            </w:rPr>
            <w:t>, HoLing, &amp; Chan, 2014)</w:t>
          </w:r>
          <w:r w:rsidR="0046269D" w:rsidRPr="00D411D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5A650C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135463" w:rsidRPr="00D411DA">
        <w:rPr>
          <w:rFonts w:ascii="Times New Roman" w:hAnsi="Times New Roman" w:cs="Times New Roman"/>
          <w:sz w:val="24"/>
          <w:szCs w:val="24"/>
        </w:rPr>
        <w:t xml:space="preserve">. </w:t>
      </w:r>
      <w:r w:rsidR="00AD06DB" w:rsidRPr="00D411DA">
        <w:rPr>
          <w:rFonts w:ascii="Times New Roman" w:hAnsi="Times New Roman" w:cs="Times New Roman"/>
          <w:sz w:val="24"/>
          <w:szCs w:val="24"/>
        </w:rPr>
        <w:t>Just as the problem of smart order routing</w:t>
      </w:r>
      <w:r w:rsidR="007465A9" w:rsidRPr="00D411DA">
        <w:rPr>
          <w:rFonts w:ascii="Times New Roman" w:hAnsi="Times New Roman" w:cs="Times New Roman"/>
          <w:sz w:val="24"/>
          <w:szCs w:val="24"/>
        </w:rPr>
        <w:t>, or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the task of executing electronic order as rapidly as possible, </w:t>
      </w:r>
      <w:r w:rsidR="007465A9" w:rsidRPr="00D411DA">
        <w:rPr>
          <w:rFonts w:ascii="Times New Roman" w:hAnsi="Times New Roman" w:cs="Times New Roman"/>
          <w:sz w:val="24"/>
          <w:szCs w:val="24"/>
        </w:rPr>
        <w:t xml:space="preserve">the 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modern wall-street trader will be facing prioritization issue </w:t>
      </w:r>
      <w:r w:rsidR="000613AD" w:rsidRPr="00D411DA">
        <w:rPr>
          <w:rFonts w:ascii="Times New Roman" w:hAnsi="Times New Roman" w:cs="Times New Roman"/>
          <w:sz w:val="24"/>
          <w:szCs w:val="24"/>
        </w:rPr>
        <w:t xml:space="preserve">training their robot 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to buy or to sell a large stock of </w:t>
      </w:r>
      <w:r w:rsidR="00AD06DB" w:rsidRPr="00D411DA">
        <w:rPr>
          <w:rFonts w:ascii="Times New Roman" w:hAnsi="Times New Roman" w:cs="Times New Roman"/>
          <w:noProof/>
          <w:sz w:val="24"/>
          <w:szCs w:val="24"/>
        </w:rPr>
        <w:t>a</w:t>
      </w:r>
      <w:r w:rsidRPr="00D411DA">
        <w:rPr>
          <w:rFonts w:ascii="Times New Roman" w:hAnsi="Times New Roman" w:cs="Times New Roman"/>
          <w:noProof/>
          <w:sz w:val="24"/>
          <w:szCs w:val="24"/>
        </w:rPr>
        <w:t>n</w:t>
      </w:r>
      <w:r w:rsidR="00AD06DB" w:rsidRPr="00D411DA">
        <w:rPr>
          <w:rFonts w:ascii="Times New Roman" w:hAnsi="Times New Roman" w:cs="Times New Roman"/>
          <w:noProof/>
          <w:sz w:val="24"/>
          <w:szCs w:val="24"/>
        </w:rPr>
        <w:t xml:space="preserve"> S&amp;P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order for instance to </w:t>
      </w:r>
      <w:r w:rsidRPr="00D411DA">
        <w:rPr>
          <w:rFonts w:ascii="Times New Roman" w:hAnsi="Times New Roman" w:cs="Times New Roman"/>
          <w:sz w:val="24"/>
          <w:szCs w:val="24"/>
        </w:rPr>
        <w:t xml:space="preserve">a </w:t>
      </w:r>
      <w:r w:rsidR="00AD06DB" w:rsidRPr="00D411DA">
        <w:rPr>
          <w:rFonts w:ascii="Times New Roman" w:hAnsi="Times New Roman" w:cs="Times New Roman"/>
          <w:noProof/>
          <w:sz w:val="24"/>
          <w:szCs w:val="24"/>
        </w:rPr>
        <w:t>specific</w:t>
      </w:r>
      <w:r w:rsidR="00844007" w:rsidRPr="00D411DA">
        <w:rPr>
          <w:rFonts w:ascii="Times New Roman" w:hAnsi="Times New Roman" w:cs="Times New Roman"/>
          <w:noProof/>
          <w:sz w:val="24"/>
          <w:szCs w:val="24"/>
        </w:rPr>
        <w:t>s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market</w:t>
      </w:r>
      <w:r w:rsidR="00844007" w:rsidRPr="00D411DA">
        <w:rPr>
          <w:rFonts w:ascii="Times New Roman" w:hAnsi="Times New Roman" w:cs="Times New Roman"/>
          <w:sz w:val="24"/>
          <w:szCs w:val="24"/>
        </w:rPr>
        <w:t>s</w:t>
      </w:r>
      <w:r w:rsidR="00E43367" w:rsidRPr="00D411DA">
        <w:rPr>
          <w:rFonts w:ascii="Times New Roman" w:hAnsi="Times New Roman" w:cs="Times New Roman"/>
          <w:sz w:val="24"/>
          <w:szCs w:val="24"/>
        </w:rPr>
        <w:t xml:space="preserve">. 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When the similar stocks are traded on numerous market venues at the same </w:t>
      </w:r>
      <w:r w:rsidR="00AD06DB" w:rsidRPr="00D411DA">
        <w:rPr>
          <w:rFonts w:ascii="Times New Roman" w:hAnsi="Times New Roman" w:cs="Times New Roman"/>
          <w:noProof/>
          <w:sz w:val="24"/>
          <w:szCs w:val="24"/>
        </w:rPr>
        <w:t>time</w:t>
      </w:r>
      <w:r w:rsidR="00602790" w:rsidRPr="00D411DA">
        <w:rPr>
          <w:rFonts w:ascii="Times New Roman" w:hAnsi="Times New Roman" w:cs="Times New Roman"/>
          <w:sz w:val="24"/>
          <w:szCs w:val="24"/>
        </w:rPr>
        <w:t xml:space="preserve">, this </w:t>
      </w:r>
      <w:r w:rsidR="00AD06DB" w:rsidRPr="00D411DA">
        <w:rPr>
          <w:rFonts w:ascii="Times New Roman" w:hAnsi="Times New Roman" w:cs="Times New Roman"/>
          <w:sz w:val="24"/>
          <w:szCs w:val="24"/>
        </w:rPr>
        <w:t>causes a phenomenon known in wall street as market fragmentation</w:t>
      </w:r>
      <w:r w:rsidR="00602790" w:rsidRPr="00D411DA">
        <w:rPr>
          <w:rFonts w:ascii="Times New Roman" w:hAnsi="Times New Roman" w:cs="Times New Roman"/>
          <w:sz w:val="24"/>
          <w:szCs w:val="24"/>
        </w:rPr>
        <w:t xml:space="preserve">. </w:t>
      </w:r>
      <w:r w:rsidR="00A122DE" w:rsidRPr="00D411DA">
        <w:rPr>
          <w:rFonts w:ascii="Times New Roman" w:hAnsi="Times New Roman" w:cs="Times New Roman"/>
          <w:sz w:val="24"/>
          <w:szCs w:val="24"/>
        </w:rPr>
        <w:t>T</w:t>
      </w:r>
      <w:r w:rsidR="00AD06DB" w:rsidRPr="00D411DA">
        <w:rPr>
          <w:rFonts w:ascii="Times New Roman" w:hAnsi="Times New Roman" w:cs="Times New Roman"/>
          <w:sz w:val="24"/>
          <w:szCs w:val="24"/>
        </w:rPr>
        <w:t>rader</w:t>
      </w:r>
      <w:r w:rsidR="00B94A24" w:rsidRPr="00D411DA">
        <w:rPr>
          <w:rFonts w:ascii="Times New Roman" w:hAnsi="Times New Roman" w:cs="Times New Roman"/>
          <w:sz w:val="24"/>
          <w:szCs w:val="24"/>
        </w:rPr>
        <w:t>s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must</w:t>
      </w:r>
      <w:r w:rsidR="004003D9" w:rsidRPr="00D411DA">
        <w:rPr>
          <w:rFonts w:ascii="Times New Roman" w:hAnsi="Times New Roman" w:cs="Times New Roman"/>
          <w:sz w:val="24"/>
          <w:szCs w:val="24"/>
        </w:rPr>
        <w:t xml:space="preserve"> well instruct their robot to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electronically trade with market venues that will be getting some of </w:t>
      </w:r>
      <w:r w:rsidR="00A42F16" w:rsidRPr="00D411DA">
        <w:rPr>
          <w:rFonts w:ascii="Times New Roman" w:hAnsi="Times New Roman" w:cs="Times New Roman"/>
          <w:sz w:val="24"/>
          <w:szCs w:val="24"/>
        </w:rPr>
        <w:t>those subsets of volume</w:t>
      </w:r>
      <w:r w:rsidR="007E0A2D" w:rsidRPr="00D411DA">
        <w:rPr>
          <w:rFonts w:ascii="Times New Roman" w:hAnsi="Times New Roman" w:cs="Times New Roman"/>
          <w:sz w:val="24"/>
          <w:szCs w:val="24"/>
        </w:rPr>
        <w:t xml:space="preserve">. </w:t>
      </w:r>
      <w:r w:rsidR="009C11F7" w:rsidRPr="00D411DA">
        <w:rPr>
          <w:rFonts w:ascii="Times New Roman" w:hAnsi="Times New Roman" w:cs="Times New Roman"/>
          <w:sz w:val="24"/>
          <w:szCs w:val="24"/>
        </w:rPr>
        <w:t xml:space="preserve">Another set of </w:t>
      </w:r>
      <w:r w:rsidR="00726401" w:rsidRPr="00D411DA">
        <w:rPr>
          <w:rFonts w:ascii="Times New Roman" w:hAnsi="Times New Roman" w:cs="Times New Roman"/>
          <w:sz w:val="24"/>
          <w:szCs w:val="24"/>
        </w:rPr>
        <w:t>rules</w:t>
      </w:r>
      <w:r w:rsidR="00703BFA" w:rsidRPr="00D411DA">
        <w:rPr>
          <w:rFonts w:ascii="Times New Roman" w:hAnsi="Times New Roman" w:cs="Times New Roman"/>
          <w:sz w:val="24"/>
          <w:szCs w:val="24"/>
        </w:rPr>
        <w:t xml:space="preserve"> should include </w:t>
      </w:r>
      <w:r w:rsidR="007E0A2D" w:rsidRPr="00D411DA">
        <w:rPr>
          <w:rFonts w:ascii="Times New Roman" w:hAnsi="Times New Roman" w:cs="Times New Roman"/>
          <w:sz w:val="24"/>
          <w:szCs w:val="24"/>
        </w:rPr>
        <w:t xml:space="preserve">a set of suitable </w:t>
      </w:r>
      <w:r w:rsidR="007E0A2D" w:rsidRPr="00D411DA">
        <w:rPr>
          <w:rFonts w:ascii="Times New Roman" w:hAnsi="Times New Roman" w:cs="Times New Roman"/>
          <w:noProof/>
          <w:sz w:val="24"/>
          <w:szCs w:val="24"/>
        </w:rPr>
        <w:t>marketable</w:t>
      </w:r>
      <w:r w:rsidR="00703BFA" w:rsidRPr="00D411DA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03BFA" w:rsidRPr="00040DA7">
        <w:rPr>
          <w:rFonts w:ascii="Times New Roman" w:hAnsi="Times New Roman" w:cs="Times New Roman"/>
          <w:noProof/>
          <w:sz w:val="24"/>
          <w:szCs w:val="24"/>
        </w:rPr>
        <w:t>fina</w:t>
      </w:r>
      <w:r w:rsidR="00040DA7">
        <w:rPr>
          <w:rFonts w:ascii="Times New Roman" w:hAnsi="Times New Roman" w:cs="Times New Roman"/>
          <w:noProof/>
          <w:sz w:val="24"/>
          <w:szCs w:val="24"/>
        </w:rPr>
        <w:t>n</w:t>
      </w:r>
      <w:r w:rsidR="00703BFA" w:rsidRPr="00040DA7">
        <w:rPr>
          <w:rFonts w:ascii="Times New Roman" w:hAnsi="Times New Roman" w:cs="Times New Roman"/>
          <w:noProof/>
          <w:sz w:val="24"/>
          <w:szCs w:val="24"/>
        </w:rPr>
        <w:t>cial</w:t>
      </w:r>
      <w:r w:rsidR="00703BFA" w:rsidRPr="00D411DA">
        <w:rPr>
          <w:rFonts w:ascii="Times New Roman" w:hAnsi="Times New Roman" w:cs="Times New Roman"/>
          <w:noProof/>
          <w:sz w:val="24"/>
          <w:szCs w:val="24"/>
        </w:rPr>
        <w:t xml:space="preserve"> assets</w:t>
      </w:r>
      <w:r w:rsidR="007E0A2D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574F9B" w:rsidRPr="00D411DA">
        <w:rPr>
          <w:rFonts w:ascii="Times New Roman" w:hAnsi="Times New Roman" w:cs="Times New Roman"/>
          <w:sz w:val="24"/>
          <w:szCs w:val="24"/>
        </w:rPr>
        <w:t>representing a</w:t>
      </w:r>
      <w:r w:rsidR="007E0A2D" w:rsidRPr="00D411DA">
        <w:rPr>
          <w:rFonts w:ascii="Times New Roman" w:hAnsi="Times New Roman" w:cs="Times New Roman"/>
          <w:sz w:val="24"/>
          <w:szCs w:val="24"/>
        </w:rPr>
        <w:t xml:space="preserve"> big portion of the original trade</w:t>
      </w:r>
      <w:r w:rsidR="00574F9B" w:rsidRPr="00D411DA">
        <w:rPr>
          <w:rFonts w:ascii="Times New Roman" w:hAnsi="Times New Roman" w:cs="Times New Roman"/>
          <w:sz w:val="24"/>
          <w:szCs w:val="24"/>
        </w:rPr>
        <w:t xml:space="preserve"> to execute. </w:t>
      </w:r>
      <w:r w:rsidR="00CC3F67" w:rsidRPr="00D411DA">
        <w:rPr>
          <w:rFonts w:ascii="Times New Roman" w:hAnsi="Times New Roman" w:cs="Times New Roman"/>
          <w:sz w:val="24"/>
          <w:szCs w:val="24"/>
        </w:rPr>
        <w:t>Executing</w:t>
      </w:r>
      <w:r w:rsidR="00C82040" w:rsidRPr="00D411DA">
        <w:rPr>
          <w:rFonts w:ascii="Times New Roman" w:hAnsi="Times New Roman" w:cs="Times New Roman"/>
          <w:sz w:val="24"/>
          <w:szCs w:val="24"/>
        </w:rPr>
        <w:t xml:space="preserve"> remaining liquidity across </w:t>
      </w:r>
      <w:r w:rsidR="00AC4AA2" w:rsidRPr="00D411DA">
        <w:rPr>
          <w:rFonts w:ascii="Times New Roman" w:hAnsi="Times New Roman" w:cs="Times New Roman"/>
          <w:sz w:val="24"/>
          <w:szCs w:val="24"/>
        </w:rPr>
        <w:t xml:space="preserve">all </w:t>
      </w:r>
      <w:r w:rsidR="00C82040" w:rsidRPr="00D411DA">
        <w:rPr>
          <w:rFonts w:ascii="Times New Roman" w:hAnsi="Times New Roman" w:cs="Times New Roman"/>
          <w:sz w:val="24"/>
          <w:szCs w:val="24"/>
        </w:rPr>
        <w:t xml:space="preserve">those markets </w:t>
      </w:r>
      <w:r w:rsidR="00AC4AA2" w:rsidRPr="00D411DA">
        <w:rPr>
          <w:rFonts w:ascii="Times New Roman" w:hAnsi="Times New Roman" w:cs="Times New Roman"/>
          <w:sz w:val="24"/>
          <w:szCs w:val="24"/>
        </w:rPr>
        <w:t>and</w:t>
      </w:r>
      <w:r w:rsidR="00C82040" w:rsidRPr="00D411DA">
        <w:rPr>
          <w:rFonts w:ascii="Times New Roman" w:hAnsi="Times New Roman" w:cs="Times New Roman"/>
          <w:sz w:val="24"/>
          <w:szCs w:val="24"/>
        </w:rPr>
        <w:t xml:space="preserve"> completely fill their order</w:t>
      </w:r>
      <w:r w:rsidR="00D443C4" w:rsidRPr="00D411DA">
        <w:rPr>
          <w:rFonts w:ascii="Times New Roman" w:hAnsi="Times New Roman" w:cs="Times New Roman"/>
          <w:sz w:val="24"/>
          <w:szCs w:val="24"/>
        </w:rPr>
        <w:t xml:space="preserve"> need</w:t>
      </w:r>
      <w:r w:rsidR="00C82040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EE3582" w:rsidRPr="00D411DA">
        <w:rPr>
          <w:rFonts w:ascii="Times New Roman" w:hAnsi="Times New Roman" w:cs="Times New Roman"/>
          <w:sz w:val="24"/>
          <w:szCs w:val="24"/>
        </w:rPr>
        <w:t xml:space="preserve">the use of </w:t>
      </w:r>
      <w:r w:rsidR="00D443C4" w:rsidRPr="00D411DA">
        <w:rPr>
          <w:rFonts w:ascii="Times New Roman" w:hAnsi="Times New Roman" w:cs="Times New Roman"/>
          <w:sz w:val="24"/>
          <w:szCs w:val="24"/>
        </w:rPr>
        <w:t>a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41016C" w:rsidRPr="00D411DA">
        <w:rPr>
          <w:rFonts w:ascii="Times New Roman" w:hAnsi="Times New Roman" w:cs="Times New Roman"/>
          <w:sz w:val="24"/>
          <w:szCs w:val="24"/>
        </w:rPr>
        <w:t xml:space="preserve">human coworker as a </w:t>
      </w:r>
      <w:r w:rsidR="00AD06DB" w:rsidRPr="00D411DA">
        <w:rPr>
          <w:rFonts w:ascii="Times New Roman" w:hAnsi="Times New Roman" w:cs="Times New Roman"/>
          <w:sz w:val="24"/>
          <w:szCs w:val="24"/>
        </w:rPr>
        <w:t>computer information system</w:t>
      </w:r>
      <w:r w:rsidR="00E414B9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EE3582" w:rsidRPr="00D411DA">
        <w:rPr>
          <w:rFonts w:ascii="Times New Roman" w:hAnsi="Times New Roman" w:cs="Times New Roman"/>
          <w:sz w:val="24"/>
          <w:szCs w:val="24"/>
        </w:rPr>
        <w:t>that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requires the input of data, a processing capability, and the ability to produce an output that can be stored for future use</w:t>
      </w:r>
      <w:r w:rsidR="00C82040" w:rsidRPr="00D411DA">
        <w:rPr>
          <w:rFonts w:ascii="Times New Roman" w:hAnsi="Times New Roman" w:cs="Times New Roman"/>
          <w:sz w:val="24"/>
          <w:szCs w:val="24"/>
        </w:rPr>
        <w:t>.</w:t>
      </w:r>
      <w:sdt>
        <w:sdtPr>
          <w:rPr>
            <w:rFonts w:ascii="Times New Roman" w:hAnsi="Times New Roman" w:cs="Times New Roman"/>
            <w:sz w:val="24"/>
            <w:szCs w:val="24"/>
          </w:rPr>
          <w:id w:val="634069419"/>
          <w:citation/>
        </w:sdtPr>
        <w:sdtEndPr/>
        <w:sdtContent>
          <w:r w:rsidR="00AD06DB" w:rsidRPr="00D411D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D06DB" w:rsidRPr="00D411DA">
            <w:rPr>
              <w:rFonts w:ascii="Times New Roman" w:hAnsi="Times New Roman" w:cs="Times New Roman"/>
              <w:sz w:val="24"/>
              <w:szCs w:val="24"/>
            </w:rPr>
            <w:instrText xml:space="preserve"> CITATION sim \l 1033 </w:instrText>
          </w:r>
          <w:r w:rsidR="00AD06DB" w:rsidRPr="00D411D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AD06DB" w:rsidRPr="00D411DA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</w:t>
          </w:r>
          <w:r w:rsidR="00AD06DB" w:rsidRPr="00545175">
            <w:rPr>
              <w:rFonts w:ascii="Times New Roman" w:hAnsi="Times New Roman" w:cs="Times New Roman"/>
              <w:noProof/>
              <w:sz w:val="24"/>
              <w:szCs w:val="24"/>
            </w:rPr>
            <w:t>simplyeducate</w:t>
          </w:r>
          <w:r w:rsidR="00AD06DB" w:rsidRPr="00D411DA">
            <w:rPr>
              <w:rFonts w:ascii="Times New Roman" w:hAnsi="Times New Roman" w:cs="Times New Roman"/>
              <w:noProof/>
              <w:sz w:val="24"/>
              <w:szCs w:val="24"/>
            </w:rPr>
            <w:t>.me, n.d.)</w:t>
          </w:r>
          <w:r w:rsidR="00AD06DB" w:rsidRPr="00D411D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AD06DB" w:rsidRPr="00D411DA">
        <w:rPr>
          <w:rFonts w:ascii="Times New Roman" w:hAnsi="Times New Roman" w:cs="Times New Roman"/>
          <w:sz w:val="24"/>
          <w:szCs w:val="24"/>
        </w:rPr>
        <w:t>.</w:t>
      </w:r>
    </w:p>
    <w:p w14:paraId="5053BAD7" w14:textId="564DA8E0" w:rsidR="003719BC" w:rsidRPr="00D411DA" w:rsidRDefault="00AD06DB" w:rsidP="003719B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 xml:space="preserve">My dissertation </w:t>
      </w:r>
      <w:r w:rsidR="00B61CD8" w:rsidRPr="00D411DA">
        <w:rPr>
          <w:rFonts w:ascii="Times New Roman" w:hAnsi="Times New Roman" w:cs="Times New Roman"/>
          <w:sz w:val="24"/>
          <w:szCs w:val="24"/>
        </w:rPr>
        <w:t xml:space="preserve">representing </w:t>
      </w:r>
      <w:r w:rsidR="003576D6" w:rsidRPr="00D411DA">
        <w:rPr>
          <w:rFonts w:ascii="Times New Roman" w:hAnsi="Times New Roman" w:cs="Times New Roman"/>
          <w:sz w:val="24"/>
          <w:szCs w:val="24"/>
        </w:rPr>
        <w:t xml:space="preserve">the interaction between human and </w:t>
      </w:r>
      <w:r w:rsidR="003576D6" w:rsidRPr="00040DA7">
        <w:rPr>
          <w:rFonts w:ascii="Times New Roman" w:hAnsi="Times New Roman" w:cs="Times New Roman"/>
          <w:noProof/>
          <w:sz w:val="24"/>
          <w:szCs w:val="24"/>
        </w:rPr>
        <w:t>robot</w:t>
      </w:r>
      <w:r w:rsidR="003576D6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Pr="00D411DA">
        <w:rPr>
          <w:rFonts w:ascii="Times New Roman" w:hAnsi="Times New Roman" w:cs="Times New Roman"/>
          <w:sz w:val="24"/>
          <w:szCs w:val="24"/>
        </w:rPr>
        <w:t xml:space="preserve">will also display some statistical </w:t>
      </w:r>
      <w:r w:rsidR="009253C3" w:rsidRPr="00D411DA">
        <w:rPr>
          <w:rFonts w:ascii="Times New Roman" w:hAnsi="Times New Roman" w:cs="Times New Roman"/>
          <w:sz w:val="24"/>
          <w:szCs w:val="24"/>
        </w:rPr>
        <w:t xml:space="preserve">theory </w:t>
      </w:r>
      <w:r w:rsidRPr="00D411DA">
        <w:rPr>
          <w:rFonts w:ascii="Times New Roman" w:hAnsi="Times New Roman" w:cs="Times New Roman"/>
          <w:sz w:val="24"/>
          <w:szCs w:val="24"/>
        </w:rPr>
        <w:t>and probability</w:t>
      </w:r>
      <w:r w:rsidR="009253C3" w:rsidRPr="00D411DA">
        <w:rPr>
          <w:rFonts w:ascii="Times New Roman" w:hAnsi="Times New Roman" w:cs="Times New Roman"/>
          <w:sz w:val="24"/>
          <w:szCs w:val="24"/>
        </w:rPr>
        <w:t xml:space="preserve"> distribution</w:t>
      </w:r>
      <w:r w:rsidRPr="00D411DA">
        <w:rPr>
          <w:rFonts w:ascii="Times New Roman" w:hAnsi="Times New Roman" w:cs="Times New Roman"/>
          <w:sz w:val="24"/>
          <w:szCs w:val="24"/>
        </w:rPr>
        <w:t xml:space="preserve"> implemented using some </w:t>
      </w:r>
      <w:r w:rsidRPr="00D411DA">
        <w:rPr>
          <w:rFonts w:ascii="Times New Roman" w:hAnsi="Times New Roman" w:cs="Times New Roman"/>
          <w:noProof/>
          <w:sz w:val="24"/>
          <w:szCs w:val="24"/>
        </w:rPr>
        <w:t>pseudo</w:t>
      </w:r>
      <w:r w:rsidR="00A749F3" w:rsidRPr="00D411DA">
        <w:rPr>
          <w:rFonts w:ascii="Times New Roman" w:hAnsi="Times New Roman" w:cs="Times New Roman"/>
          <w:noProof/>
          <w:sz w:val="24"/>
          <w:szCs w:val="24"/>
        </w:rPr>
        <w:t>-</w:t>
      </w:r>
      <w:r w:rsidRPr="00D411DA">
        <w:rPr>
          <w:rFonts w:ascii="Times New Roman" w:hAnsi="Times New Roman" w:cs="Times New Roman"/>
          <w:noProof/>
          <w:sz w:val="24"/>
          <w:szCs w:val="24"/>
        </w:rPr>
        <w:t>code</w:t>
      </w:r>
      <w:r w:rsidRPr="00D411DA">
        <w:rPr>
          <w:rFonts w:ascii="Times New Roman" w:hAnsi="Times New Roman" w:cs="Times New Roman"/>
          <w:sz w:val="24"/>
          <w:szCs w:val="24"/>
        </w:rPr>
        <w:t xml:space="preserve"> that can be introduced in one of those computer servers</w:t>
      </w:r>
      <w:r w:rsidR="00702BB0" w:rsidRPr="00D411DA">
        <w:rPr>
          <w:rFonts w:ascii="Times New Roman" w:hAnsi="Times New Roman" w:cs="Times New Roman"/>
          <w:sz w:val="24"/>
          <w:szCs w:val="24"/>
        </w:rPr>
        <w:t xml:space="preserve"> to </w:t>
      </w:r>
      <w:r w:rsidRPr="00D411DA">
        <w:rPr>
          <w:rFonts w:ascii="Times New Roman" w:hAnsi="Times New Roman" w:cs="Times New Roman"/>
          <w:sz w:val="24"/>
          <w:szCs w:val="24"/>
        </w:rPr>
        <w:t>execute electronic market order in wall street. </w:t>
      </w:r>
      <w:r w:rsidR="00640C82" w:rsidRPr="00D411DA">
        <w:rPr>
          <w:rFonts w:ascii="Times New Roman" w:hAnsi="Times New Roman" w:cs="Times New Roman"/>
          <w:sz w:val="24"/>
          <w:szCs w:val="24"/>
        </w:rPr>
        <w:t xml:space="preserve">We </w:t>
      </w:r>
      <w:r w:rsidR="008D6AFC" w:rsidRPr="00D411DA">
        <w:rPr>
          <w:rFonts w:ascii="Times New Roman" w:hAnsi="Times New Roman" w:cs="Times New Roman"/>
          <w:sz w:val="24"/>
          <w:szCs w:val="24"/>
        </w:rPr>
        <w:t xml:space="preserve">have assumed that expected payoffs are always non-negative, the </w:t>
      </w:r>
      <w:r w:rsidR="002F266E" w:rsidRPr="00D411DA">
        <w:rPr>
          <w:rFonts w:ascii="Times New Roman" w:hAnsi="Times New Roman" w:cs="Times New Roman"/>
          <w:sz w:val="24"/>
          <w:szCs w:val="24"/>
        </w:rPr>
        <w:t xml:space="preserve">fixed upper bounds </w:t>
      </w:r>
      <w:proofErr w:type="spellStart"/>
      <w:r w:rsidR="002F266E" w:rsidRPr="00D411DA">
        <w:rPr>
          <w:rFonts w:ascii="Times New Roman" w:hAnsi="Times New Roman" w:cs="Times New Roman"/>
          <w:sz w:val="24"/>
          <w:szCs w:val="24"/>
        </w:rPr>
        <w:t>Rmax</w:t>
      </w:r>
      <w:proofErr w:type="spellEnd"/>
      <w:r w:rsidR="002F266E" w:rsidRPr="00D411DA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2F266E" w:rsidRPr="00D411DA">
        <w:rPr>
          <w:rFonts w:ascii="Times New Roman" w:hAnsi="Times New Roman" w:cs="Times New Roman"/>
          <w:sz w:val="24"/>
          <w:szCs w:val="24"/>
        </w:rPr>
        <w:t>Varmax</w:t>
      </w:r>
      <w:proofErr w:type="spellEnd"/>
      <w:r w:rsidR="002F266E" w:rsidRPr="00D411DA">
        <w:rPr>
          <w:rFonts w:ascii="Times New Roman" w:hAnsi="Times New Roman" w:cs="Times New Roman"/>
          <w:sz w:val="24"/>
          <w:szCs w:val="24"/>
        </w:rPr>
        <w:t xml:space="preserve"> on the</w:t>
      </w:r>
      <w:r w:rsidR="008D6AFC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2F266E" w:rsidRPr="00D411DA">
        <w:rPr>
          <w:rFonts w:ascii="Times New Roman" w:hAnsi="Times New Roman" w:cs="Times New Roman"/>
          <w:sz w:val="24"/>
          <w:szCs w:val="24"/>
        </w:rPr>
        <w:t>means and variances of the payoff distributions</w:t>
      </w:r>
      <w:r w:rsidR="000F2C45" w:rsidRPr="00D411DA">
        <w:rPr>
          <w:rFonts w:ascii="Times New Roman" w:hAnsi="Times New Roman" w:cs="Times New Roman"/>
          <w:sz w:val="24"/>
          <w:szCs w:val="24"/>
        </w:rPr>
        <w:t>,</w:t>
      </w:r>
      <w:r w:rsidR="002F266E" w:rsidRPr="00D411DA">
        <w:rPr>
          <w:rFonts w:ascii="Times New Roman" w:hAnsi="Times New Roman" w:cs="Times New Roman"/>
          <w:sz w:val="24"/>
          <w:szCs w:val="24"/>
        </w:rPr>
        <w:t xml:space="preserve"> necessary for finite-time</w:t>
      </w:r>
      <w:r w:rsidR="007C76D3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2F266E" w:rsidRPr="00D411DA">
        <w:rPr>
          <w:rFonts w:ascii="Times New Roman" w:hAnsi="Times New Roman" w:cs="Times New Roman"/>
          <w:sz w:val="24"/>
          <w:szCs w:val="24"/>
        </w:rPr>
        <w:t>convergence results</w:t>
      </w:r>
      <w:r w:rsidR="00C42288" w:rsidRPr="00D411DA">
        <w:rPr>
          <w:rFonts w:ascii="Times New Roman" w:hAnsi="Times New Roman" w:cs="Times New Roman"/>
          <w:sz w:val="24"/>
          <w:szCs w:val="24"/>
        </w:rPr>
        <w:t xml:space="preserve"> are fixed</w:t>
      </w:r>
      <w:r w:rsidR="002F266E" w:rsidRPr="00D411DA">
        <w:rPr>
          <w:rFonts w:ascii="Times New Roman" w:hAnsi="Times New Roman" w:cs="Times New Roman"/>
          <w:sz w:val="24"/>
          <w:szCs w:val="24"/>
        </w:rPr>
        <w:t>.</w:t>
      </w:r>
      <w:sdt>
        <w:sdtPr>
          <w:rPr>
            <w:rFonts w:ascii="Times New Roman" w:hAnsi="Times New Roman" w:cs="Times New Roman"/>
            <w:sz w:val="24"/>
            <w:szCs w:val="24"/>
          </w:rPr>
          <w:id w:val="949350237"/>
          <w:citation/>
        </w:sdtPr>
        <w:sdtEndPr/>
        <w:sdtContent>
          <w:r w:rsidR="000F2C45" w:rsidRPr="00D411D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0F2C45" w:rsidRPr="00D411DA">
            <w:rPr>
              <w:rFonts w:ascii="Times New Roman" w:hAnsi="Times New Roman" w:cs="Times New Roman"/>
              <w:sz w:val="24"/>
              <w:szCs w:val="24"/>
            </w:rPr>
            <w:instrText xml:space="preserve"> CITATION Kea02 \l 1033 </w:instrText>
          </w:r>
          <w:r w:rsidR="000F2C45" w:rsidRPr="00D411D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0F2C45" w:rsidRPr="00D411DA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Kearns &amp; Singh, 2002)</w:t>
          </w:r>
          <w:r w:rsidR="000F2C45" w:rsidRPr="00D411D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9C4C34" w:rsidRPr="00D411DA">
        <w:rPr>
          <w:rFonts w:ascii="Times New Roman" w:hAnsi="Times New Roman" w:cs="Times New Roman"/>
          <w:sz w:val="24"/>
          <w:szCs w:val="24"/>
        </w:rPr>
        <w:t xml:space="preserve">. </w:t>
      </w:r>
      <w:r w:rsidRPr="00D411DA">
        <w:rPr>
          <w:rFonts w:ascii="Times New Roman" w:hAnsi="Times New Roman" w:cs="Times New Roman"/>
          <w:sz w:val="24"/>
          <w:szCs w:val="24"/>
        </w:rPr>
        <w:t>The output result will be improved using machine learning efficiency and prediction precision for the training</w:t>
      </w:r>
      <w:r w:rsidR="00A02D0F" w:rsidRPr="00D411DA">
        <w:rPr>
          <w:rFonts w:ascii="Times New Roman" w:hAnsi="Times New Roman" w:cs="Times New Roman"/>
          <w:sz w:val="24"/>
          <w:szCs w:val="24"/>
        </w:rPr>
        <w:t xml:space="preserve"> of</w:t>
      </w:r>
      <w:r w:rsidRPr="00D411DA">
        <w:rPr>
          <w:rFonts w:ascii="Times New Roman" w:hAnsi="Times New Roman" w:cs="Times New Roman"/>
          <w:sz w:val="24"/>
          <w:szCs w:val="24"/>
        </w:rPr>
        <w:t xml:space="preserve"> task-specific models discretely for business administration.  Between </w:t>
      </w:r>
      <w:r w:rsidR="00B95052" w:rsidRPr="00D411DA">
        <w:rPr>
          <w:rFonts w:ascii="Times New Roman" w:hAnsi="Times New Roman" w:cs="Times New Roman"/>
          <w:sz w:val="24"/>
          <w:szCs w:val="24"/>
        </w:rPr>
        <w:t>a set</w:t>
      </w:r>
      <w:r w:rsidRPr="00D411DA">
        <w:rPr>
          <w:rFonts w:ascii="Times New Roman" w:hAnsi="Times New Roman" w:cs="Times New Roman"/>
          <w:sz w:val="24"/>
          <w:szCs w:val="24"/>
        </w:rPr>
        <w:t xml:space="preserve"> dark pools </w:t>
      </w:r>
      <w:r w:rsidR="00672C57" w:rsidRPr="00D411DA">
        <w:rPr>
          <w:rFonts w:ascii="Times New Roman" w:hAnsi="Times New Roman" w:cs="Times New Roman"/>
          <w:sz w:val="24"/>
          <w:szCs w:val="24"/>
        </w:rPr>
        <w:t>market, the robot will choose</w:t>
      </w:r>
      <w:r w:rsidR="00C85B58" w:rsidRPr="00D411DA">
        <w:rPr>
          <w:rFonts w:ascii="Times New Roman" w:hAnsi="Times New Roman" w:cs="Times New Roman"/>
          <w:sz w:val="24"/>
          <w:szCs w:val="24"/>
        </w:rPr>
        <w:t xml:space="preserve"> which </w:t>
      </w:r>
      <w:r w:rsidR="00161E15" w:rsidRPr="00D411DA">
        <w:rPr>
          <w:rFonts w:ascii="Times New Roman" w:hAnsi="Times New Roman" w:cs="Times New Roman"/>
          <w:sz w:val="24"/>
          <w:szCs w:val="24"/>
        </w:rPr>
        <w:t xml:space="preserve">of those </w:t>
      </w:r>
      <w:r w:rsidRPr="00D411DA">
        <w:rPr>
          <w:rFonts w:ascii="Times New Roman" w:hAnsi="Times New Roman" w:cs="Times New Roman"/>
          <w:sz w:val="24"/>
          <w:szCs w:val="24"/>
        </w:rPr>
        <w:t xml:space="preserve">trade venues </w:t>
      </w:r>
      <w:r w:rsidR="00161E15" w:rsidRPr="00D411DA">
        <w:rPr>
          <w:rFonts w:ascii="Times New Roman" w:hAnsi="Times New Roman" w:cs="Times New Roman"/>
          <w:sz w:val="24"/>
          <w:szCs w:val="24"/>
        </w:rPr>
        <w:t xml:space="preserve">to </w:t>
      </w:r>
      <w:r w:rsidR="002167D0" w:rsidRPr="00D411DA">
        <w:rPr>
          <w:rFonts w:ascii="Times New Roman" w:hAnsi="Times New Roman" w:cs="Times New Roman"/>
          <w:sz w:val="24"/>
          <w:szCs w:val="24"/>
        </w:rPr>
        <w:t>perform trade execution</w:t>
      </w:r>
      <w:r w:rsidR="009D06A3" w:rsidRPr="00D411DA">
        <w:rPr>
          <w:rFonts w:ascii="Times New Roman" w:hAnsi="Times New Roman" w:cs="Times New Roman"/>
          <w:sz w:val="24"/>
          <w:szCs w:val="24"/>
        </w:rPr>
        <w:t xml:space="preserve"> with</w:t>
      </w:r>
      <w:r w:rsidR="002167D0" w:rsidRPr="00D411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5EDF">
        <w:rPr>
          <w:rFonts w:ascii="Times New Roman" w:hAnsi="Times New Roman" w:cs="Times New Roman"/>
          <w:sz w:val="24"/>
          <w:szCs w:val="24"/>
        </w:rPr>
        <w:t>specialy</w:t>
      </w:r>
      <w:proofErr w:type="spellEnd"/>
      <w:r w:rsidR="00495EDF">
        <w:rPr>
          <w:rFonts w:ascii="Times New Roman" w:hAnsi="Times New Roman" w:cs="Times New Roman"/>
          <w:sz w:val="24"/>
          <w:szCs w:val="24"/>
        </w:rPr>
        <w:t xml:space="preserve"> </w:t>
      </w:r>
      <w:r w:rsidRPr="00D411DA">
        <w:rPr>
          <w:rFonts w:ascii="Times New Roman" w:hAnsi="Times New Roman" w:cs="Times New Roman"/>
          <w:sz w:val="24"/>
          <w:szCs w:val="24"/>
        </w:rPr>
        <w:t>whe</w:t>
      </w:r>
      <w:r w:rsidR="00CD3F08" w:rsidRPr="00D411DA">
        <w:rPr>
          <w:rFonts w:ascii="Times New Roman" w:hAnsi="Times New Roman" w:cs="Times New Roman"/>
          <w:sz w:val="24"/>
          <w:szCs w:val="24"/>
        </w:rPr>
        <w:t xml:space="preserve">n </w:t>
      </w:r>
      <w:r w:rsidRPr="00D411DA">
        <w:rPr>
          <w:rFonts w:ascii="Times New Roman" w:hAnsi="Times New Roman" w:cs="Times New Roman"/>
          <w:sz w:val="24"/>
          <w:szCs w:val="24"/>
        </w:rPr>
        <w:t>tradeable information is not available to the trader</w:t>
      </w:r>
      <w:r w:rsidR="00BB6968" w:rsidRPr="00D411DA">
        <w:rPr>
          <w:rFonts w:ascii="Times New Roman" w:hAnsi="Times New Roman" w:cs="Times New Roman"/>
          <w:sz w:val="24"/>
          <w:szCs w:val="24"/>
        </w:rPr>
        <w:t xml:space="preserve"> to input </w:t>
      </w:r>
      <w:r w:rsidR="00BB6968" w:rsidRPr="00545175">
        <w:rPr>
          <w:rFonts w:ascii="Times New Roman" w:hAnsi="Times New Roman" w:cs="Times New Roman"/>
          <w:noProof/>
          <w:sz w:val="24"/>
          <w:szCs w:val="24"/>
        </w:rPr>
        <w:t>as</w:t>
      </w:r>
      <w:r w:rsidR="00634F24" w:rsidRPr="00634F24">
        <w:rPr>
          <w:rFonts w:ascii="Times New Roman" w:hAnsi="Times New Roman" w:cs="Times New Roman"/>
          <w:noProof/>
          <w:sz w:val="24"/>
          <w:szCs w:val="24"/>
        </w:rPr>
        <w:t xml:space="preserve"> an</w:t>
      </w:r>
      <w:r w:rsidR="00BB6968" w:rsidRPr="00D411DA">
        <w:rPr>
          <w:rFonts w:ascii="Times New Roman" w:hAnsi="Times New Roman" w:cs="Times New Roman"/>
          <w:sz w:val="24"/>
          <w:szCs w:val="24"/>
        </w:rPr>
        <w:t xml:space="preserve"> instruction</w:t>
      </w:r>
      <w:r w:rsidR="00CD3F08" w:rsidRPr="00D411DA">
        <w:rPr>
          <w:rFonts w:ascii="Times New Roman" w:hAnsi="Times New Roman" w:cs="Times New Roman"/>
          <w:sz w:val="24"/>
          <w:szCs w:val="24"/>
        </w:rPr>
        <w:t>.</w:t>
      </w:r>
      <w:r w:rsidRPr="00D411DA">
        <w:rPr>
          <w:rFonts w:ascii="Times New Roman" w:hAnsi="Times New Roman" w:cs="Times New Roman"/>
          <w:sz w:val="24"/>
          <w:szCs w:val="24"/>
        </w:rPr>
        <w:t xml:space="preserve">   </w:t>
      </w:r>
      <w:r w:rsidR="00200D1B" w:rsidRPr="00D411DA">
        <w:rPr>
          <w:rFonts w:ascii="Times New Roman" w:hAnsi="Times New Roman" w:cs="Times New Roman"/>
          <w:sz w:val="24"/>
          <w:szCs w:val="24"/>
        </w:rPr>
        <w:t xml:space="preserve">By </w:t>
      </w:r>
      <w:r w:rsidR="00553CBA" w:rsidRPr="00D411DA">
        <w:rPr>
          <w:rFonts w:ascii="Times New Roman" w:hAnsi="Times New Roman" w:cs="Times New Roman"/>
          <w:sz w:val="24"/>
          <w:szCs w:val="24"/>
        </w:rPr>
        <w:t xml:space="preserve">constantly </w:t>
      </w:r>
      <w:r w:rsidR="00200D1B" w:rsidRPr="00D411DA">
        <w:rPr>
          <w:rFonts w:ascii="Times New Roman" w:hAnsi="Times New Roman" w:cs="Times New Roman"/>
          <w:sz w:val="24"/>
          <w:szCs w:val="24"/>
        </w:rPr>
        <w:t>ad</w:t>
      </w:r>
      <w:r w:rsidR="00AB32D5" w:rsidRPr="00D411DA">
        <w:rPr>
          <w:rFonts w:ascii="Times New Roman" w:hAnsi="Times New Roman" w:cs="Times New Roman"/>
          <w:sz w:val="24"/>
          <w:szCs w:val="24"/>
        </w:rPr>
        <w:t>ding</w:t>
      </w:r>
      <w:r w:rsidR="00CE1A24" w:rsidRPr="00D411DA">
        <w:rPr>
          <w:rFonts w:ascii="Times New Roman" w:hAnsi="Times New Roman" w:cs="Times New Roman"/>
          <w:sz w:val="24"/>
          <w:szCs w:val="24"/>
        </w:rPr>
        <w:t xml:space="preserve"> a</w:t>
      </w:r>
      <w:r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CE1A24" w:rsidRPr="00D411DA">
        <w:rPr>
          <w:rFonts w:ascii="Times New Roman" w:hAnsi="Times New Roman" w:cs="Times New Roman"/>
          <w:sz w:val="24"/>
          <w:szCs w:val="24"/>
        </w:rPr>
        <w:t>set</w:t>
      </w:r>
      <w:r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AB32D5" w:rsidRPr="00D411DA">
        <w:rPr>
          <w:rFonts w:ascii="Times New Roman" w:hAnsi="Times New Roman" w:cs="Times New Roman"/>
          <w:sz w:val="24"/>
          <w:szCs w:val="24"/>
        </w:rPr>
        <w:t xml:space="preserve">of </w:t>
      </w:r>
      <w:r w:rsidRPr="00D411DA">
        <w:rPr>
          <w:rFonts w:ascii="Times New Roman" w:hAnsi="Times New Roman" w:cs="Times New Roman"/>
          <w:sz w:val="24"/>
          <w:szCs w:val="24"/>
        </w:rPr>
        <w:t xml:space="preserve">other </w:t>
      </w:r>
      <w:r w:rsidR="007756CF" w:rsidRPr="00D411DA">
        <w:rPr>
          <w:rFonts w:ascii="Times New Roman" w:hAnsi="Times New Roman" w:cs="Times New Roman"/>
          <w:sz w:val="24"/>
          <w:szCs w:val="24"/>
        </w:rPr>
        <w:t>market</w:t>
      </w:r>
      <w:r w:rsidRPr="00D411DA">
        <w:rPr>
          <w:rFonts w:ascii="Times New Roman" w:hAnsi="Times New Roman" w:cs="Times New Roman"/>
          <w:sz w:val="24"/>
          <w:szCs w:val="24"/>
        </w:rPr>
        <w:t xml:space="preserve"> venues, the trader will have </w:t>
      </w:r>
      <w:r w:rsidR="00A6326D" w:rsidRPr="00D411DA">
        <w:rPr>
          <w:rFonts w:ascii="Times New Roman" w:hAnsi="Times New Roman" w:cs="Times New Roman"/>
          <w:sz w:val="24"/>
          <w:szCs w:val="24"/>
        </w:rPr>
        <w:t xml:space="preserve">to </w:t>
      </w:r>
      <w:r w:rsidRPr="00D411DA">
        <w:rPr>
          <w:rFonts w:ascii="Times New Roman" w:hAnsi="Times New Roman" w:cs="Times New Roman"/>
          <w:sz w:val="24"/>
          <w:szCs w:val="24"/>
        </w:rPr>
        <w:t>conceive a</w:t>
      </w:r>
      <w:r w:rsidR="00251A20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251A20" w:rsidRPr="00D411DA">
        <w:rPr>
          <w:rFonts w:ascii="Times New Roman" w:hAnsi="Times New Roman" w:cs="Times New Roman"/>
          <w:noProof/>
          <w:sz w:val="24"/>
          <w:szCs w:val="24"/>
        </w:rPr>
        <w:t>rob</w:t>
      </w:r>
      <w:r w:rsidR="00A749F3" w:rsidRPr="00D411DA">
        <w:rPr>
          <w:rFonts w:ascii="Times New Roman" w:hAnsi="Times New Roman" w:cs="Times New Roman"/>
          <w:noProof/>
          <w:sz w:val="24"/>
          <w:szCs w:val="24"/>
        </w:rPr>
        <w:t>o</w:t>
      </w:r>
      <w:r w:rsidR="00251A20" w:rsidRPr="00D411DA">
        <w:rPr>
          <w:rFonts w:ascii="Times New Roman" w:hAnsi="Times New Roman" w:cs="Times New Roman"/>
          <w:noProof/>
          <w:sz w:val="24"/>
          <w:szCs w:val="24"/>
        </w:rPr>
        <w:t>tic</w:t>
      </w:r>
      <w:r w:rsidRPr="00D411DA">
        <w:rPr>
          <w:rFonts w:ascii="Times New Roman" w:hAnsi="Times New Roman" w:cs="Times New Roman"/>
          <w:sz w:val="24"/>
          <w:szCs w:val="24"/>
        </w:rPr>
        <w:t xml:space="preserve"> trading strategy </w:t>
      </w:r>
      <w:r w:rsidRPr="00D411DA">
        <w:rPr>
          <w:rFonts w:ascii="Times New Roman" w:hAnsi="Times New Roman" w:cs="Times New Roman"/>
          <w:sz w:val="24"/>
          <w:szCs w:val="24"/>
        </w:rPr>
        <w:lastRenderedPageBreak/>
        <w:t xml:space="preserve">or an </w:t>
      </w:r>
      <w:r w:rsidR="00B2564C" w:rsidRPr="00D411DA">
        <w:rPr>
          <w:rFonts w:ascii="Times New Roman" w:hAnsi="Times New Roman" w:cs="Times New Roman"/>
          <w:sz w:val="24"/>
          <w:szCs w:val="24"/>
        </w:rPr>
        <w:t>interaction</w:t>
      </w:r>
      <w:r w:rsidRPr="00D411DA">
        <w:rPr>
          <w:rFonts w:ascii="Times New Roman" w:hAnsi="Times New Roman" w:cs="Times New Roman"/>
          <w:sz w:val="24"/>
          <w:szCs w:val="24"/>
        </w:rPr>
        <w:t xml:space="preserve"> model that would provide the optimal trad</w:t>
      </w:r>
      <w:r w:rsidR="00A903C0" w:rsidRPr="00D411DA">
        <w:rPr>
          <w:rFonts w:ascii="Times New Roman" w:hAnsi="Times New Roman" w:cs="Times New Roman"/>
          <w:sz w:val="24"/>
          <w:szCs w:val="24"/>
        </w:rPr>
        <w:t>e</w:t>
      </w:r>
      <w:r w:rsidRPr="00D411DA">
        <w:rPr>
          <w:rFonts w:ascii="Times New Roman" w:hAnsi="Times New Roman" w:cs="Times New Roman"/>
          <w:sz w:val="24"/>
          <w:szCs w:val="24"/>
        </w:rPr>
        <w:t xml:space="preserve"> allocation volume for </w:t>
      </w:r>
      <w:r w:rsidR="007211C4" w:rsidRPr="00D411DA">
        <w:rPr>
          <w:rFonts w:ascii="Times New Roman" w:hAnsi="Times New Roman" w:cs="Times New Roman"/>
          <w:sz w:val="24"/>
          <w:szCs w:val="24"/>
        </w:rPr>
        <w:t>these trade venues</w:t>
      </w:r>
      <w:r w:rsidRPr="00D411DA">
        <w:rPr>
          <w:rFonts w:ascii="Times New Roman" w:hAnsi="Times New Roman" w:cs="Times New Roman"/>
          <w:sz w:val="24"/>
          <w:szCs w:val="24"/>
        </w:rPr>
        <w:t xml:space="preserve">. My research question is seeking for </w:t>
      </w:r>
      <w:r w:rsidR="00090C3C" w:rsidRPr="00D411DA">
        <w:rPr>
          <w:rFonts w:ascii="Times New Roman" w:hAnsi="Times New Roman" w:cs="Times New Roman"/>
          <w:sz w:val="24"/>
          <w:szCs w:val="24"/>
        </w:rPr>
        <w:t xml:space="preserve">the </w:t>
      </w:r>
      <w:r w:rsidRPr="00D411DA">
        <w:rPr>
          <w:rFonts w:ascii="Times New Roman" w:hAnsi="Times New Roman" w:cs="Times New Roman"/>
          <w:noProof/>
          <w:sz w:val="24"/>
          <w:szCs w:val="24"/>
        </w:rPr>
        <w:t>answer</w:t>
      </w:r>
      <w:r w:rsidR="00090C3C" w:rsidRPr="00D411DA">
        <w:rPr>
          <w:rFonts w:ascii="Times New Roman" w:hAnsi="Times New Roman" w:cs="Times New Roman"/>
          <w:noProof/>
          <w:sz w:val="24"/>
          <w:szCs w:val="24"/>
        </w:rPr>
        <w:t>s</w:t>
      </w:r>
      <w:r w:rsidRPr="00D411DA">
        <w:rPr>
          <w:rFonts w:ascii="Times New Roman" w:hAnsi="Times New Roman" w:cs="Times New Roman"/>
          <w:sz w:val="24"/>
          <w:szCs w:val="24"/>
        </w:rPr>
        <w:t xml:space="preserve"> that would </w:t>
      </w:r>
      <w:r w:rsidR="001F7503" w:rsidRPr="00D411DA">
        <w:rPr>
          <w:rFonts w:ascii="Times New Roman" w:hAnsi="Times New Roman" w:cs="Times New Roman"/>
          <w:noProof/>
          <w:sz w:val="24"/>
          <w:szCs w:val="24"/>
        </w:rPr>
        <w:t>resolve</w:t>
      </w:r>
      <w:r w:rsidRPr="00D411DA">
        <w:rPr>
          <w:rFonts w:ascii="Times New Roman" w:hAnsi="Times New Roman" w:cs="Times New Roman"/>
          <w:sz w:val="24"/>
          <w:szCs w:val="24"/>
        </w:rPr>
        <w:t xml:space="preserve"> the optimization </w:t>
      </w:r>
      <w:r w:rsidR="00793684" w:rsidRPr="00D411DA">
        <w:rPr>
          <w:rFonts w:ascii="Times New Roman" w:hAnsi="Times New Roman" w:cs="Times New Roman"/>
          <w:sz w:val="24"/>
          <w:szCs w:val="24"/>
        </w:rPr>
        <w:t xml:space="preserve">of instructions </w:t>
      </w:r>
      <w:r w:rsidR="009727C6" w:rsidRPr="00D411DA">
        <w:rPr>
          <w:rFonts w:ascii="Times New Roman" w:hAnsi="Times New Roman" w:cs="Times New Roman"/>
          <w:sz w:val="24"/>
          <w:szCs w:val="24"/>
        </w:rPr>
        <w:t>of a</w:t>
      </w:r>
      <w:r w:rsidRPr="00D411DA">
        <w:rPr>
          <w:rFonts w:ascii="Times New Roman" w:hAnsi="Times New Roman" w:cs="Times New Roman"/>
          <w:sz w:val="24"/>
          <w:szCs w:val="24"/>
        </w:rPr>
        <w:t xml:space="preserve"> smart order router </w:t>
      </w:r>
      <w:r w:rsidR="00D13710" w:rsidRPr="00D411DA">
        <w:rPr>
          <w:rFonts w:ascii="Times New Roman" w:hAnsi="Times New Roman" w:cs="Times New Roman"/>
          <w:sz w:val="24"/>
          <w:szCs w:val="24"/>
        </w:rPr>
        <w:t>(</w:t>
      </w:r>
      <w:r w:rsidRPr="00D411DA">
        <w:rPr>
          <w:rFonts w:ascii="Times New Roman" w:hAnsi="Times New Roman" w:cs="Times New Roman"/>
          <w:sz w:val="24"/>
          <w:szCs w:val="24"/>
        </w:rPr>
        <w:t>SOR</w:t>
      </w:r>
      <w:r w:rsidR="00D13710" w:rsidRPr="00D411DA">
        <w:rPr>
          <w:rFonts w:ascii="Times New Roman" w:hAnsi="Times New Roman" w:cs="Times New Roman"/>
          <w:sz w:val="24"/>
          <w:szCs w:val="24"/>
        </w:rPr>
        <w:t>)</w:t>
      </w:r>
      <w:r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C56C75" w:rsidRPr="00D411DA">
        <w:rPr>
          <w:rFonts w:ascii="Times New Roman" w:hAnsi="Times New Roman" w:cs="Times New Roman"/>
          <w:sz w:val="24"/>
          <w:szCs w:val="24"/>
        </w:rPr>
        <w:t>in a trading desk</w:t>
      </w:r>
      <w:r w:rsidR="00FE3D93" w:rsidRPr="00D411DA">
        <w:rPr>
          <w:rFonts w:ascii="Times New Roman" w:hAnsi="Times New Roman" w:cs="Times New Roman"/>
          <w:sz w:val="24"/>
          <w:szCs w:val="24"/>
        </w:rPr>
        <w:t>,</w:t>
      </w:r>
      <w:r w:rsidR="00C56C75" w:rsidRPr="00D411DA">
        <w:rPr>
          <w:rFonts w:ascii="Times New Roman" w:hAnsi="Times New Roman" w:cs="Times New Roman"/>
          <w:sz w:val="24"/>
          <w:szCs w:val="24"/>
        </w:rPr>
        <w:t xml:space="preserve"> in </w:t>
      </w:r>
      <w:r w:rsidR="00FE3D93" w:rsidRPr="00D411DA">
        <w:rPr>
          <w:rFonts w:ascii="Times New Roman" w:hAnsi="Times New Roman" w:cs="Times New Roman"/>
          <w:sz w:val="24"/>
          <w:szCs w:val="24"/>
        </w:rPr>
        <w:t xml:space="preserve">an </w:t>
      </w:r>
      <w:r w:rsidR="00C56C75" w:rsidRPr="00D411DA">
        <w:rPr>
          <w:rFonts w:ascii="Times New Roman" w:hAnsi="Times New Roman" w:cs="Times New Roman"/>
          <w:sz w:val="24"/>
          <w:szCs w:val="24"/>
        </w:rPr>
        <w:t xml:space="preserve">investment </w:t>
      </w:r>
      <w:r w:rsidR="00AE0BE5" w:rsidRPr="00D411DA">
        <w:rPr>
          <w:rFonts w:ascii="Times New Roman" w:hAnsi="Times New Roman" w:cs="Times New Roman"/>
          <w:sz w:val="24"/>
          <w:szCs w:val="24"/>
        </w:rPr>
        <w:t>brokerage system</w:t>
      </w:r>
      <w:r w:rsidRPr="00D411DA">
        <w:rPr>
          <w:rFonts w:ascii="Times New Roman" w:hAnsi="Times New Roman" w:cs="Times New Roman"/>
          <w:sz w:val="24"/>
          <w:szCs w:val="24"/>
        </w:rPr>
        <w:t xml:space="preserve"> as per this image</w:t>
      </w:r>
      <w:r w:rsidR="00FE3D93" w:rsidRPr="00D411DA">
        <w:rPr>
          <w:rFonts w:ascii="Times New Roman" w:hAnsi="Times New Roman" w:cs="Times New Roman"/>
          <w:sz w:val="24"/>
          <w:szCs w:val="24"/>
        </w:rPr>
        <w:t xml:space="preserve"> below</w:t>
      </w:r>
      <w:r w:rsidRPr="00D411DA">
        <w:rPr>
          <w:rFonts w:ascii="Times New Roman" w:hAnsi="Times New Roman" w:cs="Times New Roman"/>
          <w:sz w:val="24"/>
          <w:szCs w:val="24"/>
        </w:rPr>
        <w:t xml:space="preserve"> representing the trading flow.</w:t>
      </w:r>
      <w:r w:rsidR="003719BC" w:rsidRPr="00D411DA">
        <w:rPr>
          <w:rFonts w:ascii="Times New Roman" w:hAnsi="Times New Roman" w:cs="Times New Roman"/>
          <w:sz w:val="24"/>
          <w:szCs w:val="24"/>
        </w:rPr>
        <w:t xml:space="preserve"> The below institutional order flowchart shows that all orders ultimately end up being executed by a series of aggressive and passive orders sent to market centers</w:t>
      </w:r>
      <w:sdt>
        <w:sdtPr>
          <w:rPr>
            <w:rFonts w:ascii="Times New Roman" w:hAnsi="Times New Roman" w:cs="Times New Roman"/>
            <w:sz w:val="24"/>
            <w:szCs w:val="24"/>
          </w:rPr>
          <w:id w:val="1632058185"/>
          <w:citation/>
        </w:sdtPr>
        <w:sdtEndPr/>
        <w:sdtContent>
          <w:r w:rsidR="003719BC" w:rsidRPr="00D411D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3719BC" w:rsidRPr="00D411DA">
            <w:rPr>
              <w:rFonts w:ascii="Times New Roman" w:hAnsi="Times New Roman" w:cs="Times New Roman"/>
              <w:sz w:val="24"/>
              <w:szCs w:val="24"/>
            </w:rPr>
            <w:instrText xml:space="preserve"> CITATION Dav \l 1033 </w:instrText>
          </w:r>
          <w:r w:rsidR="003719BC" w:rsidRPr="00D411D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3719BC" w:rsidRPr="00D411DA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Weisberger, n.d.)</w:t>
          </w:r>
          <w:r w:rsidR="003719BC" w:rsidRPr="00D411D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3719BC" w:rsidRPr="00D411DA">
        <w:rPr>
          <w:rFonts w:ascii="Times New Roman" w:hAnsi="Times New Roman" w:cs="Times New Roman"/>
          <w:sz w:val="24"/>
          <w:szCs w:val="24"/>
        </w:rPr>
        <w:t>.</w:t>
      </w:r>
    </w:p>
    <w:p w14:paraId="703F1ABB" w14:textId="0606DCDD" w:rsidR="00AD06DB" w:rsidRPr="00D411DA" w:rsidRDefault="00AD06DB" w:rsidP="002F266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FF167BA" w14:textId="77777777" w:rsidR="00AD06DB" w:rsidRPr="00D411DA" w:rsidRDefault="00AD06DB" w:rsidP="00CB62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B2524B6" w14:textId="77777777" w:rsidR="00AD06DB" w:rsidRPr="00D411DA" w:rsidRDefault="00AD06DB" w:rsidP="00CB62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AFE214C" w14:textId="77777777" w:rsidR="00AD06DB" w:rsidRPr="00D411DA" w:rsidRDefault="00AD06DB" w:rsidP="00CB62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D55D12" wp14:editId="6160518E">
            <wp:extent cx="6583680" cy="274320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04FE2" w14:textId="77777777" w:rsidR="00AD06DB" w:rsidRPr="00D411DA" w:rsidRDefault="00AD06DB" w:rsidP="00CB62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F70A4E5" w14:textId="77777777" w:rsidR="00AD06DB" w:rsidRPr="00D411DA" w:rsidRDefault="00AD06DB" w:rsidP="00CB626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F1FC40B" w14:textId="190D5594" w:rsidR="00BB1CFE" w:rsidRPr="00D411DA" w:rsidRDefault="00CA06A2" w:rsidP="00E7491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411DA">
        <w:rPr>
          <w:rFonts w:ascii="Times New Roman" w:hAnsi="Times New Roman" w:cs="Times New Roman"/>
          <w:sz w:val="24"/>
          <w:szCs w:val="24"/>
        </w:rPr>
        <w:t xml:space="preserve">This robot act as a </w:t>
      </w:r>
      <w:r w:rsidR="00D0278B" w:rsidRPr="00D411DA">
        <w:rPr>
          <w:rFonts w:ascii="Times New Roman" w:hAnsi="Times New Roman" w:cs="Times New Roman"/>
          <w:sz w:val="24"/>
          <w:szCs w:val="24"/>
        </w:rPr>
        <w:t>portfolio manager</w:t>
      </w:r>
      <w:r w:rsidRPr="00D411DA">
        <w:rPr>
          <w:rFonts w:ascii="Times New Roman" w:hAnsi="Times New Roman" w:cs="Times New Roman"/>
          <w:sz w:val="24"/>
          <w:szCs w:val="24"/>
        </w:rPr>
        <w:t xml:space="preserve"> that looks at ratings of companies, capital structure and macro data such as social and geopolitical risks </w:t>
      </w:r>
      <w:proofErr w:type="gramStart"/>
      <w:r w:rsidRPr="00D411DA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Pr="00D411DA">
        <w:rPr>
          <w:rFonts w:ascii="Times New Roman" w:hAnsi="Times New Roman" w:cs="Times New Roman"/>
          <w:sz w:val="24"/>
          <w:szCs w:val="24"/>
        </w:rPr>
        <w:t xml:space="preserve"> help cut costs, save time and avoid errors, </w:t>
      </w:r>
      <w:r w:rsidR="005B66E3" w:rsidRPr="00D411DA">
        <w:rPr>
          <w:rFonts w:ascii="Times New Roman" w:hAnsi="Times New Roman" w:cs="Times New Roman"/>
          <w:sz w:val="24"/>
          <w:szCs w:val="24"/>
        </w:rPr>
        <w:t>on the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financial</w:t>
      </w:r>
      <w:r w:rsidR="000567F8" w:rsidRPr="00D411DA">
        <w:rPr>
          <w:rFonts w:ascii="Times New Roman" w:hAnsi="Times New Roman" w:cs="Times New Roman"/>
          <w:sz w:val="24"/>
          <w:szCs w:val="24"/>
        </w:rPr>
        <w:t xml:space="preserve"> traded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instrument.</w:t>
      </w:r>
      <w:sdt>
        <w:sdtPr>
          <w:rPr>
            <w:rFonts w:ascii="Times New Roman" w:hAnsi="Times New Roman" w:cs="Times New Roman"/>
            <w:sz w:val="24"/>
            <w:szCs w:val="24"/>
          </w:rPr>
          <w:id w:val="-1575193401"/>
          <w:citation/>
        </w:sdtPr>
        <w:sdtEndPr/>
        <w:sdtContent>
          <w:r w:rsidR="000567F8" w:rsidRPr="00D411D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0567F8" w:rsidRPr="00D411DA">
            <w:rPr>
              <w:rFonts w:ascii="Times New Roman" w:hAnsi="Times New Roman" w:cs="Times New Roman"/>
              <w:sz w:val="24"/>
              <w:szCs w:val="24"/>
            </w:rPr>
            <w:instrText xml:space="preserve"> CITATION Phi18 \l 1033 </w:instrText>
          </w:r>
          <w:r w:rsidR="000567F8" w:rsidRPr="00D411D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0567F8" w:rsidRPr="00D411DA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World, 2018)</w:t>
          </w:r>
          <w:r w:rsidR="000567F8" w:rsidRPr="00D411D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340B7F" w:rsidRPr="00D411DA">
        <w:rPr>
          <w:rFonts w:ascii="Times New Roman" w:hAnsi="Times New Roman" w:cs="Times New Roman"/>
          <w:sz w:val="24"/>
          <w:szCs w:val="24"/>
        </w:rPr>
        <w:t xml:space="preserve">. </w:t>
      </w:r>
      <w:r w:rsidR="00146679" w:rsidRPr="00D411DA">
        <w:rPr>
          <w:rFonts w:ascii="Times New Roman" w:hAnsi="Times New Roman" w:cs="Times New Roman"/>
          <w:sz w:val="24"/>
          <w:szCs w:val="24"/>
        </w:rPr>
        <w:t>I justify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why a very </w:t>
      </w:r>
      <w:r w:rsidR="003407FB" w:rsidRPr="00D411DA">
        <w:rPr>
          <w:rFonts w:ascii="Times New Roman" w:hAnsi="Times New Roman" w:cs="Times New Roman"/>
          <w:sz w:val="24"/>
          <w:szCs w:val="24"/>
        </w:rPr>
        <w:t>well-established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corporate leadership would have no choice but </w:t>
      </w:r>
      <w:r w:rsidR="00353724" w:rsidRPr="00D411DA">
        <w:rPr>
          <w:rFonts w:ascii="Times New Roman" w:hAnsi="Times New Roman" w:cs="Times New Roman"/>
          <w:sz w:val="24"/>
          <w:szCs w:val="24"/>
        </w:rPr>
        <w:t>to use</w:t>
      </w:r>
      <w:r w:rsidR="00146679" w:rsidRPr="00D411DA">
        <w:rPr>
          <w:rFonts w:ascii="Times New Roman" w:hAnsi="Times New Roman" w:cs="Times New Roman"/>
          <w:sz w:val="24"/>
          <w:szCs w:val="24"/>
        </w:rPr>
        <w:t xml:space="preserve"> robots to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contingently </w:t>
      </w:r>
      <w:r w:rsidR="00146679" w:rsidRPr="00D411DA">
        <w:rPr>
          <w:rFonts w:ascii="Times New Roman" w:hAnsi="Times New Roman" w:cs="Times New Roman"/>
          <w:sz w:val="24"/>
          <w:szCs w:val="24"/>
        </w:rPr>
        <w:t>preempt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other market participant behavior</w:t>
      </w:r>
      <w:r w:rsidR="0007368D" w:rsidRPr="00D411DA">
        <w:rPr>
          <w:rFonts w:ascii="Times New Roman" w:hAnsi="Times New Roman" w:cs="Times New Roman"/>
          <w:sz w:val="24"/>
          <w:szCs w:val="24"/>
        </w:rPr>
        <w:t>,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07368D" w:rsidRPr="00D411DA">
        <w:rPr>
          <w:rFonts w:ascii="Times New Roman" w:hAnsi="Times New Roman" w:cs="Times New Roman"/>
          <w:sz w:val="24"/>
          <w:szCs w:val="24"/>
        </w:rPr>
        <w:t>by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constantly </w:t>
      </w:r>
      <w:r w:rsidR="00AD06DB" w:rsidRPr="00D411DA">
        <w:rPr>
          <w:rFonts w:ascii="Times New Roman" w:hAnsi="Times New Roman" w:cs="Times New Roman"/>
          <w:noProof/>
          <w:sz w:val="24"/>
          <w:szCs w:val="24"/>
        </w:rPr>
        <w:t>adjust</w:t>
      </w:r>
      <w:r w:rsidR="00090C3C" w:rsidRPr="00D411DA">
        <w:rPr>
          <w:rFonts w:ascii="Times New Roman" w:hAnsi="Times New Roman" w:cs="Times New Roman"/>
          <w:noProof/>
          <w:sz w:val="24"/>
          <w:szCs w:val="24"/>
        </w:rPr>
        <w:t>ing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</w:t>
      </w:r>
      <w:r w:rsidR="00B1082B" w:rsidRPr="00D411DA">
        <w:rPr>
          <w:rFonts w:ascii="Times New Roman" w:hAnsi="Times New Roman" w:cs="Times New Roman"/>
          <w:sz w:val="24"/>
          <w:szCs w:val="24"/>
        </w:rPr>
        <w:t>related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business strategy</w:t>
      </w:r>
      <w:r w:rsidR="006D1F03" w:rsidRPr="00D411DA">
        <w:rPr>
          <w:rFonts w:ascii="Times New Roman" w:hAnsi="Times New Roman" w:cs="Times New Roman"/>
          <w:sz w:val="24"/>
          <w:szCs w:val="24"/>
        </w:rPr>
        <w:t xml:space="preserve"> and </w:t>
      </w:r>
      <w:r w:rsidR="006D1F03" w:rsidRPr="00D411DA">
        <w:rPr>
          <w:rFonts w:ascii="Times New Roman" w:hAnsi="Times New Roman" w:cs="Times New Roman"/>
          <w:noProof/>
          <w:sz w:val="24"/>
          <w:szCs w:val="24"/>
        </w:rPr>
        <w:t>fine</w:t>
      </w:r>
      <w:r w:rsidR="00E37D06" w:rsidRPr="00D411DA">
        <w:rPr>
          <w:rFonts w:ascii="Times New Roman" w:hAnsi="Times New Roman" w:cs="Times New Roman"/>
          <w:noProof/>
          <w:sz w:val="24"/>
          <w:szCs w:val="24"/>
        </w:rPr>
        <w:t>-</w:t>
      </w:r>
      <w:r w:rsidR="006D1F03" w:rsidRPr="00D411DA">
        <w:rPr>
          <w:rFonts w:ascii="Times New Roman" w:hAnsi="Times New Roman" w:cs="Times New Roman"/>
          <w:noProof/>
          <w:sz w:val="24"/>
          <w:szCs w:val="24"/>
        </w:rPr>
        <w:t>tune</w:t>
      </w:r>
      <w:r w:rsidR="006D1F03" w:rsidRPr="00D411DA">
        <w:rPr>
          <w:rFonts w:ascii="Times New Roman" w:hAnsi="Times New Roman" w:cs="Times New Roman"/>
          <w:sz w:val="24"/>
          <w:szCs w:val="24"/>
        </w:rPr>
        <w:t xml:space="preserve"> robots</w:t>
      </w:r>
      <w:r w:rsidR="00B1082B" w:rsidRPr="00D411DA">
        <w:rPr>
          <w:rFonts w:ascii="Times New Roman" w:hAnsi="Times New Roman" w:cs="Times New Roman"/>
          <w:sz w:val="24"/>
          <w:szCs w:val="24"/>
        </w:rPr>
        <w:t>’</w:t>
      </w:r>
      <w:r w:rsidR="003F1C73" w:rsidRPr="00D411DA">
        <w:rPr>
          <w:rFonts w:ascii="Times New Roman" w:hAnsi="Times New Roman" w:cs="Times New Roman"/>
          <w:sz w:val="24"/>
          <w:szCs w:val="24"/>
        </w:rPr>
        <w:t xml:space="preserve"> training</w:t>
      </w:r>
      <w:r w:rsidR="00AD06DB" w:rsidRPr="00D411DA">
        <w:rPr>
          <w:rFonts w:ascii="Times New Roman" w:hAnsi="Times New Roman" w:cs="Times New Roman"/>
          <w:sz w:val="24"/>
          <w:szCs w:val="24"/>
        </w:rPr>
        <w:t xml:space="preserve"> toward that market segment. </w:t>
      </w:r>
      <w:r w:rsidR="00AD06DB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Organizational decision making, organizational growth </w:t>
      </w:r>
      <w:r w:rsidR="00AD06DB" w:rsidRPr="00545175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and</w:t>
      </w:r>
      <w:r w:rsidR="00AD06DB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eadership activities are always evolving </w:t>
      </w:r>
      <w:r w:rsidR="00AD06DB" w:rsidRPr="00545175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to</w:t>
      </w:r>
      <w:r w:rsidR="00AD06DB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right direction</w:t>
      </w:r>
      <w:r w:rsidR="003E59DF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AD06DB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adapt the modernized market exchange </w:t>
      </w:r>
      <w:r w:rsidR="00804392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ere robot as </w:t>
      </w:r>
      <w:r w:rsidR="00804392" w:rsidRPr="00545175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assistant</w:t>
      </w:r>
      <w:r w:rsidR="00804392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re included. This</w:t>
      </w:r>
      <w:r w:rsidR="00AD06DB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D06DB" w:rsidRPr="00545175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fulfill</w:t>
      </w:r>
      <w:r w:rsidR="00AD06DB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efficient market theory hypothesis also covered in my research area.</w:t>
      </w:r>
      <w:r w:rsidR="00E7491A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C3B6F" w:rsidRPr="00D411DA">
        <w:rPr>
          <w:rFonts w:ascii="Times New Roman" w:hAnsi="Times New Roman" w:cs="Times New Roman"/>
          <w:sz w:val="24"/>
          <w:szCs w:val="24"/>
          <w:shd w:val="clear" w:color="auto" w:fill="FFFFFF"/>
        </w:rPr>
        <w:t>I</w:t>
      </w:r>
      <w:r w:rsidR="00BB1CFE" w:rsidRPr="00D411DA">
        <w:rPr>
          <w:rFonts w:ascii="Times New Roman" w:hAnsi="Times New Roman" w:cs="Times New Roman"/>
          <w:sz w:val="24"/>
          <w:szCs w:val="24"/>
        </w:rPr>
        <w:t xml:space="preserve">nvestors </w:t>
      </w:r>
      <w:r w:rsidR="00EC3B6F" w:rsidRPr="00D411DA">
        <w:rPr>
          <w:rFonts w:ascii="Times New Roman" w:hAnsi="Times New Roman" w:cs="Times New Roman"/>
          <w:sz w:val="24"/>
          <w:szCs w:val="24"/>
        </w:rPr>
        <w:t xml:space="preserve">now </w:t>
      </w:r>
      <w:r w:rsidR="00BB1CFE" w:rsidRPr="00D411DA">
        <w:rPr>
          <w:rFonts w:ascii="Times New Roman" w:hAnsi="Times New Roman" w:cs="Times New Roman"/>
          <w:sz w:val="24"/>
          <w:szCs w:val="24"/>
        </w:rPr>
        <w:t>build “all-weather” portfolios that are more resilient and have a higher probability of achieving their long-term objectives than traditional stock and bond portfolios</w:t>
      </w:r>
      <w:sdt>
        <w:sdtPr>
          <w:rPr>
            <w:rFonts w:ascii="Times New Roman" w:hAnsi="Times New Roman" w:cs="Times New Roman"/>
            <w:sz w:val="24"/>
            <w:szCs w:val="24"/>
          </w:rPr>
          <w:id w:val="-359743023"/>
          <w:citation/>
        </w:sdtPr>
        <w:sdtEndPr/>
        <w:sdtContent>
          <w:r w:rsidR="00BB1CFE" w:rsidRPr="00D411DA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BB1CFE" w:rsidRPr="00D411DA">
            <w:rPr>
              <w:rFonts w:ascii="Times New Roman" w:hAnsi="Times New Roman" w:cs="Times New Roman"/>
              <w:sz w:val="24"/>
              <w:szCs w:val="24"/>
            </w:rPr>
            <w:instrText xml:space="preserve"> CITATION for17 \l 1033 </w:instrText>
          </w:r>
          <w:r w:rsidR="00BB1CFE" w:rsidRPr="00D411DA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B1CFE" w:rsidRPr="00D411DA">
            <w:rPr>
              <w:rFonts w:ascii="Times New Roman" w:hAnsi="Times New Roman" w:cs="Times New Roman"/>
              <w:noProof/>
              <w:sz w:val="24"/>
              <w:szCs w:val="24"/>
            </w:rPr>
            <w:t xml:space="preserve"> (investing, 2017)</w:t>
          </w:r>
          <w:r w:rsidR="00BB1CFE" w:rsidRPr="00D411DA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B1CFE" w:rsidRPr="00D411DA">
        <w:rPr>
          <w:rFonts w:ascii="Times New Roman" w:hAnsi="Times New Roman" w:cs="Times New Roman"/>
          <w:sz w:val="24"/>
          <w:szCs w:val="24"/>
        </w:rPr>
        <w:t>.</w:t>
      </w:r>
    </w:p>
    <w:p w14:paraId="50B091E4" w14:textId="6CD577A6" w:rsidR="00BB1CFE" w:rsidRDefault="00D04039" w:rsidP="00CB6269">
      <w:pPr>
        <w:pStyle w:val="NormalWeb"/>
        <w:spacing w:line="480" w:lineRule="auto"/>
      </w:pPr>
      <w:r w:rsidRPr="00D411DA">
        <w:t xml:space="preserve">The core of this research proposal is to constitute a framework that </w:t>
      </w:r>
      <w:r w:rsidRPr="00D411DA">
        <w:rPr>
          <w:noProof/>
        </w:rPr>
        <w:t>demonstrate</w:t>
      </w:r>
      <w:r w:rsidR="00E37D06" w:rsidRPr="00D411DA">
        <w:rPr>
          <w:noProof/>
        </w:rPr>
        <w:t>s</w:t>
      </w:r>
      <w:r w:rsidRPr="00D411DA">
        <w:t xml:space="preserve"> how an asset manager can leverage robotic co-workers </w:t>
      </w:r>
      <w:r w:rsidR="003325FD" w:rsidRPr="00D411DA">
        <w:t xml:space="preserve">to </w:t>
      </w:r>
      <w:r w:rsidRPr="00D411DA">
        <w:t>operate large trade</w:t>
      </w:r>
      <w:r w:rsidR="008E6A61" w:rsidRPr="00D411DA">
        <w:t xml:space="preserve">, </w:t>
      </w:r>
      <w:r w:rsidR="000F3FF4" w:rsidRPr="00D411DA">
        <w:t xml:space="preserve">and that robot would </w:t>
      </w:r>
      <w:r w:rsidR="003E78E7" w:rsidRPr="00D411DA">
        <w:t>be executing</w:t>
      </w:r>
      <w:r w:rsidR="008E6A61" w:rsidRPr="00D411DA">
        <w:t xml:space="preserve"> micro-</w:t>
      </w:r>
      <w:r w:rsidRPr="00D411DA">
        <w:t>transaction</w:t>
      </w:r>
      <w:r w:rsidR="00293698" w:rsidRPr="00D411DA">
        <w:t xml:space="preserve">, each with a predefined set of strategy </w:t>
      </w:r>
      <w:r w:rsidRPr="00D411DA">
        <w:t>with</w:t>
      </w:r>
      <w:r w:rsidR="008C7BA7" w:rsidRPr="00D411DA">
        <w:t xml:space="preserve"> any given</w:t>
      </w:r>
      <w:r w:rsidRPr="00D411DA">
        <w:t xml:space="preserve"> </w:t>
      </w:r>
      <w:r w:rsidRPr="00D411DA">
        <w:rPr>
          <w:noProof/>
        </w:rPr>
        <w:t>counterparty</w:t>
      </w:r>
      <w:r w:rsidRPr="00D411DA">
        <w:t xml:space="preserve"> in the market without impacting the behavior of the overall market or the behavior of </w:t>
      </w:r>
      <w:r w:rsidRPr="00D411DA">
        <w:rPr>
          <w:noProof/>
        </w:rPr>
        <w:t>other market participant</w:t>
      </w:r>
      <w:r w:rsidR="002B3304" w:rsidRPr="00D411DA">
        <w:rPr>
          <w:noProof/>
        </w:rPr>
        <w:t>s</w:t>
      </w:r>
      <w:r w:rsidRPr="00D411DA">
        <w:t xml:space="preserve"> for the same traded asset class.</w:t>
      </w:r>
      <w:r w:rsidR="00B45735" w:rsidRPr="00D411DA">
        <w:t xml:space="preserve"> Human-robot interaction (HRI) </w:t>
      </w:r>
      <w:r w:rsidR="00D0278B" w:rsidRPr="00D411DA">
        <w:t>has</w:t>
      </w:r>
      <w:r w:rsidR="00B45735" w:rsidRPr="00D411DA">
        <w:t xml:space="preserve"> increased productivity and flexibility of the production lines, as it combines human and robot capabilities.</w:t>
      </w:r>
      <w:sdt>
        <w:sdtPr>
          <w:id w:val="-416087771"/>
          <w:citation/>
        </w:sdtPr>
        <w:sdtEndPr/>
        <w:sdtContent>
          <w:r w:rsidR="007B08EA" w:rsidRPr="00D411DA">
            <w:fldChar w:fldCharType="begin"/>
          </w:r>
          <w:r w:rsidR="007B08EA" w:rsidRPr="00D411DA">
            <w:instrText xml:space="preserve"> CITATION Tsa16 \l 1033 </w:instrText>
          </w:r>
          <w:r w:rsidR="007B08EA" w:rsidRPr="00D411DA">
            <w:fldChar w:fldCharType="separate"/>
          </w:r>
          <w:r w:rsidR="007B08EA" w:rsidRPr="00D411DA">
            <w:rPr>
              <w:noProof/>
            </w:rPr>
            <w:t xml:space="preserve"> (Tsarouchi, Makris, &amp; Chryssolouris, 2016)</w:t>
          </w:r>
          <w:r w:rsidR="007B08EA" w:rsidRPr="00D411DA">
            <w:fldChar w:fldCharType="end"/>
          </w:r>
        </w:sdtContent>
      </w:sdt>
      <w:r w:rsidR="007B08EA" w:rsidRPr="00D411DA">
        <w:t>.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1863323586"/>
        <w:docPartObj>
          <w:docPartGallery w:val="Bibliographies"/>
          <w:docPartUnique/>
        </w:docPartObj>
      </w:sdtPr>
      <w:sdtEndPr/>
      <w:sdtContent>
        <w:p w14:paraId="6A12E58B" w14:textId="77777777" w:rsidR="001C0696" w:rsidRPr="00D411DA" w:rsidRDefault="001C0696" w:rsidP="001C0696">
          <w:pPr>
            <w:pStyle w:val="Heading1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D411DA">
            <w:rPr>
              <w:rFonts w:ascii="Times New Roman" w:hAnsi="Times New Roman" w:cs="Times New Roman"/>
              <w:color w:val="auto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2016372301"/>
            <w:bibliography/>
          </w:sdtPr>
          <w:sdtEndPr/>
          <w:sdtContent>
            <w:p w14:paraId="775000DF" w14:textId="77777777" w:rsidR="005D3664" w:rsidRPr="00D411DA" w:rsidRDefault="001C0696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D411DA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D411DA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D411DA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="005D3664" w:rsidRPr="00D411DA">
                <w:rPr>
                  <w:rFonts w:ascii="Times New Roman" w:hAnsi="Times New Roman" w:cs="Times New Roman"/>
                  <w:noProof/>
                </w:rPr>
                <w:t xml:space="preserve">Aaron, Potretzke1, Theodora, Potretzke, B., Knight, A., &amp; Vetter, J. (2016). </w:t>
              </w:r>
              <w:r w:rsidR="005D3664"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Tumor diameter accurately predicts perioperative outcomes in T1.</w:t>
              </w:r>
              <w:r w:rsidR="005D3664" w:rsidRPr="00D411DA">
                <w:rPr>
                  <w:rFonts w:ascii="Times New Roman" w:hAnsi="Times New Roman" w:cs="Times New Roman"/>
                  <w:noProof/>
                </w:rPr>
                <w:t xml:space="preserve"> World J Urol.</w:t>
              </w:r>
            </w:p>
            <w:p w14:paraId="533E6824" w14:textId="02234A2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Almgren, R., &amp; Harts, B. (2007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A Dynamic Algorithm for Smart Order Routing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</w:t>
              </w:r>
              <w:r w:rsidR="00545175">
                <w:rPr>
                  <w:rFonts w:ascii="Times New Roman" w:hAnsi="Times New Roman" w:cs="Times New Roman"/>
                  <w:noProof/>
                </w:rPr>
                <w:t>StreamB</w:t>
              </w:r>
              <w:r w:rsidRPr="00545175">
                <w:rPr>
                  <w:rFonts w:ascii="Times New Roman" w:hAnsi="Times New Roman" w:cs="Times New Roman"/>
                  <w:noProof/>
                </w:rPr>
                <w:t>ase</w:t>
              </w:r>
              <w:r w:rsidRPr="00D411DA">
                <w:rPr>
                  <w:rFonts w:ascii="Times New Roman" w:hAnsi="Times New Roman" w:cs="Times New Roman"/>
                  <w:noProof/>
                </w:rPr>
                <w:t>.</w:t>
              </w:r>
            </w:p>
            <w:p w14:paraId="1C2E141B" w14:textId="1714A845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Almgren, R., &amp; Harts, B. (n.d.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A Dynamic Algorithm for Smart Order Routing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StreamBase White </w:t>
              </w:r>
              <w:r w:rsidRPr="00545175">
                <w:rPr>
                  <w:rFonts w:ascii="Times New Roman" w:hAnsi="Times New Roman" w:cs="Times New Roman"/>
                  <w:noProof/>
                </w:rPr>
                <w:t>Paper.</w:t>
              </w:r>
            </w:p>
            <w:p w14:paraId="2EC62048" w14:textId="2439D4D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Andreou, E., Ghysels, E., &amp; Kourtellos, A. (2010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Regression models with mixed sampling frequencies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</w:t>
              </w:r>
              <w:r w:rsidR="00545175">
                <w:rPr>
                  <w:rFonts w:ascii="Times New Roman" w:hAnsi="Times New Roman" w:cs="Times New Roman"/>
                  <w:noProof/>
                </w:rPr>
                <w:t>j</w:t>
              </w:r>
              <w:r w:rsidRPr="00545175">
                <w:rPr>
                  <w:rFonts w:ascii="Times New Roman" w:hAnsi="Times New Roman" w:cs="Times New Roman"/>
                  <w:noProof/>
                </w:rPr>
                <w:t>ournal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of Econometrics.</w:t>
              </w:r>
            </w:p>
            <w:p w14:paraId="01D14725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Ashrafian, H. (2015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Intelligent robots must uphold human rights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London: Nature.</w:t>
              </w:r>
            </w:p>
            <w:p w14:paraId="54A319E0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Branson, S., Van Horn, G., &amp; Wah, C. (2014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The Ignorant Led by the Blind: A Hybrid Human–Machine Vision System for Fine-Grained Categorization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International Journal of Computer Vision</w:t>
              </w:r>
              <w:r w:rsidRPr="008E38F9">
                <w:rPr>
                  <w:rFonts w:ascii="Times New Roman" w:hAnsi="Times New Roman" w:cs="Times New Roman"/>
                  <w:noProof/>
                </w:rPr>
                <w:t>,.</w:t>
              </w:r>
            </w:p>
            <w:p w14:paraId="10249281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Breazeal, C. (2003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Emotion and sociable humanoid robots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International Journal of Human-Computer Studies.</w:t>
              </w:r>
            </w:p>
            <w:p w14:paraId="66150719" w14:textId="7BC9BBD5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Dautenhahn, K. (2007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Socially intelligent robots: dimensions of </w:t>
              </w:r>
              <w:r w:rsidRPr="00545175">
                <w:rPr>
                  <w:rFonts w:ascii="Times New Roman" w:hAnsi="Times New Roman" w:cs="Times New Roman"/>
                  <w:i/>
                  <w:iCs/>
                  <w:noProof/>
                </w:rPr>
                <w:t>human</w:t>
              </w:r>
              <w:r w:rsidR="00545175">
                <w:rPr>
                  <w:rFonts w:ascii="Times New Roman" w:hAnsi="Times New Roman" w:cs="Times New Roman"/>
                  <w:i/>
                  <w:iCs/>
                  <w:noProof/>
                </w:rPr>
                <w:t>-</w:t>
              </w:r>
              <w:r w:rsidRPr="00545175">
                <w:rPr>
                  <w:rFonts w:ascii="Times New Roman" w:hAnsi="Times New Roman" w:cs="Times New Roman"/>
                  <w:i/>
                  <w:iCs/>
                  <w:noProof/>
                </w:rPr>
                <w:t>robot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 interaction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The Royal </w:t>
              </w:r>
              <w:r w:rsidRPr="00545175">
                <w:rPr>
                  <w:rFonts w:ascii="Times New Roman" w:hAnsi="Times New Roman" w:cs="Times New Roman"/>
                  <w:noProof/>
                </w:rPr>
                <w:t>society</w:t>
              </w:r>
              <w:r w:rsidRPr="00D411DA">
                <w:rPr>
                  <w:rFonts w:ascii="Times New Roman" w:hAnsi="Times New Roman" w:cs="Times New Roman"/>
                  <w:noProof/>
                </w:rPr>
                <w:t>.</w:t>
              </w:r>
            </w:p>
            <w:p w14:paraId="4FBE38AD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Desideri, L., Ottaviani, C., &amp; Malavasi, M. (2019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Emotional processes in human-robot interaction during brief cognitive testing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Computers in Human Behavior.</w:t>
              </w:r>
            </w:p>
            <w:p w14:paraId="4F912295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lastRenderedPageBreak/>
                <w:t xml:space="preserve">Dysvik, A. (2014). </w:t>
              </w:r>
              <w:r w:rsidRPr="001A2D88">
                <w:rPr>
                  <w:rFonts w:ascii="Times New Roman" w:hAnsi="Times New Roman" w:cs="Times New Roman"/>
                  <w:noProof/>
                </w:rPr>
                <w:t>Leadership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of creative ideas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FROM CREATIVE IDEA GENERATION TO THEIR IMPLEMENTATION</w:t>
              </w:r>
              <w:r w:rsidRPr="00D411DA">
                <w:rPr>
                  <w:rFonts w:ascii="Times New Roman" w:hAnsi="Times New Roman" w:cs="Times New Roman"/>
                  <w:noProof/>
                </w:rPr>
                <w:t>. Retrieved from FROM CREATIVE IDEA GENERATION TO THEIR IMPLEMENTATION: https://www.bi.edu/research/business-review/articles/2014/11/leadership-of-creative-ideas/</w:t>
              </w:r>
            </w:p>
            <w:p w14:paraId="0DE890E3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Ejimabo, N. O. (May 28, 2015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The Influence of Decision Making in Organizational Leadership and Management Activities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Wayland Baptist University Fairbanks. Retrieved from https://www.omicsonline.org/open-access/the-influence-of-decision-making-in-organizational-leadership-and-management-activities-2169-026X-1000138.php?aid=54660</w:t>
              </w:r>
            </w:p>
            <w:p w14:paraId="2E0B1761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Ekonga, U., Liua, H., </w:t>
              </w:r>
              <w:r w:rsidRPr="001A2D88">
                <w:rPr>
                  <w:rFonts w:ascii="Times New Roman" w:hAnsi="Times New Roman" w:cs="Times New Roman"/>
                  <w:noProof/>
                </w:rPr>
                <w:t>aHugo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, B., HoLing, A. S., &amp; Chan, b. Y. (2014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A study of neural-network-based classifiers for material classification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Neurocomputing</w:t>
              </w:r>
              <w:r w:rsidRPr="001A2D88">
                <w:rPr>
                  <w:rFonts w:ascii="Times New Roman" w:hAnsi="Times New Roman" w:cs="Times New Roman"/>
                  <w:noProof/>
                </w:rPr>
                <w:t>, .</w:t>
              </w:r>
            </w:p>
            <w:p w14:paraId="7A8C9F94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FOUCAULT, T., &amp; MENKVELD, A. J. (2008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Competition for Order Flow and Smart Order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THE JOURNAL OF </w:t>
              </w:r>
              <w:bookmarkStart w:id="1" w:name="_GoBack"/>
              <w:r w:rsidRPr="00D411DA">
                <w:rPr>
                  <w:rFonts w:ascii="Times New Roman" w:hAnsi="Times New Roman" w:cs="Times New Roman"/>
                  <w:noProof/>
                </w:rPr>
                <w:t>FINANCE</w:t>
              </w:r>
              <w:bookmarkEnd w:id="1"/>
              <w:r w:rsidRPr="00D411DA">
                <w:rPr>
                  <w:rFonts w:ascii="Times New Roman" w:hAnsi="Times New Roman" w:cs="Times New Roman"/>
                  <w:noProof/>
                </w:rPr>
                <w:t>.</w:t>
              </w:r>
            </w:p>
            <w:p w14:paraId="7FD2EB92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investing, f. (2017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7 Things to Know About Investing With Liquid Alts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Retrieved from </w:t>
              </w:r>
              <w:r w:rsidRPr="001A2D88">
                <w:rPr>
                  <w:rFonts w:ascii="Times New Roman" w:hAnsi="Times New Roman" w:cs="Times New Roman"/>
                  <w:noProof/>
                </w:rPr>
                <w:t>salientpartners</w:t>
              </w:r>
              <w:r w:rsidRPr="00D411DA">
                <w:rPr>
                  <w:rFonts w:ascii="Times New Roman" w:hAnsi="Times New Roman" w:cs="Times New Roman"/>
                  <w:noProof/>
                </w:rPr>
                <w:t>: http://www.salientpartners.com/wp-content/uploads/salient-whitepaper-seven-things-about-investing-with-liquid-alts.pdf</w:t>
              </w:r>
            </w:p>
            <w:p w14:paraId="59A43527" w14:textId="3D60F7D4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Jiang, Z., Sun, Y., &amp; Gao, P. (2016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Compliance control based on PSO algorithm to improve the feeling during physical </w:t>
              </w:r>
              <w:r w:rsidRPr="001A2D88">
                <w:rPr>
                  <w:rFonts w:ascii="Times New Roman" w:hAnsi="Times New Roman" w:cs="Times New Roman"/>
                  <w:i/>
                  <w:iCs/>
                  <w:noProof/>
                </w:rPr>
                <w:t>human</w:t>
              </w:r>
              <w:r w:rsidR="001A2D88">
                <w:rPr>
                  <w:rFonts w:ascii="Times New Roman" w:hAnsi="Times New Roman" w:cs="Times New Roman"/>
                  <w:i/>
                  <w:iCs/>
                  <w:noProof/>
                </w:rPr>
                <w:t>-</w:t>
              </w:r>
              <w:r w:rsidRPr="001A2D88">
                <w:rPr>
                  <w:rFonts w:ascii="Times New Roman" w:hAnsi="Times New Roman" w:cs="Times New Roman"/>
                  <w:i/>
                  <w:iCs/>
                  <w:noProof/>
                </w:rPr>
                <w:t>robot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 interaction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Robotics and Biomimetics.</w:t>
              </w:r>
            </w:p>
            <w:p w14:paraId="0B97EF6A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Johnson, P. J., Schmidt, D. E., &amp; Duvvuri, U. M. (2014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Output control of </w:t>
              </w:r>
              <w:r w:rsidRPr="001A2D88">
                <w:rPr>
                  <w:rFonts w:ascii="Times New Roman" w:hAnsi="Times New Roman" w:cs="Times New Roman"/>
                  <w:i/>
                  <w:iCs/>
                  <w:noProof/>
                </w:rPr>
                <w:t>da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 Vinci surgical system's surgical graspers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Journal of Surgical Research.</w:t>
              </w:r>
            </w:p>
            <w:p w14:paraId="5EC86B9B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Karagiannidisa, I., &amp; Vozlyublennaia, N. (2016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Limits to mutual funds' ability to rely on mean/variance optimization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Elsevier.</w:t>
              </w:r>
            </w:p>
            <w:p w14:paraId="49D4F8B1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Kearns, M., &amp; Singh, S. (2002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Near-Optimal Reinforcement Learning in Polynomial Time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Machine Learning.</w:t>
              </w:r>
            </w:p>
            <w:p w14:paraId="0A5580E9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Krach, S., Hegel, F., &amp; Wrede, B. (2008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Can machines think? Interaction and perspective taking with robots investigated via fMRI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PloS one.</w:t>
              </w:r>
            </w:p>
            <w:p w14:paraId="0D3F1F9F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Kumaresan, M., &amp; Krejic, N. ( 2015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Optimal trading of algorithmic orders in a liquidity fragmented market place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New York: Annals of Operations Research.</w:t>
              </w:r>
            </w:p>
            <w:p w14:paraId="49ACDA59" w14:textId="7CF4CB31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Lee, W., &amp; Kim, D. (2017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History-Based </w:t>
              </w:r>
              <w:r w:rsidRPr="001A2D88">
                <w:rPr>
                  <w:rFonts w:ascii="Times New Roman" w:hAnsi="Times New Roman" w:cs="Times New Roman"/>
                  <w:i/>
                  <w:iCs/>
                  <w:noProof/>
                </w:rPr>
                <w:t>Response</w:t>
              </w:r>
              <w:r w:rsidR="001A2D88">
                <w:rPr>
                  <w:rFonts w:ascii="Times New Roman" w:hAnsi="Times New Roman" w:cs="Times New Roman"/>
                  <w:i/>
                  <w:iCs/>
                  <w:noProof/>
                </w:rPr>
                <w:t>-</w:t>
              </w:r>
              <w:r w:rsidRPr="001A2D88">
                <w:rPr>
                  <w:rFonts w:ascii="Times New Roman" w:hAnsi="Times New Roman" w:cs="Times New Roman"/>
                  <w:i/>
                  <w:iCs/>
                  <w:noProof/>
                </w:rPr>
                <w:t>Threshold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 Model for Division of Labor in Multi-Agent Systems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Sensors (Basel, Switzerland).</w:t>
              </w:r>
            </w:p>
            <w:p w14:paraId="07415C08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1A2D88">
                <w:rPr>
                  <w:rFonts w:ascii="Times New Roman" w:hAnsi="Times New Roman" w:cs="Times New Roman"/>
                  <w:noProof/>
                </w:rPr>
                <w:t>lumenlearning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. (n.d.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Defining Leadership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. Retrieved from </w:t>
              </w:r>
              <w:r w:rsidRPr="001A2D88">
                <w:rPr>
                  <w:rFonts w:ascii="Times New Roman" w:hAnsi="Times New Roman" w:cs="Times New Roman"/>
                  <w:noProof/>
                </w:rPr>
                <w:t>relationship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between leaders and followers: https://courses.lumenlearning.com/boundless-management/chapter/defining-leadership/</w:t>
              </w:r>
            </w:p>
            <w:p w14:paraId="71744E42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Lynch, K. (2015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Robot astronaut Kirobo sets two Guinness World Records titles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Guinness World Records Ltd.</w:t>
              </w:r>
            </w:p>
            <w:p w14:paraId="15EB3264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Mankiw, G. (1991). Principles of Microeconomics. </w:t>
              </w:r>
              <w:r w:rsidRPr="001A2D88">
                <w:rPr>
                  <w:rFonts w:ascii="Times New Roman" w:hAnsi="Times New Roman" w:cs="Times New Roman"/>
                  <w:noProof/>
                </w:rPr>
                <w:t>In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Understand how various factors shift supply or demand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(pp. 2nd edition, Chapter 4.). California State University, </w:t>
              </w:r>
              <w:r w:rsidRPr="001A2D88">
                <w:rPr>
                  <w:rFonts w:ascii="Times New Roman" w:hAnsi="Times New Roman" w:cs="Times New Roman"/>
                  <w:noProof/>
                </w:rPr>
                <w:t>Northridge .</w:t>
              </w:r>
            </w:p>
            <w:p w14:paraId="7AF8D5E8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Maurtua, I., Ibarguren, A., &amp; Kildal, J. (2017). </w:t>
              </w:r>
              <w:r w:rsidRPr="001A2D88">
                <w:rPr>
                  <w:rFonts w:ascii="Times New Roman" w:hAnsi="Times New Roman" w:cs="Times New Roman"/>
                  <w:i/>
                  <w:iCs/>
                  <w:noProof/>
                </w:rPr>
                <w:t>Human–robot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 collaboration in industrial applications: Safety, interaction </w:t>
              </w:r>
              <w:r w:rsidRPr="001A2D88">
                <w:rPr>
                  <w:rFonts w:ascii="Times New Roman" w:hAnsi="Times New Roman" w:cs="Times New Roman"/>
                  <w:i/>
                  <w:iCs/>
                  <w:noProof/>
                </w:rPr>
                <w:t>and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 trust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International Journal of Advanced Robotic Systems.</w:t>
              </w:r>
            </w:p>
            <w:p w14:paraId="37330C3C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lastRenderedPageBreak/>
                <w:t xml:space="preserve">Mettaa, G., Natalea, L., NoriaGiulio, F., David, S., Luciano, V., &amp; Claesvon, F. (2010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The iCub humanoid robot: An open-systems platform for research in cognitive development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Science Direct.</w:t>
              </w:r>
            </w:p>
            <w:p w14:paraId="3C692374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mindtools. (n.d.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Core Leadership Theories</w:t>
              </w:r>
              <w:r w:rsidRPr="00D411DA">
                <w:rPr>
                  <w:rFonts w:ascii="Times New Roman" w:hAnsi="Times New Roman" w:cs="Times New Roman"/>
                  <w:noProof/>
                </w:rPr>
                <w:t>. Retrieved from Learning the Foundations of Leadership: https://www.mindtools.com/pages/article/leadership-theories.htm</w:t>
              </w:r>
            </w:p>
            <w:p w14:paraId="2881E1D3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Neto, P., Pires, J. N., &amp; Moreira, A. P. (2010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High-level programming and control for industrial robotics: using a hand-held accelerometer-based input device for gesture and posture recognition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The Industrial Robot.</w:t>
              </w:r>
            </w:p>
            <w:p w14:paraId="19C11679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Park, J.-s., &amp; Kim, J.-h. (2015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Emotional information processing based on feature vector enhancement and selection for human-computer interaction via speech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New York: Telecommunication Systems</w:t>
              </w:r>
              <w:r w:rsidRPr="001A2D88">
                <w:rPr>
                  <w:rFonts w:ascii="Times New Roman" w:hAnsi="Times New Roman" w:cs="Times New Roman"/>
                  <w:noProof/>
                </w:rPr>
                <w:t>; .</w:t>
              </w:r>
            </w:p>
            <w:p w14:paraId="1F87E9FD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Parloff, R. (2016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WHY DEEP LEARNING IS SUDDENLY CHANGING YOUR LIFE</w:t>
              </w:r>
              <w:r w:rsidRPr="00D411DA">
                <w:rPr>
                  <w:rFonts w:ascii="Times New Roman" w:hAnsi="Times New Roman" w:cs="Times New Roman"/>
                  <w:noProof/>
                </w:rPr>
                <w:t>. Retrieved from fortune: http://fortune.com/ai-artificial-intelligence-deep-machine-learning/</w:t>
              </w:r>
            </w:p>
            <w:p w14:paraId="3C285412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Richert, A., Shehadeh, M., Müller, S., Schröder, S., &amp; Jeschke, S. (2016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Robotic Workmates: Hybrid Human-Robot-Teams in </w:t>
              </w:r>
              <w:r w:rsidRPr="008E38F9">
                <w:rPr>
                  <w:rFonts w:ascii="Times New Roman" w:hAnsi="Times New Roman" w:cs="Times New Roman"/>
                  <w:i/>
                  <w:iCs/>
                  <w:noProof/>
                </w:rPr>
                <w:t>the Industry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 4.0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International Conference on e-Learning.</w:t>
              </w:r>
            </w:p>
            <w:p w14:paraId="722E031D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Roberts, G., &amp; Sutton, R. (2009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Advances in Unmanned Marine Vehicles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The Institution of Engineering and Technology.</w:t>
              </w:r>
            </w:p>
            <w:p w14:paraId="6A3A61CC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Rodriguez, W., Zalewski, J., &amp; Kirche, E. (2007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Beyond Intelligent Agents: E-Sensors for Supporting Supply Chain Collaboration and Preventing the Bullwhip Effect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International Journal of E-Collaboration.</w:t>
              </w:r>
            </w:p>
            <w:p w14:paraId="5CC6CF76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8E38F9">
                <w:rPr>
                  <w:rFonts w:ascii="Times New Roman" w:hAnsi="Times New Roman" w:cs="Times New Roman"/>
                  <w:noProof/>
                </w:rPr>
                <w:t>simplyeducate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.me. (n.d.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INFORMATION SYSTEM: ITS DEFINITION AND ROLE IN DECISION MAKING</w:t>
              </w:r>
              <w:r w:rsidRPr="00D411DA">
                <w:rPr>
                  <w:rFonts w:ascii="Times New Roman" w:hAnsi="Times New Roman" w:cs="Times New Roman"/>
                  <w:noProof/>
                </w:rPr>
                <w:t>. Retrieved from Definition of Information System: http://simplyeducate.me/category/statistics/</w:t>
              </w:r>
            </w:p>
            <w:p w14:paraId="5211C17A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Subramanian, R., Spalding, E., &amp; Ferrier, N. (2013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A high throughput robot system for machine </w:t>
              </w:r>
              <w:r w:rsidRPr="008E38F9">
                <w:rPr>
                  <w:rFonts w:ascii="Times New Roman" w:hAnsi="Times New Roman" w:cs="Times New Roman"/>
                  <w:i/>
                  <w:iCs/>
                  <w:noProof/>
                </w:rPr>
                <w:t>vision based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 plant phenotype studies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Machine Vision and Applications (.</w:t>
              </w:r>
            </w:p>
            <w:p w14:paraId="0E383679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Tsarouchi, P., Makris, S., &amp; Chryssolouris, G. (2016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Human-robot interaction review and challenges on task planning and programming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International Journal of Computer Integrated Manufacturing</w:t>
              </w:r>
              <w:r w:rsidRPr="008E38F9">
                <w:rPr>
                  <w:rFonts w:ascii="Times New Roman" w:hAnsi="Times New Roman" w:cs="Times New Roman"/>
                  <w:noProof/>
                </w:rPr>
                <w:t>,.</w:t>
              </w:r>
            </w:p>
            <w:p w14:paraId="1D8E6892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Weisberger, D. (n.d.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Measuring Execution Quality: The Blind Men and the Elephant</w:t>
              </w:r>
              <w:r w:rsidRPr="00D411DA">
                <w:rPr>
                  <w:rFonts w:ascii="Times New Roman" w:hAnsi="Times New Roman" w:cs="Times New Roman"/>
                  <w:noProof/>
                </w:rPr>
                <w:t>. Retrieved from Trading Services at Markit: http://www.markit.com/Commentary/Get/16122016-In-My-Opinion-The-Blind-Men-and-the-Elephant</w:t>
              </w:r>
            </w:p>
            <w:p w14:paraId="7B4E6DBF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8E38F9">
                <w:rPr>
                  <w:rFonts w:ascii="Times New Roman" w:hAnsi="Times New Roman" w:cs="Times New Roman"/>
                  <w:noProof/>
                </w:rPr>
                <w:t>World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, P. S. (2018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>Phil's Stock World: A Robot Now Runs AllianceBernstein's Fixed Income Trading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ProQuest Central.</w:t>
              </w:r>
            </w:p>
            <w:p w14:paraId="0AD527E2" w14:textId="77777777" w:rsidR="005D3664" w:rsidRPr="00D411DA" w:rsidRDefault="005D3664" w:rsidP="005D3664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D411DA">
                <w:rPr>
                  <w:rFonts w:ascii="Times New Roman" w:hAnsi="Times New Roman" w:cs="Times New Roman"/>
                  <w:noProof/>
                </w:rPr>
                <w:t xml:space="preserve">Zhao, Y., Liu, Q., &amp; Xu, W. (2017). 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Dynamic and unified </w:t>
              </w:r>
              <w:r w:rsidRPr="008E38F9">
                <w:rPr>
                  <w:rFonts w:ascii="Times New Roman" w:hAnsi="Times New Roman" w:cs="Times New Roman"/>
                  <w:i/>
                  <w:iCs/>
                  <w:noProof/>
                </w:rPr>
                <w:t>modelling</w:t>
              </w:r>
              <w:r w:rsidRPr="00D411DA">
                <w:rPr>
                  <w:rFonts w:ascii="Times New Roman" w:hAnsi="Times New Roman" w:cs="Times New Roman"/>
                  <w:i/>
                  <w:iCs/>
                  <w:noProof/>
                </w:rPr>
                <w:t xml:space="preserve"> of sustainable manufacturing capability for industrial robots in cloud manufacturing.</w:t>
              </w:r>
              <w:r w:rsidRPr="00D411DA">
                <w:rPr>
                  <w:rFonts w:ascii="Times New Roman" w:hAnsi="Times New Roman" w:cs="Times New Roman"/>
                  <w:noProof/>
                </w:rPr>
                <w:t xml:space="preserve"> The International Journal of Advanced Manufacturing Technology.</w:t>
              </w:r>
            </w:p>
            <w:p w14:paraId="609267A3" w14:textId="77777777" w:rsidR="001C0696" w:rsidRPr="00D411DA" w:rsidRDefault="001C0696" w:rsidP="005D3664">
              <w:pPr>
                <w:rPr>
                  <w:rFonts w:ascii="Times New Roman" w:hAnsi="Times New Roman" w:cs="Times New Roman"/>
                  <w:sz w:val="24"/>
                  <w:szCs w:val="24"/>
                </w:rPr>
              </w:pPr>
              <w:r w:rsidRPr="00D411DA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5BBE4ECF" w14:textId="77777777" w:rsidR="007B08EA" w:rsidRPr="00D411DA" w:rsidRDefault="007B08EA" w:rsidP="00CB6269">
      <w:pPr>
        <w:pStyle w:val="NormalWeb"/>
        <w:spacing w:line="480" w:lineRule="auto"/>
      </w:pPr>
    </w:p>
    <w:p w14:paraId="281FFD9B" w14:textId="6668ABDB" w:rsidR="00633D8A" w:rsidRPr="00D411DA" w:rsidRDefault="00633D8A" w:rsidP="00831E1F">
      <w:pPr>
        <w:rPr>
          <w:rFonts w:ascii="Times New Roman" w:hAnsi="Times New Roman" w:cs="Times New Roman"/>
          <w:sz w:val="24"/>
          <w:szCs w:val="24"/>
        </w:rPr>
      </w:pPr>
    </w:p>
    <w:sectPr w:rsidR="00633D8A" w:rsidRPr="00D411DA" w:rsidSect="00CA3C3B">
      <w:pgSz w:w="12240" w:h="15840"/>
      <w:pgMar w:top="1530" w:right="72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2B46A4"/>
    <w:multiLevelType w:val="hybridMultilevel"/>
    <w:tmpl w:val="82FC6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0MTIyNjCxsDAyNTBV0lEKTi0uzszPAykwrgUAiw5ZvCwAAAA="/>
  </w:docVars>
  <w:rsids>
    <w:rsidRoot w:val="005B4712"/>
    <w:rsid w:val="00002E4B"/>
    <w:rsid w:val="0000450F"/>
    <w:rsid w:val="000045AA"/>
    <w:rsid w:val="000055B4"/>
    <w:rsid w:val="000071A8"/>
    <w:rsid w:val="00010DDF"/>
    <w:rsid w:val="0001496A"/>
    <w:rsid w:val="00014C49"/>
    <w:rsid w:val="000203AC"/>
    <w:rsid w:val="00020EEF"/>
    <w:rsid w:val="00021AC7"/>
    <w:rsid w:val="00031AEB"/>
    <w:rsid w:val="000334DC"/>
    <w:rsid w:val="00035FE7"/>
    <w:rsid w:val="00036216"/>
    <w:rsid w:val="000369F9"/>
    <w:rsid w:val="00037D8A"/>
    <w:rsid w:val="00040DA7"/>
    <w:rsid w:val="000414B7"/>
    <w:rsid w:val="00041C22"/>
    <w:rsid w:val="00042248"/>
    <w:rsid w:val="00044342"/>
    <w:rsid w:val="00047EBB"/>
    <w:rsid w:val="000506D9"/>
    <w:rsid w:val="00050CDA"/>
    <w:rsid w:val="000531E3"/>
    <w:rsid w:val="000567F8"/>
    <w:rsid w:val="000613AD"/>
    <w:rsid w:val="000615E5"/>
    <w:rsid w:val="0006170A"/>
    <w:rsid w:val="00061DC9"/>
    <w:rsid w:val="00063AD8"/>
    <w:rsid w:val="0007368D"/>
    <w:rsid w:val="000745BF"/>
    <w:rsid w:val="00075719"/>
    <w:rsid w:val="00076D87"/>
    <w:rsid w:val="000771CA"/>
    <w:rsid w:val="00077B05"/>
    <w:rsid w:val="00082941"/>
    <w:rsid w:val="000834BC"/>
    <w:rsid w:val="000861B1"/>
    <w:rsid w:val="000862A8"/>
    <w:rsid w:val="00090C3C"/>
    <w:rsid w:val="00091AB4"/>
    <w:rsid w:val="00092ADA"/>
    <w:rsid w:val="000974B6"/>
    <w:rsid w:val="000A14ED"/>
    <w:rsid w:val="000A23A4"/>
    <w:rsid w:val="000A2FDE"/>
    <w:rsid w:val="000A3DCB"/>
    <w:rsid w:val="000A4115"/>
    <w:rsid w:val="000A676E"/>
    <w:rsid w:val="000A7385"/>
    <w:rsid w:val="000B5413"/>
    <w:rsid w:val="000B6A5B"/>
    <w:rsid w:val="000B74F6"/>
    <w:rsid w:val="000C3177"/>
    <w:rsid w:val="000C3649"/>
    <w:rsid w:val="000C4393"/>
    <w:rsid w:val="000C4CD2"/>
    <w:rsid w:val="000C6182"/>
    <w:rsid w:val="000C6B54"/>
    <w:rsid w:val="000D3609"/>
    <w:rsid w:val="000D374B"/>
    <w:rsid w:val="000E1E11"/>
    <w:rsid w:val="000E1FD9"/>
    <w:rsid w:val="000E697C"/>
    <w:rsid w:val="000E6AFB"/>
    <w:rsid w:val="000F2C45"/>
    <w:rsid w:val="000F3FF4"/>
    <w:rsid w:val="000F5AF9"/>
    <w:rsid w:val="001059FB"/>
    <w:rsid w:val="00107BB6"/>
    <w:rsid w:val="001103DB"/>
    <w:rsid w:val="00112437"/>
    <w:rsid w:val="0011634C"/>
    <w:rsid w:val="0011685B"/>
    <w:rsid w:val="001206BF"/>
    <w:rsid w:val="0012566F"/>
    <w:rsid w:val="00133085"/>
    <w:rsid w:val="001352C8"/>
    <w:rsid w:val="00135463"/>
    <w:rsid w:val="00141C84"/>
    <w:rsid w:val="0014410F"/>
    <w:rsid w:val="001456ED"/>
    <w:rsid w:val="001461F0"/>
    <w:rsid w:val="00146679"/>
    <w:rsid w:val="00150FD3"/>
    <w:rsid w:val="00152A30"/>
    <w:rsid w:val="00154311"/>
    <w:rsid w:val="00155F5E"/>
    <w:rsid w:val="00160A6D"/>
    <w:rsid w:val="00160B73"/>
    <w:rsid w:val="001610A4"/>
    <w:rsid w:val="00161E15"/>
    <w:rsid w:val="00163C6E"/>
    <w:rsid w:val="001659FC"/>
    <w:rsid w:val="00170F63"/>
    <w:rsid w:val="00176673"/>
    <w:rsid w:val="00176E00"/>
    <w:rsid w:val="00177BFF"/>
    <w:rsid w:val="001805F8"/>
    <w:rsid w:val="00180950"/>
    <w:rsid w:val="00180BEB"/>
    <w:rsid w:val="0018450A"/>
    <w:rsid w:val="00190416"/>
    <w:rsid w:val="0019376A"/>
    <w:rsid w:val="001964B0"/>
    <w:rsid w:val="00197849"/>
    <w:rsid w:val="001A0744"/>
    <w:rsid w:val="001A180D"/>
    <w:rsid w:val="001A2D88"/>
    <w:rsid w:val="001A4524"/>
    <w:rsid w:val="001B0119"/>
    <w:rsid w:val="001B1BB6"/>
    <w:rsid w:val="001B6CFE"/>
    <w:rsid w:val="001B7AB2"/>
    <w:rsid w:val="001B7DB2"/>
    <w:rsid w:val="001C0696"/>
    <w:rsid w:val="001C069F"/>
    <w:rsid w:val="001C1C7B"/>
    <w:rsid w:val="001C2E4B"/>
    <w:rsid w:val="001C3C14"/>
    <w:rsid w:val="001C40B9"/>
    <w:rsid w:val="001C477B"/>
    <w:rsid w:val="001C5E57"/>
    <w:rsid w:val="001C6AE9"/>
    <w:rsid w:val="001D40E3"/>
    <w:rsid w:val="001D45E7"/>
    <w:rsid w:val="001D4D06"/>
    <w:rsid w:val="001E249A"/>
    <w:rsid w:val="001E40B3"/>
    <w:rsid w:val="001E6F4C"/>
    <w:rsid w:val="001F01C1"/>
    <w:rsid w:val="001F12A7"/>
    <w:rsid w:val="001F2DF7"/>
    <w:rsid w:val="001F2E6D"/>
    <w:rsid w:val="001F7503"/>
    <w:rsid w:val="001F7C59"/>
    <w:rsid w:val="002004E0"/>
    <w:rsid w:val="00200D1B"/>
    <w:rsid w:val="00204B51"/>
    <w:rsid w:val="0020762F"/>
    <w:rsid w:val="0020785E"/>
    <w:rsid w:val="00212C96"/>
    <w:rsid w:val="002167D0"/>
    <w:rsid w:val="00221FDE"/>
    <w:rsid w:val="00224198"/>
    <w:rsid w:val="002262C8"/>
    <w:rsid w:val="00226D21"/>
    <w:rsid w:val="002307F3"/>
    <w:rsid w:val="00230B29"/>
    <w:rsid w:val="00232AE8"/>
    <w:rsid w:val="00233219"/>
    <w:rsid w:val="0023407A"/>
    <w:rsid w:val="002372EA"/>
    <w:rsid w:val="00244648"/>
    <w:rsid w:val="002515D7"/>
    <w:rsid w:val="00251A20"/>
    <w:rsid w:val="00251B94"/>
    <w:rsid w:val="00251EE1"/>
    <w:rsid w:val="0025605E"/>
    <w:rsid w:val="00260EB6"/>
    <w:rsid w:val="00261AE3"/>
    <w:rsid w:val="002621AE"/>
    <w:rsid w:val="00264CD8"/>
    <w:rsid w:val="00267330"/>
    <w:rsid w:val="00267413"/>
    <w:rsid w:val="00271022"/>
    <w:rsid w:val="002765CE"/>
    <w:rsid w:val="00280C00"/>
    <w:rsid w:val="002811B6"/>
    <w:rsid w:val="002813D2"/>
    <w:rsid w:val="00282853"/>
    <w:rsid w:val="00282A59"/>
    <w:rsid w:val="002863D9"/>
    <w:rsid w:val="00293698"/>
    <w:rsid w:val="00297ACD"/>
    <w:rsid w:val="002A7ECD"/>
    <w:rsid w:val="002B02DD"/>
    <w:rsid w:val="002B1134"/>
    <w:rsid w:val="002B3304"/>
    <w:rsid w:val="002B46C4"/>
    <w:rsid w:val="002B6F2B"/>
    <w:rsid w:val="002C0B42"/>
    <w:rsid w:val="002C6BC9"/>
    <w:rsid w:val="002D1ACD"/>
    <w:rsid w:val="002D5CA7"/>
    <w:rsid w:val="002E3A55"/>
    <w:rsid w:val="002E4E6D"/>
    <w:rsid w:val="002E6E60"/>
    <w:rsid w:val="002E747C"/>
    <w:rsid w:val="002F266E"/>
    <w:rsid w:val="002F344C"/>
    <w:rsid w:val="00300FE5"/>
    <w:rsid w:val="0030260C"/>
    <w:rsid w:val="00303930"/>
    <w:rsid w:val="003060DC"/>
    <w:rsid w:val="00312252"/>
    <w:rsid w:val="00312704"/>
    <w:rsid w:val="00314404"/>
    <w:rsid w:val="0031678A"/>
    <w:rsid w:val="00326D0A"/>
    <w:rsid w:val="003272E6"/>
    <w:rsid w:val="003325FD"/>
    <w:rsid w:val="00332DB6"/>
    <w:rsid w:val="0033318F"/>
    <w:rsid w:val="003336CA"/>
    <w:rsid w:val="003337ED"/>
    <w:rsid w:val="003407FB"/>
    <w:rsid w:val="00340B7F"/>
    <w:rsid w:val="00343513"/>
    <w:rsid w:val="003437A7"/>
    <w:rsid w:val="00343D4D"/>
    <w:rsid w:val="003450A6"/>
    <w:rsid w:val="00345540"/>
    <w:rsid w:val="003518F1"/>
    <w:rsid w:val="0035257C"/>
    <w:rsid w:val="00353724"/>
    <w:rsid w:val="00354CC8"/>
    <w:rsid w:val="00355EE2"/>
    <w:rsid w:val="003576D6"/>
    <w:rsid w:val="00357D34"/>
    <w:rsid w:val="00360EDB"/>
    <w:rsid w:val="0036297E"/>
    <w:rsid w:val="00362F56"/>
    <w:rsid w:val="00364750"/>
    <w:rsid w:val="00367E26"/>
    <w:rsid w:val="003715E6"/>
    <w:rsid w:val="003719BC"/>
    <w:rsid w:val="003741CC"/>
    <w:rsid w:val="00375963"/>
    <w:rsid w:val="00394E87"/>
    <w:rsid w:val="00395CFC"/>
    <w:rsid w:val="00395DC9"/>
    <w:rsid w:val="00397A57"/>
    <w:rsid w:val="00397E8A"/>
    <w:rsid w:val="003A1E1D"/>
    <w:rsid w:val="003A7C84"/>
    <w:rsid w:val="003B0EED"/>
    <w:rsid w:val="003B1A81"/>
    <w:rsid w:val="003B3592"/>
    <w:rsid w:val="003B7E8A"/>
    <w:rsid w:val="003C114A"/>
    <w:rsid w:val="003C2730"/>
    <w:rsid w:val="003C2BF1"/>
    <w:rsid w:val="003C3AB2"/>
    <w:rsid w:val="003C47A3"/>
    <w:rsid w:val="003C696C"/>
    <w:rsid w:val="003D47E6"/>
    <w:rsid w:val="003E072C"/>
    <w:rsid w:val="003E0AB0"/>
    <w:rsid w:val="003E365B"/>
    <w:rsid w:val="003E59DF"/>
    <w:rsid w:val="003E6AC5"/>
    <w:rsid w:val="003E78C0"/>
    <w:rsid w:val="003E78E7"/>
    <w:rsid w:val="003F03E8"/>
    <w:rsid w:val="003F0526"/>
    <w:rsid w:val="003F1C73"/>
    <w:rsid w:val="003F6294"/>
    <w:rsid w:val="004003D9"/>
    <w:rsid w:val="00400631"/>
    <w:rsid w:val="004067A9"/>
    <w:rsid w:val="0041016C"/>
    <w:rsid w:val="00410B82"/>
    <w:rsid w:val="004170B3"/>
    <w:rsid w:val="0042004C"/>
    <w:rsid w:val="004209B1"/>
    <w:rsid w:val="004217DB"/>
    <w:rsid w:val="00422AA2"/>
    <w:rsid w:val="004244B6"/>
    <w:rsid w:val="00426502"/>
    <w:rsid w:val="00437902"/>
    <w:rsid w:val="004415DC"/>
    <w:rsid w:val="00442A65"/>
    <w:rsid w:val="00444FC4"/>
    <w:rsid w:val="00445E81"/>
    <w:rsid w:val="00447C24"/>
    <w:rsid w:val="0045401C"/>
    <w:rsid w:val="004573C2"/>
    <w:rsid w:val="0046269D"/>
    <w:rsid w:val="00466EC2"/>
    <w:rsid w:val="00467A1A"/>
    <w:rsid w:val="004734E7"/>
    <w:rsid w:val="00474A90"/>
    <w:rsid w:val="00474EF4"/>
    <w:rsid w:val="00475146"/>
    <w:rsid w:val="00476752"/>
    <w:rsid w:val="004776D2"/>
    <w:rsid w:val="00477A67"/>
    <w:rsid w:val="00477E3B"/>
    <w:rsid w:val="00481FFE"/>
    <w:rsid w:val="00482664"/>
    <w:rsid w:val="004851CB"/>
    <w:rsid w:val="00486295"/>
    <w:rsid w:val="004919BF"/>
    <w:rsid w:val="00495EDF"/>
    <w:rsid w:val="00495F6B"/>
    <w:rsid w:val="004976B0"/>
    <w:rsid w:val="004A04D3"/>
    <w:rsid w:val="004A1EAA"/>
    <w:rsid w:val="004A22D9"/>
    <w:rsid w:val="004A2A84"/>
    <w:rsid w:val="004A2D0A"/>
    <w:rsid w:val="004B0F88"/>
    <w:rsid w:val="004B1630"/>
    <w:rsid w:val="004B20FB"/>
    <w:rsid w:val="004B3FBF"/>
    <w:rsid w:val="004B50A2"/>
    <w:rsid w:val="004B59E6"/>
    <w:rsid w:val="004B6A6E"/>
    <w:rsid w:val="004C1A8C"/>
    <w:rsid w:val="004E4B4B"/>
    <w:rsid w:val="004E6B7A"/>
    <w:rsid w:val="004E6E31"/>
    <w:rsid w:val="004F3DAF"/>
    <w:rsid w:val="004F473C"/>
    <w:rsid w:val="004F4C7F"/>
    <w:rsid w:val="005037FA"/>
    <w:rsid w:val="00504BF6"/>
    <w:rsid w:val="00505927"/>
    <w:rsid w:val="00510D45"/>
    <w:rsid w:val="0051132F"/>
    <w:rsid w:val="005154A8"/>
    <w:rsid w:val="005158E6"/>
    <w:rsid w:val="00516FD2"/>
    <w:rsid w:val="0052086E"/>
    <w:rsid w:val="00523C0E"/>
    <w:rsid w:val="005257A4"/>
    <w:rsid w:val="00534308"/>
    <w:rsid w:val="0053705C"/>
    <w:rsid w:val="00537878"/>
    <w:rsid w:val="00537B2A"/>
    <w:rsid w:val="005413E4"/>
    <w:rsid w:val="0054148A"/>
    <w:rsid w:val="005433D8"/>
    <w:rsid w:val="00543FBC"/>
    <w:rsid w:val="00545175"/>
    <w:rsid w:val="00545849"/>
    <w:rsid w:val="005459F6"/>
    <w:rsid w:val="005526C6"/>
    <w:rsid w:val="00553CBA"/>
    <w:rsid w:val="00553E5F"/>
    <w:rsid w:val="00554BA8"/>
    <w:rsid w:val="00555EA6"/>
    <w:rsid w:val="005571FC"/>
    <w:rsid w:val="0056006F"/>
    <w:rsid w:val="00562B18"/>
    <w:rsid w:val="00563AB1"/>
    <w:rsid w:val="00563B3B"/>
    <w:rsid w:val="005658FC"/>
    <w:rsid w:val="00566C99"/>
    <w:rsid w:val="0057450E"/>
    <w:rsid w:val="00574608"/>
    <w:rsid w:val="00574F9B"/>
    <w:rsid w:val="00577899"/>
    <w:rsid w:val="00577922"/>
    <w:rsid w:val="0058019D"/>
    <w:rsid w:val="0058054C"/>
    <w:rsid w:val="00586565"/>
    <w:rsid w:val="00592A4C"/>
    <w:rsid w:val="00593697"/>
    <w:rsid w:val="005954C4"/>
    <w:rsid w:val="005A09FA"/>
    <w:rsid w:val="005A0E48"/>
    <w:rsid w:val="005A2A24"/>
    <w:rsid w:val="005A3E3E"/>
    <w:rsid w:val="005A4853"/>
    <w:rsid w:val="005A48C7"/>
    <w:rsid w:val="005A650C"/>
    <w:rsid w:val="005A6F1D"/>
    <w:rsid w:val="005B4712"/>
    <w:rsid w:val="005B55CA"/>
    <w:rsid w:val="005B66E3"/>
    <w:rsid w:val="005B6EB9"/>
    <w:rsid w:val="005C4767"/>
    <w:rsid w:val="005C5250"/>
    <w:rsid w:val="005C5EC9"/>
    <w:rsid w:val="005C6A25"/>
    <w:rsid w:val="005C7FD8"/>
    <w:rsid w:val="005D0282"/>
    <w:rsid w:val="005D3664"/>
    <w:rsid w:val="005D4B22"/>
    <w:rsid w:val="005E01E6"/>
    <w:rsid w:val="005E0CB7"/>
    <w:rsid w:val="005E0DCB"/>
    <w:rsid w:val="005E11A4"/>
    <w:rsid w:val="005F060F"/>
    <w:rsid w:val="005F2D38"/>
    <w:rsid w:val="005F3C02"/>
    <w:rsid w:val="005F48C9"/>
    <w:rsid w:val="005F6C6F"/>
    <w:rsid w:val="00602790"/>
    <w:rsid w:val="00604504"/>
    <w:rsid w:val="00604984"/>
    <w:rsid w:val="0060664D"/>
    <w:rsid w:val="00607E7C"/>
    <w:rsid w:val="00611F33"/>
    <w:rsid w:val="00612AEE"/>
    <w:rsid w:val="006135BA"/>
    <w:rsid w:val="006151F3"/>
    <w:rsid w:val="006154D4"/>
    <w:rsid w:val="00617E98"/>
    <w:rsid w:val="0062369E"/>
    <w:rsid w:val="00624F20"/>
    <w:rsid w:val="006275B4"/>
    <w:rsid w:val="0062798B"/>
    <w:rsid w:val="00633D8A"/>
    <w:rsid w:val="00634F24"/>
    <w:rsid w:val="0063693E"/>
    <w:rsid w:val="00640C82"/>
    <w:rsid w:val="00642231"/>
    <w:rsid w:val="00642D08"/>
    <w:rsid w:val="00643CBE"/>
    <w:rsid w:val="00650CE3"/>
    <w:rsid w:val="00653B55"/>
    <w:rsid w:val="00657A03"/>
    <w:rsid w:val="00660DBE"/>
    <w:rsid w:val="006630BB"/>
    <w:rsid w:val="0066534D"/>
    <w:rsid w:val="00665E7F"/>
    <w:rsid w:val="00671067"/>
    <w:rsid w:val="006727F3"/>
    <w:rsid w:val="00672C57"/>
    <w:rsid w:val="0067441B"/>
    <w:rsid w:val="00677397"/>
    <w:rsid w:val="00681F59"/>
    <w:rsid w:val="00685513"/>
    <w:rsid w:val="0068584E"/>
    <w:rsid w:val="00687C8B"/>
    <w:rsid w:val="00693185"/>
    <w:rsid w:val="006935C0"/>
    <w:rsid w:val="0069372F"/>
    <w:rsid w:val="00694C9D"/>
    <w:rsid w:val="0069517B"/>
    <w:rsid w:val="006964D1"/>
    <w:rsid w:val="006A6FC6"/>
    <w:rsid w:val="006B128C"/>
    <w:rsid w:val="006B64F6"/>
    <w:rsid w:val="006C0163"/>
    <w:rsid w:val="006C19AB"/>
    <w:rsid w:val="006C6ABF"/>
    <w:rsid w:val="006C7D6F"/>
    <w:rsid w:val="006D02AF"/>
    <w:rsid w:val="006D0841"/>
    <w:rsid w:val="006D19B6"/>
    <w:rsid w:val="006D1F03"/>
    <w:rsid w:val="006E0454"/>
    <w:rsid w:val="006E04E7"/>
    <w:rsid w:val="006E3D9E"/>
    <w:rsid w:val="006E4680"/>
    <w:rsid w:val="006E4B99"/>
    <w:rsid w:val="006F112F"/>
    <w:rsid w:val="006F1524"/>
    <w:rsid w:val="006F1C97"/>
    <w:rsid w:val="006F1E82"/>
    <w:rsid w:val="006F6EFB"/>
    <w:rsid w:val="006F73C0"/>
    <w:rsid w:val="00702BB0"/>
    <w:rsid w:val="00703BFA"/>
    <w:rsid w:val="00706C0D"/>
    <w:rsid w:val="00706C56"/>
    <w:rsid w:val="00714131"/>
    <w:rsid w:val="0071518E"/>
    <w:rsid w:val="007171A8"/>
    <w:rsid w:val="007211C4"/>
    <w:rsid w:val="00723FDE"/>
    <w:rsid w:val="00726401"/>
    <w:rsid w:val="00731016"/>
    <w:rsid w:val="00736770"/>
    <w:rsid w:val="007369F1"/>
    <w:rsid w:val="00740EF0"/>
    <w:rsid w:val="00744F35"/>
    <w:rsid w:val="00745965"/>
    <w:rsid w:val="007465A9"/>
    <w:rsid w:val="007504AC"/>
    <w:rsid w:val="007519CD"/>
    <w:rsid w:val="007537A4"/>
    <w:rsid w:val="00754905"/>
    <w:rsid w:val="007549BB"/>
    <w:rsid w:val="00763B7E"/>
    <w:rsid w:val="00764A5D"/>
    <w:rsid w:val="00770854"/>
    <w:rsid w:val="0077133C"/>
    <w:rsid w:val="007737CF"/>
    <w:rsid w:val="00775359"/>
    <w:rsid w:val="007756CF"/>
    <w:rsid w:val="00781DAE"/>
    <w:rsid w:val="007829B4"/>
    <w:rsid w:val="00785F11"/>
    <w:rsid w:val="0079189D"/>
    <w:rsid w:val="007920D8"/>
    <w:rsid w:val="00793684"/>
    <w:rsid w:val="00796351"/>
    <w:rsid w:val="00796737"/>
    <w:rsid w:val="00797A00"/>
    <w:rsid w:val="00797A6A"/>
    <w:rsid w:val="007A0800"/>
    <w:rsid w:val="007A096E"/>
    <w:rsid w:val="007A2AFD"/>
    <w:rsid w:val="007A4D3E"/>
    <w:rsid w:val="007A765C"/>
    <w:rsid w:val="007B08EA"/>
    <w:rsid w:val="007B3696"/>
    <w:rsid w:val="007B5DFA"/>
    <w:rsid w:val="007B5EB1"/>
    <w:rsid w:val="007C0A35"/>
    <w:rsid w:val="007C1504"/>
    <w:rsid w:val="007C37B8"/>
    <w:rsid w:val="007C712C"/>
    <w:rsid w:val="007C76D3"/>
    <w:rsid w:val="007C7D84"/>
    <w:rsid w:val="007C7F39"/>
    <w:rsid w:val="007D1E9F"/>
    <w:rsid w:val="007E04A0"/>
    <w:rsid w:val="007E0A2D"/>
    <w:rsid w:val="007E0DC7"/>
    <w:rsid w:val="007E49F6"/>
    <w:rsid w:val="007E63A5"/>
    <w:rsid w:val="007F197C"/>
    <w:rsid w:val="007F3526"/>
    <w:rsid w:val="007F56A4"/>
    <w:rsid w:val="007F57D6"/>
    <w:rsid w:val="007F5949"/>
    <w:rsid w:val="007F6706"/>
    <w:rsid w:val="007F7654"/>
    <w:rsid w:val="00800828"/>
    <w:rsid w:val="0080177F"/>
    <w:rsid w:val="00804392"/>
    <w:rsid w:val="0080569F"/>
    <w:rsid w:val="0080604F"/>
    <w:rsid w:val="008104E9"/>
    <w:rsid w:val="008121BD"/>
    <w:rsid w:val="00814049"/>
    <w:rsid w:val="00825550"/>
    <w:rsid w:val="008262BB"/>
    <w:rsid w:val="00826B25"/>
    <w:rsid w:val="008316F2"/>
    <w:rsid w:val="00831E1F"/>
    <w:rsid w:val="0083685E"/>
    <w:rsid w:val="00836CBD"/>
    <w:rsid w:val="00836CDA"/>
    <w:rsid w:val="00837071"/>
    <w:rsid w:val="0084248B"/>
    <w:rsid w:val="008429CA"/>
    <w:rsid w:val="00842BA3"/>
    <w:rsid w:val="00844007"/>
    <w:rsid w:val="0084417D"/>
    <w:rsid w:val="0084696C"/>
    <w:rsid w:val="00847908"/>
    <w:rsid w:val="00847A63"/>
    <w:rsid w:val="00852AF6"/>
    <w:rsid w:val="00853538"/>
    <w:rsid w:val="008572A5"/>
    <w:rsid w:val="00857EF0"/>
    <w:rsid w:val="008609B7"/>
    <w:rsid w:val="0086126F"/>
    <w:rsid w:val="0086348A"/>
    <w:rsid w:val="00866320"/>
    <w:rsid w:val="00872A72"/>
    <w:rsid w:val="00873B6B"/>
    <w:rsid w:val="0087719F"/>
    <w:rsid w:val="00877F21"/>
    <w:rsid w:val="00881636"/>
    <w:rsid w:val="0088578E"/>
    <w:rsid w:val="008858C2"/>
    <w:rsid w:val="0088657F"/>
    <w:rsid w:val="008865E1"/>
    <w:rsid w:val="00892EBF"/>
    <w:rsid w:val="00894894"/>
    <w:rsid w:val="00897478"/>
    <w:rsid w:val="00897F44"/>
    <w:rsid w:val="008A2828"/>
    <w:rsid w:val="008A42B5"/>
    <w:rsid w:val="008A572A"/>
    <w:rsid w:val="008A5BF8"/>
    <w:rsid w:val="008A79B8"/>
    <w:rsid w:val="008B1422"/>
    <w:rsid w:val="008B4106"/>
    <w:rsid w:val="008B65E8"/>
    <w:rsid w:val="008B7C44"/>
    <w:rsid w:val="008C7BA7"/>
    <w:rsid w:val="008D3C73"/>
    <w:rsid w:val="008D6AFC"/>
    <w:rsid w:val="008D7646"/>
    <w:rsid w:val="008D7749"/>
    <w:rsid w:val="008E145A"/>
    <w:rsid w:val="008E1E42"/>
    <w:rsid w:val="008E299D"/>
    <w:rsid w:val="008E2B22"/>
    <w:rsid w:val="008E38F9"/>
    <w:rsid w:val="008E3F0D"/>
    <w:rsid w:val="008E41A2"/>
    <w:rsid w:val="008E4CC6"/>
    <w:rsid w:val="008E6A61"/>
    <w:rsid w:val="008E6D19"/>
    <w:rsid w:val="008F1478"/>
    <w:rsid w:val="008F21C9"/>
    <w:rsid w:val="008F2D97"/>
    <w:rsid w:val="009020C1"/>
    <w:rsid w:val="00904C36"/>
    <w:rsid w:val="00905AC9"/>
    <w:rsid w:val="00914AF8"/>
    <w:rsid w:val="009176AE"/>
    <w:rsid w:val="00921AFD"/>
    <w:rsid w:val="009253C3"/>
    <w:rsid w:val="00934CC5"/>
    <w:rsid w:val="0093600D"/>
    <w:rsid w:val="00940EC5"/>
    <w:rsid w:val="00945726"/>
    <w:rsid w:val="00947E65"/>
    <w:rsid w:val="00950EAC"/>
    <w:rsid w:val="009517F1"/>
    <w:rsid w:val="0095329A"/>
    <w:rsid w:val="00953481"/>
    <w:rsid w:val="00955103"/>
    <w:rsid w:val="00955196"/>
    <w:rsid w:val="00956B01"/>
    <w:rsid w:val="00957B1B"/>
    <w:rsid w:val="00960538"/>
    <w:rsid w:val="00961007"/>
    <w:rsid w:val="0096277A"/>
    <w:rsid w:val="00963B43"/>
    <w:rsid w:val="00963C00"/>
    <w:rsid w:val="00965DCA"/>
    <w:rsid w:val="009711B7"/>
    <w:rsid w:val="009714B0"/>
    <w:rsid w:val="009727C6"/>
    <w:rsid w:val="009728C7"/>
    <w:rsid w:val="00983416"/>
    <w:rsid w:val="00986443"/>
    <w:rsid w:val="0099252D"/>
    <w:rsid w:val="0099689D"/>
    <w:rsid w:val="009A0D06"/>
    <w:rsid w:val="009A10CE"/>
    <w:rsid w:val="009A36B4"/>
    <w:rsid w:val="009A50C9"/>
    <w:rsid w:val="009A51EE"/>
    <w:rsid w:val="009A56EE"/>
    <w:rsid w:val="009A72FA"/>
    <w:rsid w:val="009B0AC1"/>
    <w:rsid w:val="009B1B40"/>
    <w:rsid w:val="009B2651"/>
    <w:rsid w:val="009B3079"/>
    <w:rsid w:val="009C11EF"/>
    <w:rsid w:val="009C11F7"/>
    <w:rsid w:val="009C25A9"/>
    <w:rsid w:val="009C3B70"/>
    <w:rsid w:val="009C4A81"/>
    <w:rsid w:val="009C4C34"/>
    <w:rsid w:val="009D06A3"/>
    <w:rsid w:val="009D2701"/>
    <w:rsid w:val="009D4806"/>
    <w:rsid w:val="009E1769"/>
    <w:rsid w:val="009E2498"/>
    <w:rsid w:val="009E2886"/>
    <w:rsid w:val="009E533F"/>
    <w:rsid w:val="009E73B9"/>
    <w:rsid w:val="009E7650"/>
    <w:rsid w:val="009F33EC"/>
    <w:rsid w:val="009F5333"/>
    <w:rsid w:val="009F5F10"/>
    <w:rsid w:val="00A0091B"/>
    <w:rsid w:val="00A02007"/>
    <w:rsid w:val="00A02D0F"/>
    <w:rsid w:val="00A04FBD"/>
    <w:rsid w:val="00A05346"/>
    <w:rsid w:val="00A054AF"/>
    <w:rsid w:val="00A060A2"/>
    <w:rsid w:val="00A06352"/>
    <w:rsid w:val="00A07A69"/>
    <w:rsid w:val="00A10D18"/>
    <w:rsid w:val="00A10FE6"/>
    <w:rsid w:val="00A1116F"/>
    <w:rsid w:val="00A122DE"/>
    <w:rsid w:val="00A12885"/>
    <w:rsid w:val="00A142E8"/>
    <w:rsid w:val="00A24CEC"/>
    <w:rsid w:val="00A2630F"/>
    <w:rsid w:val="00A26EAE"/>
    <w:rsid w:val="00A30B5E"/>
    <w:rsid w:val="00A30E44"/>
    <w:rsid w:val="00A347E7"/>
    <w:rsid w:val="00A36DE1"/>
    <w:rsid w:val="00A410EB"/>
    <w:rsid w:val="00A4192D"/>
    <w:rsid w:val="00A42C14"/>
    <w:rsid w:val="00A42F16"/>
    <w:rsid w:val="00A51BA4"/>
    <w:rsid w:val="00A535FB"/>
    <w:rsid w:val="00A558F4"/>
    <w:rsid w:val="00A6030A"/>
    <w:rsid w:val="00A60826"/>
    <w:rsid w:val="00A62048"/>
    <w:rsid w:val="00A62C20"/>
    <w:rsid w:val="00A6326D"/>
    <w:rsid w:val="00A66D85"/>
    <w:rsid w:val="00A70097"/>
    <w:rsid w:val="00A70DAE"/>
    <w:rsid w:val="00A72772"/>
    <w:rsid w:val="00A749F3"/>
    <w:rsid w:val="00A74C93"/>
    <w:rsid w:val="00A74D54"/>
    <w:rsid w:val="00A80580"/>
    <w:rsid w:val="00A81D6D"/>
    <w:rsid w:val="00A82E13"/>
    <w:rsid w:val="00A8320B"/>
    <w:rsid w:val="00A83898"/>
    <w:rsid w:val="00A857C0"/>
    <w:rsid w:val="00A85A68"/>
    <w:rsid w:val="00A903C0"/>
    <w:rsid w:val="00A93330"/>
    <w:rsid w:val="00A950BD"/>
    <w:rsid w:val="00A95F25"/>
    <w:rsid w:val="00AA0C3A"/>
    <w:rsid w:val="00AA6ECB"/>
    <w:rsid w:val="00AB213E"/>
    <w:rsid w:val="00AB32D5"/>
    <w:rsid w:val="00AB3EA5"/>
    <w:rsid w:val="00AB48CA"/>
    <w:rsid w:val="00AB4A09"/>
    <w:rsid w:val="00AC26B0"/>
    <w:rsid w:val="00AC347C"/>
    <w:rsid w:val="00AC4AA2"/>
    <w:rsid w:val="00AD06DB"/>
    <w:rsid w:val="00AD122C"/>
    <w:rsid w:val="00AD3162"/>
    <w:rsid w:val="00AD357A"/>
    <w:rsid w:val="00AD3B2D"/>
    <w:rsid w:val="00AD45FA"/>
    <w:rsid w:val="00AD4BA4"/>
    <w:rsid w:val="00AD51D0"/>
    <w:rsid w:val="00AD62F9"/>
    <w:rsid w:val="00AD6BCE"/>
    <w:rsid w:val="00AE0BE5"/>
    <w:rsid w:val="00AE76C2"/>
    <w:rsid w:val="00AF0DB4"/>
    <w:rsid w:val="00AF2DFE"/>
    <w:rsid w:val="00AF4AD5"/>
    <w:rsid w:val="00AF517C"/>
    <w:rsid w:val="00AF7596"/>
    <w:rsid w:val="00B0718A"/>
    <w:rsid w:val="00B1082B"/>
    <w:rsid w:val="00B15805"/>
    <w:rsid w:val="00B23E25"/>
    <w:rsid w:val="00B249DC"/>
    <w:rsid w:val="00B2564C"/>
    <w:rsid w:val="00B2707A"/>
    <w:rsid w:val="00B34187"/>
    <w:rsid w:val="00B34A9A"/>
    <w:rsid w:val="00B36070"/>
    <w:rsid w:val="00B42E43"/>
    <w:rsid w:val="00B42F79"/>
    <w:rsid w:val="00B44C78"/>
    <w:rsid w:val="00B45735"/>
    <w:rsid w:val="00B54708"/>
    <w:rsid w:val="00B558D2"/>
    <w:rsid w:val="00B577AC"/>
    <w:rsid w:val="00B57983"/>
    <w:rsid w:val="00B60354"/>
    <w:rsid w:val="00B61CD8"/>
    <w:rsid w:val="00B67C6B"/>
    <w:rsid w:val="00B70CE6"/>
    <w:rsid w:val="00B7156A"/>
    <w:rsid w:val="00B73C5D"/>
    <w:rsid w:val="00B75957"/>
    <w:rsid w:val="00B7649C"/>
    <w:rsid w:val="00B804EC"/>
    <w:rsid w:val="00B80AB0"/>
    <w:rsid w:val="00B80DB1"/>
    <w:rsid w:val="00B8362D"/>
    <w:rsid w:val="00B85659"/>
    <w:rsid w:val="00B865AF"/>
    <w:rsid w:val="00B86AC1"/>
    <w:rsid w:val="00B92C60"/>
    <w:rsid w:val="00B944BD"/>
    <w:rsid w:val="00B94A24"/>
    <w:rsid w:val="00B95052"/>
    <w:rsid w:val="00B97363"/>
    <w:rsid w:val="00BA661A"/>
    <w:rsid w:val="00BA787E"/>
    <w:rsid w:val="00BB1B9B"/>
    <w:rsid w:val="00BB1CFE"/>
    <w:rsid w:val="00BB2985"/>
    <w:rsid w:val="00BB2A82"/>
    <w:rsid w:val="00BB36DE"/>
    <w:rsid w:val="00BB446D"/>
    <w:rsid w:val="00BB5907"/>
    <w:rsid w:val="00BB6968"/>
    <w:rsid w:val="00BB7056"/>
    <w:rsid w:val="00BB733D"/>
    <w:rsid w:val="00BC2B75"/>
    <w:rsid w:val="00BC5DB9"/>
    <w:rsid w:val="00BD1012"/>
    <w:rsid w:val="00BD2E71"/>
    <w:rsid w:val="00BD705A"/>
    <w:rsid w:val="00BE267D"/>
    <w:rsid w:val="00BF6C5B"/>
    <w:rsid w:val="00C00375"/>
    <w:rsid w:val="00C0041B"/>
    <w:rsid w:val="00C02E0F"/>
    <w:rsid w:val="00C0660B"/>
    <w:rsid w:val="00C142C6"/>
    <w:rsid w:val="00C155AD"/>
    <w:rsid w:val="00C1583F"/>
    <w:rsid w:val="00C16CFE"/>
    <w:rsid w:val="00C20259"/>
    <w:rsid w:val="00C24F84"/>
    <w:rsid w:val="00C2676B"/>
    <w:rsid w:val="00C307AE"/>
    <w:rsid w:val="00C30859"/>
    <w:rsid w:val="00C30D1E"/>
    <w:rsid w:val="00C3421C"/>
    <w:rsid w:val="00C349E1"/>
    <w:rsid w:val="00C365BA"/>
    <w:rsid w:val="00C414EA"/>
    <w:rsid w:val="00C42288"/>
    <w:rsid w:val="00C43DAA"/>
    <w:rsid w:val="00C45451"/>
    <w:rsid w:val="00C4640B"/>
    <w:rsid w:val="00C466C2"/>
    <w:rsid w:val="00C474A0"/>
    <w:rsid w:val="00C507B0"/>
    <w:rsid w:val="00C52391"/>
    <w:rsid w:val="00C5370A"/>
    <w:rsid w:val="00C54F98"/>
    <w:rsid w:val="00C559A7"/>
    <w:rsid w:val="00C5602D"/>
    <w:rsid w:val="00C56C75"/>
    <w:rsid w:val="00C57C43"/>
    <w:rsid w:val="00C63A0A"/>
    <w:rsid w:val="00C674CE"/>
    <w:rsid w:val="00C67CB6"/>
    <w:rsid w:val="00C74B2C"/>
    <w:rsid w:val="00C75573"/>
    <w:rsid w:val="00C75E23"/>
    <w:rsid w:val="00C804F9"/>
    <w:rsid w:val="00C8065B"/>
    <w:rsid w:val="00C8176B"/>
    <w:rsid w:val="00C82040"/>
    <w:rsid w:val="00C84406"/>
    <w:rsid w:val="00C85B58"/>
    <w:rsid w:val="00C904C7"/>
    <w:rsid w:val="00C92346"/>
    <w:rsid w:val="00C9267B"/>
    <w:rsid w:val="00C943B7"/>
    <w:rsid w:val="00C97790"/>
    <w:rsid w:val="00C978CA"/>
    <w:rsid w:val="00CA06A2"/>
    <w:rsid w:val="00CA3C3B"/>
    <w:rsid w:val="00CB120A"/>
    <w:rsid w:val="00CB32AD"/>
    <w:rsid w:val="00CB3C2E"/>
    <w:rsid w:val="00CB50EE"/>
    <w:rsid w:val="00CB6269"/>
    <w:rsid w:val="00CC3F67"/>
    <w:rsid w:val="00CD3F08"/>
    <w:rsid w:val="00CD53EC"/>
    <w:rsid w:val="00CE1A24"/>
    <w:rsid w:val="00CE1B28"/>
    <w:rsid w:val="00CE3122"/>
    <w:rsid w:val="00CF1A08"/>
    <w:rsid w:val="00CF2200"/>
    <w:rsid w:val="00D00F6B"/>
    <w:rsid w:val="00D01757"/>
    <w:rsid w:val="00D02283"/>
    <w:rsid w:val="00D0278B"/>
    <w:rsid w:val="00D030A7"/>
    <w:rsid w:val="00D033C8"/>
    <w:rsid w:val="00D04039"/>
    <w:rsid w:val="00D04F62"/>
    <w:rsid w:val="00D1091D"/>
    <w:rsid w:val="00D13710"/>
    <w:rsid w:val="00D142DB"/>
    <w:rsid w:val="00D16866"/>
    <w:rsid w:val="00D16BDD"/>
    <w:rsid w:val="00D16DE3"/>
    <w:rsid w:val="00D206ED"/>
    <w:rsid w:val="00D20F72"/>
    <w:rsid w:val="00D22943"/>
    <w:rsid w:val="00D27D37"/>
    <w:rsid w:val="00D34A53"/>
    <w:rsid w:val="00D411DA"/>
    <w:rsid w:val="00D41374"/>
    <w:rsid w:val="00D4293E"/>
    <w:rsid w:val="00D429C9"/>
    <w:rsid w:val="00D443C4"/>
    <w:rsid w:val="00D51950"/>
    <w:rsid w:val="00D51B61"/>
    <w:rsid w:val="00D53FB8"/>
    <w:rsid w:val="00D54658"/>
    <w:rsid w:val="00D60E19"/>
    <w:rsid w:val="00D62CB3"/>
    <w:rsid w:val="00D6445D"/>
    <w:rsid w:val="00D67C36"/>
    <w:rsid w:val="00D7014E"/>
    <w:rsid w:val="00D738DE"/>
    <w:rsid w:val="00D816EC"/>
    <w:rsid w:val="00D81C61"/>
    <w:rsid w:val="00D905E5"/>
    <w:rsid w:val="00D91077"/>
    <w:rsid w:val="00D91E9A"/>
    <w:rsid w:val="00DA03B0"/>
    <w:rsid w:val="00DA2CCB"/>
    <w:rsid w:val="00DA38C6"/>
    <w:rsid w:val="00DB3144"/>
    <w:rsid w:val="00DB741A"/>
    <w:rsid w:val="00DB79DF"/>
    <w:rsid w:val="00DC33A1"/>
    <w:rsid w:val="00DC39F0"/>
    <w:rsid w:val="00DC3D5E"/>
    <w:rsid w:val="00DC79CF"/>
    <w:rsid w:val="00DC7C4D"/>
    <w:rsid w:val="00DD20FB"/>
    <w:rsid w:val="00DD5B38"/>
    <w:rsid w:val="00DE534D"/>
    <w:rsid w:val="00DE7B57"/>
    <w:rsid w:val="00DF12A8"/>
    <w:rsid w:val="00DF2C16"/>
    <w:rsid w:val="00DF5394"/>
    <w:rsid w:val="00DF65F7"/>
    <w:rsid w:val="00DF6F6E"/>
    <w:rsid w:val="00DF74C4"/>
    <w:rsid w:val="00E0310A"/>
    <w:rsid w:val="00E04FE6"/>
    <w:rsid w:val="00E05B34"/>
    <w:rsid w:val="00E129DF"/>
    <w:rsid w:val="00E12BBC"/>
    <w:rsid w:val="00E13998"/>
    <w:rsid w:val="00E13F0C"/>
    <w:rsid w:val="00E1449F"/>
    <w:rsid w:val="00E14579"/>
    <w:rsid w:val="00E223A6"/>
    <w:rsid w:val="00E22E60"/>
    <w:rsid w:val="00E30AC2"/>
    <w:rsid w:val="00E33E04"/>
    <w:rsid w:val="00E35294"/>
    <w:rsid w:val="00E3672E"/>
    <w:rsid w:val="00E374E5"/>
    <w:rsid w:val="00E37935"/>
    <w:rsid w:val="00E37D06"/>
    <w:rsid w:val="00E414B9"/>
    <w:rsid w:val="00E415C2"/>
    <w:rsid w:val="00E41A9B"/>
    <w:rsid w:val="00E43367"/>
    <w:rsid w:val="00E43A2B"/>
    <w:rsid w:val="00E4453F"/>
    <w:rsid w:val="00E50A3E"/>
    <w:rsid w:val="00E5636B"/>
    <w:rsid w:val="00E56C59"/>
    <w:rsid w:val="00E601BA"/>
    <w:rsid w:val="00E60F99"/>
    <w:rsid w:val="00E632B6"/>
    <w:rsid w:val="00E63632"/>
    <w:rsid w:val="00E73C02"/>
    <w:rsid w:val="00E7491A"/>
    <w:rsid w:val="00E83A06"/>
    <w:rsid w:val="00E84BCE"/>
    <w:rsid w:val="00E87328"/>
    <w:rsid w:val="00E921C5"/>
    <w:rsid w:val="00EA05F9"/>
    <w:rsid w:val="00EA252F"/>
    <w:rsid w:val="00EA2AF0"/>
    <w:rsid w:val="00EA3A95"/>
    <w:rsid w:val="00EA6011"/>
    <w:rsid w:val="00EB04EC"/>
    <w:rsid w:val="00EB3873"/>
    <w:rsid w:val="00EB6137"/>
    <w:rsid w:val="00EB70E8"/>
    <w:rsid w:val="00EC2761"/>
    <w:rsid w:val="00EC395A"/>
    <w:rsid w:val="00EC3B6F"/>
    <w:rsid w:val="00EC3DEF"/>
    <w:rsid w:val="00EC55DA"/>
    <w:rsid w:val="00EC6875"/>
    <w:rsid w:val="00EC6B7D"/>
    <w:rsid w:val="00EC70A3"/>
    <w:rsid w:val="00EC7346"/>
    <w:rsid w:val="00ED2147"/>
    <w:rsid w:val="00ED22FC"/>
    <w:rsid w:val="00ED3C47"/>
    <w:rsid w:val="00ED6141"/>
    <w:rsid w:val="00ED7166"/>
    <w:rsid w:val="00EE13C9"/>
    <w:rsid w:val="00EE1CB0"/>
    <w:rsid w:val="00EE2EF5"/>
    <w:rsid w:val="00EE3582"/>
    <w:rsid w:val="00EE7744"/>
    <w:rsid w:val="00EE7B47"/>
    <w:rsid w:val="00EF120C"/>
    <w:rsid w:val="00EF1F06"/>
    <w:rsid w:val="00EF457E"/>
    <w:rsid w:val="00EF4713"/>
    <w:rsid w:val="00EF5262"/>
    <w:rsid w:val="00F05E00"/>
    <w:rsid w:val="00F078FC"/>
    <w:rsid w:val="00F07DF4"/>
    <w:rsid w:val="00F16FC4"/>
    <w:rsid w:val="00F24CDA"/>
    <w:rsid w:val="00F2597F"/>
    <w:rsid w:val="00F263A7"/>
    <w:rsid w:val="00F4158C"/>
    <w:rsid w:val="00F505BB"/>
    <w:rsid w:val="00F52483"/>
    <w:rsid w:val="00F5408C"/>
    <w:rsid w:val="00F54B22"/>
    <w:rsid w:val="00F61ACA"/>
    <w:rsid w:val="00F61ECD"/>
    <w:rsid w:val="00F62068"/>
    <w:rsid w:val="00F62B8A"/>
    <w:rsid w:val="00F63DF6"/>
    <w:rsid w:val="00F64358"/>
    <w:rsid w:val="00F64AB4"/>
    <w:rsid w:val="00F65A0A"/>
    <w:rsid w:val="00F65DB4"/>
    <w:rsid w:val="00F71088"/>
    <w:rsid w:val="00F743F8"/>
    <w:rsid w:val="00F74AB2"/>
    <w:rsid w:val="00F74CB1"/>
    <w:rsid w:val="00F7597A"/>
    <w:rsid w:val="00F76357"/>
    <w:rsid w:val="00F84297"/>
    <w:rsid w:val="00F87E2D"/>
    <w:rsid w:val="00F91DF0"/>
    <w:rsid w:val="00FA6C1F"/>
    <w:rsid w:val="00FB3012"/>
    <w:rsid w:val="00FB481D"/>
    <w:rsid w:val="00FB585C"/>
    <w:rsid w:val="00FB7ED1"/>
    <w:rsid w:val="00FC12A6"/>
    <w:rsid w:val="00FC12D8"/>
    <w:rsid w:val="00FC14AF"/>
    <w:rsid w:val="00FD1620"/>
    <w:rsid w:val="00FD322D"/>
    <w:rsid w:val="00FD40D9"/>
    <w:rsid w:val="00FE0EC4"/>
    <w:rsid w:val="00FE2E8F"/>
    <w:rsid w:val="00FE3D93"/>
    <w:rsid w:val="00FE3F5F"/>
    <w:rsid w:val="00FE515A"/>
    <w:rsid w:val="00FE66AC"/>
    <w:rsid w:val="00FE6ED0"/>
    <w:rsid w:val="00FF23D1"/>
    <w:rsid w:val="00FF3A90"/>
    <w:rsid w:val="00FF513F"/>
    <w:rsid w:val="00FF5FAB"/>
    <w:rsid w:val="00FF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C5269"/>
  <w15:chartTrackingRefBased/>
  <w15:docId w15:val="{2928F60B-AA15-4041-A95E-AC7D9C3A8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4712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66EC2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6BC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B47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B471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5B4712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B4712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5B4712"/>
    <w:rPr>
      <w:b/>
      <w:bCs/>
    </w:rPr>
  </w:style>
  <w:style w:type="character" w:styleId="Emphasis">
    <w:name w:val="Emphasis"/>
    <w:basedOn w:val="DefaultParagraphFont"/>
    <w:uiPriority w:val="20"/>
    <w:qFormat/>
    <w:rsid w:val="00881636"/>
    <w:rPr>
      <w:i/>
      <w:iCs/>
    </w:rPr>
  </w:style>
  <w:style w:type="character" w:customStyle="1" w:styleId="f">
    <w:name w:val="f"/>
    <w:basedOn w:val="DefaultParagraphFont"/>
    <w:rsid w:val="00881636"/>
  </w:style>
  <w:style w:type="character" w:styleId="Hyperlink">
    <w:name w:val="Hyperlink"/>
    <w:basedOn w:val="DefaultParagraphFont"/>
    <w:uiPriority w:val="99"/>
    <w:semiHidden/>
    <w:unhideWhenUsed/>
    <w:rsid w:val="00474A90"/>
    <w:rPr>
      <w:color w:val="0000FF"/>
      <w:u w:val="single"/>
    </w:rPr>
  </w:style>
  <w:style w:type="character" w:customStyle="1" w:styleId="s1">
    <w:name w:val="s1"/>
    <w:basedOn w:val="DefaultParagraphFont"/>
    <w:rsid w:val="00474A90"/>
  </w:style>
  <w:style w:type="character" w:customStyle="1" w:styleId="st">
    <w:name w:val="st"/>
    <w:basedOn w:val="DefaultParagraphFont"/>
    <w:rsid w:val="00EA2AF0"/>
  </w:style>
  <w:style w:type="character" w:customStyle="1" w:styleId="Heading1Char">
    <w:name w:val="Heading 1 Char"/>
    <w:basedOn w:val="DefaultParagraphFont"/>
    <w:link w:val="Heading1"/>
    <w:uiPriority w:val="9"/>
    <w:rsid w:val="00466EC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466EC2"/>
  </w:style>
  <w:style w:type="character" w:customStyle="1" w:styleId="Heading3Char">
    <w:name w:val="Heading 3 Char"/>
    <w:basedOn w:val="DefaultParagraphFont"/>
    <w:link w:val="Heading3"/>
    <w:uiPriority w:val="9"/>
    <w:semiHidden/>
    <w:rsid w:val="002C6BC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5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11149">
          <w:marLeft w:val="0"/>
          <w:marRight w:val="0"/>
          <w:marTop w:val="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33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794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606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3427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4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2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2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2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8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7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87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0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8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6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2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4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4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7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5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ob</b:Tag>
    <b:SourceType>Book</b:SourceType>
    <b:Guid>{3AE689EE-BD69-42D5-B3D9-FFD06991ED65}</b:Guid>
    <b:Author>
      <b:Author>
        <b:NameList>
          <b:Person>
            <b:Last>Almgren</b:Last>
            <b:First>Robert</b:First>
          </b:Person>
          <b:Person>
            <b:Last>Harts</b:Last>
            <b:First>Bill</b:First>
          </b:Person>
        </b:NameList>
      </b:Author>
    </b:Author>
    <b:Title>A Dynamic Algorithm for Smart Order Routing</b:Title>
    <b:Publisher>StreamBase White Paper </b:Publisher>
    <b:RefOrder>27</b:RefOrder>
  </b:Source>
  <b:Source>
    <b:Tag>lum</b:Tag>
    <b:SourceType>InternetSite</b:SourceType>
    <b:Guid>{4FF1B93D-9AEB-43BB-B9E6-CF136BC4CCC3}</b:Guid>
    <b:Title>Defining Leadership</b:Title>
    <b:Author>
      <b:Author>
        <b:NameList>
          <b:Person>
            <b:Last>lumenlearning</b:Last>
          </b:Person>
        </b:NameList>
      </b:Author>
    </b:Author>
    <b:InternetSiteTitle>relationship between leaders and followers</b:InternetSiteTitle>
    <b:URL>https://courses.lumenlearning.com/boundless-management/chapter/defining-leadership/</b:URL>
    <b:RefOrder>37</b:RefOrder>
  </b:Source>
  <b:Source>
    <b:Tag>Nic15</b:Tag>
    <b:SourceType>Book</b:SourceType>
    <b:Guid>{6BE072A3-3E2E-4F2D-9FBA-B0C8BC4B94DB}</b:Guid>
    <b:Title>The Influence of Decision Making in Organizational Leadership and Management Activities</b:Title>
    <b:Year>May 28, 2015</b:Year>
    <b:URL>https://www.omicsonline.org/open-access/the-influence-of-decision-making-in-organizational-leadership-and-management-activities-2169-026X-1000138.php?aid=54660</b:URL>
    <b:Author>
      <b:BookAuthor>
        <b:NameList>
          <b:Person>
            <b:Last>Ejimabo</b:Last>
            <b:First>Nichodemus</b:First>
            <b:Middle>Obioma</b:Middle>
          </b:Person>
        </b:NameList>
      </b:BookAuthor>
      <b:Author>
        <b:NameList>
          <b:Person>
            <b:Last>Ejimabo</b:Last>
            <b:First>Nichodemus</b:First>
            <b:Middle>Obioma</b:Middle>
          </b:Person>
        </b:NameList>
      </b:Author>
    </b:Author>
    <b:Publisher>Wayland Baptist University Fairbanks</b:Publisher>
    <b:RefOrder>38</b:RefOrder>
  </b:Source>
  <b:Source>
    <b:Tag>min</b:Tag>
    <b:SourceType>InternetSite</b:SourceType>
    <b:Guid>{B2469E43-82BA-4B3C-AE91-C349BBCF864D}</b:Guid>
    <b:Title>Core Leadership Theories</b:Title>
    <b:Author>
      <b:Author>
        <b:NameList>
          <b:Person>
            <b:Last>mindtools</b:Last>
          </b:Person>
        </b:NameList>
      </b:Author>
    </b:Author>
    <b:InternetSiteTitle>Learning the Foundations of Leadership</b:InternetSiteTitle>
    <b:Day>2017</b:Day>
    <b:URL>https://www.mindtools.com/pages/article/leadership-theories.htm</b:URL>
    <b:RefOrder>28</b:RefOrder>
  </b:Source>
  <b:Source>
    <b:Tag>Dys14</b:Tag>
    <b:SourceType>ArticleInAPeriodical</b:SourceType>
    <b:Guid>{6180E31E-B38B-4152-A3AA-1A22EA9B252C}</b:Guid>
    <b:Author>
      <b:Author>
        <b:NameList>
          <b:Person>
            <b:Last>Dysvik</b:Last>
            <b:First>Anders</b:First>
          </b:Person>
        </b:NameList>
      </b:Author>
    </b:Author>
    <b:Title>Leadership of creative ideas</b:Title>
    <b:InternetSiteTitle>FROM CREATIVE IDEA GENERATION TO THEIR IMPLEMENTATION</b:InternetSiteTitle>
    <b:Year>2014</b:Year>
    <b:URL>https://www.bi.edu/research/business-review/articles/2014/11/leadership-of-creative-ideas/</b:URL>
    <b:PeriodicalTitle>FROM CREATIVE IDEA GENERATION TO THEIR IMPLEMENTATION</b:PeriodicalTitle>
    <b:RefOrder>39</b:RefOrder>
  </b:Source>
  <b:Source>
    <b:Tag>sim</b:Tag>
    <b:SourceType>InternetSite</b:SourceType>
    <b:Guid>{3B6221C0-5022-4AC4-9B0B-F250FF1F7B2C}</b:Guid>
    <b:Author>
      <b:Author>
        <b:NameList>
          <b:Person>
            <b:Last>simplyeducate.me</b:Last>
          </b:Person>
        </b:NameList>
      </b:Author>
    </b:Author>
    <b:Title>INFORMATION SYSTEM: ITS DEFINITION AND ROLE IN DECISION MAKING</b:Title>
    <b:InternetSiteTitle>Definition of Information System</b:InternetSiteTitle>
    <b:URL>http://simplyeducate.me/category/statistics/</b:URL>
    <b:RefOrder>31</b:RefOrder>
  </b:Source>
  <b:Source>
    <b:Tag>Dav</b:Tag>
    <b:SourceType>InternetSite</b:SourceType>
    <b:Guid>{F19437B2-546A-4F44-89CD-D3F926FFC1EA}</b:Guid>
    <b:Title>Measuring Execution Quality: The Blind Men and the Elephant</b:Title>
    <b:Author>
      <b:Author>
        <b:NameList>
          <b:Person>
            <b:Last>Weisberger</b:Last>
            <b:First>David</b:First>
          </b:Person>
        </b:NameList>
      </b:Author>
    </b:Author>
    <b:InternetSiteTitle>Trading Services at Markit</b:InternetSiteTitle>
    <b:URL>http://www.markit.com/Commentary/Get/16122016-In-My-Opinion-The-Blind-Men-and-the-Elephant</b:URL>
    <b:RefOrder>33</b:RefOrder>
  </b:Source>
  <b:Source>
    <b:Tag>for17</b:Tag>
    <b:SourceType>DocumentFromInternetSite</b:SourceType>
    <b:Guid>{A3AD4C03-00C4-4641-AADB-89241DA96CFF}</b:Guid>
    <b:Title>7 Things to Know About Investing With Liquid Alts</b:Title>
    <b:Year>2017</b:Year>
    <b:InternetSiteTitle>salientpartners</b:InternetSiteTitle>
    <b:URL>http://www.salientpartners.com/wp-content/uploads/salient-whitepaper-seven-things-about-investing-with-liquid-alts.pdf</b:URL>
    <b:Author>
      <b:Author>
        <b:NameList>
          <b:Person>
            <b:Last>investing</b:Last>
            <b:First>forward</b:First>
          </b:Person>
        </b:NameList>
      </b:Author>
    </b:Author>
    <b:RefOrder>35</b:RefOrder>
  </b:Source>
  <b:Source>
    <b:Tag>Gre91</b:Tag>
    <b:SourceType>BookSection</b:SourceType>
    <b:Guid>{DAAED66F-58D3-4DEB-A82D-1AF81F110E3A}</b:Guid>
    <b:Title>Principles of Microeconomics</b:Title>
    <b:Year>1991</b:Year>
    <b:Publisher>California State University, Northridge </b:Publisher>
    <b:Author>
      <b:Author>
        <b:NameList>
          <b:Person>
            <b:Last>Mankiw</b:Last>
            <b:First>Gregory</b:First>
          </b:Person>
        </b:NameList>
      </b:Author>
    </b:Author>
    <b:BookTitle>Understand how various factors shift supply or demand</b:BookTitle>
    <b:Pages> 2nd edition, Chapter 4.</b:Pages>
    <b:RefOrder>20</b:RefOrder>
  </b:Source>
  <b:Source>
    <b:Tag>Rob07</b:Tag>
    <b:SourceType>Book</b:SourceType>
    <b:Guid>{EAEF4231-7A20-406E-AD14-CE57BDF2D1F8}</b:Guid>
    <b:Author>
      <b:Author>
        <b:NameList>
          <b:Person>
            <b:Last>Almgren</b:Last>
            <b:First>Robert</b:First>
          </b:Person>
          <b:Person>
            <b:Last>Harts</b:Last>
            <b:First>Bill</b:First>
          </b:Person>
        </b:NameList>
      </b:Author>
    </b:Author>
    <b:Title>A Dynamic Algorithm for Smart Order Routing</b:Title>
    <b:Year>2007</b:Year>
    <b:Publisher>streambase</b:Publisher>
    <b:RefOrder>21</b:RefOrder>
  </b:Source>
  <b:Source>
    <b:Tag>THI08</b:Tag>
    <b:SourceType>Book</b:SourceType>
    <b:Guid>{5F6C0E27-A237-4F8C-B106-86E42CE4D0D7}</b:Guid>
    <b:Author>
      <b:Author>
        <b:NameList>
          <b:Person>
            <b:Last>FOUCAULT</b:Last>
            <b:First>THIERRY</b:First>
          </b:Person>
          <b:Person>
            <b:Last>MENKVELD</b:Last>
            <b:First>ALBERT</b:First>
            <b:Middle>J.</b:Middle>
          </b:Person>
        </b:NameList>
      </b:Author>
    </b:Author>
    <b:Title>Competition for Order Flow and Smart Order</b:Title>
    <b:Year>2008</b:Year>
    <b:Publisher>THE JOURNAL OF FINANCE</b:Publisher>
    <b:RefOrder>22</b:RefOrder>
  </b:Source>
  <b:Source>
    <b:Tag>Kum15</b:Tag>
    <b:SourceType>Book</b:SourceType>
    <b:Guid>{A2A0CC6C-D18A-49DF-B575-1C3210014326}</b:Guid>
    <b:Author>
      <b:Author>
        <b:NameList>
          <b:Person>
            <b:Last>Kumaresan</b:Last>
            <b:First>Miles</b:First>
          </b:Person>
          <b:Person>
            <b:Last>Krejic</b:Last>
            <b:First>Natasa</b:First>
          </b:Person>
        </b:NameList>
      </b:Author>
    </b:Author>
    <b:Title>Optimal trading of algorithmic orders in a liquidity fragmented market place</b:Title>
    <b:Year> 2015</b:Year>
    <b:City>New York</b:City>
    <b:Publisher> Annals of Operations Research</b:Publisher>
    <b:RefOrder>4</b:RefOrder>
  </b:Source>
  <b:Source>
    <b:Tag>Ash15</b:Tag>
    <b:SourceType>Book</b:SourceType>
    <b:Guid>{868C3138-6525-4878-8CDE-54364ABE8330}</b:Guid>
    <b:Author>
      <b:Author>
        <b:NameList>
          <b:Person>
            <b:Last>Ashrafian</b:Last>
            <b:First>Hutan</b:First>
          </b:Person>
        </b:NameList>
      </b:Author>
    </b:Author>
    <b:Title>Intelligent robots must uphold human rights</b:Title>
    <b:Year>2015</b:Year>
    <b:City>London</b:City>
    <b:Publisher>Nature</b:Publisher>
    <b:RefOrder>5</b:RefOrder>
  </b:Source>
  <b:Source>
    <b:Tag>Cyn03</b:Tag>
    <b:SourceType>Book</b:SourceType>
    <b:Guid>{2262BFBF-ED3D-4115-B257-E86113CA6DBA}</b:Guid>
    <b:Author>
      <b:Author>
        <b:NameList>
          <b:Person>
            <b:Last>Breazeal</b:Last>
            <b:First>Cynthia</b:First>
          </b:Person>
        </b:NameList>
      </b:Author>
    </b:Author>
    <b:Title>Emotion and sociable humanoid robots</b:Title>
    <b:Year>2003</b:Year>
    <b:Publisher>International Journal of Human-Computer Studies</b:Publisher>
    <b:RefOrder>8</b:RefOrder>
  </b:Source>
  <b:Source>
    <b:Tag>Aar16</b:Tag>
    <b:SourceType>Book</b:SourceType>
    <b:Guid>{45717972-D887-41FE-8D4C-5D25505FAA9A}</b:Guid>
    <b:Author>
      <b:Author>
        <b:NameList>
          <b:Person>
            <b:Last>Aaron</b:Last>
          </b:Person>
          <b:Person>
            <b:Last>Potretzke1</b:Last>
          </b:Person>
          <b:Person>
            <b:Last>Theodora</b:Last>
          </b:Person>
          <b:Person>
            <b:Last>Potretzke</b:Last>
            <b:First>B</b:First>
          </b:Person>
          <b:Person>
            <b:Last>Knight</b:Last>
            <b:First>Alexander</b:First>
          </b:Person>
          <b:Person>
            <b:Last>Vetter</b:Last>
            <b:First>Joel</b:First>
          </b:Person>
        </b:NameList>
      </b:Author>
    </b:Author>
    <b:Title>Tumor diameter accurately predicts perioperative outcomes in T1</b:Title>
    <b:Year>2016</b:Year>
    <b:Publisher>World J Urol</b:Publisher>
    <b:RefOrder>14</b:RefOrder>
  </b:Source>
  <b:Source>
    <b:Tag>Par16</b:Tag>
    <b:SourceType>InternetSite</b:SourceType>
    <b:Guid>{ADFC29BF-643E-4F5C-824F-020B3F6BEA46}</b:Guid>
    <b:Author>
      <b:Author>
        <b:NameList>
          <b:Person>
            <b:Last>Parloff</b:Last>
            <b:First>Roger</b:First>
          </b:Person>
        </b:NameList>
      </b:Author>
    </b:Author>
    <b:Title>WHY DEEP LEARNING IS SUDDENLY CHANGING YOUR LIFE</b:Title>
    <b:Year>2016</b:Year>
    <b:InternetSiteTitle>fortune</b:InternetSiteTitle>
    <b:URL>http://fortune.com/ai-artificial-intelligence-deep-machine-learning/</b:URL>
    <b:RefOrder>12</b:RefOrder>
  </b:Source>
  <b:Source>
    <b:Tag>Sub13</b:Tag>
    <b:SourceType>Book</b:SourceType>
    <b:Guid>{76E71979-ACE7-4880-A626-E318BBA4358A}</b:Guid>
    <b:Title>A high throughput robot system for machine vision based plant phenotype studies.</b:Title>
    <b:Year>2013</b:Year>
    <b:Publisher>Machine Vision and Applications (</b:Publisher>
    <b:Author>
      <b:Author>
        <b:NameList>
          <b:Person>
            <b:Last>Subramanian</b:Last>
            <b:First>Ram</b:First>
          </b:Person>
          <b:Person>
            <b:Last>Spalding</b:Last>
            <b:First>Edgar</b:First>
          </b:Person>
          <b:Person>
            <b:Last>Ferrier</b:Last>
            <b:First>Nicola</b:First>
          </b:Person>
        </b:NameList>
      </b:Author>
    </b:Author>
    <b:RefOrder>18</b:RefOrder>
  </b:Source>
  <b:Source>
    <b:Tag>Joh14</b:Tag>
    <b:SourceType>Book</b:SourceType>
    <b:Guid>{70558A39-42AB-4AB2-8E9B-00559551C744}</b:Guid>
    <b:Author>
      <b:Author>
        <b:NameList>
          <b:Person>
            <b:Last>Johnson</b:Last>
            <b:First>Paul</b:First>
            <b:Middle>J., MS</b:Middle>
          </b:Person>
          <b:Person>
            <b:Last>Schmidt</b:Last>
            <b:First>David</b:First>
            <b:Middle>E., PhD</b:Middle>
          </b:Person>
          <b:Person>
            <b:Last>Duvvuri</b:Last>
            <b:First>Umamaheswar,</b:First>
            <b:Middle>MD, PhD</b:Middle>
          </b:Person>
        </b:NameList>
      </b:Author>
    </b:Author>
    <b:Title>Output control of da Vinci surgical system's surgical graspers</b:Title>
    <b:Year>2014</b:Year>
    <b:Publisher> Journal of Surgical Research</b:Publisher>
    <b:RefOrder>13</b:RefOrder>
  </b:Source>
  <b:Source>
    <b:Tag>GNR09</b:Tag>
    <b:SourceType>Book</b:SourceType>
    <b:Guid>{B3310984-FF99-4158-9BD6-9608AD7B56F0}</b:Guid>
    <b:Author>
      <b:Author>
        <b:NameList>
          <b:Person>
            <b:Last>Roberts</b:Last>
            <b:First>G.N.</b:First>
          </b:Person>
          <b:Person>
            <b:Last>Sutton</b:Last>
            <b:First>R.</b:First>
          </b:Person>
        </b:NameList>
      </b:Author>
    </b:Author>
    <b:Title>Advances in Unmanned Marine Vehicles</b:Title>
    <b:Year>2009</b:Year>
    <b:Publisher>The Institution of Engineering and Technology</b:Publisher>
    <b:RefOrder>19</b:RefOrder>
  </b:Source>
  <b:Source>
    <b:Tag>Gio10</b:Tag>
    <b:SourceType>Book</b:SourceType>
    <b:Guid>{CB30B5B4-2DE7-4105-98F7-CB7CBF0E48C2}</b:Guid>
    <b:Author>
      <b:Author>
        <b:NameList>
          <b:Person>
            <b:Last>Mettaa</b:Last>
            <b:First>Giorgio</b:First>
          </b:Person>
          <b:Person>
            <b:Last>Natalea</b:Last>
            <b:First>Lorenzo</b:First>
          </b:Person>
          <b:Person>
            <b:Last>NoriaGiulio</b:Last>
            <b:First>Francesco</b:First>
          </b:Person>
          <b:Person>
            <b:Last>David</b:Last>
            <b:First>Sandinia</b:First>
          </b:Person>
          <b:Person>
            <b:Last>Luciano</b:Last>
            <b:First>Vernona</b:First>
          </b:Person>
          <b:Person>
            <b:Last>Claesvon</b:Last>
            <b:First>Fadigaab</b:First>
          </b:Person>
        </b:NameList>
      </b:Author>
    </b:Author>
    <b:Title>The iCub humanoid robot: An open-systems platform for research in cognitive development</b:Title>
    <b:Year>2010</b:Year>
    <b:Publisher>Science Direct</b:Publisher>
    <b:RefOrder>6</b:RefOrder>
  </b:Source>
  <b:Source>
    <b:Tag>Ker07</b:Tag>
    <b:SourceType>Book</b:SourceType>
    <b:Guid>{F16A55F5-8902-4EDF-AEC5-B56A49BF26F1}</b:Guid>
    <b:Author>
      <b:Author>
        <b:NameList>
          <b:Person>
            <b:Last>Dautenhahn</b:Last>
            <b:First>Kerstin</b:First>
          </b:Person>
        </b:NameList>
      </b:Author>
    </b:Author>
    <b:Title>Socially intelligent robots: dimensions of human–robot interaction</b:Title>
    <b:Year>2007</b:Year>
    <b:Publisher>The Royal societey</b:Publisher>
    <b:RefOrder>7</b:RefOrder>
  </b:Source>
  <b:Source>
    <b:Tag>Mau17</b:Tag>
    <b:SourceType>Book</b:SourceType>
    <b:Guid>{3EAD61F6-3BA8-4048-81A9-D87FF2255DAA}</b:Guid>
    <b:Author>
      <b:Author>
        <b:NameList>
          <b:Person>
            <b:Last>Maurtua</b:Last>
            <b:First>Iñaki</b:First>
          </b:Person>
          <b:Person>
            <b:Last>Ibarguren</b:Last>
            <b:First>Aitor</b:First>
          </b:Person>
          <b:Person>
            <b:Last>Kildal</b:Last>
            <b:First>Johan</b:First>
          </b:Person>
        </b:NameList>
      </b:Author>
    </b:Author>
    <b:Title>Human–robot collaboration in industrial applications: Safety, interaction and trust</b:Title>
    <b:Year>2017</b:Year>
    <b:Publisher>International Journal of Advanced Robotic Systems</b:Publisher>
    <b:RefOrder>10</b:RefOrder>
  </b:Source>
  <b:Source>
    <b:Tag>Des19</b:Tag>
    <b:SourceType>Book</b:SourceType>
    <b:Guid>{64043A88-F871-49DE-8863-755C04C7D473}</b:Guid>
    <b:Author>
      <b:Author>
        <b:NameList>
          <b:Person>
            <b:Last>Desideri</b:Last>
            <b:First>Lorenzo</b:First>
          </b:Person>
          <b:Person>
            <b:Last>Ottaviani</b:Last>
            <b:First>Cristina</b:First>
          </b:Person>
          <b:Person>
            <b:Last>Malavasi</b:Last>
            <b:First>Massimiliano</b:First>
          </b:Person>
        </b:NameList>
      </b:Author>
    </b:Author>
    <b:Title>Emotional processes in human-robot interaction during brief cognitive testing</b:Title>
    <b:Year>2019</b:Year>
    <b:Publisher>Computers in Human Behavior</b:Publisher>
    <b:RefOrder>11</b:RefOrder>
  </b:Source>
  <b:Source>
    <b:Tag>Jia16</b:Tag>
    <b:SourceType>Book</b:SourceType>
    <b:Guid>{112E0549-B806-4054-8438-7C3B042E421A}</b:Guid>
    <b:Author>
      <b:Author>
        <b:NameList>
          <b:Person>
            <b:Last>Jiang</b:Last>
            <b:First>Zhongliang</b:First>
          </b:Person>
          <b:Person>
            <b:Last>Sun</b:Last>
            <b:First>Yu</b:First>
          </b:Person>
          <b:Person>
            <b:Last>Gao</b:Last>
            <b:First>Peng</b:First>
          </b:Person>
        </b:NameList>
      </b:Author>
    </b:Author>
    <b:Title>Compliance control based on PSO algorithm to improve the feeling during physical human–robot interaction</b:Title>
    <b:Year>2016</b:Year>
    <b:Publisher>Robotics and Biomimetics</b:Publisher>
    <b:RefOrder>16</b:RefOrder>
  </b:Source>
  <b:Source>
    <b:Tag>Zha17</b:Tag>
    <b:SourceType>Book</b:SourceType>
    <b:Guid>{79610025-A42F-4773-9A07-F01C0A0F94AF}</b:Guid>
    <b:Author>
      <b:Author>
        <b:NameList>
          <b:Person>
            <b:Last>Zhao</b:Last>
            <b:First>Yuanyuan</b:First>
          </b:Person>
          <b:Person>
            <b:Last>Liu</b:Last>
            <b:First>Quan</b:First>
          </b:Person>
          <b:Person>
            <b:Last>Xu</b:Last>
            <b:First>Wenjun</b:First>
          </b:Person>
        </b:NameList>
      </b:Author>
    </b:Author>
    <b:Title>Dynamic and unified modelling of sustainable manufacturing capability for industrial robots in cloud manufacturing</b:Title>
    <b:Year>2017</b:Year>
    <b:Publisher>The International Journal of Advanced Manufacturing Technology</b:Publisher>
    <b:RefOrder>15</b:RefOrder>
  </b:Source>
  <b:Source>
    <b:Tag>Bra14</b:Tag>
    <b:SourceType>Book</b:SourceType>
    <b:Guid>{5964EF7B-19CF-457C-8C79-7D708FFF7545}</b:Guid>
    <b:Author>
      <b:Author>
        <b:NameList>
          <b:Person>
            <b:Last>Branson</b:Last>
            <b:First>Steve</b:First>
          </b:Person>
          <b:Person>
            <b:Last>Van Horn</b:Last>
            <b:First>Grant</b:First>
          </b:Person>
          <b:Person>
            <b:Last>Wah</b:Last>
            <b:First>Catherine</b:First>
          </b:Person>
        </b:NameList>
      </b:Author>
    </b:Author>
    <b:Title>The Ignorant Led by the Blind: A Hybrid Human–Machine Vision System for Fine-Grained Categorization</b:Title>
    <b:Year>2014</b:Year>
    <b:Publisher>International Journal of Computer Vision,</b:Publisher>
    <b:RefOrder>17</b:RefOrder>
  </b:Source>
  <b:Source>
    <b:Tag>Par15</b:Tag>
    <b:SourceType>Book</b:SourceType>
    <b:Guid>{E07B1D67-6E40-4099-9CE4-77E3AB2C4679}</b:Guid>
    <b:Author>
      <b:Author>
        <b:NameList>
          <b:Person>
            <b:Last>Park</b:Last>
            <b:First>Jeong-sik</b:First>
          </b:Person>
          <b:Person>
            <b:Last>Kim</b:Last>
            <b:First>Ji-hwan</b:First>
          </b:Person>
        </b:NameList>
      </b:Author>
    </b:Author>
    <b:Title>Emotional information processing based on feature vector enhancement and selection for human-computer interaction via speech</b:Title>
    <b:Year>2015</b:Year>
    <b:City>New York</b:City>
    <b:Publisher>Telecommunication Systems; </b:Publisher>
    <b:RefOrder>23</b:RefOrder>
  </b:Source>
  <b:Source>
    <b:Tag>Ior16</b:Tag>
    <b:SourceType>Book</b:SourceType>
    <b:Guid>{44690EAE-1EA8-4A09-BE1B-5DBA966E9128}</b:Guid>
    <b:Author>
      <b:Author>
        <b:NameList>
          <b:Person>
            <b:Last>Karagiannidisa</b:Last>
            <b:First>Iordanis</b:First>
          </b:Person>
          <b:Person>
            <b:Last>Vozlyublennaia</b:Last>
            <b:First>Nadia</b:First>
          </b:Person>
        </b:NameList>
      </b:Author>
    </b:Author>
    <b:Title>Limits to mutual funds' ability to rely on mean/variance optimization</b:Title>
    <b:Year>2016</b:Year>
    <b:Publisher>Elsevier</b:Publisher>
    <b:RefOrder>24</b:RefOrder>
  </b:Source>
  <b:Source>
    <b:Tag>Lee17</b:Tag>
    <b:SourceType>Book</b:SourceType>
    <b:Guid>{A5550663-90DE-4B6A-AA23-4BB5A076D029}</b:Guid>
    <b:Author>
      <b:Author>
        <b:NameList>
          <b:Person>
            <b:Last>Lee</b:Last>
            <b:First>Wonki</b:First>
          </b:Person>
          <b:Person>
            <b:Last>Kim</b:Last>
            <b:First>DaeEun</b:First>
          </b:Person>
        </b:NameList>
      </b:Author>
    </b:Author>
    <b:Title>History-Based Response Threshold Model for Division of Labor in Multi-Agent Systems</b:Title>
    <b:Year>2017</b:Year>
    <b:Publisher>Sensors (Basel, Switzerland)</b:Publisher>
    <b:RefOrder>25</b:RefOrder>
  </b:Source>
  <b:Source>
    <b:Tag>And10</b:Tag>
    <b:SourceType>Book</b:SourceType>
    <b:Guid>{E156867A-70CA-441A-B2D5-743252815DC1}</b:Guid>
    <b:Author>
      <b:Author>
        <b:NameList>
          <b:Person>
            <b:Last>Andreou</b:Last>
            <b:First>Elena</b:First>
          </b:Person>
          <b:Person>
            <b:Last>Ghysels</b:Last>
            <b:First>Eric</b:First>
          </b:Person>
          <b:Person>
            <b:Last>Kourtellos</b:Last>
            <b:First>Andros</b:First>
          </b:Person>
        </b:NameList>
      </b:Author>
    </b:Author>
    <b:Title>Regression models with mixed sampling frequencies</b:Title>
    <b:Year>2010</b:Year>
    <b:Publisher>ournal of Econometrics</b:Publisher>
    <b:RefOrder>26</b:RefOrder>
  </b:Source>
  <b:Source>
    <b:Tag>Rod07</b:Tag>
    <b:SourceType>Book</b:SourceType>
    <b:Guid>{8B8420B7-B208-45BC-A06A-87496B77D174}</b:Guid>
    <b:Author>
      <b:Author>
        <b:NameList>
          <b:Person>
            <b:Last>Rodriguez</b:Last>
            <b:First>Walter</b:First>
          </b:Person>
          <b:Person>
            <b:Last>Zalewski</b:Last>
            <b:First>Janusz</b:First>
          </b:Person>
          <b:Person>
            <b:Last>Kirche</b:Last>
            <b:First>Elias.</b:First>
          </b:Person>
        </b:NameList>
      </b:Author>
    </b:Author>
    <b:Title>Beyond Intelligent Agents: E-Sensors for Supporting Supply Chain Collaboration and Preventing the Bullwhip Effect</b:Title>
    <b:Year>2007</b:Year>
    <b:Publisher>International Journal of E-Collaboration</b:Publisher>
    <b:RefOrder>29</b:RefOrder>
  </b:Source>
  <b:Source>
    <b:Tag>Ude14</b:Tag>
    <b:SourceType>Book</b:SourceType>
    <b:Guid>{CAB60293-AA89-47B3-85CF-94A3757B7C11}</b:Guid>
    <b:Author>
      <b:Author>
        <b:NameList>
          <b:Person>
            <b:Last>Ekonga</b:Last>
            <b:First>Udeme</b:First>
          </b:Person>
          <b:Person>
            <b:Last>Liua</b:Last>
            <b:First>Hongbin</b:First>
          </b:Person>
          <b:Person>
            <b:Last>aHugo</b:Last>
            <b:First>BoXiao</b:First>
          </b:Person>
          <b:Person>
            <b:Last>HoLing</b:Last>
            <b:First>Araujoa</b:First>
            <b:Middle>Sai</b:Middle>
          </b:Person>
          <b:Person>
            <b:Last>Chan</b:Last>
            <b:First>bKit</b:First>
            <b:Middle>Yan</b:Middle>
          </b:Person>
        </b:NameList>
      </b:Author>
    </b:Author>
    <b:Title>A study of neural-network-based classifiers for material classification</b:Title>
    <b:Year>2014</b:Year>
    <b:Publisher>Neurocomputing, </b:Publisher>
    <b:RefOrder>30</b:RefOrder>
  </b:Source>
  <b:Source>
    <b:Tag>Phi18</b:Tag>
    <b:SourceType>Book</b:SourceType>
    <b:Guid>{A6A2E506-27C7-4673-8E78-24BDECD55BA8}</b:Guid>
    <b:Author>
      <b:Author>
        <b:NameList>
          <b:Person>
            <b:Last>World</b:Last>
            <b:First>Phil's</b:First>
            <b:Middle>Stock</b:Middle>
          </b:Person>
        </b:NameList>
      </b:Author>
    </b:Author>
    <b:Title>Phil's Stock World: A Robot Now Runs AllianceBernstein's Fixed Income Trading</b:Title>
    <b:Year>2018</b:Year>
    <b:Publisher>ProQuest Central</b:Publisher>
    <b:RefOrder>34</b:RefOrder>
  </b:Source>
  <b:Source>
    <b:Tag>Tsa16</b:Tag>
    <b:SourceType>Book</b:SourceType>
    <b:Guid>{39639388-3487-4E54-90D4-4BD7F777272A}</b:Guid>
    <b:Author>
      <b:Author>
        <b:NameList>
          <b:Person>
            <b:Last>Tsarouchi</b:Last>
            <b:First>Panagiota</b:First>
          </b:Person>
          <b:Person>
            <b:Last>Makris</b:Last>
            <b:First>Sotiris</b:First>
          </b:Person>
          <b:Person>
            <b:Last>Chryssolouris</b:Last>
            <b:First>George</b:First>
          </b:Person>
        </b:NameList>
      </b:Author>
    </b:Author>
    <b:Title>Human-robot interaction review and challenges on task planning and programming</b:Title>
    <b:Year>2016</b:Year>
    <b:Publisher>International Journal of Computer Integrated Manufacturing,</b:Publisher>
    <b:RefOrder>36</b:RefOrder>
  </b:Source>
  <b:Source>
    <b:Tag>Kev15</b:Tag>
    <b:SourceType>Book</b:SourceType>
    <b:Guid>{B51428D8-CB01-45E0-A0F1-E5648BF26B03}</b:Guid>
    <b:Author>
      <b:Author>
        <b:NameList>
          <b:Person>
            <b:Last>Lynch</b:Last>
            <b:First>Kevin</b:First>
          </b:Person>
        </b:NameList>
      </b:Author>
    </b:Author>
    <b:Title>Robot astronaut Kirobo sets two Guinness World Records titles</b:Title>
    <b:Year>2015</b:Year>
    <b:Publisher>Guinness World Records Ltd</b:Publisher>
    <b:RefOrder>9</b:RefOrder>
  </b:Source>
  <b:Source>
    <b:Tag>Kea02</b:Tag>
    <b:SourceType>Book</b:SourceType>
    <b:Guid>{76B0B3AD-126E-4E3E-AF5D-A3B4143AB546}</b:Guid>
    <b:Author>
      <b:Author>
        <b:NameList>
          <b:Person>
            <b:Last>Kearns</b:Last>
            <b:First>Michael</b:First>
          </b:Person>
          <b:Person>
            <b:Last>Singh</b:Last>
            <b:First>Satinder</b:First>
          </b:Person>
        </b:NameList>
      </b:Author>
    </b:Author>
    <b:Title>Near-Optimal Reinforcement Learning in Polynomial Time</b:Title>
    <b:Year>2002</b:Year>
    <b:Publisher>Machine Learning</b:Publisher>
    <b:RefOrder>32</b:RefOrder>
  </b:Source>
  <b:Source>
    <b:Tag>Ric16</b:Tag>
    <b:SourceType>Book</b:SourceType>
    <b:Guid>{F66C21B0-26E9-46F4-A2CE-59F5DD712B65}</b:Guid>
    <b:Author>
      <b:Author>
        <b:NameList>
          <b:Person>
            <b:Last>Richert</b:Last>
            <b:First>Anja</b:First>
          </b:Person>
          <b:Person>
            <b:Last>Shehadeh</b:Last>
            <b:First>Mohammad</b:First>
          </b:Person>
          <b:Person>
            <b:Last>Müller</b:Last>
            <b:First>Sarah</b:First>
          </b:Person>
          <b:Person>
            <b:Last>Schröder</b:Last>
            <b:First>Stefan</b:First>
          </b:Person>
          <b:Person>
            <b:Last>Jeschke</b:Last>
            <b:First>Sabina.</b:First>
          </b:Person>
        </b:NameList>
      </b:Author>
    </b:Author>
    <b:Title>Robotic Workmates: Hybrid Human-Robot-Teams in the Industry 4.0</b:Title>
    <b:Year>2016</b:Year>
    <b:Publisher>International Conference on e-Learning</b:Publisher>
    <b:RefOrder>1</b:RefOrder>
  </b:Source>
  <b:Source>
    <b:Tag>Kra08</b:Tag>
    <b:SourceType>Book</b:SourceType>
    <b:Guid>{3991654A-50A9-45F4-BC67-69D6B5942241}</b:Guid>
    <b:Author>
      <b:Author>
        <b:NameList>
          <b:Person>
            <b:Last>Krach</b:Last>
            <b:First>Sören</b:First>
          </b:Person>
          <b:Person>
            <b:Last>Hegel</b:Last>
            <b:First>Frank</b:First>
          </b:Person>
          <b:Person>
            <b:Last>Wrede</b:Last>
            <b:First>Britta</b:First>
          </b:Person>
        </b:NameList>
      </b:Author>
    </b:Author>
    <b:Title>Can machines think? Interaction and perspective taking with robots investigated via fMRI</b:Title>
    <b:Year>2008</b:Year>
    <b:Publisher>PloS one</b:Publisher>
    <b:RefOrder>2</b:RefOrder>
  </b:Source>
  <b:Source>
    <b:Tag>Net10</b:Tag>
    <b:SourceType>Book</b:SourceType>
    <b:Guid>{B1084128-45F8-44FF-A868-2AB448F5F4B6}</b:Guid>
    <b:Author>
      <b:Author>
        <b:NameList>
          <b:Person>
            <b:Last>Neto</b:Last>
            <b:First>Pedro</b:First>
          </b:Person>
          <b:Person>
            <b:Last>Pires</b:Last>
            <b:First>J</b:First>
            <b:Middle>Norberto</b:Middle>
          </b:Person>
          <b:Person>
            <b:Last>Moreira</b:Last>
            <b:First>A</b:First>
            <b:Middle>Paulo. The Industrial Robot</b:Middle>
          </b:Person>
        </b:NameList>
      </b:Author>
    </b:Author>
    <b:Title>High-level programming and control for industrial robotics: using a hand-held accelerometer-based input device for gesture and posture recognition</b:Title>
    <b:Year>2010</b:Year>
    <b:Publisher>The Industrial Robot</b:Publisher>
    <b:RefOrder>3</b:RefOrder>
  </b:Source>
</b:Sources>
</file>

<file path=customXml/itemProps1.xml><?xml version="1.0" encoding="utf-8"?>
<ds:datastoreItem xmlns:ds="http://schemas.openxmlformats.org/officeDocument/2006/customXml" ds:itemID="{5C79318D-3482-429C-91B1-6FA9541ED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12</TotalTime>
  <Pages>15</Pages>
  <Words>4998</Words>
  <Characters>28494</Characters>
  <Application>Microsoft Office Word</Application>
  <DocSecurity>0</DocSecurity>
  <Lines>23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Guiffo</dc:creator>
  <cp:keywords/>
  <dc:description/>
  <cp:lastModifiedBy>alex fernando</cp:lastModifiedBy>
  <cp:revision>904</cp:revision>
  <cp:lastPrinted>2019-02-15T16:36:00Z</cp:lastPrinted>
  <dcterms:created xsi:type="dcterms:W3CDTF">2019-02-04T12:08:00Z</dcterms:created>
  <dcterms:modified xsi:type="dcterms:W3CDTF">2019-03-05T04:57:00Z</dcterms:modified>
</cp:coreProperties>
</file>